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0245BC" w14:textId="77777777" w:rsidR="004C2436" w:rsidRPr="008B2A1D" w:rsidRDefault="004C2436" w:rsidP="003E6EE2">
      <w:pPr>
        <w:jc w:val="center"/>
        <w:rPr>
          <w:rFonts w:ascii="Book Antiqua" w:hAnsi="Book Antiqua"/>
          <w:b/>
          <w:sz w:val="24"/>
          <w:szCs w:val="24"/>
        </w:rPr>
      </w:pPr>
      <w:r w:rsidRPr="008B2A1D">
        <w:rPr>
          <w:rFonts w:ascii="Book Antiqua" w:hAnsi="Book Antiqua"/>
          <w:b/>
          <w:sz w:val="24"/>
          <w:szCs w:val="24"/>
        </w:rPr>
        <w:t>OUTREACH SERVICES</w:t>
      </w:r>
      <w:r w:rsidR="00B369DC">
        <w:rPr>
          <w:rFonts w:ascii="Book Antiqua" w:hAnsi="Book Antiqua"/>
          <w:b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</w:t>
      </w:r>
    </w:p>
    <w:p w14:paraId="213A2BD1" w14:textId="77777777" w:rsidR="008B2A1D" w:rsidRPr="008B2A1D" w:rsidRDefault="008B2A1D" w:rsidP="00A14916">
      <w:pPr>
        <w:spacing w:line="360" w:lineRule="auto"/>
        <w:jc w:val="both"/>
        <w:rPr>
          <w:rFonts w:ascii="Book Antiqua" w:hAnsi="Book Antiqua"/>
          <w:sz w:val="2"/>
          <w:szCs w:val="24"/>
        </w:rPr>
      </w:pPr>
    </w:p>
    <w:p w14:paraId="4FAFC7C4" w14:textId="50E36F58" w:rsidR="007413D8" w:rsidRDefault="00115010" w:rsidP="00A14916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8B2A1D">
        <w:rPr>
          <w:rFonts w:ascii="Book Antiqua" w:hAnsi="Book Antiqua"/>
          <w:sz w:val="24"/>
          <w:szCs w:val="24"/>
        </w:rPr>
        <w:t>T</w:t>
      </w:r>
      <w:r w:rsidR="004C2436" w:rsidRPr="008B2A1D">
        <w:rPr>
          <w:rFonts w:ascii="Book Antiqua" w:hAnsi="Book Antiqua"/>
          <w:sz w:val="24"/>
          <w:szCs w:val="24"/>
        </w:rPr>
        <w:t>he institute carries out various outreach services on communication and its disorders in different parts of the country</w:t>
      </w:r>
      <w:r w:rsidR="00B24905">
        <w:rPr>
          <w:rFonts w:ascii="Book Antiqua" w:hAnsi="Book Antiqua"/>
          <w:sz w:val="24"/>
          <w:szCs w:val="24"/>
        </w:rPr>
        <w:t xml:space="preserve"> </w:t>
      </w:r>
      <w:r w:rsidR="00E2405C">
        <w:rPr>
          <w:rFonts w:ascii="Book Antiqua" w:hAnsi="Book Antiqua"/>
          <w:sz w:val="24"/>
          <w:szCs w:val="24"/>
        </w:rPr>
        <w:t>through</w:t>
      </w:r>
      <w:r w:rsidR="00B24905">
        <w:rPr>
          <w:rFonts w:ascii="Book Antiqua" w:hAnsi="Book Antiqua"/>
          <w:sz w:val="24"/>
          <w:szCs w:val="24"/>
        </w:rPr>
        <w:t xml:space="preserve"> the Department of   Prevention of Communication Disorders</w:t>
      </w:r>
      <w:r w:rsidR="00E2405C">
        <w:rPr>
          <w:rFonts w:ascii="Book Antiqua" w:hAnsi="Book Antiqua"/>
          <w:sz w:val="24"/>
          <w:szCs w:val="24"/>
        </w:rPr>
        <w:t xml:space="preserve"> (POCD)</w:t>
      </w:r>
      <w:r w:rsidR="00B24905">
        <w:rPr>
          <w:rFonts w:ascii="Book Antiqua" w:hAnsi="Book Antiqua"/>
          <w:sz w:val="24"/>
          <w:szCs w:val="24"/>
        </w:rPr>
        <w:t xml:space="preserve"> and Tele-Centre for </w:t>
      </w:r>
      <w:r w:rsidR="00B24905">
        <w:rPr>
          <w:rFonts w:ascii="Book Antiqua" w:hAnsi="Book Antiqua"/>
          <w:sz w:val="24"/>
          <w:szCs w:val="24"/>
        </w:rPr>
        <w:t>Prevention of Communication Disorders</w:t>
      </w:r>
      <w:r w:rsidR="00E2405C">
        <w:rPr>
          <w:rFonts w:ascii="Book Antiqua" w:hAnsi="Book Antiqua"/>
          <w:sz w:val="24"/>
          <w:szCs w:val="24"/>
        </w:rPr>
        <w:t xml:space="preserve"> (TCPD)</w:t>
      </w:r>
      <w:r w:rsidR="004C2436" w:rsidRPr="008B2A1D">
        <w:rPr>
          <w:rFonts w:ascii="Book Antiqua" w:hAnsi="Book Antiqua"/>
          <w:sz w:val="24"/>
          <w:szCs w:val="24"/>
        </w:rPr>
        <w:t xml:space="preserve">. </w:t>
      </w:r>
      <w:r w:rsidR="00E2405C">
        <w:rPr>
          <w:rFonts w:ascii="Book Antiqua" w:hAnsi="Book Antiqua"/>
          <w:sz w:val="24"/>
          <w:szCs w:val="24"/>
        </w:rPr>
        <w:t xml:space="preserve">Also, the Institute has </w:t>
      </w:r>
      <w:r w:rsidR="00E2405C" w:rsidRPr="009E5164">
        <w:rPr>
          <w:rFonts w:ascii="Book Antiqua" w:hAnsi="Book Antiqua"/>
          <w:b/>
          <w:bCs/>
          <w:color w:val="FF0000"/>
          <w:sz w:val="24"/>
          <w:szCs w:val="24"/>
        </w:rPr>
        <w:t>12</w:t>
      </w:r>
      <w:r w:rsidR="00E2405C">
        <w:rPr>
          <w:rFonts w:ascii="Book Antiqua" w:hAnsi="Book Antiqua"/>
          <w:sz w:val="24"/>
          <w:szCs w:val="24"/>
        </w:rPr>
        <w:t xml:space="preserve"> Outreach Service Centres (OSCs) and </w:t>
      </w:r>
      <w:r w:rsidR="00E2405C" w:rsidRPr="009E5164">
        <w:rPr>
          <w:rFonts w:ascii="Book Antiqua" w:hAnsi="Book Antiqua"/>
          <w:b/>
          <w:bCs/>
          <w:color w:val="FF0000"/>
          <w:sz w:val="24"/>
          <w:szCs w:val="24"/>
        </w:rPr>
        <w:t>13</w:t>
      </w:r>
      <w:r w:rsidR="00E2405C">
        <w:rPr>
          <w:rFonts w:ascii="Book Antiqua" w:hAnsi="Book Antiqua"/>
          <w:sz w:val="24"/>
          <w:szCs w:val="24"/>
        </w:rPr>
        <w:t xml:space="preserve"> </w:t>
      </w:r>
      <w:r w:rsidR="009E5164">
        <w:rPr>
          <w:rFonts w:ascii="Book Antiqua" w:hAnsi="Book Antiqua"/>
          <w:sz w:val="24"/>
          <w:szCs w:val="24"/>
        </w:rPr>
        <w:t>New-born</w:t>
      </w:r>
      <w:r w:rsidR="00E2405C">
        <w:rPr>
          <w:rFonts w:ascii="Book Antiqua" w:hAnsi="Book Antiqua"/>
          <w:sz w:val="24"/>
          <w:szCs w:val="24"/>
        </w:rPr>
        <w:t xml:space="preserve"> Screening Centres across the country. Of the </w:t>
      </w:r>
      <w:r w:rsidR="00E2405C" w:rsidRPr="009E5164">
        <w:rPr>
          <w:rFonts w:ascii="Book Antiqua" w:hAnsi="Book Antiqua"/>
          <w:b/>
          <w:bCs/>
          <w:color w:val="FF0000"/>
          <w:sz w:val="24"/>
          <w:szCs w:val="24"/>
        </w:rPr>
        <w:t>12</w:t>
      </w:r>
      <w:r w:rsidR="00E2405C">
        <w:rPr>
          <w:rFonts w:ascii="Book Antiqua" w:hAnsi="Book Antiqua"/>
          <w:sz w:val="24"/>
          <w:szCs w:val="24"/>
        </w:rPr>
        <w:t xml:space="preserve"> OSCs, four were opened during the reporting year. </w:t>
      </w:r>
      <w:r w:rsidR="004C2436" w:rsidRPr="008B2A1D">
        <w:rPr>
          <w:rFonts w:ascii="Book Antiqua" w:hAnsi="Book Antiqua"/>
          <w:sz w:val="24"/>
          <w:szCs w:val="24"/>
        </w:rPr>
        <w:t xml:space="preserve">The major outreach services carried out during the reporting year are given below. </w:t>
      </w:r>
    </w:p>
    <w:p w14:paraId="01402834" w14:textId="77777777" w:rsidR="00F06E42" w:rsidRPr="008B2A1D" w:rsidRDefault="00F06E42" w:rsidP="00A14916">
      <w:pPr>
        <w:spacing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8B2A1D">
        <w:rPr>
          <w:rFonts w:ascii="Book Antiqua" w:hAnsi="Book Antiqua"/>
          <w:b/>
          <w:sz w:val="24"/>
          <w:szCs w:val="24"/>
        </w:rPr>
        <w:t xml:space="preserve">Communication Disorder Screening Programmes </w:t>
      </w:r>
    </w:p>
    <w:p w14:paraId="15530F5C" w14:textId="77777777" w:rsidR="00F06E42" w:rsidRPr="008B2A1D" w:rsidRDefault="00F06E42" w:rsidP="00F06E42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8B2A1D">
        <w:rPr>
          <w:rFonts w:ascii="Book Antiqua" w:hAnsi="Book Antiqua"/>
          <w:sz w:val="24"/>
          <w:szCs w:val="24"/>
        </w:rPr>
        <w:t>The Institute conducted screening programmes for communication disorders in different settings and localities. The individuals parti</w:t>
      </w:r>
      <w:r w:rsidR="00C20570">
        <w:rPr>
          <w:rFonts w:ascii="Book Antiqua" w:hAnsi="Book Antiqua"/>
          <w:sz w:val="24"/>
          <w:szCs w:val="24"/>
        </w:rPr>
        <w:t xml:space="preserve">cipating in the programmes were </w:t>
      </w:r>
      <w:r w:rsidRPr="008B2A1D">
        <w:rPr>
          <w:rFonts w:ascii="Book Antiqua" w:hAnsi="Book Antiqua"/>
          <w:sz w:val="24"/>
          <w:szCs w:val="24"/>
        </w:rPr>
        <w:t xml:space="preserve">checked for speech, language and hearing abilities and provided with diagnostic and therapeutic services. </w:t>
      </w:r>
    </w:p>
    <w:p w14:paraId="2E81064E" w14:textId="77777777" w:rsidR="00F06E42" w:rsidRPr="008B2A1D" w:rsidRDefault="00402564" w:rsidP="00F06E42">
      <w:pPr>
        <w:spacing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8B2A1D">
        <w:rPr>
          <w:rFonts w:ascii="Book Antiqua" w:hAnsi="Book Antiqua"/>
          <w:b/>
          <w:sz w:val="24"/>
          <w:szCs w:val="24"/>
        </w:rPr>
        <w:t xml:space="preserve">New-born </w:t>
      </w:r>
      <w:r w:rsidR="00F06E42" w:rsidRPr="008B2A1D">
        <w:rPr>
          <w:rFonts w:ascii="Book Antiqua" w:hAnsi="Book Antiqua"/>
          <w:b/>
          <w:sz w:val="24"/>
          <w:szCs w:val="24"/>
        </w:rPr>
        <w:t xml:space="preserve">/Infant Screening </w:t>
      </w:r>
    </w:p>
    <w:p w14:paraId="26DBA110" w14:textId="77777777" w:rsidR="00402564" w:rsidRPr="008B2A1D" w:rsidRDefault="00F06E42" w:rsidP="001C54E4">
      <w:pPr>
        <w:pStyle w:val="NormalWebCharChar"/>
        <w:spacing w:line="360" w:lineRule="auto"/>
        <w:jc w:val="both"/>
        <w:rPr>
          <w:rFonts w:ascii="Book Antiqua" w:hAnsi="Book Antiqua"/>
        </w:rPr>
      </w:pPr>
      <w:r w:rsidRPr="008B2A1D">
        <w:rPr>
          <w:rFonts w:ascii="Book Antiqua" w:hAnsi="Book Antiqua"/>
        </w:rPr>
        <w:t xml:space="preserve">This programme focuses on screening neonates and infants who are at risk for communication disorders using various tools such as </w:t>
      </w:r>
      <w:r w:rsidR="00081ECE" w:rsidRPr="008B2A1D">
        <w:rPr>
          <w:rFonts w:ascii="Book Antiqua" w:hAnsi="Book Antiqua"/>
        </w:rPr>
        <w:t>High-Risk</w:t>
      </w:r>
      <w:r w:rsidRPr="008B2A1D">
        <w:rPr>
          <w:rFonts w:ascii="Book Antiqua" w:hAnsi="Book Antiqua"/>
        </w:rPr>
        <w:t xml:space="preserve"> Register for communication disorders, Behavioral Observation Audiometry, Oto Acoustic Emission Screening and Screening Checklists.</w:t>
      </w:r>
    </w:p>
    <w:p w14:paraId="52BE9FEA" w14:textId="77777777" w:rsidR="005B3E2E" w:rsidRDefault="00F06E42" w:rsidP="008B2A1D">
      <w:pPr>
        <w:pStyle w:val="NormalWebCharChar"/>
        <w:spacing w:line="360" w:lineRule="auto"/>
        <w:jc w:val="both"/>
        <w:rPr>
          <w:rFonts w:ascii="Book Antiqua" w:hAnsi="Book Antiqua"/>
        </w:rPr>
      </w:pPr>
      <w:r w:rsidRPr="008B2A1D">
        <w:rPr>
          <w:rFonts w:ascii="Book Antiqua" w:hAnsi="Book Antiqua"/>
        </w:rPr>
        <w:t xml:space="preserve">During the reporting year, screening programme was carried out at </w:t>
      </w:r>
      <w:r w:rsidR="008B0151" w:rsidRPr="008B2A1D">
        <w:rPr>
          <w:rFonts w:ascii="Book Antiqua" w:hAnsi="Book Antiqua"/>
        </w:rPr>
        <w:t>17</w:t>
      </w:r>
      <w:r w:rsidRPr="008B2A1D">
        <w:rPr>
          <w:rFonts w:ascii="Book Antiqua" w:hAnsi="Book Antiqua"/>
        </w:rPr>
        <w:t xml:space="preserve"> hospitals </w:t>
      </w:r>
      <w:r w:rsidR="0091549D" w:rsidRPr="008B2A1D">
        <w:rPr>
          <w:rFonts w:ascii="Book Antiqua" w:hAnsi="Book Antiqua"/>
        </w:rPr>
        <w:t xml:space="preserve">in Mysuru, </w:t>
      </w:r>
      <w:r w:rsidR="00B15745" w:rsidRPr="008B2A1D">
        <w:rPr>
          <w:rFonts w:ascii="Book Antiqua" w:hAnsi="Book Antiqua"/>
        </w:rPr>
        <w:t>18 Outreach</w:t>
      </w:r>
      <w:r w:rsidR="00525EF4" w:rsidRPr="008B2A1D">
        <w:rPr>
          <w:rFonts w:ascii="Book Antiqua" w:hAnsi="Book Antiqua"/>
        </w:rPr>
        <w:t xml:space="preserve"> Service </w:t>
      </w:r>
      <w:proofErr w:type="spellStart"/>
      <w:r w:rsidR="00525EF4" w:rsidRPr="008B2A1D">
        <w:rPr>
          <w:rFonts w:ascii="Book Antiqua" w:hAnsi="Book Antiqua"/>
        </w:rPr>
        <w:t>Centres</w:t>
      </w:r>
      <w:proofErr w:type="spellEnd"/>
      <w:r w:rsidR="00525EF4" w:rsidRPr="008B2A1D">
        <w:rPr>
          <w:rFonts w:ascii="Book Antiqua" w:hAnsi="Book Antiqua"/>
        </w:rPr>
        <w:t xml:space="preserve"> (OSC) </w:t>
      </w:r>
      <w:r w:rsidR="0091549D" w:rsidRPr="008B2A1D">
        <w:rPr>
          <w:rFonts w:ascii="Book Antiqua" w:hAnsi="Book Antiqua"/>
        </w:rPr>
        <w:t xml:space="preserve">and </w:t>
      </w:r>
      <w:r w:rsidR="00B15745" w:rsidRPr="008B2A1D">
        <w:rPr>
          <w:rFonts w:ascii="Book Antiqua" w:hAnsi="Book Antiqua"/>
        </w:rPr>
        <w:t>13</w:t>
      </w:r>
      <w:r w:rsidR="000F1905">
        <w:rPr>
          <w:rFonts w:ascii="Book Antiqua" w:hAnsi="Book Antiqua"/>
        </w:rPr>
        <w:t xml:space="preserve"> </w:t>
      </w:r>
      <w:r w:rsidRPr="008B2A1D">
        <w:rPr>
          <w:rFonts w:ascii="Book Antiqua" w:hAnsi="Book Antiqua"/>
        </w:rPr>
        <w:t xml:space="preserve">Newborn Screening </w:t>
      </w:r>
      <w:proofErr w:type="spellStart"/>
      <w:r w:rsidRPr="008B2A1D">
        <w:rPr>
          <w:rFonts w:ascii="Book Antiqua" w:hAnsi="Book Antiqua"/>
        </w:rPr>
        <w:t>Centres</w:t>
      </w:r>
      <w:proofErr w:type="spellEnd"/>
      <w:r w:rsidR="00D81DFC" w:rsidRPr="008B2A1D">
        <w:rPr>
          <w:rFonts w:ascii="Book Antiqua" w:hAnsi="Book Antiqua"/>
        </w:rPr>
        <w:t xml:space="preserve"> (NBS)</w:t>
      </w:r>
      <w:r w:rsidR="000F1905">
        <w:rPr>
          <w:rFonts w:ascii="Book Antiqua" w:hAnsi="Book Antiqua"/>
        </w:rPr>
        <w:t xml:space="preserve"> </w:t>
      </w:r>
      <w:r w:rsidR="0091549D" w:rsidRPr="008B2A1D">
        <w:rPr>
          <w:rFonts w:ascii="Book Antiqua" w:hAnsi="Book Antiqua"/>
        </w:rPr>
        <w:t>of the Institute functioning in different parts of the country. A</w:t>
      </w:r>
      <w:r w:rsidRPr="008B2A1D">
        <w:rPr>
          <w:rFonts w:ascii="Book Antiqua" w:hAnsi="Book Antiqua"/>
        </w:rPr>
        <w:t xml:space="preserve"> total of </w:t>
      </w:r>
      <w:r w:rsidR="002D31A5" w:rsidRPr="008B2A1D">
        <w:rPr>
          <w:rFonts w:ascii="Book Antiqua" w:hAnsi="Book Antiqua"/>
        </w:rPr>
        <w:t>3</w:t>
      </w:r>
      <w:r w:rsidR="004A49B9" w:rsidRPr="008B2A1D">
        <w:rPr>
          <w:rFonts w:ascii="Book Antiqua" w:hAnsi="Book Antiqua"/>
        </w:rPr>
        <w:t>4051</w:t>
      </w:r>
      <w:r w:rsidRPr="008B2A1D">
        <w:rPr>
          <w:rFonts w:ascii="Book Antiqua" w:hAnsi="Book Antiqua"/>
        </w:rPr>
        <w:t xml:space="preserve"> newborns were screened. Of these, </w:t>
      </w:r>
      <w:r w:rsidR="004A49B9" w:rsidRPr="008B2A1D">
        <w:rPr>
          <w:rFonts w:ascii="Book Antiqua" w:hAnsi="Book Antiqua"/>
        </w:rPr>
        <w:t>2340</w:t>
      </w:r>
      <w:r w:rsidR="008B2A1D">
        <w:rPr>
          <w:rFonts w:ascii="Book Antiqua" w:hAnsi="Book Antiqua"/>
        </w:rPr>
        <w:t xml:space="preserve"> </w:t>
      </w:r>
      <w:r w:rsidRPr="008B2A1D">
        <w:rPr>
          <w:rFonts w:ascii="Book Antiqua" w:hAnsi="Book Antiqua"/>
        </w:rPr>
        <w:t>were at risk for communication disorders. The details are given in table 1.</w:t>
      </w:r>
      <w:r w:rsidRPr="008B2A1D">
        <w:rPr>
          <w:rFonts w:ascii="Book Antiqua" w:hAnsi="Book Antiqua"/>
        </w:rPr>
        <w:cr/>
      </w:r>
      <w:r w:rsidR="008B2A1D">
        <w:rPr>
          <w:rFonts w:ascii="Book Antiqua" w:hAnsi="Book Antiqua"/>
        </w:rPr>
        <w:t xml:space="preserve">                                                 </w:t>
      </w:r>
    </w:p>
    <w:p w14:paraId="7609C5EF" w14:textId="77777777" w:rsidR="005B3E2E" w:rsidRDefault="005B3E2E" w:rsidP="008B2A1D">
      <w:pPr>
        <w:pStyle w:val="NormalWebCharChar"/>
        <w:spacing w:line="360" w:lineRule="auto"/>
        <w:jc w:val="both"/>
        <w:rPr>
          <w:rFonts w:ascii="Book Antiqua" w:hAnsi="Book Antiqua"/>
        </w:rPr>
      </w:pPr>
    </w:p>
    <w:p w14:paraId="0EC3F422" w14:textId="77777777" w:rsidR="009E5164" w:rsidRDefault="009E5164" w:rsidP="005B3E2E">
      <w:pPr>
        <w:pStyle w:val="NormalWebCharChar"/>
        <w:spacing w:line="360" w:lineRule="auto"/>
        <w:jc w:val="center"/>
        <w:rPr>
          <w:rFonts w:ascii="Book Antiqua" w:hAnsi="Book Antiqua"/>
          <w:b/>
        </w:rPr>
      </w:pPr>
    </w:p>
    <w:p w14:paraId="6FFB55F6" w14:textId="4033655A" w:rsidR="00E21520" w:rsidRPr="008B2A1D" w:rsidRDefault="004359D3" w:rsidP="005B3E2E">
      <w:pPr>
        <w:pStyle w:val="NormalWebCharChar"/>
        <w:spacing w:line="360" w:lineRule="auto"/>
        <w:jc w:val="center"/>
        <w:rPr>
          <w:rFonts w:ascii="Book Antiqua" w:hAnsi="Book Antiqua"/>
          <w:b/>
        </w:rPr>
      </w:pPr>
      <w:r w:rsidRPr="008B2A1D">
        <w:rPr>
          <w:rFonts w:ascii="Book Antiqua" w:hAnsi="Book Antiqua"/>
          <w:b/>
        </w:rPr>
        <w:lastRenderedPageBreak/>
        <w:t>Table 1</w:t>
      </w:r>
      <w:r w:rsidR="00E21520" w:rsidRPr="008B2A1D">
        <w:rPr>
          <w:rFonts w:ascii="Book Antiqua" w:hAnsi="Book Antiqua"/>
          <w:b/>
        </w:rPr>
        <w:t xml:space="preserve">: </w:t>
      </w:r>
      <w:r w:rsidR="00D81DFC" w:rsidRPr="008B2A1D">
        <w:rPr>
          <w:rFonts w:ascii="Book Antiqua" w:hAnsi="Book Antiqua"/>
          <w:b/>
        </w:rPr>
        <w:t>N</w:t>
      </w:r>
      <w:r w:rsidR="00E21520" w:rsidRPr="008B2A1D">
        <w:rPr>
          <w:rFonts w:ascii="Book Antiqua" w:hAnsi="Book Antiqua"/>
          <w:b/>
        </w:rPr>
        <w:t>ewborn/</w:t>
      </w:r>
      <w:r w:rsidR="00D81DFC" w:rsidRPr="008B2A1D">
        <w:rPr>
          <w:rFonts w:ascii="Book Antiqua" w:hAnsi="Book Antiqua"/>
          <w:b/>
        </w:rPr>
        <w:t xml:space="preserve"> I</w:t>
      </w:r>
      <w:r w:rsidR="00E21520" w:rsidRPr="008B2A1D">
        <w:rPr>
          <w:rFonts w:ascii="Book Antiqua" w:hAnsi="Book Antiqua"/>
          <w:b/>
        </w:rPr>
        <w:t xml:space="preserve">nfant </w:t>
      </w:r>
      <w:r w:rsidR="00D81DFC" w:rsidRPr="008B2A1D">
        <w:rPr>
          <w:rFonts w:ascii="Book Antiqua" w:hAnsi="Book Antiqua"/>
          <w:b/>
        </w:rPr>
        <w:t>S</w:t>
      </w:r>
      <w:r w:rsidR="00E21520" w:rsidRPr="008B2A1D">
        <w:rPr>
          <w:rFonts w:ascii="Book Antiqua" w:hAnsi="Book Antiqua"/>
          <w:b/>
        </w:rPr>
        <w:t>creen</w:t>
      </w:r>
      <w:r w:rsidR="00D81DFC" w:rsidRPr="008B2A1D">
        <w:rPr>
          <w:rFonts w:ascii="Book Antiqua" w:hAnsi="Book Antiqua"/>
          <w:b/>
        </w:rPr>
        <w:t>ing</w:t>
      </w:r>
    </w:p>
    <w:tbl>
      <w:tblPr>
        <w:tblW w:w="8889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40"/>
        <w:gridCol w:w="5813"/>
        <w:gridCol w:w="991"/>
        <w:gridCol w:w="1445"/>
      </w:tblGrid>
      <w:tr w:rsidR="001F3C2E" w:rsidRPr="008B2A1D" w14:paraId="1512C47E" w14:textId="77777777" w:rsidTr="00081ECE">
        <w:trPr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DAD30" w14:textId="77777777" w:rsidR="001F3C2E" w:rsidRPr="008B2A1D" w:rsidRDefault="001F3C2E" w:rsidP="00F217B2">
            <w:pPr>
              <w:spacing w:after="0" w:line="240" w:lineRule="auto"/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  <w:r w:rsidRPr="008B2A1D">
              <w:rPr>
                <w:rFonts w:ascii="Book Antiqua" w:hAnsi="Book Antiqua"/>
                <w:b/>
                <w:sz w:val="24"/>
                <w:szCs w:val="24"/>
              </w:rPr>
              <w:t>S</w:t>
            </w:r>
            <w:r w:rsidR="00DD34F5" w:rsidRPr="008B2A1D">
              <w:rPr>
                <w:rFonts w:ascii="Book Antiqua" w:hAnsi="Book Antiqua"/>
                <w:b/>
                <w:sz w:val="24"/>
                <w:szCs w:val="24"/>
              </w:rPr>
              <w:t>l</w:t>
            </w:r>
            <w:r w:rsidRPr="008B2A1D">
              <w:rPr>
                <w:rFonts w:ascii="Book Antiqua" w:hAnsi="Book Antiqua"/>
                <w:b/>
                <w:sz w:val="24"/>
                <w:szCs w:val="24"/>
              </w:rPr>
              <w:t>. No</w:t>
            </w: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89D6CA" w14:textId="77777777" w:rsidR="001F3C2E" w:rsidRPr="008B2A1D" w:rsidRDefault="001F3C2E" w:rsidP="00F217B2">
            <w:pPr>
              <w:pStyle w:val="NormalWebCharChar"/>
              <w:spacing w:before="0" w:beforeAutospacing="0" w:after="0" w:afterAutospacing="0"/>
              <w:jc w:val="center"/>
              <w:rPr>
                <w:rFonts w:ascii="Book Antiqua" w:hAnsi="Book Antiqua"/>
                <w:b/>
              </w:rPr>
            </w:pPr>
            <w:r w:rsidRPr="008B2A1D">
              <w:rPr>
                <w:rFonts w:ascii="Book Antiqua" w:hAnsi="Book Antiqua"/>
                <w:b/>
              </w:rPr>
              <w:t>Hospitals/Immunization Centers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01E0BE" w14:textId="77777777" w:rsidR="001F3C2E" w:rsidRPr="008B2A1D" w:rsidRDefault="001F3C2E" w:rsidP="00F217B2">
            <w:pPr>
              <w:spacing w:after="0" w:line="240" w:lineRule="auto"/>
              <w:jc w:val="center"/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8B2A1D">
              <w:rPr>
                <w:rFonts w:ascii="Book Antiqua" w:hAnsi="Book Antiqua"/>
                <w:b/>
                <w:bCs/>
                <w:sz w:val="24"/>
                <w:szCs w:val="24"/>
              </w:rPr>
              <w:t>Total screened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17BF4C" w14:textId="77777777" w:rsidR="001F3C2E" w:rsidRPr="008B2A1D" w:rsidRDefault="001F3C2E" w:rsidP="00F217B2">
            <w:pPr>
              <w:spacing w:after="0" w:line="240" w:lineRule="auto"/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  <w:r w:rsidRPr="008B2A1D">
              <w:rPr>
                <w:rFonts w:ascii="Book Antiqua" w:hAnsi="Book Antiqua"/>
                <w:b/>
                <w:sz w:val="24"/>
                <w:szCs w:val="24"/>
              </w:rPr>
              <w:t>Total No. at risk</w:t>
            </w:r>
          </w:p>
        </w:tc>
      </w:tr>
      <w:tr w:rsidR="001F3C2E" w:rsidRPr="008B2A1D" w14:paraId="49036393" w14:textId="77777777" w:rsidTr="00414F80">
        <w:trPr>
          <w:jc w:val="center"/>
        </w:trPr>
        <w:tc>
          <w:tcPr>
            <w:tcW w:w="888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08CF3F" w14:textId="77777777" w:rsidR="001F3C2E" w:rsidRPr="008B2A1D" w:rsidRDefault="001F3C2E" w:rsidP="00D756EF">
            <w:pPr>
              <w:spacing w:after="0"/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  <w:r w:rsidRPr="008B2A1D">
              <w:rPr>
                <w:rFonts w:ascii="Book Antiqua" w:hAnsi="Book Antiqua"/>
                <w:b/>
                <w:sz w:val="24"/>
                <w:szCs w:val="24"/>
              </w:rPr>
              <w:t>I. Hospitals in Mysuru</w:t>
            </w:r>
          </w:p>
        </w:tc>
      </w:tr>
      <w:tr w:rsidR="001F3C2E" w:rsidRPr="008B2A1D" w14:paraId="00EEBBDB" w14:textId="77777777" w:rsidTr="00081ECE">
        <w:trPr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0FE761" w14:textId="77777777" w:rsidR="001F3C2E" w:rsidRPr="008B2A1D" w:rsidRDefault="001F3C2E" w:rsidP="00DD34F5">
            <w:pPr>
              <w:pStyle w:val="ListParagraph"/>
              <w:numPr>
                <w:ilvl w:val="0"/>
                <w:numId w:val="7"/>
              </w:numPr>
              <w:suppressAutoHyphens/>
              <w:autoSpaceDN w:val="0"/>
              <w:spacing w:after="0"/>
              <w:contextualSpacing w:val="0"/>
              <w:jc w:val="center"/>
              <w:textAlignment w:val="baseline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2C3A12" w14:textId="77777777" w:rsidR="001F3C2E" w:rsidRPr="008B2A1D" w:rsidRDefault="001F3C2E" w:rsidP="00DD34F5">
            <w:pPr>
              <w:pStyle w:val="NormalWebCharChar"/>
              <w:spacing w:before="0" w:beforeAutospacing="0" w:after="0" w:afterAutospacing="0" w:line="276" w:lineRule="auto"/>
              <w:rPr>
                <w:rFonts w:ascii="Book Antiqua" w:hAnsi="Book Antiqua"/>
              </w:rPr>
            </w:pPr>
            <w:r w:rsidRPr="008B2A1D">
              <w:rPr>
                <w:rFonts w:ascii="Book Antiqua" w:hAnsi="Book Antiqua"/>
              </w:rPr>
              <w:t>KR Hospital</w:t>
            </w:r>
            <w:r w:rsidR="00B15745" w:rsidRPr="008B2A1D">
              <w:rPr>
                <w:rFonts w:ascii="Book Antiqua" w:hAnsi="Book Antiqua"/>
              </w:rPr>
              <w:t xml:space="preserve">, </w:t>
            </w:r>
            <w:proofErr w:type="spellStart"/>
            <w:r w:rsidRPr="008B2A1D">
              <w:rPr>
                <w:rFonts w:ascii="Book Antiqua" w:hAnsi="Book Antiqua"/>
              </w:rPr>
              <w:t>Cheluvamba</w:t>
            </w:r>
            <w:proofErr w:type="spellEnd"/>
            <w:r w:rsidR="00643A0B">
              <w:rPr>
                <w:rFonts w:ascii="Book Antiqua" w:hAnsi="Book Antiqua"/>
              </w:rPr>
              <w:t xml:space="preserve"> Hospital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BCA977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3570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BE2DC6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143</w:t>
            </w:r>
          </w:p>
        </w:tc>
      </w:tr>
      <w:tr w:rsidR="001F3C2E" w:rsidRPr="008B2A1D" w14:paraId="32EE5C41" w14:textId="77777777" w:rsidTr="00081ECE">
        <w:trPr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A97981" w14:textId="77777777" w:rsidR="001F3C2E" w:rsidRPr="008B2A1D" w:rsidRDefault="001F3C2E" w:rsidP="00DD34F5">
            <w:pPr>
              <w:pStyle w:val="ListParagraph"/>
              <w:numPr>
                <w:ilvl w:val="0"/>
                <w:numId w:val="7"/>
              </w:numPr>
              <w:suppressAutoHyphens/>
              <w:autoSpaceDN w:val="0"/>
              <w:spacing w:after="0"/>
              <w:contextualSpacing w:val="0"/>
              <w:jc w:val="center"/>
              <w:textAlignment w:val="baseline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72581" w14:textId="77777777" w:rsidR="001F3C2E" w:rsidRPr="008B2A1D" w:rsidRDefault="001F3C2E" w:rsidP="00DD34F5">
            <w:pPr>
              <w:pStyle w:val="NormalWebCharChar"/>
              <w:spacing w:before="0" w:beforeAutospacing="0" w:after="0" w:afterAutospacing="0" w:line="276" w:lineRule="auto"/>
              <w:rPr>
                <w:rFonts w:ascii="Book Antiqua" w:hAnsi="Book Antiqua"/>
              </w:rPr>
            </w:pPr>
            <w:r w:rsidRPr="008B2A1D">
              <w:rPr>
                <w:rFonts w:ascii="Book Antiqua" w:hAnsi="Book Antiqua"/>
              </w:rPr>
              <w:t xml:space="preserve">Kamakshi Hospital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568A6C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551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0932CB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06</w:t>
            </w:r>
          </w:p>
        </w:tc>
      </w:tr>
      <w:tr w:rsidR="001F3C2E" w:rsidRPr="008B2A1D" w14:paraId="033666E8" w14:textId="77777777" w:rsidTr="00081ECE">
        <w:trPr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560087" w14:textId="77777777" w:rsidR="001F3C2E" w:rsidRPr="008B2A1D" w:rsidRDefault="001F3C2E" w:rsidP="00DD34F5">
            <w:pPr>
              <w:pStyle w:val="ListParagraph"/>
              <w:numPr>
                <w:ilvl w:val="0"/>
                <w:numId w:val="7"/>
              </w:numPr>
              <w:suppressAutoHyphens/>
              <w:autoSpaceDN w:val="0"/>
              <w:spacing w:after="0"/>
              <w:contextualSpacing w:val="0"/>
              <w:jc w:val="center"/>
              <w:textAlignment w:val="baseline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5F2FDB" w14:textId="77777777" w:rsidR="001F3C2E" w:rsidRPr="008B2A1D" w:rsidRDefault="001F3C2E" w:rsidP="00DD34F5">
            <w:pPr>
              <w:pStyle w:val="NormalWebCharChar"/>
              <w:spacing w:before="0" w:beforeAutospacing="0" w:after="0" w:afterAutospacing="0" w:line="276" w:lineRule="auto"/>
              <w:rPr>
                <w:rFonts w:ascii="Book Antiqua" w:hAnsi="Book Antiqua"/>
              </w:rPr>
            </w:pPr>
            <w:r w:rsidRPr="008B2A1D">
              <w:rPr>
                <w:rFonts w:ascii="Book Antiqua" w:hAnsi="Book Antiqua"/>
              </w:rPr>
              <w:t>Mission Hospital (MH)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BBC54A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79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8C94D4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25</w:t>
            </w:r>
          </w:p>
        </w:tc>
      </w:tr>
      <w:tr w:rsidR="001F3C2E" w:rsidRPr="008B2A1D" w14:paraId="172B6723" w14:textId="77777777" w:rsidTr="00081ECE">
        <w:trPr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16763F" w14:textId="77777777" w:rsidR="001F3C2E" w:rsidRPr="008B2A1D" w:rsidRDefault="001F3C2E" w:rsidP="00DD34F5">
            <w:pPr>
              <w:pStyle w:val="ListParagraph"/>
              <w:numPr>
                <w:ilvl w:val="0"/>
                <w:numId w:val="7"/>
              </w:numPr>
              <w:suppressAutoHyphens/>
              <w:autoSpaceDN w:val="0"/>
              <w:spacing w:after="0"/>
              <w:contextualSpacing w:val="0"/>
              <w:jc w:val="center"/>
              <w:textAlignment w:val="baseline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32FEC" w14:textId="77777777" w:rsidR="001F3C2E" w:rsidRPr="008B2A1D" w:rsidRDefault="001F3C2E" w:rsidP="00DD34F5">
            <w:pPr>
              <w:pStyle w:val="NormalWebCharChar"/>
              <w:spacing w:before="0" w:beforeAutospacing="0" w:after="0" w:afterAutospacing="0" w:line="276" w:lineRule="auto"/>
              <w:rPr>
                <w:rFonts w:ascii="Book Antiqua" w:hAnsi="Book Antiqua"/>
              </w:rPr>
            </w:pPr>
            <w:r w:rsidRPr="008B2A1D">
              <w:rPr>
                <w:rFonts w:ascii="Book Antiqua" w:hAnsi="Book Antiqua"/>
              </w:rPr>
              <w:t xml:space="preserve">Chamundeshwari Nursing Home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1243D4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45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C106B6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00</w:t>
            </w:r>
          </w:p>
        </w:tc>
      </w:tr>
      <w:tr w:rsidR="001F3C2E" w:rsidRPr="008B2A1D" w14:paraId="43B74747" w14:textId="77777777" w:rsidTr="00081ECE">
        <w:trPr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205638" w14:textId="77777777" w:rsidR="001F3C2E" w:rsidRPr="008B2A1D" w:rsidRDefault="001F3C2E" w:rsidP="00DD34F5">
            <w:pPr>
              <w:pStyle w:val="ListParagraph"/>
              <w:numPr>
                <w:ilvl w:val="0"/>
                <w:numId w:val="7"/>
              </w:numPr>
              <w:suppressAutoHyphens/>
              <w:autoSpaceDN w:val="0"/>
              <w:spacing w:after="0"/>
              <w:contextualSpacing w:val="0"/>
              <w:jc w:val="center"/>
              <w:textAlignment w:val="baseline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989E80" w14:textId="77777777" w:rsidR="001F3C2E" w:rsidRPr="008B2A1D" w:rsidRDefault="001F3C2E" w:rsidP="00DD34F5">
            <w:pPr>
              <w:pStyle w:val="NormalWebCharChar"/>
              <w:spacing w:before="0" w:beforeAutospacing="0" w:after="0" w:afterAutospacing="0" w:line="276" w:lineRule="auto"/>
              <w:rPr>
                <w:rFonts w:ascii="Book Antiqua" w:hAnsi="Book Antiqua"/>
              </w:rPr>
            </w:pPr>
            <w:r w:rsidRPr="008B2A1D">
              <w:rPr>
                <w:rFonts w:ascii="Book Antiqua" w:hAnsi="Book Antiqua"/>
              </w:rPr>
              <w:t xml:space="preserve">Ashwini Nursing Home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056D97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63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4A1292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00</w:t>
            </w:r>
          </w:p>
        </w:tc>
      </w:tr>
      <w:tr w:rsidR="001F3C2E" w:rsidRPr="008B2A1D" w14:paraId="23525250" w14:textId="77777777" w:rsidTr="00081ECE">
        <w:trPr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63945" w14:textId="77777777" w:rsidR="001F3C2E" w:rsidRPr="008B2A1D" w:rsidRDefault="001F3C2E" w:rsidP="00DD34F5">
            <w:pPr>
              <w:pStyle w:val="ListParagraph"/>
              <w:numPr>
                <w:ilvl w:val="0"/>
                <w:numId w:val="7"/>
              </w:numPr>
              <w:suppressAutoHyphens/>
              <w:autoSpaceDN w:val="0"/>
              <w:spacing w:after="0"/>
              <w:contextualSpacing w:val="0"/>
              <w:jc w:val="center"/>
              <w:textAlignment w:val="baseline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FFB09" w14:textId="77777777" w:rsidR="001F3C2E" w:rsidRPr="008B2A1D" w:rsidRDefault="001F3C2E" w:rsidP="00DD34F5">
            <w:pPr>
              <w:pStyle w:val="NormalWebCharChar"/>
              <w:spacing w:before="0" w:beforeAutospacing="0" w:after="0" w:afterAutospacing="0" w:line="276" w:lineRule="auto"/>
              <w:rPr>
                <w:rFonts w:ascii="Book Antiqua" w:hAnsi="Book Antiqua"/>
              </w:rPr>
            </w:pPr>
            <w:r w:rsidRPr="008B2A1D">
              <w:rPr>
                <w:rFonts w:ascii="Book Antiqua" w:hAnsi="Book Antiqua"/>
              </w:rPr>
              <w:t xml:space="preserve">Shree Devi Nursing Home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8E627D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117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64FD33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00</w:t>
            </w:r>
          </w:p>
        </w:tc>
      </w:tr>
      <w:tr w:rsidR="001F3C2E" w:rsidRPr="008B2A1D" w14:paraId="3C333E52" w14:textId="77777777" w:rsidTr="00081ECE">
        <w:trPr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2C972A" w14:textId="77777777" w:rsidR="001F3C2E" w:rsidRPr="008B2A1D" w:rsidRDefault="001F3C2E" w:rsidP="00DD34F5">
            <w:pPr>
              <w:pStyle w:val="ListParagraph"/>
              <w:numPr>
                <w:ilvl w:val="0"/>
                <w:numId w:val="7"/>
              </w:numPr>
              <w:suppressAutoHyphens/>
              <w:autoSpaceDN w:val="0"/>
              <w:spacing w:after="0"/>
              <w:contextualSpacing w:val="0"/>
              <w:jc w:val="center"/>
              <w:textAlignment w:val="baseline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FE067" w14:textId="77777777" w:rsidR="001F3C2E" w:rsidRPr="008B2A1D" w:rsidRDefault="001F3C2E" w:rsidP="00DD34F5">
            <w:pPr>
              <w:pStyle w:val="NormalWebCharChar"/>
              <w:spacing w:before="0" w:beforeAutospacing="0" w:after="0" w:afterAutospacing="0" w:line="276" w:lineRule="auto"/>
              <w:rPr>
                <w:rFonts w:ascii="Book Antiqua" w:hAnsi="Book Antiqua"/>
              </w:rPr>
            </w:pPr>
            <w:r w:rsidRPr="008B2A1D">
              <w:rPr>
                <w:rFonts w:ascii="Book Antiqua" w:hAnsi="Book Antiqua"/>
              </w:rPr>
              <w:t xml:space="preserve">St. Joseph’s Hospital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40A775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01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651DC1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00</w:t>
            </w:r>
          </w:p>
        </w:tc>
      </w:tr>
      <w:tr w:rsidR="001F3C2E" w:rsidRPr="008B2A1D" w14:paraId="1C0137AB" w14:textId="77777777" w:rsidTr="00081ECE">
        <w:trPr>
          <w:trHeight w:val="51"/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EA9507" w14:textId="77777777" w:rsidR="001F3C2E" w:rsidRPr="008B2A1D" w:rsidRDefault="001F3C2E" w:rsidP="00DD34F5">
            <w:pPr>
              <w:pStyle w:val="ListParagraph"/>
              <w:numPr>
                <w:ilvl w:val="0"/>
                <w:numId w:val="7"/>
              </w:numPr>
              <w:suppressAutoHyphens/>
              <w:autoSpaceDN w:val="0"/>
              <w:spacing w:after="0"/>
              <w:contextualSpacing w:val="0"/>
              <w:jc w:val="center"/>
              <w:textAlignment w:val="baseline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3DABB" w14:textId="77777777" w:rsidR="001F3C2E" w:rsidRPr="008B2A1D" w:rsidRDefault="001F3C2E" w:rsidP="00DD34F5">
            <w:pPr>
              <w:pStyle w:val="NormalWebCharChar"/>
              <w:spacing w:before="0" w:beforeAutospacing="0" w:after="0" w:afterAutospacing="0" w:line="276" w:lineRule="auto"/>
              <w:rPr>
                <w:rFonts w:ascii="Book Antiqua" w:hAnsi="Book Antiqua"/>
              </w:rPr>
            </w:pPr>
            <w:r w:rsidRPr="008B2A1D">
              <w:rPr>
                <w:rFonts w:ascii="Book Antiqua" w:hAnsi="Book Antiqua"/>
              </w:rPr>
              <w:t xml:space="preserve">Mahadeshwara Nursing Home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CAD95A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79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012BFB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02</w:t>
            </w:r>
          </w:p>
        </w:tc>
      </w:tr>
      <w:tr w:rsidR="001F3C2E" w:rsidRPr="008B2A1D" w14:paraId="6C85ED7B" w14:textId="77777777" w:rsidTr="00081ECE">
        <w:trPr>
          <w:trHeight w:val="51"/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15BC8" w14:textId="77777777" w:rsidR="001F3C2E" w:rsidRPr="008B2A1D" w:rsidRDefault="001F3C2E" w:rsidP="00DD34F5">
            <w:pPr>
              <w:pStyle w:val="ListParagraph"/>
              <w:numPr>
                <w:ilvl w:val="0"/>
                <w:numId w:val="7"/>
              </w:numPr>
              <w:suppressAutoHyphens/>
              <w:autoSpaceDN w:val="0"/>
              <w:spacing w:after="0"/>
              <w:contextualSpacing w:val="0"/>
              <w:jc w:val="center"/>
              <w:textAlignment w:val="baseline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EAFE7F" w14:textId="77777777" w:rsidR="001F3C2E" w:rsidRPr="008B2A1D" w:rsidRDefault="001F3C2E" w:rsidP="00DD34F5">
            <w:pPr>
              <w:pStyle w:val="NormalWebCharChar"/>
              <w:spacing w:before="0" w:beforeAutospacing="0" w:after="0" w:afterAutospacing="0" w:line="276" w:lineRule="auto"/>
              <w:rPr>
                <w:rFonts w:ascii="Book Antiqua" w:hAnsi="Book Antiqua"/>
              </w:rPr>
            </w:pPr>
            <w:r w:rsidRPr="008B2A1D">
              <w:rPr>
                <w:rFonts w:ascii="Book Antiqua" w:hAnsi="Book Antiqua"/>
              </w:rPr>
              <w:t xml:space="preserve">Sigma Hospital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3204E8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307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F33004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04</w:t>
            </w:r>
          </w:p>
        </w:tc>
      </w:tr>
      <w:tr w:rsidR="001F3C2E" w:rsidRPr="008B2A1D" w14:paraId="2D20A11F" w14:textId="77777777" w:rsidTr="00081ECE">
        <w:trPr>
          <w:trHeight w:val="51"/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47454" w14:textId="77777777" w:rsidR="001F3C2E" w:rsidRPr="008B2A1D" w:rsidRDefault="001F3C2E" w:rsidP="00DD34F5">
            <w:pPr>
              <w:pStyle w:val="ListParagraph"/>
              <w:numPr>
                <w:ilvl w:val="0"/>
                <w:numId w:val="7"/>
              </w:numPr>
              <w:suppressAutoHyphens/>
              <w:autoSpaceDN w:val="0"/>
              <w:spacing w:after="0"/>
              <w:contextualSpacing w:val="0"/>
              <w:jc w:val="center"/>
              <w:textAlignment w:val="baseline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1FA30B" w14:textId="77777777" w:rsidR="001F3C2E" w:rsidRPr="008B2A1D" w:rsidRDefault="001F3C2E" w:rsidP="00DD34F5">
            <w:pPr>
              <w:pStyle w:val="NormalWebCharChar"/>
              <w:spacing w:before="0" w:beforeAutospacing="0" w:after="0" w:afterAutospacing="0" w:line="276" w:lineRule="auto"/>
              <w:rPr>
                <w:rFonts w:ascii="Book Antiqua" w:hAnsi="Book Antiqua"/>
              </w:rPr>
            </w:pPr>
            <w:r w:rsidRPr="008B2A1D">
              <w:rPr>
                <w:rFonts w:ascii="Book Antiqua" w:hAnsi="Book Antiqua"/>
              </w:rPr>
              <w:t xml:space="preserve">Jayanagar Maternity Hospital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BE9F62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317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F549E5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02</w:t>
            </w:r>
          </w:p>
        </w:tc>
      </w:tr>
      <w:tr w:rsidR="001F3C2E" w:rsidRPr="008B2A1D" w14:paraId="0BD6CA08" w14:textId="77777777" w:rsidTr="00081ECE">
        <w:trPr>
          <w:trHeight w:val="51"/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D1EE50" w14:textId="77777777" w:rsidR="001F3C2E" w:rsidRPr="008B2A1D" w:rsidRDefault="001F3C2E" w:rsidP="00DD34F5">
            <w:pPr>
              <w:pStyle w:val="ListParagraph"/>
              <w:numPr>
                <w:ilvl w:val="0"/>
                <w:numId w:val="7"/>
              </w:numPr>
              <w:suppressAutoHyphens/>
              <w:autoSpaceDN w:val="0"/>
              <w:spacing w:after="0"/>
              <w:contextualSpacing w:val="0"/>
              <w:jc w:val="center"/>
              <w:textAlignment w:val="baseline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B05AEA" w14:textId="77777777" w:rsidR="001F3C2E" w:rsidRPr="008B2A1D" w:rsidRDefault="008F0E6F" w:rsidP="00DD34F5">
            <w:pPr>
              <w:pStyle w:val="NormalWebCharChar"/>
              <w:spacing w:before="0" w:beforeAutospacing="0" w:after="0" w:afterAutospacing="0" w:line="276" w:lineRule="auto"/>
              <w:rPr>
                <w:rFonts w:ascii="Book Antiqua" w:hAnsi="Book Antiqua"/>
              </w:rPr>
            </w:pPr>
            <w:r w:rsidRPr="008B2A1D">
              <w:rPr>
                <w:rFonts w:ascii="Book Antiqua" w:hAnsi="Book Antiqua"/>
              </w:rPr>
              <w:t>NPC Maternity H</w:t>
            </w:r>
            <w:r w:rsidR="001F3C2E" w:rsidRPr="008B2A1D">
              <w:rPr>
                <w:rFonts w:ascii="Book Antiqua" w:hAnsi="Book Antiqua"/>
              </w:rPr>
              <w:t xml:space="preserve">ospital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9C9368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53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CFD2CD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03</w:t>
            </w:r>
          </w:p>
        </w:tc>
      </w:tr>
      <w:tr w:rsidR="001F3C2E" w:rsidRPr="008B2A1D" w14:paraId="29F8E5E6" w14:textId="77777777" w:rsidTr="00081ECE">
        <w:trPr>
          <w:trHeight w:val="51"/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115A4A" w14:textId="77777777" w:rsidR="001F3C2E" w:rsidRPr="008B2A1D" w:rsidRDefault="001F3C2E" w:rsidP="00DD34F5">
            <w:pPr>
              <w:pStyle w:val="ListParagraph"/>
              <w:numPr>
                <w:ilvl w:val="0"/>
                <w:numId w:val="7"/>
              </w:numPr>
              <w:suppressAutoHyphens/>
              <w:autoSpaceDN w:val="0"/>
              <w:spacing w:after="0"/>
              <w:contextualSpacing w:val="0"/>
              <w:jc w:val="center"/>
              <w:textAlignment w:val="baseline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1AA5E" w14:textId="77777777" w:rsidR="001F3C2E" w:rsidRPr="008B2A1D" w:rsidRDefault="001F3C2E" w:rsidP="00DD34F5">
            <w:pPr>
              <w:pStyle w:val="NormalWebCharChar"/>
              <w:spacing w:before="0" w:beforeAutospacing="0" w:after="0" w:afterAutospacing="0" w:line="276" w:lineRule="auto"/>
              <w:rPr>
                <w:rFonts w:ascii="Book Antiqua" w:hAnsi="Book Antiqua"/>
              </w:rPr>
            </w:pPr>
            <w:r w:rsidRPr="008B2A1D">
              <w:rPr>
                <w:rFonts w:ascii="Book Antiqua" w:hAnsi="Book Antiqua"/>
              </w:rPr>
              <w:t>Makkalakoota - Immunization Centre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B197B1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90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1515FA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01</w:t>
            </w:r>
          </w:p>
        </w:tc>
      </w:tr>
      <w:tr w:rsidR="001F3C2E" w:rsidRPr="008B2A1D" w14:paraId="4D72C226" w14:textId="77777777" w:rsidTr="00081ECE">
        <w:trPr>
          <w:trHeight w:val="51"/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98665F" w14:textId="77777777" w:rsidR="001F3C2E" w:rsidRPr="008B2A1D" w:rsidRDefault="001F3C2E" w:rsidP="00DD34F5">
            <w:pPr>
              <w:pStyle w:val="ListParagraph"/>
              <w:numPr>
                <w:ilvl w:val="0"/>
                <w:numId w:val="7"/>
              </w:numPr>
              <w:suppressAutoHyphens/>
              <w:autoSpaceDN w:val="0"/>
              <w:spacing w:after="0"/>
              <w:contextualSpacing w:val="0"/>
              <w:jc w:val="center"/>
              <w:textAlignment w:val="baseline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9C1EBC" w14:textId="77777777" w:rsidR="001F3C2E" w:rsidRPr="008B2A1D" w:rsidRDefault="001F3C2E" w:rsidP="00DD34F5">
            <w:pPr>
              <w:pStyle w:val="NormalWebCharChar"/>
              <w:spacing w:before="0" w:beforeAutospacing="0" w:after="0" w:afterAutospacing="0" w:line="276" w:lineRule="auto"/>
              <w:rPr>
                <w:rFonts w:ascii="Book Antiqua" w:hAnsi="Book Antiqua"/>
              </w:rPr>
            </w:pPr>
            <w:r w:rsidRPr="008B2A1D">
              <w:rPr>
                <w:rFonts w:ascii="Book Antiqua" w:hAnsi="Book Antiqua"/>
              </w:rPr>
              <w:t>Immunization Centre, Kyathmanalli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53CC11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35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C883BD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00</w:t>
            </w:r>
          </w:p>
        </w:tc>
      </w:tr>
      <w:tr w:rsidR="001F3C2E" w:rsidRPr="008B2A1D" w14:paraId="2201FDEF" w14:textId="77777777" w:rsidTr="00081ECE">
        <w:trPr>
          <w:trHeight w:val="51"/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8F1980" w14:textId="77777777" w:rsidR="001F3C2E" w:rsidRPr="008B2A1D" w:rsidRDefault="001F3C2E" w:rsidP="00DD34F5">
            <w:pPr>
              <w:pStyle w:val="ListParagraph"/>
              <w:numPr>
                <w:ilvl w:val="0"/>
                <w:numId w:val="7"/>
              </w:numPr>
              <w:suppressAutoHyphens/>
              <w:autoSpaceDN w:val="0"/>
              <w:spacing w:after="0"/>
              <w:contextualSpacing w:val="0"/>
              <w:jc w:val="center"/>
              <w:textAlignment w:val="baseline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21A57" w14:textId="77777777" w:rsidR="001F3C2E" w:rsidRPr="008B2A1D" w:rsidRDefault="001F3C2E" w:rsidP="00DD34F5">
            <w:pPr>
              <w:pStyle w:val="NormalWebCharChar"/>
              <w:spacing w:before="0" w:beforeAutospacing="0" w:after="0" w:afterAutospacing="0" w:line="276" w:lineRule="auto"/>
              <w:rPr>
                <w:rFonts w:ascii="Book Antiqua" w:hAnsi="Book Antiqua"/>
              </w:rPr>
            </w:pPr>
            <w:r w:rsidRPr="008B2A1D">
              <w:rPr>
                <w:rFonts w:ascii="Book Antiqua" w:hAnsi="Book Antiqua"/>
              </w:rPr>
              <w:t>LakshmidevammaShankarshetty Maternity Hospital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496973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18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5F45B5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00</w:t>
            </w:r>
          </w:p>
        </w:tc>
      </w:tr>
      <w:tr w:rsidR="001F3C2E" w:rsidRPr="008B2A1D" w14:paraId="58D53889" w14:textId="77777777" w:rsidTr="00081ECE">
        <w:trPr>
          <w:trHeight w:val="51"/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7770BF" w14:textId="77777777" w:rsidR="001F3C2E" w:rsidRPr="008B2A1D" w:rsidRDefault="001F3C2E" w:rsidP="00DD34F5">
            <w:pPr>
              <w:pStyle w:val="ListParagraph"/>
              <w:numPr>
                <w:ilvl w:val="0"/>
                <w:numId w:val="7"/>
              </w:numPr>
              <w:suppressAutoHyphens/>
              <w:autoSpaceDN w:val="0"/>
              <w:spacing w:after="0"/>
              <w:contextualSpacing w:val="0"/>
              <w:jc w:val="center"/>
              <w:textAlignment w:val="baseline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2D2EB3" w14:textId="77777777" w:rsidR="001F3C2E" w:rsidRPr="008B2A1D" w:rsidRDefault="001F3C2E" w:rsidP="00DD34F5">
            <w:pPr>
              <w:pStyle w:val="NormalWebCharChar"/>
              <w:spacing w:before="0" w:beforeAutospacing="0" w:after="0" w:afterAutospacing="0" w:line="276" w:lineRule="auto"/>
              <w:rPr>
                <w:rFonts w:ascii="Book Antiqua" w:hAnsi="Book Antiqua"/>
              </w:rPr>
            </w:pPr>
            <w:r w:rsidRPr="008B2A1D">
              <w:rPr>
                <w:rFonts w:ascii="Book Antiqua" w:hAnsi="Book Antiqua"/>
              </w:rPr>
              <w:t xml:space="preserve">Seth Mohandas Tulsidas Maternity Hospital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653E4D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90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13EF6F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00</w:t>
            </w:r>
          </w:p>
        </w:tc>
      </w:tr>
      <w:tr w:rsidR="001F3C2E" w:rsidRPr="008B2A1D" w14:paraId="50E22924" w14:textId="77777777" w:rsidTr="00081ECE">
        <w:trPr>
          <w:trHeight w:val="51"/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E6B6FD" w14:textId="77777777" w:rsidR="001F3C2E" w:rsidRPr="008B2A1D" w:rsidRDefault="001F3C2E" w:rsidP="00DD34F5">
            <w:pPr>
              <w:pStyle w:val="ListParagraph"/>
              <w:numPr>
                <w:ilvl w:val="0"/>
                <w:numId w:val="7"/>
              </w:numPr>
              <w:suppressAutoHyphens/>
              <w:autoSpaceDN w:val="0"/>
              <w:spacing w:after="0"/>
              <w:contextualSpacing w:val="0"/>
              <w:jc w:val="center"/>
              <w:textAlignment w:val="baseline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06CBDE" w14:textId="77777777" w:rsidR="001F3C2E" w:rsidRPr="008B2A1D" w:rsidRDefault="001F3C2E" w:rsidP="00DD34F5">
            <w:pPr>
              <w:pStyle w:val="NormalWebCharChar"/>
              <w:spacing w:before="0" w:beforeAutospacing="0" w:after="0" w:afterAutospacing="0" w:line="276" w:lineRule="auto"/>
              <w:rPr>
                <w:rFonts w:ascii="Book Antiqua" w:hAnsi="Book Antiqua"/>
              </w:rPr>
            </w:pPr>
            <w:r w:rsidRPr="008B2A1D">
              <w:rPr>
                <w:rFonts w:ascii="Book Antiqua" w:hAnsi="Book Antiqua"/>
              </w:rPr>
              <w:t xml:space="preserve">Gopala Gowda Shanthaveri Memorial Hospital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C7FA30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11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D5C48E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01</w:t>
            </w:r>
          </w:p>
        </w:tc>
      </w:tr>
      <w:tr w:rsidR="001F3C2E" w:rsidRPr="008B2A1D" w14:paraId="0EA2A136" w14:textId="77777777" w:rsidTr="00081ECE">
        <w:trPr>
          <w:trHeight w:val="51"/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5134B4" w14:textId="77777777" w:rsidR="001F3C2E" w:rsidRPr="008B2A1D" w:rsidRDefault="001F3C2E" w:rsidP="00DD34F5">
            <w:pPr>
              <w:pStyle w:val="ListParagraph"/>
              <w:numPr>
                <w:ilvl w:val="0"/>
                <w:numId w:val="7"/>
              </w:numPr>
              <w:suppressAutoHyphens/>
              <w:autoSpaceDN w:val="0"/>
              <w:spacing w:after="0"/>
              <w:contextualSpacing w:val="0"/>
              <w:jc w:val="center"/>
              <w:textAlignment w:val="baseline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5FA313" w14:textId="77777777" w:rsidR="001F3C2E" w:rsidRPr="008B2A1D" w:rsidRDefault="001F3C2E" w:rsidP="00DD34F5">
            <w:pPr>
              <w:pStyle w:val="NormalWebCharChar"/>
              <w:spacing w:before="0" w:beforeAutospacing="0" w:after="0" w:afterAutospacing="0" w:line="276" w:lineRule="auto"/>
              <w:rPr>
                <w:rFonts w:ascii="Book Antiqua" w:hAnsi="Book Antiqua"/>
              </w:rPr>
            </w:pPr>
            <w:r w:rsidRPr="008B2A1D">
              <w:rPr>
                <w:rFonts w:ascii="Book Antiqua" w:hAnsi="Book Antiqua"/>
              </w:rPr>
              <w:t>Brindavan Hospital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FFE6E5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16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49B49D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00</w:t>
            </w:r>
          </w:p>
        </w:tc>
      </w:tr>
      <w:tr w:rsidR="001F3C2E" w:rsidRPr="008B2A1D" w14:paraId="495CB5EE" w14:textId="77777777" w:rsidTr="00081ECE">
        <w:trPr>
          <w:jc w:val="center"/>
        </w:trPr>
        <w:tc>
          <w:tcPr>
            <w:tcW w:w="64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0F549C" w14:textId="77777777" w:rsidR="001F3C2E" w:rsidRPr="008B2A1D" w:rsidRDefault="001F3C2E" w:rsidP="00DD34F5">
            <w:pPr>
              <w:spacing w:after="0"/>
              <w:ind w:left="360"/>
              <w:jc w:val="center"/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8B2A1D">
              <w:rPr>
                <w:rFonts w:ascii="Book Antiqua" w:hAnsi="Book Antiqua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2D9CCB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8B2A1D">
              <w:rPr>
                <w:rFonts w:ascii="Book Antiqua" w:hAnsi="Book Antiqua"/>
                <w:b/>
                <w:bCs/>
                <w:sz w:val="24"/>
                <w:szCs w:val="24"/>
              </w:rPr>
              <w:t>5442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E4F375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8B2A1D">
              <w:rPr>
                <w:rFonts w:ascii="Book Antiqua" w:hAnsi="Book Antiqua"/>
                <w:b/>
                <w:bCs/>
                <w:sz w:val="24"/>
                <w:szCs w:val="24"/>
              </w:rPr>
              <w:t>187</w:t>
            </w:r>
          </w:p>
        </w:tc>
      </w:tr>
      <w:tr w:rsidR="001F3C2E" w:rsidRPr="008B2A1D" w14:paraId="477BD878" w14:textId="77777777" w:rsidTr="00414F80">
        <w:trPr>
          <w:jc w:val="center"/>
        </w:trPr>
        <w:tc>
          <w:tcPr>
            <w:tcW w:w="888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BC50FE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  <w:r w:rsidRPr="008B2A1D">
              <w:rPr>
                <w:rFonts w:ascii="Book Antiqua" w:hAnsi="Book Antiqua"/>
                <w:b/>
                <w:sz w:val="24"/>
                <w:szCs w:val="24"/>
              </w:rPr>
              <w:t>II. Outreach Service Centers</w:t>
            </w:r>
          </w:p>
        </w:tc>
      </w:tr>
      <w:tr w:rsidR="001F3C2E" w:rsidRPr="008B2A1D" w14:paraId="782A74DB" w14:textId="77777777" w:rsidTr="00081ECE">
        <w:trPr>
          <w:trHeight w:val="119"/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2C5645" w14:textId="77777777" w:rsidR="001F3C2E" w:rsidRPr="008B2A1D" w:rsidRDefault="001F3C2E" w:rsidP="00DD34F5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F69DBC" w14:textId="77777777" w:rsidR="001F3C2E" w:rsidRPr="009E5164" w:rsidRDefault="00DE0289" w:rsidP="00DD34F5">
            <w:pPr>
              <w:pStyle w:val="NormalWebCharChar"/>
              <w:spacing w:before="0" w:beforeAutospacing="0" w:after="0" w:afterAutospacing="0" w:line="276" w:lineRule="auto"/>
              <w:rPr>
                <w:rFonts w:ascii="Book Antiqua" w:hAnsi="Book Antiqua"/>
                <w:color w:val="FF0000"/>
              </w:rPr>
            </w:pPr>
            <w:r w:rsidRPr="009E5164">
              <w:rPr>
                <w:rFonts w:ascii="Book Antiqua" w:hAnsi="Book Antiqua"/>
                <w:color w:val="FF0000"/>
              </w:rPr>
              <w:t>Taluk Hospital, K</w:t>
            </w:r>
            <w:r w:rsidR="001F3C2E" w:rsidRPr="009E5164">
              <w:rPr>
                <w:rFonts w:ascii="Book Antiqua" w:hAnsi="Book Antiqua"/>
                <w:color w:val="FF0000"/>
              </w:rPr>
              <w:t>R Nagar Taluk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0E1B20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145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336EB2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02</w:t>
            </w:r>
          </w:p>
        </w:tc>
      </w:tr>
      <w:tr w:rsidR="001F3C2E" w:rsidRPr="008B2A1D" w14:paraId="580F4BF9" w14:textId="77777777" w:rsidTr="00081ECE">
        <w:trPr>
          <w:trHeight w:val="119"/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D1FFBB" w14:textId="77777777" w:rsidR="001F3C2E" w:rsidRPr="008B2A1D" w:rsidRDefault="001F3C2E" w:rsidP="00DD34F5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4C5A51" w14:textId="77777777" w:rsidR="001F3C2E" w:rsidRPr="009E5164" w:rsidRDefault="001F3C2E" w:rsidP="00DD34F5">
            <w:pPr>
              <w:pStyle w:val="NormalWebCharChar"/>
              <w:spacing w:before="0" w:beforeAutospacing="0" w:after="0" w:afterAutospacing="0" w:line="276" w:lineRule="auto"/>
              <w:rPr>
                <w:rFonts w:ascii="Book Antiqua" w:hAnsi="Book Antiqua"/>
                <w:color w:val="FF0000"/>
              </w:rPr>
            </w:pPr>
            <w:r w:rsidRPr="009E5164">
              <w:rPr>
                <w:rFonts w:ascii="Book Antiqua" w:hAnsi="Book Antiqua"/>
                <w:color w:val="FF0000"/>
              </w:rPr>
              <w:t>Sub-divisional Hospital, Sagara Taluk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317D70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917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A60B61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38</w:t>
            </w:r>
          </w:p>
        </w:tc>
      </w:tr>
      <w:tr w:rsidR="001F3C2E" w:rsidRPr="008B2A1D" w14:paraId="7F61581E" w14:textId="77777777" w:rsidTr="00081ECE">
        <w:trPr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E27116" w14:textId="77777777" w:rsidR="001F3C2E" w:rsidRPr="008B2A1D" w:rsidRDefault="001F3C2E" w:rsidP="00DD34F5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94CD5" w14:textId="77777777" w:rsidR="001F3C2E" w:rsidRPr="009E5164" w:rsidRDefault="00DE0289" w:rsidP="00DD34F5">
            <w:pPr>
              <w:spacing w:after="0"/>
              <w:rPr>
                <w:rFonts w:ascii="Book Antiqua" w:hAnsi="Book Antiqua"/>
                <w:color w:val="FF0000"/>
                <w:sz w:val="24"/>
                <w:szCs w:val="24"/>
              </w:rPr>
            </w:pPr>
            <w:r w:rsidRPr="009E5164">
              <w:rPr>
                <w:rFonts w:ascii="Book Antiqua" w:hAnsi="Book Antiqua"/>
                <w:color w:val="FF0000"/>
                <w:sz w:val="24"/>
                <w:szCs w:val="24"/>
              </w:rPr>
              <w:t>St. Mary’s Hospital, HD K</w:t>
            </w:r>
            <w:r w:rsidR="001F3C2E" w:rsidRPr="009E5164">
              <w:rPr>
                <w:rFonts w:ascii="Book Antiqua" w:hAnsi="Book Antiqua"/>
                <w:color w:val="FF0000"/>
                <w:sz w:val="24"/>
                <w:szCs w:val="24"/>
              </w:rPr>
              <w:t>ote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A55A2E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1159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813F2C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133</w:t>
            </w:r>
          </w:p>
        </w:tc>
      </w:tr>
      <w:tr w:rsidR="001F3C2E" w:rsidRPr="008B2A1D" w14:paraId="775890A1" w14:textId="77777777" w:rsidTr="00081ECE">
        <w:trPr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7E6EA2" w14:textId="77777777" w:rsidR="001F3C2E" w:rsidRPr="008B2A1D" w:rsidRDefault="001F3C2E" w:rsidP="00DD34F5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6720E2" w14:textId="77777777" w:rsidR="001F3C2E" w:rsidRPr="009E5164" w:rsidRDefault="001F3C2E" w:rsidP="00DE0289">
            <w:pPr>
              <w:spacing w:after="0"/>
              <w:rPr>
                <w:rFonts w:ascii="Book Antiqua" w:hAnsi="Book Antiqua"/>
                <w:color w:val="FF0000"/>
                <w:sz w:val="24"/>
                <w:szCs w:val="24"/>
                <w:lang w:val="es-ES"/>
              </w:rPr>
            </w:pPr>
            <w:r w:rsidRPr="009E5164">
              <w:rPr>
                <w:rFonts w:ascii="Book Antiqua" w:hAnsi="Book Antiqua"/>
                <w:color w:val="FF0000"/>
                <w:sz w:val="24"/>
                <w:szCs w:val="24"/>
                <w:lang w:val="es-ES"/>
              </w:rPr>
              <w:t>Vi</w:t>
            </w:r>
            <w:r w:rsidR="00DE0289" w:rsidRPr="009E5164">
              <w:rPr>
                <w:rFonts w:ascii="Book Antiqua" w:hAnsi="Book Antiqua"/>
                <w:color w:val="FF0000"/>
                <w:sz w:val="24"/>
                <w:szCs w:val="24"/>
                <w:lang w:val="es-ES"/>
              </w:rPr>
              <w:t>vekananda Memorial hospital, H</w:t>
            </w:r>
            <w:r w:rsidRPr="009E5164">
              <w:rPr>
                <w:rFonts w:ascii="Book Antiqua" w:hAnsi="Book Antiqua"/>
                <w:color w:val="FF0000"/>
                <w:sz w:val="24"/>
                <w:szCs w:val="24"/>
                <w:lang w:val="es-ES"/>
              </w:rPr>
              <w:t xml:space="preserve">D </w:t>
            </w:r>
            <w:proofErr w:type="spellStart"/>
            <w:r w:rsidRPr="009E5164">
              <w:rPr>
                <w:rFonts w:ascii="Book Antiqua" w:hAnsi="Book Antiqua"/>
                <w:color w:val="FF0000"/>
                <w:sz w:val="24"/>
                <w:szCs w:val="24"/>
                <w:lang w:val="es-ES"/>
              </w:rPr>
              <w:t>Kote</w:t>
            </w:r>
            <w:proofErr w:type="spellEnd"/>
            <w:r w:rsidR="00E30449" w:rsidRPr="009E5164">
              <w:rPr>
                <w:rFonts w:ascii="Book Antiqua" w:hAnsi="Book Antiqua"/>
                <w:color w:val="FF0000"/>
                <w:sz w:val="24"/>
                <w:szCs w:val="24"/>
                <w:lang w:val="es-ES"/>
              </w:rPr>
              <w:t xml:space="preserve">, </w:t>
            </w:r>
            <w:r w:rsidRPr="009E5164">
              <w:rPr>
                <w:rFonts w:ascii="Book Antiqua" w:hAnsi="Book Antiqua"/>
                <w:color w:val="FF0000"/>
                <w:sz w:val="24"/>
                <w:szCs w:val="24"/>
                <w:lang w:val="es-ES"/>
              </w:rPr>
              <w:t>Sarguru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654463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val="es-ES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460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FD4BFB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val="es-ES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val="es-ES"/>
              </w:rPr>
              <w:t>64</w:t>
            </w:r>
          </w:p>
        </w:tc>
      </w:tr>
      <w:tr w:rsidR="001F3C2E" w:rsidRPr="008B2A1D" w14:paraId="2234DD74" w14:textId="77777777" w:rsidTr="00081ECE">
        <w:trPr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17663" w14:textId="77777777" w:rsidR="001F3C2E" w:rsidRPr="008B2A1D" w:rsidRDefault="001F3C2E" w:rsidP="00DD34F5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Book Antiqua" w:hAnsi="Book Antiqua"/>
                <w:sz w:val="24"/>
                <w:szCs w:val="24"/>
                <w:lang w:val="es-ES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177E39" w14:textId="77777777" w:rsidR="001F3C2E" w:rsidRPr="009E5164" w:rsidRDefault="00DE0289" w:rsidP="00DE0289">
            <w:pPr>
              <w:pStyle w:val="NormalWebCharChar"/>
              <w:spacing w:before="0" w:beforeAutospacing="0" w:after="0" w:afterAutospacing="0" w:line="276" w:lineRule="auto"/>
              <w:rPr>
                <w:rFonts w:ascii="Book Antiqua" w:hAnsi="Book Antiqua"/>
                <w:color w:val="FF0000"/>
              </w:rPr>
            </w:pPr>
            <w:r w:rsidRPr="009E5164">
              <w:rPr>
                <w:rFonts w:ascii="Book Antiqua" w:hAnsi="Book Antiqua"/>
                <w:color w:val="FF0000"/>
              </w:rPr>
              <w:t>Taluk Hospital, H</w:t>
            </w:r>
            <w:r w:rsidR="001F3C2E" w:rsidRPr="009E5164">
              <w:rPr>
                <w:rFonts w:ascii="Book Antiqua" w:hAnsi="Book Antiqua"/>
                <w:color w:val="FF0000"/>
              </w:rPr>
              <w:t>D Kote- Immunization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520468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879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7FF05D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64</w:t>
            </w:r>
          </w:p>
        </w:tc>
      </w:tr>
      <w:tr w:rsidR="001F3C2E" w:rsidRPr="008B2A1D" w14:paraId="6446494E" w14:textId="77777777" w:rsidTr="00081ECE">
        <w:trPr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0716C" w14:textId="77777777" w:rsidR="001F3C2E" w:rsidRPr="008B2A1D" w:rsidRDefault="001F3C2E" w:rsidP="00DD34F5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AC249C" w14:textId="77777777" w:rsidR="001F3C2E" w:rsidRPr="009E5164" w:rsidRDefault="001F3C2E" w:rsidP="00E30449">
            <w:pPr>
              <w:pStyle w:val="NormalWebCharChar"/>
              <w:spacing w:before="0" w:beforeAutospacing="0" w:after="0" w:afterAutospacing="0" w:line="276" w:lineRule="auto"/>
              <w:rPr>
                <w:rFonts w:ascii="Book Antiqua" w:hAnsi="Book Antiqua"/>
                <w:color w:val="FF0000"/>
              </w:rPr>
            </w:pPr>
            <w:r w:rsidRPr="009E5164">
              <w:rPr>
                <w:rFonts w:ascii="Book Antiqua" w:hAnsi="Book Antiqua"/>
                <w:color w:val="FF0000"/>
              </w:rPr>
              <w:t>Gulbarga Institute of Medical Sciences,</w:t>
            </w:r>
            <w:r w:rsidR="00DC1E5B" w:rsidRPr="009E5164">
              <w:rPr>
                <w:rFonts w:ascii="Book Antiqua" w:hAnsi="Book Antiqua"/>
                <w:color w:val="FF0000"/>
              </w:rPr>
              <w:t xml:space="preserve"> </w:t>
            </w:r>
            <w:proofErr w:type="spellStart"/>
            <w:r w:rsidRPr="009E5164">
              <w:rPr>
                <w:rFonts w:ascii="Book Antiqua" w:hAnsi="Book Antiqua"/>
                <w:color w:val="FF0000"/>
              </w:rPr>
              <w:t>Kalaburagi</w:t>
            </w:r>
            <w:proofErr w:type="spellEnd"/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054F7C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371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C72795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160</w:t>
            </w:r>
          </w:p>
        </w:tc>
      </w:tr>
      <w:tr w:rsidR="001F3C2E" w:rsidRPr="008B2A1D" w14:paraId="30E5D327" w14:textId="77777777" w:rsidTr="00081ECE">
        <w:trPr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72ECB" w14:textId="77777777" w:rsidR="001F3C2E" w:rsidRPr="008B2A1D" w:rsidRDefault="001F3C2E" w:rsidP="00DD34F5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B0C72" w14:textId="77777777" w:rsidR="001F3C2E" w:rsidRPr="009E5164" w:rsidRDefault="00DE0289" w:rsidP="00DD34F5">
            <w:pPr>
              <w:pStyle w:val="NormalWebCharChar"/>
              <w:spacing w:before="0" w:beforeAutospacing="0" w:after="0" w:afterAutospacing="0" w:line="276" w:lineRule="auto"/>
              <w:rPr>
                <w:rFonts w:ascii="Book Antiqua" w:hAnsi="Book Antiqua"/>
                <w:color w:val="FF0000"/>
              </w:rPr>
            </w:pPr>
            <w:r w:rsidRPr="009E5164">
              <w:rPr>
                <w:rFonts w:ascii="Book Antiqua" w:hAnsi="Book Antiqua"/>
                <w:color w:val="FF0000"/>
              </w:rPr>
              <w:t>Taluk General Hospital, KR</w:t>
            </w:r>
            <w:r w:rsidR="001F3C2E" w:rsidRPr="009E5164">
              <w:rPr>
                <w:rFonts w:ascii="Book Antiqua" w:hAnsi="Book Antiqua"/>
                <w:color w:val="FF0000"/>
              </w:rPr>
              <w:t xml:space="preserve"> Pete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293E12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eastAsia="Times New Roman" w:hAnsi="Book Antiqua"/>
                <w:sz w:val="24"/>
                <w:szCs w:val="24"/>
              </w:rPr>
              <w:t>270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3EE50C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10</w:t>
            </w:r>
          </w:p>
        </w:tc>
      </w:tr>
      <w:tr w:rsidR="001F3C2E" w:rsidRPr="008B2A1D" w14:paraId="4C8BF050" w14:textId="77777777" w:rsidTr="00081ECE">
        <w:trPr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E2582E" w14:textId="77777777" w:rsidR="001F3C2E" w:rsidRPr="008B2A1D" w:rsidRDefault="001F3C2E" w:rsidP="00DD34F5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DD4D2" w14:textId="77777777" w:rsidR="001F3C2E" w:rsidRPr="009E5164" w:rsidRDefault="001F3C2E" w:rsidP="00DD34F5">
            <w:pPr>
              <w:pStyle w:val="NormalWebCharChar"/>
              <w:spacing w:before="0" w:beforeAutospacing="0" w:after="0" w:afterAutospacing="0" w:line="276" w:lineRule="auto"/>
              <w:rPr>
                <w:rFonts w:ascii="Book Antiqua" w:hAnsi="Book Antiqua"/>
                <w:color w:val="FF0000"/>
              </w:rPr>
            </w:pPr>
            <w:r w:rsidRPr="009E5164">
              <w:rPr>
                <w:rFonts w:ascii="Book Antiqua" w:hAnsi="Book Antiqua"/>
                <w:color w:val="FF0000"/>
              </w:rPr>
              <w:t>Community Health Centre, Santhemarahalli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BA5CB8" w14:textId="77777777" w:rsidR="001F3C2E" w:rsidRPr="008B2A1D" w:rsidRDefault="001F3C2E" w:rsidP="00DD34F5">
            <w:pPr>
              <w:spacing w:after="0"/>
              <w:jc w:val="center"/>
              <w:rPr>
                <w:rFonts w:ascii="Book Antiqua" w:eastAsia="Times New Roman" w:hAnsi="Book Antiqua"/>
                <w:sz w:val="24"/>
                <w:szCs w:val="24"/>
              </w:rPr>
            </w:pPr>
            <w:r w:rsidRPr="008B2A1D">
              <w:rPr>
                <w:rFonts w:ascii="Book Antiqua" w:eastAsia="Times New Roman" w:hAnsi="Book Antiqua"/>
                <w:sz w:val="24"/>
                <w:szCs w:val="24"/>
              </w:rPr>
              <w:t>89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83F647" w14:textId="77777777" w:rsidR="001F3C2E" w:rsidRPr="008B2A1D" w:rsidRDefault="001F3C2E" w:rsidP="00DD34F5">
            <w:pPr>
              <w:spacing w:after="0"/>
              <w:jc w:val="center"/>
              <w:rPr>
                <w:rFonts w:ascii="Book Antiqua" w:eastAsia="Times New Roman" w:hAnsi="Book Antiqua"/>
                <w:sz w:val="24"/>
                <w:szCs w:val="24"/>
              </w:rPr>
            </w:pPr>
            <w:r w:rsidRPr="008B2A1D">
              <w:rPr>
                <w:rFonts w:ascii="Book Antiqua" w:eastAsia="Times New Roman" w:hAnsi="Book Antiqua"/>
                <w:sz w:val="24"/>
                <w:szCs w:val="24"/>
              </w:rPr>
              <w:t>12</w:t>
            </w:r>
          </w:p>
        </w:tc>
      </w:tr>
      <w:tr w:rsidR="001F3C2E" w:rsidRPr="008B2A1D" w14:paraId="687D6428" w14:textId="77777777" w:rsidTr="00081ECE">
        <w:trPr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8F03D5" w14:textId="77777777" w:rsidR="001F3C2E" w:rsidRPr="008B2A1D" w:rsidRDefault="001F3C2E" w:rsidP="00DD34F5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92C2E5" w14:textId="77777777" w:rsidR="001F3C2E" w:rsidRPr="009E5164" w:rsidRDefault="001F3C2E" w:rsidP="00DD34F5">
            <w:pPr>
              <w:pStyle w:val="NormalWebCharChar"/>
              <w:spacing w:before="0" w:beforeAutospacing="0" w:after="0" w:afterAutospacing="0" w:line="276" w:lineRule="auto"/>
              <w:rPr>
                <w:rFonts w:ascii="Book Antiqua" w:hAnsi="Book Antiqua"/>
                <w:color w:val="FF0000"/>
              </w:rPr>
            </w:pPr>
            <w:r w:rsidRPr="009E5164">
              <w:rPr>
                <w:rFonts w:ascii="Book Antiqua" w:hAnsi="Book Antiqua"/>
                <w:color w:val="FF0000"/>
              </w:rPr>
              <w:t>Taluk Hospital, Yelandur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4B8DBA" w14:textId="77777777" w:rsidR="001F3C2E" w:rsidRPr="008B2A1D" w:rsidRDefault="001F3C2E" w:rsidP="00DD34F5">
            <w:pPr>
              <w:spacing w:after="0"/>
              <w:jc w:val="center"/>
              <w:rPr>
                <w:rFonts w:ascii="Book Antiqua" w:eastAsia="Times New Roman" w:hAnsi="Book Antiqua"/>
                <w:sz w:val="24"/>
                <w:szCs w:val="24"/>
              </w:rPr>
            </w:pPr>
            <w:r w:rsidRPr="008B2A1D">
              <w:rPr>
                <w:rFonts w:ascii="Book Antiqua" w:eastAsia="Times New Roman" w:hAnsi="Book Antiqua"/>
                <w:sz w:val="24"/>
                <w:szCs w:val="24"/>
              </w:rPr>
              <w:t>33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88FDCC" w14:textId="77777777" w:rsidR="001F3C2E" w:rsidRPr="008B2A1D" w:rsidRDefault="001F3C2E" w:rsidP="00DD34F5">
            <w:pPr>
              <w:spacing w:after="0"/>
              <w:jc w:val="center"/>
              <w:rPr>
                <w:rFonts w:ascii="Book Antiqua" w:eastAsia="Times New Roman" w:hAnsi="Book Antiqua"/>
                <w:sz w:val="24"/>
                <w:szCs w:val="24"/>
              </w:rPr>
            </w:pPr>
            <w:r w:rsidRPr="008B2A1D">
              <w:rPr>
                <w:rFonts w:ascii="Book Antiqua" w:eastAsia="Times New Roman" w:hAnsi="Book Antiqua"/>
                <w:sz w:val="24"/>
                <w:szCs w:val="24"/>
              </w:rPr>
              <w:t>05</w:t>
            </w:r>
          </w:p>
        </w:tc>
      </w:tr>
      <w:tr w:rsidR="001F3C2E" w:rsidRPr="008B2A1D" w14:paraId="0A4BAA97" w14:textId="77777777" w:rsidTr="00081ECE">
        <w:trPr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845D9" w14:textId="77777777" w:rsidR="001F3C2E" w:rsidRPr="008B2A1D" w:rsidRDefault="001F3C2E" w:rsidP="00DD34F5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1C5E36" w14:textId="77777777" w:rsidR="001F3C2E" w:rsidRPr="009E5164" w:rsidRDefault="001F3C2E" w:rsidP="00DD34F5">
            <w:pPr>
              <w:pStyle w:val="NormalWebCharChar"/>
              <w:spacing w:before="0" w:beforeAutospacing="0" w:after="0" w:afterAutospacing="0" w:line="276" w:lineRule="auto"/>
              <w:rPr>
                <w:rFonts w:ascii="Book Antiqua" w:hAnsi="Book Antiqua"/>
                <w:color w:val="FF0000"/>
              </w:rPr>
            </w:pPr>
            <w:r w:rsidRPr="009E5164">
              <w:rPr>
                <w:rFonts w:ascii="Book Antiqua" w:hAnsi="Book Antiqua"/>
                <w:color w:val="FF0000"/>
              </w:rPr>
              <w:t>Primary Health Centre</w:t>
            </w:r>
            <w:r w:rsidR="00B15745" w:rsidRPr="009E5164">
              <w:rPr>
                <w:rFonts w:ascii="Book Antiqua" w:hAnsi="Book Antiqua"/>
                <w:color w:val="FF0000"/>
              </w:rPr>
              <w:t>,</w:t>
            </w:r>
            <w:r w:rsidR="00DC1E5B" w:rsidRPr="009E5164">
              <w:rPr>
                <w:rFonts w:ascii="Book Antiqua" w:hAnsi="Book Antiqua"/>
                <w:color w:val="FF0000"/>
              </w:rPr>
              <w:t xml:space="preserve"> </w:t>
            </w:r>
            <w:proofErr w:type="spellStart"/>
            <w:r w:rsidRPr="009E5164">
              <w:rPr>
                <w:rFonts w:ascii="Book Antiqua" w:hAnsi="Book Antiqua"/>
                <w:color w:val="FF0000"/>
              </w:rPr>
              <w:t>Gumballi</w:t>
            </w:r>
            <w:proofErr w:type="spellEnd"/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57294A" w14:textId="77777777" w:rsidR="001F3C2E" w:rsidRPr="008B2A1D" w:rsidRDefault="001F3C2E" w:rsidP="00DD34F5">
            <w:pPr>
              <w:spacing w:after="0"/>
              <w:jc w:val="center"/>
              <w:rPr>
                <w:rFonts w:ascii="Book Antiqua" w:eastAsia="Times New Roman" w:hAnsi="Book Antiqua"/>
                <w:sz w:val="24"/>
                <w:szCs w:val="24"/>
              </w:rPr>
            </w:pPr>
            <w:r w:rsidRPr="008B2A1D">
              <w:rPr>
                <w:rFonts w:ascii="Book Antiqua" w:eastAsia="Times New Roman" w:hAnsi="Book Antiqua"/>
                <w:sz w:val="24"/>
                <w:szCs w:val="24"/>
              </w:rPr>
              <w:t>123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D7D67A" w14:textId="77777777" w:rsidR="001F3C2E" w:rsidRPr="008B2A1D" w:rsidRDefault="001F3C2E" w:rsidP="00DD34F5">
            <w:pPr>
              <w:spacing w:after="0"/>
              <w:jc w:val="center"/>
              <w:rPr>
                <w:rFonts w:ascii="Book Antiqua" w:eastAsia="Times New Roman" w:hAnsi="Book Antiqua"/>
                <w:sz w:val="24"/>
                <w:szCs w:val="24"/>
              </w:rPr>
            </w:pPr>
            <w:r w:rsidRPr="008B2A1D">
              <w:rPr>
                <w:rFonts w:ascii="Book Antiqua" w:eastAsia="Times New Roman" w:hAnsi="Book Antiqua"/>
                <w:sz w:val="24"/>
                <w:szCs w:val="24"/>
              </w:rPr>
              <w:t>19</w:t>
            </w:r>
          </w:p>
        </w:tc>
      </w:tr>
      <w:tr w:rsidR="001F3C2E" w:rsidRPr="008B2A1D" w14:paraId="2D7C98BB" w14:textId="77777777" w:rsidTr="00081ECE">
        <w:trPr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DC130A" w14:textId="77777777" w:rsidR="001F3C2E" w:rsidRPr="008B2A1D" w:rsidRDefault="001F3C2E" w:rsidP="00DD34F5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3123D" w14:textId="77777777" w:rsidR="001F3C2E" w:rsidRPr="009E5164" w:rsidRDefault="001F3C2E" w:rsidP="00DC1E5B">
            <w:pPr>
              <w:pStyle w:val="NormalWebCharChar"/>
              <w:spacing w:before="0" w:beforeAutospacing="0" w:after="0" w:afterAutospacing="0" w:line="276" w:lineRule="auto"/>
              <w:rPr>
                <w:rFonts w:ascii="Book Antiqua" w:hAnsi="Book Antiqua"/>
                <w:color w:val="FF0000"/>
              </w:rPr>
            </w:pPr>
            <w:r w:rsidRPr="009E5164">
              <w:rPr>
                <w:rFonts w:ascii="Book Antiqua" w:hAnsi="Book Antiqua"/>
                <w:color w:val="FF0000"/>
              </w:rPr>
              <w:t>Taluk Hospital,</w:t>
            </w:r>
            <w:r w:rsidR="00DC1E5B" w:rsidRPr="009E5164">
              <w:rPr>
                <w:rFonts w:ascii="Book Antiqua" w:hAnsi="Book Antiqua"/>
                <w:color w:val="FF0000"/>
              </w:rPr>
              <w:t xml:space="preserve"> </w:t>
            </w:r>
            <w:proofErr w:type="spellStart"/>
            <w:r w:rsidRPr="009E5164">
              <w:rPr>
                <w:rFonts w:ascii="Book Antiqua" w:hAnsi="Book Antiqua"/>
                <w:color w:val="FF0000"/>
              </w:rPr>
              <w:t>Nanjangud</w:t>
            </w:r>
            <w:proofErr w:type="spellEnd"/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6FA36C" w14:textId="77777777" w:rsidR="001F3C2E" w:rsidRPr="008B2A1D" w:rsidRDefault="001F3C2E" w:rsidP="00DD34F5">
            <w:pPr>
              <w:spacing w:after="0"/>
              <w:jc w:val="center"/>
              <w:rPr>
                <w:rFonts w:ascii="Book Antiqua" w:eastAsia="Times New Roman" w:hAnsi="Book Antiqua"/>
                <w:sz w:val="24"/>
                <w:szCs w:val="24"/>
              </w:rPr>
            </w:pPr>
            <w:r w:rsidRPr="008B2A1D">
              <w:rPr>
                <w:rFonts w:ascii="Book Antiqua" w:eastAsia="Times New Roman" w:hAnsi="Book Antiqua"/>
                <w:sz w:val="24"/>
                <w:szCs w:val="24"/>
              </w:rPr>
              <w:t>298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DD4A69" w14:textId="77777777" w:rsidR="001F3C2E" w:rsidRPr="008B2A1D" w:rsidRDefault="001F3C2E" w:rsidP="00DD34F5">
            <w:pPr>
              <w:spacing w:after="0"/>
              <w:jc w:val="center"/>
              <w:rPr>
                <w:rFonts w:ascii="Book Antiqua" w:eastAsia="Times New Roman" w:hAnsi="Book Antiqua"/>
                <w:sz w:val="24"/>
                <w:szCs w:val="24"/>
              </w:rPr>
            </w:pPr>
            <w:r w:rsidRPr="008B2A1D">
              <w:rPr>
                <w:rFonts w:ascii="Book Antiqua" w:eastAsia="Times New Roman" w:hAnsi="Book Antiqua"/>
                <w:sz w:val="24"/>
                <w:szCs w:val="24"/>
              </w:rPr>
              <w:t>00</w:t>
            </w:r>
          </w:p>
        </w:tc>
      </w:tr>
      <w:tr w:rsidR="001F3C2E" w:rsidRPr="008B2A1D" w14:paraId="018C4F6C" w14:textId="77777777" w:rsidTr="00081ECE">
        <w:trPr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FBF7B5" w14:textId="77777777" w:rsidR="001F3C2E" w:rsidRPr="008B2A1D" w:rsidRDefault="001F3C2E" w:rsidP="00DD34F5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5A8FF5" w14:textId="77777777" w:rsidR="001F3C2E" w:rsidRPr="009E5164" w:rsidRDefault="00DC1E5B" w:rsidP="00DD34F5">
            <w:pPr>
              <w:pStyle w:val="NormalWebCharChar"/>
              <w:spacing w:before="0" w:beforeAutospacing="0" w:after="0" w:afterAutospacing="0" w:line="276" w:lineRule="auto"/>
              <w:rPr>
                <w:rFonts w:ascii="Book Antiqua" w:hAnsi="Book Antiqua"/>
                <w:color w:val="FF0000"/>
              </w:rPr>
            </w:pPr>
            <w:r w:rsidRPr="009E5164">
              <w:rPr>
                <w:rFonts w:ascii="Book Antiqua" w:hAnsi="Book Antiqua"/>
                <w:color w:val="FF0000"/>
              </w:rPr>
              <w:t xml:space="preserve">Community Health Centre, </w:t>
            </w:r>
            <w:proofErr w:type="spellStart"/>
            <w:r w:rsidR="001F3C2E" w:rsidRPr="009E5164">
              <w:rPr>
                <w:rFonts w:ascii="Book Antiqua" w:hAnsi="Book Antiqua"/>
                <w:color w:val="FF0000"/>
              </w:rPr>
              <w:t>Hullahalli</w:t>
            </w:r>
            <w:proofErr w:type="spellEnd"/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515C21" w14:textId="77777777" w:rsidR="001F3C2E" w:rsidRPr="008B2A1D" w:rsidRDefault="001F3C2E" w:rsidP="00DD34F5">
            <w:pPr>
              <w:spacing w:after="0"/>
              <w:jc w:val="center"/>
              <w:rPr>
                <w:rFonts w:ascii="Book Antiqua" w:eastAsia="Times New Roman" w:hAnsi="Book Antiqua"/>
                <w:sz w:val="24"/>
                <w:szCs w:val="24"/>
              </w:rPr>
            </w:pPr>
            <w:r w:rsidRPr="008B2A1D">
              <w:rPr>
                <w:rFonts w:ascii="Book Antiqua" w:eastAsia="Times New Roman" w:hAnsi="Book Antiqua"/>
                <w:sz w:val="24"/>
                <w:szCs w:val="24"/>
              </w:rPr>
              <w:t>08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484BAF" w14:textId="77777777" w:rsidR="001F3C2E" w:rsidRPr="008B2A1D" w:rsidRDefault="001F3C2E" w:rsidP="00DD34F5">
            <w:pPr>
              <w:spacing w:after="0"/>
              <w:jc w:val="center"/>
              <w:rPr>
                <w:rFonts w:ascii="Book Antiqua" w:eastAsia="Times New Roman" w:hAnsi="Book Antiqua"/>
                <w:sz w:val="24"/>
                <w:szCs w:val="24"/>
              </w:rPr>
            </w:pPr>
            <w:r w:rsidRPr="008B2A1D">
              <w:rPr>
                <w:rFonts w:ascii="Book Antiqua" w:eastAsia="Times New Roman" w:hAnsi="Book Antiqua"/>
                <w:sz w:val="24"/>
                <w:szCs w:val="24"/>
              </w:rPr>
              <w:t>00</w:t>
            </w:r>
          </w:p>
        </w:tc>
      </w:tr>
      <w:tr w:rsidR="001F3C2E" w:rsidRPr="008B2A1D" w14:paraId="3B80A1CE" w14:textId="77777777" w:rsidTr="00081ECE">
        <w:trPr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F8359" w14:textId="77777777" w:rsidR="001F3C2E" w:rsidRPr="008B2A1D" w:rsidRDefault="001F3C2E" w:rsidP="00DD34F5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EEF879" w14:textId="77777777" w:rsidR="001F3C2E" w:rsidRPr="009E5164" w:rsidRDefault="001F3C2E" w:rsidP="00DD34F5">
            <w:pPr>
              <w:pStyle w:val="NormalWebCharChar"/>
              <w:spacing w:before="0" w:beforeAutospacing="0" w:after="0" w:afterAutospacing="0" w:line="276" w:lineRule="auto"/>
              <w:rPr>
                <w:rFonts w:ascii="Book Antiqua" w:hAnsi="Book Antiqua"/>
                <w:color w:val="FF0000"/>
              </w:rPr>
            </w:pPr>
            <w:r w:rsidRPr="009E5164">
              <w:rPr>
                <w:rFonts w:ascii="Book Antiqua" w:hAnsi="Book Antiqua"/>
                <w:color w:val="FF0000"/>
              </w:rPr>
              <w:t>Belagavi Institute of Medical Science, Belagavi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BF2B2C" w14:textId="77777777" w:rsidR="001F3C2E" w:rsidRPr="008B2A1D" w:rsidRDefault="001F3C2E" w:rsidP="00DD34F5">
            <w:pPr>
              <w:spacing w:after="0"/>
              <w:jc w:val="center"/>
              <w:rPr>
                <w:rFonts w:ascii="Book Antiqua" w:eastAsia="Times New Roman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1055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E82282" w14:textId="77777777" w:rsidR="001F3C2E" w:rsidRPr="008B2A1D" w:rsidRDefault="001F3C2E" w:rsidP="00DD34F5">
            <w:pPr>
              <w:spacing w:after="0"/>
              <w:jc w:val="center"/>
              <w:rPr>
                <w:rFonts w:ascii="Book Antiqua" w:eastAsia="Times New Roman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122</w:t>
            </w:r>
          </w:p>
        </w:tc>
      </w:tr>
      <w:tr w:rsidR="001F3C2E" w:rsidRPr="008B2A1D" w14:paraId="33E8414E" w14:textId="77777777" w:rsidTr="00081ECE">
        <w:trPr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CC27BD" w14:textId="77777777" w:rsidR="001F3C2E" w:rsidRPr="008B2A1D" w:rsidRDefault="001F3C2E" w:rsidP="00DD34F5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D5793" w14:textId="77777777" w:rsidR="001F3C2E" w:rsidRPr="009E5164" w:rsidRDefault="001F3C2E" w:rsidP="00DD34F5">
            <w:pPr>
              <w:pStyle w:val="NormalWebCharChar"/>
              <w:spacing w:before="0" w:beforeAutospacing="0" w:after="0" w:afterAutospacing="0" w:line="276" w:lineRule="auto"/>
              <w:rPr>
                <w:rFonts w:ascii="Book Antiqua" w:hAnsi="Book Antiqua"/>
                <w:color w:val="FF0000"/>
              </w:rPr>
            </w:pPr>
            <w:r w:rsidRPr="009E5164">
              <w:rPr>
                <w:rFonts w:ascii="Book Antiqua" w:hAnsi="Book Antiqua"/>
                <w:color w:val="FF0000"/>
              </w:rPr>
              <w:t>Koda</w:t>
            </w:r>
            <w:r w:rsidR="00BA5842" w:rsidRPr="009E5164">
              <w:rPr>
                <w:rFonts w:ascii="Book Antiqua" w:hAnsi="Book Antiqua"/>
                <w:color w:val="FF0000"/>
              </w:rPr>
              <w:t>gu Institute of Medical Science</w:t>
            </w:r>
            <w:r w:rsidRPr="009E5164">
              <w:rPr>
                <w:rFonts w:ascii="Book Antiqua" w:hAnsi="Book Antiqua"/>
                <w:color w:val="FF0000"/>
              </w:rPr>
              <w:t>,</w:t>
            </w:r>
            <w:r w:rsidR="00DC1E5B" w:rsidRPr="009E5164">
              <w:rPr>
                <w:rFonts w:ascii="Book Antiqua" w:hAnsi="Book Antiqua"/>
                <w:color w:val="FF0000"/>
              </w:rPr>
              <w:t xml:space="preserve"> </w:t>
            </w:r>
            <w:r w:rsidRPr="009E5164">
              <w:rPr>
                <w:rFonts w:ascii="Book Antiqua" w:hAnsi="Book Antiqua"/>
                <w:color w:val="FF0000"/>
              </w:rPr>
              <w:t>Kodagu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B57B0B" w14:textId="77777777" w:rsidR="001F3C2E" w:rsidRPr="008B2A1D" w:rsidRDefault="001F3C2E" w:rsidP="00DD34F5">
            <w:pPr>
              <w:spacing w:after="0"/>
              <w:jc w:val="center"/>
              <w:rPr>
                <w:rFonts w:ascii="Book Antiqua" w:eastAsia="Times New Roman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2097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3E2A43" w14:textId="77777777" w:rsidR="001F3C2E" w:rsidRPr="008B2A1D" w:rsidRDefault="001F3C2E" w:rsidP="00DD34F5">
            <w:pPr>
              <w:spacing w:after="0"/>
              <w:jc w:val="center"/>
              <w:rPr>
                <w:rFonts w:ascii="Book Antiqua" w:eastAsia="Times New Roman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66</w:t>
            </w:r>
          </w:p>
        </w:tc>
      </w:tr>
      <w:tr w:rsidR="001F3C2E" w:rsidRPr="008B2A1D" w14:paraId="57761B9D" w14:textId="77777777" w:rsidTr="00081ECE">
        <w:trPr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E1590" w14:textId="77777777" w:rsidR="001F3C2E" w:rsidRPr="008B2A1D" w:rsidRDefault="001F3C2E" w:rsidP="00DD34F5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E3969" w14:textId="77777777" w:rsidR="001F3C2E" w:rsidRPr="009E5164" w:rsidRDefault="00B15745" w:rsidP="00DD34F5">
            <w:pPr>
              <w:pStyle w:val="NormalWebCharChar"/>
              <w:spacing w:before="0" w:beforeAutospacing="0" w:after="0" w:afterAutospacing="0" w:line="276" w:lineRule="auto"/>
              <w:rPr>
                <w:rFonts w:ascii="Book Antiqua" w:hAnsi="Book Antiqua"/>
                <w:color w:val="FF0000"/>
              </w:rPr>
            </w:pPr>
            <w:r w:rsidRPr="009E5164">
              <w:rPr>
                <w:rFonts w:ascii="Book Antiqua" w:hAnsi="Book Antiqua"/>
                <w:color w:val="FF0000"/>
              </w:rPr>
              <w:t>All India Institute of Medical Science</w:t>
            </w:r>
            <w:r w:rsidR="001F3C2E" w:rsidRPr="009E5164">
              <w:rPr>
                <w:rFonts w:ascii="Book Antiqua" w:hAnsi="Book Antiqua"/>
                <w:color w:val="FF0000"/>
              </w:rPr>
              <w:t>,</w:t>
            </w:r>
            <w:r w:rsidR="00DC1E5B" w:rsidRPr="009E5164">
              <w:rPr>
                <w:rFonts w:ascii="Book Antiqua" w:hAnsi="Book Antiqua"/>
                <w:color w:val="FF0000"/>
              </w:rPr>
              <w:t xml:space="preserve"> </w:t>
            </w:r>
            <w:r w:rsidR="001F3C2E" w:rsidRPr="009E5164">
              <w:rPr>
                <w:rFonts w:ascii="Book Antiqua" w:hAnsi="Book Antiqua"/>
                <w:color w:val="FF0000"/>
              </w:rPr>
              <w:lastRenderedPageBreak/>
              <w:t>Bhuvaneshwar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5D53FB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lastRenderedPageBreak/>
              <w:t>13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6B67B2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07</w:t>
            </w:r>
          </w:p>
        </w:tc>
      </w:tr>
      <w:tr w:rsidR="001F3C2E" w:rsidRPr="008B2A1D" w14:paraId="4D768D0B" w14:textId="77777777" w:rsidTr="00081ECE">
        <w:trPr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0E3677" w14:textId="77777777" w:rsidR="001F3C2E" w:rsidRPr="008B2A1D" w:rsidRDefault="001F3C2E" w:rsidP="00DD34F5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4C6AAA" w14:textId="77777777" w:rsidR="001F3C2E" w:rsidRPr="009E5164" w:rsidRDefault="00B15745" w:rsidP="00DD34F5">
            <w:pPr>
              <w:pStyle w:val="NormalWebCharChar"/>
              <w:spacing w:after="0" w:line="276" w:lineRule="auto"/>
              <w:rPr>
                <w:rFonts w:ascii="Book Antiqua" w:hAnsi="Book Antiqua"/>
                <w:color w:val="FF0000"/>
              </w:rPr>
            </w:pPr>
            <w:r w:rsidRPr="009E5164">
              <w:rPr>
                <w:rFonts w:ascii="Book Antiqua" w:hAnsi="Book Antiqua"/>
                <w:color w:val="FF0000"/>
              </w:rPr>
              <w:t>Karnataka Institute of Medical Sciences</w:t>
            </w:r>
            <w:r w:rsidR="001F3C2E" w:rsidRPr="009E5164">
              <w:rPr>
                <w:rFonts w:ascii="Book Antiqua" w:hAnsi="Book Antiqua"/>
                <w:color w:val="FF0000"/>
              </w:rPr>
              <w:t>,</w:t>
            </w:r>
            <w:r w:rsidR="00DC1E5B" w:rsidRPr="009E5164">
              <w:rPr>
                <w:rFonts w:ascii="Book Antiqua" w:hAnsi="Book Antiqua"/>
                <w:color w:val="FF0000"/>
              </w:rPr>
              <w:t xml:space="preserve"> </w:t>
            </w:r>
            <w:r w:rsidR="001F3C2E" w:rsidRPr="009E5164">
              <w:rPr>
                <w:rFonts w:ascii="Book Antiqua" w:hAnsi="Book Antiqua"/>
                <w:color w:val="FF0000"/>
              </w:rPr>
              <w:t>Hubli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A4EA20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94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B6BCD2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49</w:t>
            </w:r>
          </w:p>
        </w:tc>
      </w:tr>
      <w:tr w:rsidR="001F3C2E" w:rsidRPr="008B2A1D" w14:paraId="10A6FEF7" w14:textId="77777777" w:rsidTr="00081ECE">
        <w:trPr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DC725" w14:textId="77777777" w:rsidR="001F3C2E" w:rsidRPr="008B2A1D" w:rsidRDefault="001F3C2E" w:rsidP="00DD34F5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9DC2B7" w14:textId="77777777" w:rsidR="001F3C2E" w:rsidRPr="009E5164" w:rsidRDefault="00B15745" w:rsidP="00DD34F5">
            <w:pPr>
              <w:pStyle w:val="NormalWebCharChar"/>
              <w:spacing w:after="0" w:line="276" w:lineRule="auto"/>
              <w:rPr>
                <w:rFonts w:ascii="Book Antiqua" w:hAnsi="Book Antiqua"/>
                <w:color w:val="FF0000"/>
              </w:rPr>
            </w:pPr>
            <w:r w:rsidRPr="009E5164">
              <w:rPr>
                <w:rFonts w:ascii="Book Antiqua" w:hAnsi="Book Antiqua"/>
                <w:color w:val="FF0000"/>
              </w:rPr>
              <w:t>Indira Gandhi Institute of Medical Sciences</w:t>
            </w:r>
            <w:r w:rsidR="001F3C2E" w:rsidRPr="009E5164">
              <w:rPr>
                <w:rFonts w:ascii="Book Antiqua" w:hAnsi="Book Antiqua"/>
                <w:color w:val="FF0000"/>
              </w:rPr>
              <w:t>,</w:t>
            </w:r>
            <w:r w:rsidR="00DC1E5B" w:rsidRPr="009E5164">
              <w:rPr>
                <w:rFonts w:ascii="Book Antiqua" w:hAnsi="Book Antiqua"/>
                <w:color w:val="FF0000"/>
              </w:rPr>
              <w:t xml:space="preserve"> </w:t>
            </w:r>
            <w:r w:rsidR="001F3C2E" w:rsidRPr="009E5164">
              <w:rPr>
                <w:rFonts w:ascii="Book Antiqua" w:hAnsi="Book Antiqua"/>
                <w:color w:val="FF0000"/>
              </w:rPr>
              <w:t>Patna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43AC03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07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2ADE83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07</w:t>
            </w:r>
          </w:p>
        </w:tc>
      </w:tr>
      <w:tr w:rsidR="001F3C2E" w:rsidRPr="008B2A1D" w14:paraId="01ECE0C6" w14:textId="77777777" w:rsidTr="00081ECE">
        <w:trPr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90061F" w14:textId="77777777" w:rsidR="001F3C2E" w:rsidRPr="008B2A1D" w:rsidRDefault="001F3C2E" w:rsidP="00DD34F5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47BC89" w14:textId="77777777" w:rsidR="001F3C2E" w:rsidRPr="009E5164" w:rsidRDefault="00B15745" w:rsidP="00DD34F5">
            <w:pPr>
              <w:pStyle w:val="NormalWebCharChar"/>
              <w:spacing w:before="0" w:beforeAutospacing="0" w:after="0" w:afterAutospacing="0" w:line="276" w:lineRule="auto"/>
              <w:rPr>
                <w:rFonts w:ascii="Book Antiqua" w:hAnsi="Book Antiqua"/>
                <w:color w:val="FF0000"/>
              </w:rPr>
            </w:pPr>
            <w:r w:rsidRPr="009E5164">
              <w:rPr>
                <w:rFonts w:ascii="Book Antiqua" w:hAnsi="Book Antiqua"/>
                <w:color w:val="FF0000"/>
              </w:rPr>
              <w:t>Bidar Institute of Medical Sciences</w:t>
            </w:r>
            <w:r w:rsidR="001F3C2E" w:rsidRPr="009E5164">
              <w:rPr>
                <w:rFonts w:ascii="Book Antiqua" w:hAnsi="Book Antiqua"/>
                <w:color w:val="FF0000"/>
              </w:rPr>
              <w:t>,</w:t>
            </w:r>
            <w:r w:rsidR="00DC1E5B" w:rsidRPr="009E5164">
              <w:rPr>
                <w:rFonts w:ascii="Book Antiqua" w:hAnsi="Book Antiqua"/>
                <w:color w:val="FF0000"/>
              </w:rPr>
              <w:t xml:space="preserve"> </w:t>
            </w:r>
            <w:r w:rsidR="001F3C2E" w:rsidRPr="009E5164">
              <w:rPr>
                <w:rFonts w:ascii="Book Antiqua" w:hAnsi="Book Antiqua"/>
                <w:color w:val="FF0000"/>
              </w:rPr>
              <w:t>Bidar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18B58E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53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F9BDA3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38</w:t>
            </w:r>
          </w:p>
        </w:tc>
      </w:tr>
      <w:tr w:rsidR="001F3C2E" w:rsidRPr="008B2A1D" w14:paraId="1B60C527" w14:textId="77777777" w:rsidTr="00081ECE">
        <w:trPr>
          <w:trHeight w:val="70"/>
          <w:jc w:val="center"/>
        </w:trPr>
        <w:tc>
          <w:tcPr>
            <w:tcW w:w="64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7B523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8B2A1D">
              <w:rPr>
                <w:rFonts w:ascii="Book Antiqua" w:hAnsi="Book Antiqua"/>
                <w:b/>
                <w:bCs/>
                <w:sz w:val="24"/>
                <w:szCs w:val="24"/>
              </w:rPr>
              <w:t xml:space="preserve">Total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6CFC2C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  <w:r w:rsidRPr="008B2A1D">
              <w:rPr>
                <w:rFonts w:ascii="Book Antiqua" w:hAnsi="Book Antiqua"/>
                <w:b/>
                <w:sz w:val="24"/>
                <w:szCs w:val="24"/>
              </w:rPr>
              <w:t>8071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130983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  <w:r w:rsidRPr="008B2A1D">
              <w:rPr>
                <w:rFonts w:ascii="Book Antiqua" w:hAnsi="Book Antiqua"/>
                <w:b/>
                <w:sz w:val="24"/>
                <w:szCs w:val="24"/>
              </w:rPr>
              <w:t>796</w:t>
            </w:r>
          </w:p>
        </w:tc>
      </w:tr>
      <w:tr w:rsidR="001F3C2E" w:rsidRPr="008B2A1D" w14:paraId="1E42E85B" w14:textId="77777777" w:rsidTr="00414F80">
        <w:trPr>
          <w:trHeight w:val="70"/>
          <w:jc w:val="center"/>
        </w:trPr>
        <w:tc>
          <w:tcPr>
            <w:tcW w:w="888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8257C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  <w:r w:rsidRPr="008B2A1D">
              <w:rPr>
                <w:rFonts w:ascii="Book Antiqua" w:hAnsi="Book Antiqua"/>
                <w:b/>
                <w:sz w:val="24"/>
                <w:szCs w:val="24"/>
              </w:rPr>
              <w:t xml:space="preserve">III. </w:t>
            </w:r>
            <w:r w:rsidR="00B15745" w:rsidRPr="008B2A1D">
              <w:rPr>
                <w:rFonts w:ascii="Book Antiqua" w:hAnsi="Book Antiqua"/>
                <w:b/>
                <w:sz w:val="24"/>
                <w:szCs w:val="24"/>
              </w:rPr>
              <w:t>New-born</w:t>
            </w:r>
            <w:r w:rsidRPr="008B2A1D">
              <w:rPr>
                <w:rFonts w:ascii="Book Antiqua" w:hAnsi="Book Antiqua"/>
                <w:b/>
                <w:sz w:val="24"/>
                <w:szCs w:val="24"/>
              </w:rPr>
              <w:t xml:space="preserve"> Screening Centers</w:t>
            </w:r>
          </w:p>
        </w:tc>
      </w:tr>
      <w:tr w:rsidR="001F3C2E" w:rsidRPr="008B2A1D" w14:paraId="421D7696" w14:textId="77777777" w:rsidTr="00081ECE">
        <w:trPr>
          <w:trHeight w:val="70"/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8AA87" w14:textId="77777777" w:rsidR="001F3C2E" w:rsidRPr="008B2A1D" w:rsidRDefault="001F3C2E" w:rsidP="00CA74FE">
            <w:pPr>
              <w:pStyle w:val="ListParagraph"/>
              <w:numPr>
                <w:ilvl w:val="0"/>
                <w:numId w:val="8"/>
              </w:numPr>
              <w:suppressAutoHyphens/>
              <w:autoSpaceDN w:val="0"/>
              <w:spacing w:after="0"/>
              <w:contextualSpacing w:val="0"/>
              <w:jc w:val="center"/>
              <w:textAlignment w:val="baseline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12AAC0" w14:textId="77777777" w:rsidR="001F3C2E" w:rsidRPr="008B2A1D" w:rsidRDefault="001F3C2E" w:rsidP="00DD34F5">
            <w:pPr>
              <w:spacing w:after="0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All India Institute of Medical Science, Patna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2D59F2" w14:textId="77777777" w:rsidR="001F3C2E" w:rsidRPr="008B2A1D" w:rsidRDefault="001F3C2E" w:rsidP="00DD34F5">
            <w:pPr>
              <w:spacing w:after="0"/>
              <w:jc w:val="center"/>
              <w:rPr>
                <w:rFonts w:ascii="Book Antiqua" w:eastAsia="Times New Roman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49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E07CB8" w14:textId="77777777" w:rsidR="001F3C2E" w:rsidRPr="008B2A1D" w:rsidRDefault="001F3C2E" w:rsidP="00DD34F5">
            <w:pPr>
              <w:spacing w:after="0"/>
              <w:jc w:val="center"/>
              <w:rPr>
                <w:rFonts w:ascii="Book Antiqua" w:eastAsia="Times New Roman" w:hAnsi="Book Antiqua"/>
                <w:sz w:val="24"/>
                <w:szCs w:val="24"/>
              </w:rPr>
            </w:pPr>
            <w:r w:rsidRPr="008B2A1D">
              <w:rPr>
                <w:rFonts w:ascii="Book Antiqua" w:eastAsia="Times New Roman" w:hAnsi="Book Antiqua"/>
                <w:sz w:val="24"/>
                <w:szCs w:val="24"/>
              </w:rPr>
              <w:t>2</w:t>
            </w:r>
          </w:p>
        </w:tc>
      </w:tr>
      <w:tr w:rsidR="001F3C2E" w:rsidRPr="008B2A1D" w14:paraId="304E4B87" w14:textId="77777777" w:rsidTr="00081ECE">
        <w:trPr>
          <w:trHeight w:val="70"/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5B26DD" w14:textId="77777777" w:rsidR="001F3C2E" w:rsidRPr="008B2A1D" w:rsidRDefault="001F3C2E" w:rsidP="00CA74FE">
            <w:pPr>
              <w:pStyle w:val="ListParagraph"/>
              <w:numPr>
                <w:ilvl w:val="0"/>
                <w:numId w:val="8"/>
              </w:numPr>
              <w:suppressAutoHyphens/>
              <w:autoSpaceDN w:val="0"/>
              <w:spacing w:after="0"/>
              <w:contextualSpacing w:val="0"/>
              <w:jc w:val="center"/>
              <w:textAlignment w:val="baseline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EEEC56" w14:textId="77777777" w:rsidR="001F3C2E" w:rsidRPr="008B2A1D" w:rsidRDefault="001F3C2E" w:rsidP="00DD34F5">
            <w:pPr>
              <w:spacing w:after="0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All India Institute of Physic</w:t>
            </w:r>
            <w:r w:rsidR="00FB36BF" w:rsidRPr="008B2A1D">
              <w:rPr>
                <w:rFonts w:ascii="Book Antiqua" w:hAnsi="Book Antiqua"/>
                <w:sz w:val="24"/>
                <w:szCs w:val="24"/>
              </w:rPr>
              <w:t xml:space="preserve">al Medicine and Rehabilitation, </w:t>
            </w:r>
            <w:r w:rsidRPr="008B2A1D">
              <w:rPr>
                <w:rFonts w:ascii="Book Antiqua" w:hAnsi="Book Antiqua"/>
                <w:sz w:val="24"/>
                <w:szCs w:val="24"/>
              </w:rPr>
              <w:t>Mumbai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ED896A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64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BD901C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11</w:t>
            </w:r>
          </w:p>
        </w:tc>
      </w:tr>
      <w:tr w:rsidR="001F3C2E" w:rsidRPr="008B2A1D" w14:paraId="36A1D85E" w14:textId="77777777" w:rsidTr="00081ECE">
        <w:trPr>
          <w:trHeight w:val="70"/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44D37" w14:textId="77777777" w:rsidR="001F3C2E" w:rsidRPr="008B2A1D" w:rsidRDefault="001F3C2E" w:rsidP="00CA74FE">
            <w:pPr>
              <w:pStyle w:val="ListParagraph"/>
              <w:numPr>
                <w:ilvl w:val="0"/>
                <w:numId w:val="8"/>
              </w:numPr>
              <w:suppressAutoHyphens/>
              <w:autoSpaceDN w:val="0"/>
              <w:spacing w:after="0"/>
              <w:contextualSpacing w:val="0"/>
              <w:jc w:val="center"/>
              <w:textAlignment w:val="baseline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030249" w14:textId="77777777" w:rsidR="001F3C2E" w:rsidRPr="008B2A1D" w:rsidRDefault="001F3C2E" w:rsidP="00DD34F5">
            <w:pPr>
              <w:spacing w:after="0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Janana Hospital &amp; JLNMCH, Ajmer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7B730D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4135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F98CF8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105</w:t>
            </w:r>
          </w:p>
        </w:tc>
      </w:tr>
      <w:tr w:rsidR="001F3C2E" w:rsidRPr="008B2A1D" w14:paraId="24C84397" w14:textId="77777777" w:rsidTr="00081ECE">
        <w:trPr>
          <w:trHeight w:val="70"/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F6528E" w14:textId="77777777" w:rsidR="001F3C2E" w:rsidRPr="008B2A1D" w:rsidRDefault="001F3C2E" w:rsidP="00CA74FE">
            <w:pPr>
              <w:pStyle w:val="ListParagraph"/>
              <w:numPr>
                <w:ilvl w:val="0"/>
                <w:numId w:val="8"/>
              </w:numPr>
              <w:suppressAutoHyphens/>
              <w:autoSpaceDN w:val="0"/>
              <w:spacing w:after="0"/>
              <w:contextualSpacing w:val="0"/>
              <w:jc w:val="center"/>
              <w:textAlignment w:val="baseline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CA0B91" w14:textId="77777777" w:rsidR="001F3C2E" w:rsidRPr="008B2A1D" w:rsidRDefault="001F3C2E" w:rsidP="00DD34F5">
            <w:pPr>
              <w:spacing w:after="0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Jawaharlal Nehru Medical College &amp; Hospital, Bhagalpur, Bihar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2AAECA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1210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8051A1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130</w:t>
            </w:r>
          </w:p>
        </w:tc>
      </w:tr>
      <w:tr w:rsidR="001F3C2E" w:rsidRPr="008B2A1D" w14:paraId="3F558345" w14:textId="77777777" w:rsidTr="00081ECE">
        <w:trPr>
          <w:trHeight w:val="70"/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D5B0E1" w14:textId="77777777" w:rsidR="001F3C2E" w:rsidRPr="008B2A1D" w:rsidRDefault="001F3C2E" w:rsidP="00CA74FE">
            <w:pPr>
              <w:pStyle w:val="ListParagraph"/>
              <w:numPr>
                <w:ilvl w:val="0"/>
                <w:numId w:val="8"/>
              </w:numPr>
              <w:suppressAutoHyphens/>
              <w:autoSpaceDN w:val="0"/>
              <w:spacing w:after="0"/>
              <w:contextualSpacing w:val="0"/>
              <w:jc w:val="center"/>
              <w:textAlignment w:val="baseline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EF63FA" w14:textId="77777777" w:rsidR="001F3C2E" w:rsidRPr="008B2A1D" w:rsidRDefault="001F3C2E" w:rsidP="00DD34F5">
            <w:pPr>
              <w:spacing w:after="0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JIPMER, Puducherry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DB6F86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4658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522B57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388</w:t>
            </w:r>
          </w:p>
        </w:tc>
      </w:tr>
      <w:tr w:rsidR="001F3C2E" w:rsidRPr="008B2A1D" w14:paraId="03353064" w14:textId="77777777" w:rsidTr="00081ECE">
        <w:trPr>
          <w:trHeight w:val="70"/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99BFAA" w14:textId="77777777" w:rsidR="001F3C2E" w:rsidRPr="008B2A1D" w:rsidRDefault="001F3C2E" w:rsidP="00CA74FE">
            <w:pPr>
              <w:pStyle w:val="ListParagraph"/>
              <w:numPr>
                <w:ilvl w:val="0"/>
                <w:numId w:val="8"/>
              </w:numPr>
              <w:suppressAutoHyphens/>
              <w:autoSpaceDN w:val="0"/>
              <w:spacing w:after="0"/>
              <w:contextualSpacing w:val="0"/>
              <w:jc w:val="center"/>
              <w:textAlignment w:val="baseline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5AAF2D" w14:textId="77777777" w:rsidR="001F3C2E" w:rsidRPr="008B2A1D" w:rsidRDefault="001F3C2E" w:rsidP="00DC1E5B">
            <w:pPr>
              <w:spacing w:after="0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King George’s Medical University</w:t>
            </w:r>
            <w:r w:rsidR="00B15745" w:rsidRPr="008B2A1D">
              <w:rPr>
                <w:rFonts w:ascii="Book Antiqua" w:hAnsi="Book Antiqua"/>
                <w:sz w:val="24"/>
                <w:szCs w:val="24"/>
              </w:rPr>
              <w:t>,</w:t>
            </w:r>
            <w:r w:rsidRPr="008B2A1D">
              <w:rPr>
                <w:rFonts w:ascii="Book Antiqua" w:hAnsi="Book Antiqua"/>
                <w:sz w:val="24"/>
                <w:szCs w:val="24"/>
              </w:rPr>
              <w:t xml:space="preserve"> Lucknow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FF4A0E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680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C8ECE7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90</w:t>
            </w:r>
          </w:p>
        </w:tc>
      </w:tr>
      <w:tr w:rsidR="001F3C2E" w:rsidRPr="008B2A1D" w14:paraId="5BF29140" w14:textId="77777777" w:rsidTr="00081ECE">
        <w:trPr>
          <w:trHeight w:val="70"/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8E10F8" w14:textId="77777777" w:rsidR="001F3C2E" w:rsidRPr="008B2A1D" w:rsidRDefault="001F3C2E" w:rsidP="00CA74FE">
            <w:pPr>
              <w:pStyle w:val="ListParagraph"/>
              <w:numPr>
                <w:ilvl w:val="0"/>
                <w:numId w:val="8"/>
              </w:numPr>
              <w:suppressAutoHyphens/>
              <w:autoSpaceDN w:val="0"/>
              <w:spacing w:after="0"/>
              <w:contextualSpacing w:val="0"/>
              <w:jc w:val="center"/>
              <w:textAlignment w:val="baseline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2DCD1E" w14:textId="77777777" w:rsidR="001F3C2E" w:rsidRPr="008B2A1D" w:rsidRDefault="001F3C2E" w:rsidP="00DD34F5">
            <w:pPr>
              <w:spacing w:after="0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NetajiSubha</w:t>
            </w:r>
            <w:r w:rsidR="00FB36BF" w:rsidRPr="008B2A1D">
              <w:rPr>
                <w:rFonts w:ascii="Book Antiqua" w:hAnsi="Book Antiqua"/>
                <w:sz w:val="24"/>
                <w:szCs w:val="24"/>
              </w:rPr>
              <w:t>sh Chandra Bose Medical College</w:t>
            </w:r>
            <w:r w:rsidRPr="008B2A1D">
              <w:rPr>
                <w:rFonts w:ascii="Book Antiqua" w:hAnsi="Book Antiqua"/>
                <w:sz w:val="24"/>
                <w:szCs w:val="24"/>
              </w:rPr>
              <w:t>, Jabalpur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22CC45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3791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033AC7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366</w:t>
            </w:r>
          </w:p>
        </w:tc>
      </w:tr>
      <w:tr w:rsidR="001F3C2E" w:rsidRPr="008B2A1D" w14:paraId="368C6586" w14:textId="77777777" w:rsidTr="00081ECE">
        <w:trPr>
          <w:trHeight w:val="70"/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BB1D7E" w14:textId="77777777" w:rsidR="001F3C2E" w:rsidRPr="008B2A1D" w:rsidRDefault="001F3C2E" w:rsidP="00CA74FE">
            <w:pPr>
              <w:pStyle w:val="ListParagraph"/>
              <w:numPr>
                <w:ilvl w:val="0"/>
                <w:numId w:val="8"/>
              </w:numPr>
              <w:suppressAutoHyphens/>
              <w:autoSpaceDN w:val="0"/>
              <w:spacing w:after="0"/>
              <w:contextualSpacing w:val="0"/>
              <w:jc w:val="center"/>
              <w:textAlignment w:val="baseline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672B10" w14:textId="77777777" w:rsidR="001F3C2E" w:rsidRPr="008B2A1D" w:rsidRDefault="001F3C2E" w:rsidP="00DD34F5">
            <w:pPr>
              <w:spacing w:after="0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Post Graduate Institute of Medical Education and Research, New Delhi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EBD8CE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698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E9486D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36</w:t>
            </w:r>
          </w:p>
        </w:tc>
      </w:tr>
      <w:tr w:rsidR="001F3C2E" w:rsidRPr="008B2A1D" w14:paraId="76B84A1A" w14:textId="77777777" w:rsidTr="00081ECE">
        <w:trPr>
          <w:trHeight w:val="70"/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F9D0C" w14:textId="77777777" w:rsidR="001F3C2E" w:rsidRPr="008B2A1D" w:rsidRDefault="001F3C2E" w:rsidP="00CA74FE">
            <w:pPr>
              <w:pStyle w:val="ListParagraph"/>
              <w:numPr>
                <w:ilvl w:val="0"/>
                <w:numId w:val="8"/>
              </w:numPr>
              <w:suppressAutoHyphens/>
              <w:autoSpaceDN w:val="0"/>
              <w:spacing w:after="0"/>
              <w:contextualSpacing w:val="0"/>
              <w:jc w:val="center"/>
              <w:textAlignment w:val="baseline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D8A742" w14:textId="77777777" w:rsidR="001F3C2E" w:rsidRPr="008B2A1D" w:rsidRDefault="001F3C2E" w:rsidP="00DD34F5">
            <w:pPr>
              <w:spacing w:after="0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 xml:space="preserve">Rajendra Institute of Medical Sciences, </w:t>
            </w:r>
            <w:proofErr w:type="spellStart"/>
            <w:r w:rsidRPr="008B2A1D">
              <w:rPr>
                <w:rFonts w:ascii="Book Antiqua" w:hAnsi="Book Antiqua"/>
                <w:sz w:val="24"/>
                <w:szCs w:val="24"/>
              </w:rPr>
              <w:t>Baritayu</w:t>
            </w:r>
            <w:proofErr w:type="spellEnd"/>
            <w:r w:rsidRPr="008B2A1D">
              <w:rPr>
                <w:rFonts w:ascii="Book Antiqua" w:hAnsi="Book Antiqua"/>
                <w:sz w:val="24"/>
                <w:szCs w:val="24"/>
              </w:rPr>
              <w:t>, Ranchi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9556E8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1631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33EA82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68</w:t>
            </w:r>
          </w:p>
        </w:tc>
      </w:tr>
      <w:tr w:rsidR="001F3C2E" w:rsidRPr="008B2A1D" w14:paraId="3AB42522" w14:textId="77777777" w:rsidTr="00081ECE">
        <w:trPr>
          <w:trHeight w:val="70"/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FAF39" w14:textId="77777777" w:rsidR="001F3C2E" w:rsidRPr="008B2A1D" w:rsidRDefault="001F3C2E" w:rsidP="00CA74FE">
            <w:pPr>
              <w:pStyle w:val="ListParagraph"/>
              <w:numPr>
                <w:ilvl w:val="0"/>
                <w:numId w:val="8"/>
              </w:numPr>
              <w:suppressAutoHyphens/>
              <w:autoSpaceDN w:val="0"/>
              <w:spacing w:after="0"/>
              <w:contextualSpacing w:val="0"/>
              <w:jc w:val="center"/>
              <w:textAlignment w:val="baseline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F1E736" w14:textId="77777777" w:rsidR="001F3C2E" w:rsidRPr="008B2A1D" w:rsidRDefault="001F3C2E" w:rsidP="00DD34F5">
            <w:pPr>
              <w:spacing w:after="0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Regional Institute of Medical Sciences, Imphal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3FE3BA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467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1019A2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32</w:t>
            </w:r>
          </w:p>
        </w:tc>
      </w:tr>
      <w:tr w:rsidR="001F3C2E" w:rsidRPr="008B2A1D" w14:paraId="75476A64" w14:textId="77777777" w:rsidTr="00081ECE">
        <w:trPr>
          <w:trHeight w:val="70"/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163F1" w14:textId="77777777" w:rsidR="001F3C2E" w:rsidRPr="008B2A1D" w:rsidRDefault="001F3C2E" w:rsidP="00CA74FE">
            <w:pPr>
              <w:pStyle w:val="ListParagraph"/>
              <w:numPr>
                <w:ilvl w:val="0"/>
                <w:numId w:val="8"/>
              </w:numPr>
              <w:suppressAutoHyphens/>
              <w:autoSpaceDN w:val="0"/>
              <w:spacing w:after="0"/>
              <w:contextualSpacing w:val="0"/>
              <w:jc w:val="center"/>
              <w:textAlignment w:val="baseline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3DF2E" w14:textId="77777777" w:rsidR="001F3C2E" w:rsidRPr="008B2A1D" w:rsidRDefault="001F3C2E" w:rsidP="00DD34F5">
            <w:pPr>
              <w:spacing w:after="0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 xml:space="preserve">Sri Devaraj </w:t>
            </w:r>
            <w:proofErr w:type="spellStart"/>
            <w:r w:rsidRPr="008B2A1D">
              <w:rPr>
                <w:rFonts w:ascii="Book Antiqua" w:hAnsi="Book Antiqua"/>
                <w:sz w:val="24"/>
                <w:szCs w:val="24"/>
              </w:rPr>
              <w:t>Urs</w:t>
            </w:r>
            <w:proofErr w:type="spellEnd"/>
            <w:r w:rsidRPr="008B2A1D">
              <w:rPr>
                <w:rFonts w:ascii="Book Antiqua" w:hAnsi="Book Antiqua"/>
                <w:sz w:val="24"/>
                <w:szCs w:val="24"/>
              </w:rPr>
              <w:t xml:space="preserve"> Academy </w:t>
            </w:r>
            <w:r w:rsidR="0091549D" w:rsidRPr="008B2A1D">
              <w:rPr>
                <w:rFonts w:ascii="Book Antiqua" w:hAnsi="Book Antiqua"/>
                <w:sz w:val="24"/>
                <w:szCs w:val="24"/>
              </w:rPr>
              <w:t>o</w:t>
            </w:r>
            <w:r w:rsidRPr="008B2A1D">
              <w:rPr>
                <w:rFonts w:ascii="Book Antiqua" w:hAnsi="Book Antiqua"/>
                <w:sz w:val="24"/>
                <w:szCs w:val="24"/>
              </w:rPr>
              <w:t>f Higher Education and Research, Kolar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75BE41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1049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109595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0</w:t>
            </w:r>
          </w:p>
        </w:tc>
      </w:tr>
      <w:tr w:rsidR="001F3C2E" w:rsidRPr="008B2A1D" w14:paraId="7F0EFFED" w14:textId="77777777" w:rsidTr="00081ECE">
        <w:trPr>
          <w:trHeight w:val="70"/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C96282" w14:textId="77777777" w:rsidR="001F3C2E" w:rsidRPr="008B2A1D" w:rsidRDefault="001F3C2E" w:rsidP="00DD34F5">
            <w:pPr>
              <w:pStyle w:val="ListParagraph"/>
              <w:numPr>
                <w:ilvl w:val="0"/>
                <w:numId w:val="8"/>
              </w:numPr>
              <w:suppressAutoHyphens/>
              <w:autoSpaceDN w:val="0"/>
              <w:spacing w:after="0"/>
              <w:contextualSpacing w:val="0"/>
              <w:jc w:val="center"/>
              <w:textAlignment w:val="baseline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D4E984" w14:textId="77777777" w:rsidR="001F3C2E" w:rsidRPr="008B2A1D" w:rsidRDefault="001F3C2E" w:rsidP="00DD34F5">
            <w:pPr>
              <w:spacing w:after="0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Sri Ramachandra Bhanj Medical College and Hospital, Cuttack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0F7A6B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1646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D83251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65</w:t>
            </w:r>
          </w:p>
        </w:tc>
      </w:tr>
      <w:tr w:rsidR="001F3C2E" w:rsidRPr="008B2A1D" w14:paraId="0B4CC32C" w14:textId="77777777" w:rsidTr="00081ECE">
        <w:trPr>
          <w:trHeight w:val="70"/>
          <w:jc w:val="center"/>
        </w:trPr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7D1145" w14:textId="77777777" w:rsidR="001F3C2E" w:rsidRPr="008B2A1D" w:rsidRDefault="001F3C2E" w:rsidP="00DD34F5">
            <w:pPr>
              <w:pStyle w:val="ListParagraph"/>
              <w:numPr>
                <w:ilvl w:val="0"/>
                <w:numId w:val="8"/>
              </w:numPr>
              <w:suppressAutoHyphens/>
              <w:autoSpaceDN w:val="0"/>
              <w:spacing w:after="0"/>
              <w:contextualSpacing w:val="0"/>
              <w:jc w:val="center"/>
              <w:textAlignment w:val="baseline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C6CBE" w14:textId="77777777" w:rsidR="001F3C2E" w:rsidRPr="008B2A1D" w:rsidRDefault="001F3C2E" w:rsidP="00FB36BF">
            <w:pPr>
              <w:spacing w:after="0"/>
              <w:rPr>
                <w:rFonts w:ascii="Book Antiqua" w:hAnsi="Book Antiqua"/>
                <w:sz w:val="24"/>
                <w:szCs w:val="24"/>
                <w:lang w:val="es-ES"/>
              </w:rPr>
            </w:pPr>
            <w:proofErr w:type="spellStart"/>
            <w:r w:rsidRPr="008B2A1D">
              <w:rPr>
                <w:rFonts w:ascii="Book Antiqua" w:hAnsi="Book Antiqua"/>
                <w:sz w:val="24"/>
                <w:szCs w:val="24"/>
                <w:lang w:val="es-ES"/>
              </w:rPr>
              <w:t>V</w:t>
            </w:r>
            <w:r w:rsidR="002D6655">
              <w:rPr>
                <w:rFonts w:ascii="Book Antiqua" w:hAnsi="Book Antiqua"/>
                <w:sz w:val="24"/>
                <w:szCs w:val="24"/>
                <w:lang w:val="es-ES"/>
              </w:rPr>
              <w:t>ivekananda</w:t>
            </w:r>
            <w:proofErr w:type="spellEnd"/>
            <w:r w:rsidR="002D6655">
              <w:rPr>
                <w:rFonts w:ascii="Book Antiqua" w:hAnsi="Book Antiqua"/>
                <w:sz w:val="24"/>
                <w:szCs w:val="24"/>
                <w:lang w:val="es-ES"/>
              </w:rPr>
              <w:t xml:space="preserve"> Memorial H</w:t>
            </w:r>
            <w:r w:rsidR="00FB36BF" w:rsidRPr="008B2A1D">
              <w:rPr>
                <w:rFonts w:ascii="Book Antiqua" w:hAnsi="Book Antiqua"/>
                <w:sz w:val="24"/>
                <w:szCs w:val="24"/>
                <w:lang w:val="es-ES"/>
              </w:rPr>
              <w:t>ospital, H</w:t>
            </w:r>
            <w:r w:rsidRPr="008B2A1D">
              <w:rPr>
                <w:rFonts w:ascii="Book Antiqua" w:hAnsi="Book Antiqua"/>
                <w:sz w:val="24"/>
                <w:szCs w:val="24"/>
                <w:lang w:val="es-ES"/>
              </w:rPr>
              <w:t>D</w:t>
            </w:r>
            <w:r w:rsidR="000053E7">
              <w:rPr>
                <w:rFonts w:ascii="Book Antiqua" w:hAnsi="Book Antiqua"/>
                <w:sz w:val="24"/>
                <w:szCs w:val="24"/>
                <w:lang w:val="es-ES"/>
              </w:rPr>
              <w:t xml:space="preserve"> </w:t>
            </w:r>
            <w:proofErr w:type="spellStart"/>
            <w:r w:rsidRPr="008B2A1D">
              <w:rPr>
                <w:rFonts w:ascii="Book Antiqua" w:hAnsi="Book Antiqua"/>
                <w:sz w:val="24"/>
                <w:szCs w:val="24"/>
                <w:lang w:val="es-ES"/>
              </w:rPr>
              <w:t>Kote</w:t>
            </w:r>
            <w:proofErr w:type="spellEnd"/>
            <w:r w:rsidR="000053E7">
              <w:rPr>
                <w:rFonts w:ascii="Book Antiqua" w:hAnsi="Book Antiqua"/>
                <w:sz w:val="24"/>
                <w:szCs w:val="24"/>
                <w:lang w:val="es-ES"/>
              </w:rPr>
              <w:t xml:space="preserve">, </w:t>
            </w:r>
            <w:r w:rsidRPr="008B2A1D">
              <w:rPr>
                <w:rFonts w:ascii="Book Antiqua" w:hAnsi="Book Antiqua"/>
                <w:sz w:val="24"/>
                <w:szCs w:val="24"/>
                <w:lang w:val="es-ES"/>
              </w:rPr>
              <w:t>Sarguru</w:t>
            </w:r>
            <w:r w:rsidRPr="008B2A1D">
              <w:rPr>
                <w:rFonts w:ascii="Book Antiqua" w:hAnsi="Book Antiqua"/>
                <w:sz w:val="24"/>
                <w:szCs w:val="24"/>
                <w:lang w:val="es-ES"/>
              </w:rPr>
              <w:tab/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B4856B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val="es-ES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val="es-ES"/>
              </w:rPr>
              <w:t>460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6F5641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val="es-ES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val="es-ES"/>
              </w:rPr>
              <w:t>64</w:t>
            </w:r>
          </w:p>
        </w:tc>
      </w:tr>
      <w:tr w:rsidR="001F3C2E" w:rsidRPr="008B2A1D" w14:paraId="3B22F85E" w14:textId="77777777" w:rsidTr="00081ECE">
        <w:trPr>
          <w:trHeight w:val="70"/>
          <w:jc w:val="center"/>
        </w:trPr>
        <w:tc>
          <w:tcPr>
            <w:tcW w:w="64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E8345F" w14:textId="77777777" w:rsidR="001F3C2E" w:rsidRPr="008B2A1D" w:rsidRDefault="002B6659" w:rsidP="00DD34F5">
            <w:pPr>
              <w:spacing w:after="0"/>
              <w:jc w:val="center"/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8B2A1D">
              <w:rPr>
                <w:rFonts w:ascii="Book Antiqua" w:hAnsi="Book Antiqua"/>
                <w:b/>
                <w:bCs/>
                <w:sz w:val="24"/>
                <w:szCs w:val="24"/>
              </w:rPr>
              <w:t xml:space="preserve">Total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2DDBA1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  <w:r w:rsidRPr="008B2A1D">
              <w:rPr>
                <w:rFonts w:ascii="Book Antiqua" w:hAnsi="Book Antiqua"/>
                <w:b/>
                <w:sz w:val="24"/>
                <w:szCs w:val="24"/>
              </w:rPr>
              <w:t>20538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4F9564" w14:textId="77777777" w:rsidR="001F3C2E" w:rsidRPr="008B2A1D" w:rsidRDefault="001F3C2E" w:rsidP="00DD34F5">
            <w:pPr>
              <w:spacing w:after="0"/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  <w:r w:rsidRPr="008B2A1D">
              <w:rPr>
                <w:rFonts w:ascii="Book Antiqua" w:hAnsi="Book Antiqua"/>
                <w:b/>
                <w:sz w:val="24"/>
                <w:szCs w:val="24"/>
              </w:rPr>
              <w:t>1357</w:t>
            </w:r>
          </w:p>
        </w:tc>
      </w:tr>
      <w:tr w:rsidR="004A49B9" w:rsidRPr="008B2A1D" w14:paraId="663FDBB5" w14:textId="77777777" w:rsidTr="00081ECE">
        <w:trPr>
          <w:jc w:val="center"/>
        </w:trPr>
        <w:tc>
          <w:tcPr>
            <w:tcW w:w="64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9EFC39" w14:textId="77777777" w:rsidR="004A49B9" w:rsidRPr="008B2A1D" w:rsidRDefault="004A49B9" w:rsidP="00DD34F5">
            <w:pPr>
              <w:spacing w:after="0"/>
              <w:jc w:val="center"/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8B2A1D">
              <w:rPr>
                <w:rFonts w:ascii="Book Antiqua" w:hAnsi="Book Antiqua"/>
                <w:b/>
                <w:bCs/>
                <w:sz w:val="24"/>
                <w:szCs w:val="24"/>
              </w:rPr>
              <w:t xml:space="preserve">Grand Total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3EFAE3" w14:textId="77777777" w:rsidR="004A49B9" w:rsidRPr="008B2A1D" w:rsidRDefault="004A49B9" w:rsidP="00014181">
            <w:pPr>
              <w:spacing w:after="0"/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  <w:r w:rsidRPr="008B2A1D">
              <w:rPr>
                <w:rFonts w:ascii="Book Antiqua" w:hAnsi="Book Antiqua"/>
                <w:b/>
                <w:sz w:val="24"/>
                <w:szCs w:val="24"/>
              </w:rPr>
              <w:t>34051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2BAAAF" w14:textId="77777777" w:rsidR="004A49B9" w:rsidRPr="008B2A1D" w:rsidRDefault="004A49B9" w:rsidP="00014181">
            <w:pPr>
              <w:spacing w:after="0"/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  <w:r w:rsidRPr="008B2A1D">
              <w:rPr>
                <w:rFonts w:ascii="Book Antiqua" w:hAnsi="Book Antiqua"/>
                <w:b/>
                <w:sz w:val="24"/>
                <w:szCs w:val="24"/>
              </w:rPr>
              <w:t>2340</w:t>
            </w:r>
          </w:p>
        </w:tc>
      </w:tr>
    </w:tbl>
    <w:p w14:paraId="3ADC8A51" w14:textId="77777777" w:rsidR="00DA795A" w:rsidRPr="008B2A1D" w:rsidRDefault="00DA795A" w:rsidP="00907DA9">
      <w:pPr>
        <w:jc w:val="both"/>
        <w:rPr>
          <w:rFonts w:ascii="Book Antiqua" w:hAnsi="Book Antiqua"/>
          <w:b/>
          <w:color w:val="000000"/>
          <w:sz w:val="24"/>
          <w:szCs w:val="24"/>
        </w:rPr>
      </w:pPr>
    </w:p>
    <w:p w14:paraId="39B31DEB" w14:textId="77777777" w:rsidR="00907DA9" w:rsidRPr="008B2A1D" w:rsidRDefault="00907DA9" w:rsidP="00907DA9">
      <w:pPr>
        <w:jc w:val="both"/>
        <w:rPr>
          <w:rFonts w:ascii="Book Antiqua" w:hAnsi="Book Antiqua"/>
          <w:b/>
          <w:color w:val="000000"/>
          <w:sz w:val="24"/>
          <w:szCs w:val="24"/>
        </w:rPr>
      </w:pPr>
      <w:r w:rsidRPr="008B2A1D">
        <w:rPr>
          <w:rFonts w:ascii="Book Antiqua" w:hAnsi="Book Antiqua"/>
          <w:b/>
          <w:color w:val="000000"/>
          <w:sz w:val="24"/>
          <w:szCs w:val="24"/>
        </w:rPr>
        <w:t>Tele-follow up for risk babies</w:t>
      </w:r>
    </w:p>
    <w:p w14:paraId="278F87B4" w14:textId="77777777" w:rsidR="00907DA9" w:rsidRPr="008B2A1D" w:rsidRDefault="00907DA9" w:rsidP="003A3960">
      <w:pPr>
        <w:jc w:val="both"/>
        <w:rPr>
          <w:rFonts w:ascii="Book Antiqua" w:hAnsi="Book Antiqua"/>
          <w:sz w:val="24"/>
          <w:szCs w:val="24"/>
        </w:rPr>
      </w:pPr>
      <w:r w:rsidRPr="008B2A1D">
        <w:rPr>
          <w:rFonts w:ascii="Book Antiqua" w:hAnsi="Book Antiqua"/>
          <w:sz w:val="24"/>
          <w:szCs w:val="24"/>
        </w:rPr>
        <w:t xml:space="preserve">The new-borns/infants referred during the new-born screening were followed up through telephone calls to parents/caregivers and advised for detailed evaluation at the Department of </w:t>
      </w:r>
      <w:r w:rsidR="00A5561A" w:rsidRPr="008B2A1D">
        <w:rPr>
          <w:rFonts w:ascii="Book Antiqua" w:hAnsi="Book Antiqua"/>
          <w:sz w:val="24"/>
          <w:szCs w:val="24"/>
        </w:rPr>
        <w:t>Clinical Services at AIISH, Mysu</w:t>
      </w:r>
      <w:r w:rsidRPr="008B2A1D">
        <w:rPr>
          <w:rFonts w:ascii="Book Antiqua" w:hAnsi="Book Antiqua"/>
          <w:sz w:val="24"/>
          <w:szCs w:val="24"/>
        </w:rPr>
        <w:t>r</w:t>
      </w:r>
      <w:r w:rsidR="00A5561A" w:rsidRPr="008B2A1D">
        <w:rPr>
          <w:rFonts w:ascii="Book Antiqua" w:hAnsi="Book Antiqua"/>
          <w:sz w:val="24"/>
          <w:szCs w:val="24"/>
        </w:rPr>
        <w:t>u</w:t>
      </w:r>
      <w:r w:rsidR="00AE1D98" w:rsidRPr="008B2A1D">
        <w:rPr>
          <w:rFonts w:ascii="Book Antiqua" w:hAnsi="Book Antiqua"/>
          <w:sz w:val="24"/>
          <w:szCs w:val="24"/>
        </w:rPr>
        <w:t xml:space="preserve"> or at the NBS centers</w:t>
      </w:r>
      <w:r w:rsidRPr="008B2A1D">
        <w:rPr>
          <w:rFonts w:ascii="Book Antiqua" w:hAnsi="Book Antiqua"/>
          <w:sz w:val="24"/>
          <w:szCs w:val="24"/>
        </w:rPr>
        <w:t xml:space="preserve">/OSCs.  A complete test battery was administered for those clients who came for follow-up. The details are given in table 2.  </w:t>
      </w:r>
    </w:p>
    <w:p w14:paraId="4855DB3B" w14:textId="77777777" w:rsidR="006E3BC1" w:rsidRDefault="006E3BC1" w:rsidP="00907DA9">
      <w:pPr>
        <w:jc w:val="center"/>
        <w:rPr>
          <w:rFonts w:ascii="Book Antiqua" w:hAnsi="Book Antiqua"/>
          <w:b/>
          <w:sz w:val="24"/>
          <w:szCs w:val="24"/>
        </w:rPr>
      </w:pPr>
    </w:p>
    <w:p w14:paraId="20C85448" w14:textId="77777777" w:rsidR="006E3BC1" w:rsidRDefault="006E3BC1" w:rsidP="00907DA9">
      <w:pPr>
        <w:jc w:val="center"/>
        <w:rPr>
          <w:rFonts w:ascii="Book Antiqua" w:hAnsi="Book Antiqua"/>
          <w:b/>
          <w:sz w:val="24"/>
          <w:szCs w:val="24"/>
        </w:rPr>
      </w:pPr>
    </w:p>
    <w:p w14:paraId="40560C92" w14:textId="77777777" w:rsidR="00907DA9" w:rsidRPr="008B2A1D" w:rsidRDefault="00907DA9" w:rsidP="00907DA9">
      <w:pPr>
        <w:jc w:val="center"/>
        <w:rPr>
          <w:rFonts w:ascii="Book Antiqua" w:hAnsi="Book Antiqua"/>
          <w:b/>
          <w:sz w:val="24"/>
          <w:szCs w:val="24"/>
        </w:rPr>
      </w:pPr>
      <w:r w:rsidRPr="008B2A1D">
        <w:rPr>
          <w:rFonts w:ascii="Book Antiqua" w:hAnsi="Book Antiqua"/>
          <w:b/>
          <w:sz w:val="24"/>
          <w:szCs w:val="24"/>
        </w:rPr>
        <w:lastRenderedPageBreak/>
        <w:t xml:space="preserve">Table 2: Tele </w:t>
      </w:r>
      <w:r w:rsidR="00F76EE1" w:rsidRPr="008B2A1D">
        <w:rPr>
          <w:rFonts w:ascii="Book Antiqua" w:hAnsi="Book Antiqua"/>
          <w:b/>
          <w:sz w:val="24"/>
          <w:szCs w:val="24"/>
        </w:rPr>
        <w:t>-</w:t>
      </w:r>
      <w:r w:rsidRPr="008B2A1D">
        <w:rPr>
          <w:rFonts w:ascii="Book Antiqua" w:hAnsi="Book Antiqua"/>
          <w:b/>
          <w:sz w:val="24"/>
          <w:szCs w:val="24"/>
        </w:rPr>
        <w:t xml:space="preserve"> follow up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43"/>
        <w:gridCol w:w="1985"/>
        <w:gridCol w:w="1701"/>
        <w:gridCol w:w="1559"/>
      </w:tblGrid>
      <w:tr w:rsidR="00C116A9" w:rsidRPr="008B2A1D" w14:paraId="1E9C9853" w14:textId="77777777" w:rsidTr="00EE349B">
        <w:trPr>
          <w:jc w:val="center"/>
        </w:trPr>
        <w:tc>
          <w:tcPr>
            <w:tcW w:w="2943" w:type="dxa"/>
            <w:shd w:val="clear" w:color="auto" w:fill="auto"/>
          </w:tcPr>
          <w:p w14:paraId="402D22A4" w14:textId="77777777" w:rsidR="00907DA9" w:rsidRPr="008B2A1D" w:rsidRDefault="00907DA9" w:rsidP="003443DF">
            <w:pPr>
              <w:spacing w:after="0" w:line="240" w:lineRule="auto"/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  <w:r w:rsidRPr="008B2A1D">
              <w:rPr>
                <w:rFonts w:ascii="Book Antiqua" w:hAnsi="Book Antiqua"/>
                <w:b/>
                <w:sz w:val="24"/>
                <w:szCs w:val="24"/>
              </w:rPr>
              <w:t>Categories</w:t>
            </w:r>
          </w:p>
        </w:tc>
        <w:tc>
          <w:tcPr>
            <w:tcW w:w="1985" w:type="dxa"/>
            <w:shd w:val="clear" w:color="auto" w:fill="auto"/>
          </w:tcPr>
          <w:p w14:paraId="1E96D31C" w14:textId="77777777" w:rsidR="00907DA9" w:rsidRPr="008B2A1D" w:rsidRDefault="007268D9" w:rsidP="003443DF">
            <w:pPr>
              <w:spacing w:after="0" w:line="240" w:lineRule="auto"/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  <w:r w:rsidRPr="008B2A1D">
              <w:rPr>
                <w:rFonts w:ascii="Book Antiqua" w:hAnsi="Book Antiqua"/>
                <w:b/>
                <w:sz w:val="24"/>
                <w:szCs w:val="24"/>
              </w:rPr>
              <w:t>AIISH</w:t>
            </w:r>
          </w:p>
        </w:tc>
        <w:tc>
          <w:tcPr>
            <w:tcW w:w="1701" w:type="dxa"/>
            <w:shd w:val="clear" w:color="auto" w:fill="auto"/>
          </w:tcPr>
          <w:p w14:paraId="1B2D915F" w14:textId="77777777" w:rsidR="00907DA9" w:rsidRPr="008B2A1D" w:rsidRDefault="00907DA9" w:rsidP="003443DF">
            <w:pPr>
              <w:spacing w:after="0" w:line="240" w:lineRule="auto"/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  <w:r w:rsidRPr="008B2A1D">
              <w:rPr>
                <w:rFonts w:ascii="Book Antiqua" w:hAnsi="Book Antiqua"/>
                <w:b/>
                <w:sz w:val="24"/>
                <w:szCs w:val="24"/>
              </w:rPr>
              <w:t xml:space="preserve">OSC </w:t>
            </w:r>
          </w:p>
        </w:tc>
        <w:tc>
          <w:tcPr>
            <w:tcW w:w="1559" w:type="dxa"/>
            <w:shd w:val="clear" w:color="auto" w:fill="auto"/>
          </w:tcPr>
          <w:p w14:paraId="3E2EA5D4" w14:textId="77777777" w:rsidR="00907DA9" w:rsidRPr="008B2A1D" w:rsidRDefault="00907DA9" w:rsidP="003443DF">
            <w:pPr>
              <w:spacing w:after="0" w:line="240" w:lineRule="auto"/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  <w:r w:rsidRPr="008B2A1D">
              <w:rPr>
                <w:rFonts w:ascii="Book Antiqua" w:hAnsi="Book Antiqua"/>
                <w:b/>
                <w:sz w:val="24"/>
                <w:szCs w:val="24"/>
              </w:rPr>
              <w:t>NBS Centers</w:t>
            </w:r>
          </w:p>
        </w:tc>
      </w:tr>
      <w:tr w:rsidR="00C116A9" w:rsidRPr="008B2A1D" w14:paraId="617C52F5" w14:textId="77777777" w:rsidTr="00EE349B">
        <w:trPr>
          <w:jc w:val="center"/>
        </w:trPr>
        <w:tc>
          <w:tcPr>
            <w:tcW w:w="2943" w:type="dxa"/>
            <w:shd w:val="clear" w:color="auto" w:fill="auto"/>
          </w:tcPr>
          <w:p w14:paraId="788C679D" w14:textId="77777777" w:rsidR="00907DA9" w:rsidRPr="008B2A1D" w:rsidRDefault="00907DA9" w:rsidP="00657375">
            <w:pPr>
              <w:spacing w:after="0" w:line="240" w:lineRule="auto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Normal speech, language &amp; hearing milestones</w:t>
            </w:r>
          </w:p>
        </w:tc>
        <w:tc>
          <w:tcPr>
            <w:tcW w:w="1985" w:type="dxa"/>
            <w:shd w:val="clear" w:color="auto" w:fill="auto"/>
          </w:tcPr>
          <w:p w14:paraId="3D6FEC78" w14:textId="77777777" w:rsidR="00907DA9" w:rsidRPr="008B2A1D" w:rsidRDefault="00907DA9" w:rsidP="003443DF">
            <w:pPr>
              <w:spacing w:after="0" w:line="24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572</w:t>
            </w:r>
          </w:p>
        </w:tc>
        <w:tc>
          <w:tcPr>
            <w:tcW w:w="1701" w:type="dxa"/>
            <w:shd w:val="clear" w:color="auto" w:fill="auto"/>
          </w:tcPr>
          <w:p w14:paraId="09CF89F2" w14:textId="77777777" w:rsidR="00907DA9" w:rsidRPr="008B2A1D" w:rsidRDefault="00907DA9" w:rsidP="003443DF">
            <w:pPr>
              <w:spacing w:after="0" w:line="24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1621</w:t>
            </w:r>
          </w:p>
        </w:tc>
        <w:tc>
          <w:tcPr>
            <w:tcW w:w="1559" w:type="dxa"/>
            <w:shd w:val="clear" w:color="auto" w:fill="auto"/>
          </w:tcPr>
          <w:p w14:paraId="79EBADED" w14:textId="77777777" w:rsidR="00907DA9" w:rsidRPr="008B2A1D" w:rsidRDefault="00907DA9" w:rsidP="003443DF">
            <w:pPr>
              <w:spacing w:after="0" w:line="24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1015</w:t>
            </w:r>
          </w:p>
        </w:tc>
      </w:tr>
      <w:tr w:rsidR="00C116A9" w:rsidRPr="008B2A1D" w14:paraId="68D9A791" w14:textId="77777777" w:rsidTr="00EE349B">
        <w:trPr>
          <w:jc w:val="center"/>
        </w:trPr>
        <w:tc>
          <w:tcPr>
            <w:tcW w:w="2943" w:type="dxa"/>
            <w:shd w:val="clear" w:color="auto" w:fill="auto"/>
          </w:tcPr>
          <w:p w14:paraId="79877690" w14:textId="77777777" w:rsidR="00907DA9" w:rsidRPr="008B2A1D" w:rsidRDefault="00907DA9" w:rsidP="00657375">
            <w:pPr>
              <w:spacing w:after="0" w:line="240" w:lineRule="auto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Referred for detailed evaluation</w:t>
            </w:r>
          </w:p>
        </w:tc>
        <w:tc>
          <w:tcPr>
            <w:tcW w:w="1985" w:type="dxa"/>
            <w:shd w:val="clear" w:color="auto" w:fill="auto"/>
          </w:tcPr>
          <w:p w14:paraId="5CDC724A" w14:textId="77777777" w:rsidR="00907DA9" w:rsidRPr="008B2A1D" w:rsidRDefault="00907DA9" w:rsidP="003443DF">
            <w:pPr>
              <w:spacing w:after="0" w:line="24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18</w:t>
            </w:r>
          </w:p>
        </w:tc>
        <w:tc>
          <w:tcPr>
            <w:tcW w:w="1701" w:type="dxa"/>
            <w:shd w:val="clear" w:color="auto" w:fill="auto"/>
          </w:tcPr>
          <w:p w14:paraId="10196404" w14:textId="77777777" w:rsidR="00907DA9" w:rsidRPr="008B2A1D" w:rsidRDefault="00907DA9" w:rsidP="003443DF">
            <w:pPr>
              <w:spacing w:after="0" w:line="24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136</w:t>
            </w:r>
          </w:p>
        </w:tc>
        <w:tc>
          <w:tcPr>
            <w:tcW w:w="1559" w:type="dxa"/>
            <w:shd w:val="clear" w:color="auto" w:fill="auto"/>
          </w:tcPr>
          <w:p w14:paraId="391EACD8" w14:textId="77777777" w:rsidR="00907DA9" w:rsidRPr="008B2A1D" w:rsidRDefault="00907DA9" w:rsidP="003443DF">
            <w:pPr>
              <w:spacing w:after="0" w:line="24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36</w:t>
            </w:r>
          </w:p>
        </w:tc>
      </w:tr>
      <w:tr w:rsidR="00C116A9" w:rsidRPr="008B2A1D" w14:paraId="59D34442" w14:textId="77777777" w:rsidTr="00EE349B">
        <w:trPr>
          <w:jc w:val="center"/>
        </w:trPr>
        <w:tc>
          <w:tcPr>
            <w:tcW w:w="2943" w:type="dxa"/>
            <w:shd w:val="clear" w:color="auto" w:fill="auto"/>
          </w:tcPr>
          <w:p w14:paraId="00FE625C" w14:textId="77777777" w:rsidR="00907DA9" w:rsidRPr="008B2A1D" w:rsidRDefault="00907DA9" w:rsidP="00657375">
            <w:pPr>
              <w:spacing w:after="0" w:line="240" w:lineRule="auto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Total Phone follow up</w:t>
            </w:r>
          </w:p>
        </w:tc>
        <w:tc>
          <w:tcPr>
            <w:tcW w:w="1985" w:type="dxa"/>
            <w:shd w:val="clear" w:color="auto" w:fill="auto"/>
          </w:tcPr>
          <w:p w14:paraId="3A10207D" w14:textId="77777777" w:rsidR="00907DA9" w:rsidRPr="008B2A1D" w:rsidRDefault="00907DA9" w:rsidP="003443DF">
            <w:pPr>
              <w:spacing w:after="0" w:line="24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590</w:t>
            </w:r>
          </w:p>
        </w:tc>
        <w:tc>
          <w:tcPr>
            <w:tcW w:w="1701" w:type="dxa"/>
            <w:shd w:val="clear" w:color="auto" w:fill="auto"/>
          </w:tcPr>
          <w:p w14:paraId="17BB36AD" w14:textId="77777777" w:rsidR="00907DA9" w:rsidRPr="008B2A1D" w:rsidRDefault="00907DA9" w:rsidP="003443DF">
            <w:pPr>
              <w:spacing w:after="0" w:line="24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1757</w:t>
            </w:r>
          </w:p>
        </w:tc>
        <w:tc>
          <w:tcPr>
            <w:tcW w:w="1559" w:type="dxa"/>
            <w:shd w:val="clear" w:color="auto" w:fill="auto"/>
          </w:tcPr>
          <w:p w14:paraId="042D52EF" w14:textId="77777777" w:rsidR="00907DA9" w:rsidRPr="008B2A1D" w:rsidRDefault="00907DA9" w:rsidP="003443DF">
            <w:pPr>
              <w:spacing w:after="0" w:line="24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1051</w:t>
            </w:r>
          </w:p>
        </w:tc>
      </w:tr>
    </w:tbl>
    <w:p w14:paraId="18EE82FA" w14:textId="77777777" w:rsidR="00907DA9" w:rsidRPr="008B2A1D" w:rsidRDefault="00907DA9" w:rsidP="003443DF">
      <w:pPr>
        <w:spacing w:after="0"/>
        <w:jc w:val="center"/>
        <w:rPr>
          <w:rFonts w:ascii="Book Antiqua" w:hAnsi="Book Antiqua"/>
          <w:sz w:val="24"/>
          <w:szCs w:val="24"/>
        </w:rPr>
      </w:pPr>
    </w:p>
    <w:p w14:paraId="112372FC" w14:textId="77777777" w:rsidR="00F76EE1" w:rsidRPr="008B2A1D" w:rsidRDefault="00F76EE1" w:rsidP="00043098">
      <w:pPr>
        <w:jc w:val="both"/>
        <w:rPr>
          <w:rFonts w:ascii="Book Antiqua" w:hAnsi="Book Antiqua"/>
          <w:sz w:val="24"/>
          <w:szCs w:val="24"/>
        </w:rPr>
      </w:pPr>
      <w:r w:rsidRPr="008B2A1D">
        <w:rPr>
          <w:rFonts w:ascii="Book Antiqua" w:hAnsi="Book Antiqua"/>
          <w:sz w:val="24"/>
          <w:szCs w:val="24"/>
        </w:rPr>
        <w:t xml:space="preserve">The new-borns/infants who were found at risk for communication disorder even </w:t>
      </w:r>
      <w:r w:rsidR="007268D9" w:rsidRPr="008B2A1D">
        <w:rPr>
          <w:rFonts w:ascii="Book Antiqua" w:hAnsi="Book Antiqua"/>
          <w:sz w:val="24"/>
          <w:szCs w:val="24"/>
        </w:rPr>
        <w:t>after phone</w:t>
      </w:r>
      <w:r w:rsidRPr="008B2A1D">
        <w:rPr>
          <w:rFonts w:ascii="Book Antiqua" w:hAnsi="Book Antiqua"/>
          <w:sz w:val="24"/>
          <w:szCs w:val="24"/>
        </w:rPr>
        <w:t xml:space="preserve"> followup are advised and called up for de</w:t>
      </w:r>
      <w:r w:rsidR="00293291" w:rsidRPr="008B2A1D">
        <w:rPr>
          <w:rFonts w:ascii="Book Antiqua" w:hAnsi="Book Antiqua"/>
          <w:sz w:val="24"/>
          <w:szCs w:val="24"/>
        </w:rPr>
        <w:t>tailed evaluation at AIISH, Mysuru</w:t>
      </w:r>
      <w:r w:rsidRPr="008B2A1D">
        <w:rPr>
          <w:rFonts w:ascii="Book Antiqua" w:hAnsi="Book Antiqua"/>
          <w:sz w:val="24"/>
          <w:szCs w:val="24"/>
        </w:rPr>
        <w:t xml:space="preserve"> or at the respective NBS Centers/OSCs.</w:t>
      </w:r>
      <w:r w:rsidR="00DC1E5B">
        <w:rPr>
          <w:rFonts w:ascii="Book Antiqua" w:hAnsi="Book Antiqua"/>
          <w:sz w:val="24"/>
          <w:szCs w:val="24"/>
        </w:rPr>
        <w:t xml:space="preserve">  </w:t>
      </w:r>
      <w:r w:rsidRPr="008B2A1D">
        <w:rPr>
          <w:rFonts w:ascii="Book Antiqua" w:hAnsi="Book Antiqua"/>
          <w:sz w:val="24"/>
          <w:szCs w:val="24"/>
        </w:rPr>
        <w:t>A complete test battery wa</w:t>
      </w:r>
      <w:bookmarkStart w:id="0" w:name="_GoBack"/>
      <w:bookmarkEnd w:id="0"/>
      <w:r w:rsidRPr="008B2A1D">
        <w:rPr>
          <w:rFonts w:ascii="Book Antiqua" w:hAnsi="Book Antiqua"/>
          <w:sz w:val="24"/>
          <w:szCs w:val="24"/>
        </w:rPr>
        <w:t>s administered for these clients who came for follow-up. The details are given in table 3.</w:t>
      </w:r>
    </w:p>
    <w:p w14:paraId="17FEEFF0" w14:textId="77777777" w:rsidR="00907DA9" w:rsidRPr="008B2A1D" w:rsidRDefault="00907DA9" w:rsidP="00907DA9">
      <w:pPr>
        <w:jc w:val="center"/>
        <w:rPr>
          <w:rFonts w:ascii="Book Antiqua" w:hAnsi="Book Antiqua"/>
          <w:b/>
          <w:sz w:val="24"/>
          <w:szCs w:val="24"/>
        </w:rPr>
      </w:pPr>
      <w:r w:rsidRPr="008B2A1D">
        <w:rPr>
          <w:rFonts w:ascii="Book Antiqua" w:hAnsi="Book Antiqua"/>
          <w:b/>
          <w:sz w:val="24"/>
          <w:szCs w:val="24"/>
        </w:rPr>
        <w:t>Table 3: Follow up Evaluation for Newborns and Infants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802"/>
        <w:gridCol w:w="1134"/>
        <w:gridCol w:w="1134"/>
        <w:gridCol w:w="1134"/>
        <w:gridCol w:w="1275"/>
      </w:tblGrid>
      <w:tr w:rsidR="00C116A9" w:rsidRPr="008B2A1D" w14:paraId="77CB4091" w14:textId="77777777" w:rsidTr="00EE349B">
        <w:trPr>
          <w:jc w:val="center"/>
        </w:trPr>
        <w:tc>
          <w:tcPr>
            <w:tcW w:w="2802" w:type="dxa"/>
            <w:shd w:val="clear" w:color="auto" w:fill="auto"/>
          </w:tcPr>
          <w:p w14:paraId="2A477B1E" w14:textId="77777777" w:rsidR="00907DA9" w:rsidRPr="008B2A1D" w:rsidRDefault="00907DA9" w:rsidP="00E109A6">
            <w:pPr>
              <w:spacing w:after="0" w:line="240" w:lineRule="auto"/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  <w:r w:rsidRPr="008B2A1D">
              <w:rPr>
                <w:rFonts w:ascii="Book Antiqua" w:hAnsi="Book Antiqua"/>
                <w:b/>
                <w:sz w:val="24"/>
                <w:szCs w:val="24"/>
              </w:rPr>
              <w:t xml:space="preserve">Categories </w:t>
            </w:r>
          </w:p>
        </w:tc>
        <w:tc>
          <w:tcPr>
            <w:tcW w:w="1134" w:type="dxa"/>
            <w:shd w:val="clear" w:color="auto" w:fill="auto"/>
          </w:tcPr>
          <w:p w14:paraId="134AF8D4" w14:textId="77777777" w:rsidR="00907DA9" w:rsidRPr="008B2A1D" w:rsidRDefault="00907DA9" w:rsidP="00E109A6">
            <w:pPr>
              <w:spacing w:after="0" w:line="240" w:lineRule="auto"/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  <w:r w:rsidRPr="008B2A1D">
              <w:rPr>
                <w:rFonts w:ascii="Book Antiqua" w:hAnsi="Book Antiqua"/>
                <w:b/>
                <w:sz w:val="24"/>
                <w:szCs w:val="24"/>
              </w:rPr>
              <w:t>AIISH</w:t>
            </w:r>
          </w:p>
        </w:tc>
        <w:tc>
          <w:tcPr>
            <w:tcW w:w="1134" w:type="dxa"/>
            <w:shd w:val="clear" w:color="auto" w:fill="auto"/>
          </w:tcPr>
          <w:p w14:paraId="3E38A911" w14:textId="77777777" w:rsidR="00907DA9" w:rsidRPr="008B2A1D" w:rsidRDefault="00907DA9" w:rsidP="00E109A6">
            <w:pPr>
              <w:spacing w:after="0" w:line="240" w:lineRule="auto"/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  <w:r w:rsidRPr="008B2A1D">
              <w:rPr>
                <w:rFonts w:ascii="Book Antiqua" w:hAnsi="Book Antiqua"/>
                <w:b/>
                <w:sz w:val="24"/>
                <w:szCs w:val="24"/>
              </w:rPr>
              <w:t>OSC</w:t>
            </w:r>
          </w:p>
        </w:tc>
        <w:tc>
          <w:tcPr>
            <w:tcW w:w="1134" w:type="dxa"/>
            <w:shd w:val="clear" w:color="auto" w:fill="auto"/>
          </w:tcPr>
          <w:p w14:paraId="1EBAD907" w14:textId="77777777" w:rsidR="00907DA9" w:rsidRPr="008B2A1D" w:rsidRDefault="00907DA9" w:rsidP="00E109A6">
            <w:pPr>
              <w:spacing w:after="0" w:line="240" w:lineRule="auto"/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  <w:r w:rsidRPr="008B2A1D">
              <w:rPr>
                <w:rFonts w:ascii="Book Antiqua" w:hAnsi="Book Antiqua"/>
                <w:b/>
                <w:sz w:val="24"/>
                <w:szCs w:val="24"/>
              </w:rPr>
              <w:t>NBS</w:t>
            </w:r>
            <w:r w:rsidR="00B170CB">
              <w:rPr>
                <w:rFonts w:ascii="Book Antiqua" w:hAnsi="Book Antiqua"/>
                <w:b/>
                <w:sz w:val="24"/>
                <w:szCs w:val="24"/>
              </w:rPr>
              <w:t xml:space="preserve"> </w:t>
            </w:r>
            <w:r w:rsidR="007268D9" w:rsidRPr="008B2A1D">
              <w:rPr>
                <w:rFonts w:ascii="Book Antiqua" w:hAnsi="Book Antiqua"/>
                <w:b/>
                <w:sz w:val="24"/>
                <w:szCs w:val="24"/>
              </w:rPr>
              <w:t>Centers</w:t>
            </w:r>
          </w:p>
        </w:tc>
        <w:tc>
          <w:tcPr>
            <w:tcW w:w="1275" w:type="dxa"/>
            <w:shd w:val="clear" w:color="auto" w:fill="auto"/>
          </w:tcPr>
          <w:p w14:paraId="0124B1F2" w14:textId="77777777" w:rsidR="00907DA9" w:rsidRPr="008B2A1D" w:rsidRDefault="00907DA9" w:rsidP="00E109A6">
            <w:pPr>
              <w:spacing w:after="0" w:line="240" w:lineRule="auto"/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  <w:r w:rsidRPr="008B2A1D">
              <w:rPr>
                <w:rFonts w:ascii="Book Antiqua" w:hAnsi="Book Antiqua"/>
                <w:b/>
                <w:sz w:val="24"/>
                <w:szCs w:val="24"/>
              </w:rPr>
              <w:t>Total</w:t>
            </w:r>
          </w:p>
        </w:tc>
      </w:tr>
      <w:tr w:rsidR="00C116A9" w:rsidRPr="008B2A1D" w14:paraId="3C721454" w14:textId="77777777" w:rsidTr="00EE349B">
        <w:trPr>
          <w:jc w:val="center"/>
        </w:trPr>
        <w:tc>
          <w:tcPr>
            <w:tcW w:w="2802" w:type="dxa"/>
            <w:shd w:val="clear" w:color="auto" w:fill="auto"/>
          </w:tcPr>
          <w:p w14:paraId="4B78E899" w14:textId="77777777" w:rsidR="00907DA9" w:rsidRPr="008B2A1D" w:rsidRDefault="00907DA9" w:rsidP="00E109A6">
            <w:pPr>
              <w:spacing w:after="0" w:line="24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Clinically Normal (CN)</w:t>
            </w:r>
          </w:p>
        </w:tc>
        <w:tc>
          <w:tcPr>
            <w:tcW w:w="1134" w:type="dxa"/>
            <w:shd w:val="clear" w:color="auto" w:fill="auto"/>
          </w:tcPr>
          <w:p w14:paraId="78800694" w14:textId="77777777" w:rsidR="00907DA9" w:rsidRPr="008B2A1D" w:rsidRDefault="00907DA9" w:rsidP="00E109A6">
            <w:pPr>
              <w:spacing w:after="0" w:line="24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8</w:t>
            </w:r>
          </w:p>
        </w:tc>
        <w:tc>
          <w:tcPr>
            <w:tcW w:w="1134" w:type="dxa"/>
            <w:shd w:val="clear" w:color="auto" w:fill="auto"/>
          </w:tcPr>
          <w:p w14:paraId="6289432A" w14:textId="77777777" w:rsidR="00907DA9" w:rsidRPr="008B2A1D" w:rsidRDefault="00907DA9" w:rsidP="00E109A6">
            <w:pPr>
              <w:spacing w:after="0" w:line="24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219</w:t>
            </w:r>
          </w:p>
        </w:tc>
        <w:tc>
          <w:tcPr>
            <w:tcW w:w="1134" w:type="dxa"/>
            <w:shd w:val="clear" w:color="auto" w:fill="auto"/>
          </w:tcPr>
          <w:p w14:paraId="46E29593" w14:textId="77777777" w:rsidR="00907DA9" w:rsidRPr="008B2A1D" w:rsidRDefault="00907DA9" w:rsidP="00E109A6">
            <w:pPr>
              <w:spacing w:after="0" w:line="24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251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7D90F0C8" w14:textId="77777777" w:rsidR="00907DA9" w:rsidRPr="008B2A1D" w:rsidRDefault="00907DA9" w:rsidP="00E109A6">
            <w:pPr>
              <w:spacing w:after="0" w:line="240" w:lineRule="auto"/>
              <w:jc w:val="center"/>
              <w:rPr>
                <w:rFonts w:ascii="Book Antiqua" w:eastAsia="Times New Roman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478</w:t>
            </w:r>
          </w:p>
        </w:tc>
      </w:tr>
      <w:tr w:rsidR="00C116A9" w:rsidRPr="008B2A1D" w14:paraId="6AA85E63" w14:textId="77777777" w:rsidTr="00EE349B">
        <w:trPr>
          <w:jc w:val="center"/>
        </w:trPr>
        <w:tc>
          <w:tcPr>
            <w:tcW w:w="2802" w:type="dxa"/>
            <w:shd w:val="clear" w:color="auto" w:fill="auto"/>
          </w:tcPr>
          <w:p w14:paraId="7F82B51A" w14:textId="77777777" w:rsidR="00907DA9" w:rsidRPr="008B2A1D" w:rsidRDefault="00907DA9" w:rsidP="00E109A6">
            <w:pPr>
              <w:spacing w:after="0" w:line="24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Hearing disorder (HI)</w:t>
            </w:r>
          </w:p>
        </w:tc>
        <w:tc>
          <w:tcPr>
            <w:tcW w:w="1134" w:type="dxa"/>
            <w:shd w:val="clear" w:color="auto" w:fill="auto"/>
          </w:tcPr>
          <w:p w14:paraId="546A9770" w14:textId="77777777" w:rsidR="00907DA9" w:rsidRPr="008B2A1D" w:rsidRDefault="00907DA9" w:rsidP="00E109A6">
            <w:pPr>
              <w:spacing w:after="0" w:line="24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00</w:t>
            </w:r>
          </w:p>
        </w:tc>
        <w:tc>
          <w:tcPr>
            <w:tcW w:w="1134" w:type="dxa"/>
            <w:shd w:val="clear" w:color="auto" w:fill="auto"/>
          </w:tcPr>
          <w:p w14:paraId="18407A3C" w14:textId="77777777" w:rsidR="00907DA9" w:rsidRPr="008B2A1D" w:rsidRDefault="00907DA9" w:rsidP="00E109A6">
            <w:pPr>
              <w:spacing w:after="0" w:line="24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11</w:t>
            </w:r>
          </w:p>
        </w:tc>
        <w:tc>
          <w:tcPr>
            <w:tcW w:w="1134" w:type="dxa"/>
            <w:shd w:val="clear" w:color="auto" w:fill="auto"/>
          </w:tcPr>
          <w:p w14:paraId="7C9DFB67" w14:textId="77777777" w:rsidR="00907DA9" w:rsidRPr="008B2A1D" w:rsidRDefault="00907DA9" w:rsidP="00E109A6">
            <w:pPr>
              <w:spacing w:after="0" w:line="24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171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53C293AE" w14:textId="77777777" w:rsidR="00907DA9" w:rsidRPr="008B2A1D" w:rsidRDefault="00907DA9" w:rsidP="00E109A6">
            <w:pPr>
              <w:spacing w:after="0" w:line="24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182</w:t>
            </w:r>
          </w:p>
        </w:tc>
      </w:tr>
      <w:tr w:rsidR="00C116A9" w:rsidRPr="008B2A1D" w14:paraId="3A7E62D5" w14:textId="77777777" w:rsidTr="00EE349B">
        <w:trPr>
          <w:jc w:val="center"/>
        </w:trPr>
        <w:tc>
          <w:tcPr>
            <w:tcW w:w="2802" w:type="dxa"/>
            <w:shd w:val="clear" w:color="auto" w:fill="auto"/>
          </w:tcPr>
          <w:p w14:paraId="5839F68C" w14:textId="77777777" w:rsidR="00907DA9" w:rsidRPr="008B2A1D" w:rsidRDefault="00907DA9" w:rsidP="00E109A6">
            <w:pPr>
              <w:spacing w:after="0" w:line="24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Speech Disorder (SD)</w:t>
            </w:r>
          </w:p>
        </w:tc>
        <w:tc>
          <w:tcPr>
            <w:tcW w:w="1134" w:type="dxa"/>
            <w:shd w:val="clear" w:color="auto" w:fill="auto"/>
          </w:tcPr>
          <w:p w14:paraId="42B438FE" w14:textId="77777777" w:rsidR="00907DA9" w:rsidRPr="008B2A1D" w:rsidRDefault="00907DA9" w:rsidP="00E109A6">
            <w:pPr>
              <w:spacing w:after="0" w:line="24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01</w:t>
            </w:r>
          </w:p>
        </w:tc>
        <w:tc>
          <w:tcPr>
            <w:tcW w:w="1134" w:type="dxa"/>
            <w:shd w:val="clear" w:color="auto" w:fill="auto"/>
          </w:tcPr>
          <w:p w14:paraId="16FB43D7" w14:textId="77777777" w:rsidR="00907DA9" w:rsidRPr="008B2A1D" w:rsidRDefault="00907DA9" w:rsidP="00E109A6">
            <w:pPr>
              <w:spacing w:after="0" w:line="24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03</w:t>
            </w:r>
          </w:p>
        </w:tc>
        <w:tc>
          <w:tcPr>
            <w:tcW w:w="1134" w:type="dxa"/>
            <w:shd w:val="clear" w:color="auto" w:fill="auto"/>
          </w:tcPr>
          <w:p w14:paraId="4066413C" w14:textId="77777777" w:rsidR="00907DA9" w:rsidRPr="008B2A1D" w:rsidRDefault="00907DA9" w:rsidP="00E109A6">
            <w:pPr>
              <w:spacing w:after="0" w:line="24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41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2DE16221" w14:textId="77777777" w:rsidR="00907DA9" w:rsidRPr="008B2A1D" w:rsidRDefault="00907DA9" w:rsidP="00E109A6">
            <w:pPr>
              <w:spacing w:after="0" w:line="24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8B2A1D">
              <w:rPr>
                <w:rFonts w:ascii="Book Antiqua" w:hAnsi="Book Antiqua"/>
                <w:sz w:val="24"/>
                <w:szCs w:val="24"/>
              </w:rPr>
              <w:t>45</w:t>
            </w:r>
          </w:p>
        </w:tc>
      </w:tr>
    </w:tbl>
    <w:p w14:paraId="1DA24CDD" w14:textId="77777777" w:rsidR="00A036C9" w:rsidRPr="008B2A1D" w:rsidRDefault="00A036C9" w:rsidP="00A605E4">
      <w:pPr>
        <w:rPr>
          <w:rFonts w:ascii="Book Antiqua" w:hAnsi="Book Antiqua"/>
          <w:b/>
          <w:sz w:val="24"/>
          <w:szCs w:val="24"/>
        </w:rPr>
      </w:pPr>
    </w:p>
    <w:p w14:paraId="766B78B3" w14:textId="77777777" w:rsidR="00A605E4" w:rsidRPr="008B2A1D" w:rsidRDefault="00A605E4" w:rsidP="00A605E4">
      <w:pPr>
        <w:rPr>
          <w:rFonts w:ascii="Book Antiqua" w:hAnsi="Book Antiqua"/>
          <w:b/>
          <w:sz w:val="24"/>
          <w:szCs w:val="24"/>
        </w:rPr>
      </w:pPr>
      <w:r w:rsidRPr="008B2A1D">
        <w:rPr>
          <w:rFonts w:ascii="Book Antiqua" w:hAnsi="Book Antiqua"/>
          <w:b/>
          <w:sz w:val="24"/>
          <w:szCs w:val="24"/>
        </w:rPr>
        <w:t>Industrial Screening</w:t>
      </w:r>
    </w:p>
    <w:p w14:paraId="140250A2" w14:textId="77777777" w:rsidR="0039772A" w:rsidRPr="008B2A1D" w:rsidRDefault="009363DD" w:rsidP="00BE08DD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8B2A1D">
        <w:rPr>
          <w:rFonts w:ascii="Book Antiqua" w:hAnsi="Book Antiqua"/>
          <w:sz w:val="24"/>
          <w:szCs w:val="24"/>
        </w:rPr>
        <w:t xml:space="preserve">The Institute conducts hearing screening and screening for other communication disorders for the industrial workers and employees who are repeatedly exposed to loud noises at their work settings. </w:t>
      </w:r>
      <w:r w:rsidR="00B3335C" w:rsidRPr="008B2A1D">
        <w:rPr>
          <w:rFonts w:ascii="Book Antiqua" w:hAnsi="Book Antiqua"/>
          <w:sz w:val="24"/>
          <w:szCs w:val="24"/>
        </w:rPr>
        <w:t xml:space="preserve"> Totally, </w:t>
      </w:r>
      <w:r w:rsidR="0005249C" w:rsidRPr="008B2A1D">
        <w:rPr>
          <w:rFonts w:ascii="Book Antiqua" w:hAnsi="Book Antiqua"/>
          <w:sz w:val="24"/>
          <w:szCs w:val="24"/>
        </w:rPr>
        <w:t>490</w:t>
      </w:r>
      <w:r w:rsidR="00B3335C" w:rsidRPr="008B2A1D">
        <w:rPr>
          <w:rFonts w:ascii="Book Antiqua" w:hAnsi="Book Antiqua"/>
          <w:sz w:val="24"/>
          <w:szCs w:val="24"/>
        </w:rPr>
        <w:t xml:space="preserve"> emplo</w:t>
      </w:r>
      <w:r w:rsidRPr="008B2A1D">
        <w:rPr>
          <w:rFonts w:ascii="Book Antiqua" w:hAnsi="Book Antiqua"/>
          <w:sz w:val="24"/>
          <w:szCs w:val="24"/>
        </w:rPr>
        <w:t xml:space="preserve">yees were </w:t>
      </w:r>
      <w:r w:rsidR="00B3335C" w:rsidRPr="008B2A1D">
        <w:rPr>
          <w:rFonts w:ascii="Book Antiqua" w:hAnsi="Book Antiqua"/>
          <w:sz w:val="24"/>
          <w:szCs w:val="24"/>
        </w:rPr>
        <w:t>screened</w:t>
      </w:r>
      <w:r w:rsidR="00B52B4F" w:rsidRPr="008B2A1D">
        <w:rPr>
          <w:rFonts w:ascii="Book Antiqua" w:hAnsi="Book Antiqua"/>
          <w:sz w:val="24"/>
          <w:szCs w:val="24"/>
        </w:rPr>
        <w:t>, and</w:t>
      </w:r>
      <w:r w:rsidR="00B40D23" w:rsidRPr="008B2A1D">
        <w:rPr>
          <w:rFonts w:ascii="Book Antiqua" w:hAnsi="Book Antiqua"/>
          <w:sz w:val="24"/>
          <w:szCs w:val="24"/>
        </w:rPr>
        <w:t xml:space="preserve"> among them</w:t>
      </w:r>
      <w:r w:rsidR="00B52B4F" w:rsidRPr="008B2A1D">
        <w:rPr>
          <w:rFonts w:ascii="Book Antiqua" w:hAnsi="Book Antiqua"/>
          <w:sz w:val="24"/>
          <w:szCs w:val="24"/>
        </w:rPr>
        <w:t>,</w:t>
      </w:r>
      <w:r w:rsidR="00BE08DD">
        <w:rPr>
          <w:rFonts w:ascii="Book Antiqua" w:hAnsi="Book Antiqua"/>
          <w:sz w:val="24"/>
          <w:szCs w:val="24"/>
        </w:rPr>
        <w:t xml:space="preserve"> </w:t>
      </w:r>
      <w:r w:rsidR="00B40D23" w:rsidRPr="008B2A1D">
        <w:rPr>
          <w:rFonts w:ascii="Book Antiqua" w:hAnsi="Book Antiqua"/>
          <w:sz w:val="24"/>
          <w:szCs w:val="24"/>
        </w:rPr>
        <w:t>162 were referred for detailed evaluation</w:t>
      </w:r>
      <w:r w:rsidR="00B3335C" w:rsidRPr="008B2A1D">
        <w:rPr>
          <w:rFonts w:ascii="Book Antiqua" w:hAnsi="Book Antiqua"/>
          <w:sz w:val="24"/>
          <w:szCs w:val="24"/>
        </w:rPr>
        <w:t>. The employees were also oriented on harmful effects of noise on hearing, importance</w:t>
      </w:r>
      <w:r w:rsidR="00553735" w:rsidRPr="008B2A1D">
        <w:rPr>
          <w:rFonts w:ascii="Book Antiqua" w:hAnsi="Book Antiqua"/>
          <w:sz w:val="24"/>
          <w:szCs w:val="24"/>
        </w:rPr>
        <w:t xml:space="preserve"> of hearing conservation program and also use of hearing protective devices in noisy areas. </w:t>
      </w:r>
      <w:r w:rsidR="00390F9A" w:rsidRPr="008B2A1D">
        <w:rPr>
          <w:rFonts w:ascii="Book Antiqua" w:hAnsi="Book Antiqua"/>
          <w:sz w:val="24"/>
          <w:szCs w:val="24"/>
        </w:rPr>
        <w:t>Totally, 76 employees attended for the detailed audiological evaluation at the Institute</w:t>
      </w:r>
      <w:r w:rsidR="00553735" w:rsidRPr="008B2A1D">
        <w:rPr>
          <w:rFonts w:ascii="Book Antiqua" w:hAnsi="Book Antiqua"/>
          <w:sz w:val="24"/>
          <w:szCs w:val="24"/>
        </w:rPr>
        <w:t>.</w:t>
      </w:r>
      <w:r w:rsidR="00F91D7E" w:rsidRPr="008B2A1D">
        <w:rPr>
          <w:rFonts w:ascii="Book Antiqua" w:hAnsi="Book Antiqua"/>
          <w:sz w:val="24"/>
          <w:szCs w:val="24"/>
        </w:rPr>
        <w:t xml:space="preserve"> Of the 152 ears tested, 17 had normal hearing, 47 minimal hearing loss, 74 mild hearing loss, 13 moderate hearing loss and one moderately severe hearing loss.</w:t>
      </w:r>
    </w:p>
    <w:p w14:paraId="37DC1604" w14:textId="77777777" w:rsidR="003E6EE2" w:rsidRPr="008B2A1D" w:rsidRDefault="00A479BD" w:rsidP="0039772A">
      <w:pPr>
        <w:jc w:val="both"/>
        <w:rPr>
          <w:rFonts w:ascii="Book Antiqua" w:hAnsi="Book Antiqua"/>
          <w:b/>
          <w:sz w:val="24"/>
          <w:szCs w:val="24"/>
        </w:rPr>
      </w:pPr>
      <w:r w:rsidRPr="008B2A1D">
        <w:rPr>
          <w:rFonts w:ascii="Book Antiqua" w:hAnsi="Book Antiqua"/>
          <w:b/>
          <w:sz w:val="24"/>
          <w:szCs w:val="24"/>
        </w:rPr>
        <w:t xml:space="preserve">Student </w:t>
      </w:r>
      <w:r w:rsidR="003E6EE2" w:rsidRPr="008B2A1D">
        <w:rPr>
          <w:rFonts w:ascii="Book Antiqua" w:hAnsi="Book Antiqua"/>
          <w:b/>
          <w:sz w:val="24"/>
          <w:szCs w:val="24"/>
        </w:rPr>
        <w:t>Screening</w:t>
      </w:r>
    </w:p>
    <w:p w14:paraId="11457604" w14:textId="77777777" w:rsidR="003E6EE2" w:rsidRPr="008B2A1D" w:rsidRDefault="005771F1" w:rsidP="00BE08DD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8B2A1D">
        <w:rPr>
          <w:rFonts w:ascii="Book Antiqua" w:hAnsi="Book Antiqua"/>
          <w:sz w:val="24"/>
          <w:szCs w:val="24"/>
        </w:rPr>
        <w:t xml:space="preserve">Nursery, </w:t>
      </w:r>
      <w:r w:rsidR="003E6EE2" w:rsidRPr="008B2A1D">
        <w:rPr>
          <w:rFonts w:ascii="Book Antiqua" w:hAnsi="Book Antiqua"/>
          <w:sz w:val="24"/>
          <w:szCs w:val="24"/>
        </w:rPr>
        <w:t>primary school</w:t>
      </w:r>
      <w:r w:rsidRPr="008B2A1D">
        <w:rPr>
          <w:rFonts w:ascii="Book Antiqua" w:hAnsi="Book Antiqua"/>
          <w:sz w:val="24"/>
          <w:szCs w:val="24"/>
        </w:rPr>
        <w:t>,</w:t>
      </w:r>
      <w:r w:rsidR="00BE08DD">
        <w:rPr>
          <w:rFonts w:ascii="Book Antiqua" w:hAnsi="Book Antiqua"/>
          <w:sz w:val="24"/>
          <w:szCs w:val="24"/>
        </w:rPr>
        <w:t xml:space="preserve"> </w:t>
      </w:r>
      <w:r w:rsidRPr="008B2A1D">
        <w:rPr>
          <w:rFonts w:ascii="Book Antiqua" w:hAnsi="Book Antiqua"/>
          <w:sz w:val="24"/>
          <w:szCs w:val="24"/>
        </w:rPr>
        <w:t xml:space="preserve">secondary school and PU college </w:t>
      </w:r>
      <w:r w:rsidR="003E6EE2" w:rsidRPr="008B2A1D">
        <w:rPr>
          <w:rFonts w:ascii="Book Antiqua" w:hAnsi="Book Antiqua"/>
          <w:sz w:val="24"/>
          <w:szCs w:val="24"/>
        </w:rPr>
        <w:t xml:space="preserve">students </w:t>
      </w:r>
      <w:r w:rsidR="00390F9A" w:rsidRPr="008B2A1D">
        <w:rPr>
          <w:rFonts w:ascii="Book Antiqua" w:hAnsi="Book Antiqua"/>
          <w:sz w:val="24"/>
          <w:szCs w:val="24"/>
        </w:rPr>
        <w:t>were screened</w:t>
      </w:r>
      <w:r w:rsidR="003E6EE2" w:rsidRPr="008B2A1D">
        <w:rPr>
          <w:rFonts w:ascii="Book Antiqua" w:hAnsi="Book Antiqua"/>
          <w:sz w:val="24"/>
          <w:szCs w:val="24"/>
        </w:rPr>
        <w:t xml:space="preserve"> for communication disorders as a part of the school screening programme during </w:t>
      </w:r>
      <w:r w:rsidR="003E6EE2" w:rsidRPr="008B2A1D">
        <w:rPr>
          <w:rFonts w:ascii="Book Antiqua" w:hAnsi="Book Antiqua"/>
          <w:sz w:val="24"/>
          <w:szCs w:val="24"/>
        </w:rPr>
        <w:lastRenderedPageBreak/>
        <w:t xml:space="preserve">the reporting year. Totally, </w:t>
      </w:r>
      <w:r w:rsidR="00924A88" w:rsidRPr="008B2A1D">
        <w:rPr>
          <w:rFonts w:ascii="Book Antiqua" w:hAnsi="Book Antiqua"/>
          <w:sz w:val="24"/>
          <w:szCs w:val="24"/>
        </w:rPr>
        <w:t>2642</w:t>
      </w:r>
      <w:r w:rsidR="003E6EE2" w:rsidRPr="008B2A1D">
        <w:rPr>
          <w:rFonts w:ascii="Book Antiqua" w:hAnsi="Book Antiqua"/>
          <w:sz w:val="24"/>
          <w:szCs w:val="24"/>
        </w:rPr>
        <w:t xml:space="preserve"> student</w:t>
      </w:r>
      <w:r w:rsidR="00924A88" w:rsidRPr="008B2A1D">
        <w:rPr>
          <w:rFonts w:ascii="Book Antiqua" w:hAnsi="Book Antiqua"/>
          <w:sz w:val="24"/>
          <w:szCs w:val="24"/>
        </w:rPr>
        <w:t>s were screened and among them 131</w:t>
      </w:r>
      <w:r w:rsidR="003E6EE2" w:rsidRPr="008B2A1D">
        <w:rPr>
          <w:rFonts w:ascii="Book Antiqua" w:hAnsi="Book Antiqua"/>
          <w:sz w:val="24"/>
          <w:szCs w:val="24"/>
        </w:rPr>
        <w:t xml:space="preserve"> (</w:t>
      </w:r>
      <w:r w:rsidR="00924A88" w:rsidRPr="008B2A1D">
        <w:rPr>
          <w:rFonts w:ascii="Book Antiqua" w:hAnsi="Book Antiqua"/>
          <w:sz w:val="24"/>
          <w:szCs w:val="24"/>
        </w:rPr>
        <w:t>4</w:t>
      </w:r>
      <w:r w:rsidR="003E6EE2" w:rsidRPr="008B2A1D">
        <w:rPr>
          <w:rFonts w:ascii="Book Antiqua" w:hAnsi="Book Antiqua"/>
          <w:sz w:val="24"/>
          <w:szCs w:val="24"/>
        </w:rPr>
        <w:t>.</w:t>
      </w:r>
      <w:r w:rsidR="00924A88" w:rsidRPr="008B2A1D">
        <w:rPr>
          <w:rFonts w:ascii="Book Antiqua" w:hAnsi="Book Antiqua"/>
          <w:sz w:val="24"/>
          <w:szCs w:val="24"/>
        </w:rPr>
        <w:t>9</w:t>
      </w:r>
      <w:r w:rsidR="003E6EE2" w:rsidRPr="008B2A1D">
        <w:rPr>
          <w:rFonts w:ascii="Book Antiqua" w:hAnsi="Book Antiqua"/>
          <w:sz w:val="24"/>
          <w:szCs w:val="24"/>
        </w:rPr>
        <w:t>%) were identifi</w:t>
      </w:r>
      <w:r w:rsidR="00707B28" w:rsidRPr="008B2A1D">
        <w:rPr>
          <w:rFonts w:ascii="Book Antiqua" w:hAnsi="Book Antiqua"/>
          <w:sz w:val="24"/>
          <w:szCs w:val="24"/>
        </w:rPr>
        <w:t xml:space="preserve">ed with ear-related disorders, </w:t>
      </w:r>
      <w:r w:rsidR="00AF7BB5" w:rsidRPr="008B2A1D">
        <w:rPr>
          <w:rFonts w:ascii="Book Antiqua" w:hAnsi="Book Antiqua"/>
          <w:sz w:val="24"/>
          <w:szCs w:val="24"/>
        </w:rPr>
        <w:t xml:space="preserve">125 </w:t>
      </w:r>
      <w:r w:rsidR="001C3D8C" w:rsidRPr="008B2A1D">
        <w:rPr>
          <w:rFonts w:ascii="Book Antiqua" w:hAnsi="Book Antiqua"/>
          <w:sz w:val="24"/>
          <w:szCs w:val="24"/>
        </w:rPr>
        <w:t>(</w:t>
      </w:r>
      <w:r w:rsidR="00A93B73" w:rsidRPr="008B2A1D">
        <w:rPr>
          <w:rFonts w:ascii="Book Antiqua" w:hAnsi="Book Antiqua"/>
          <w:sz w:val="24"/>
          <w:szCs w:val="24"/>
        </w:rPr>
        <w:t>4</w:t>
      </w:r>
      <w:r w:rsidR="00707B28" w:rsidRPr="008B2A1D">
        <w:rPr>
          <w:rFonts w:ascii="Book Antiqua" w:hAnsi="Book Antiqua"/>
          <w:sz w:val="24"/>
          <w:szCs w:val="24"/>
        </w:rPr>
        <w:t>.</w:t>
      </w:r>
      <w:r w:rsidR="00A93B73" w:rsidRPr="008B2A1D">
        <w:rPr>
          <w:rFonts w:ascii="Book Antiqua" w:hAnsi="Book Antiqua"/>
          <w:sz w:val="24"/>
          <w:szCs w:val="24"/>
        </w:rPr>
        <w:t>7</w:t>
      </w:r>
      <w:r w:rsidR="00BC2A62" w:rsidRPr="008B2A1D">
        <w:rPr>
          <w:rFonts w:ascii="Book Antiqua" w:hAnsi="Book Antiqua"/>
          <w:sz w:val="24"/>
          <w:szCs w:val="24"/>
        </w:rPr>
        <w:t>%) with hearing loss and 75</w:t>
      </w:r>
      <w:r w:rsidR="003E6EE2" w:rsidRPr="008B2A1D">
        <w:rPr>
          <w:rFonts w:ascii="Book Antiqua" w:hAnsi="Book Antiqua"/>
          <w:sz w:val="24"/>
          <w:szCs w:val="24"/>
        </w:rPr>
        <w:t xml:space="preserve"> (</w:t>
      </w:r>
      <w:r w:rsidR="00BC2A62" w:rsidRPr="008B2A1D">
        <w:rPr>
          <w:rFonts w:ascii="Book Antiqua" w:hAnsi="Book Antiqua"/>
          <w:sz w:val="24"/>
          <w:szCs w:val="24"/>
        </w:rPr>
        <w:t>2</w:t>
      </w:r>
      <w:r w:rsidR="003E6EE2" w:rsidRPr="008B2A1D">
        <w:rPr>
          <w:rFonts w:ascii="Book Antiqua" w:hAnsi="Book Antiqua"/>
          <w:sz w:val="24"/>
          <w:szCs w:val="24"/>
        </w:rPr>
        <w:t>.</w:t>
      </w:r>
      <w:r w:rsidR="00BC2A62" w:rsidRPr="008B2A1D">
        <w:rPr>
          <w:rFonts w:ascii="Book Antiqua" w:hAnsi="Book Antiqua"/>
          <w:sz w:val="24"/>
          <w:szCs w:val="24"/>
        </w:rPr>
        <w:t>8</w:t>
      </w:r>
      <w:r w:rsidR="003E6EE2" w:rsidRPr="008B2A1D">
        <w:rPr>
          <w:rFonts w:ascii="Book Antiqua" w:hAnsi="Book Antiqua"/>
          <w:sz w:val="24"/>
          <w:szCs w:val="24"/>
        </w:rPr>
        <w:t xml:space="preserve">%) with speech-language disorders. They were recommended for follow-up at the Institute. </w:t>
      </w:r>
    </w:p>
    <w:p w14:paraId="30CD33C6" w14:textId="77777777" w:rsidR="003E6EE2" w:rsidRPr="008B2A1D" w:rsidRDefault="003E6EE2" w:rsidP="003E6EE2">
      <w:pPr>
        <w:jc w:val="both"/>
        <w:rPr>
          <w:rFonts w:ascii="Book Antiqua" w:hAnsi="Book Antiqua"/>
          <w:b/>
          <w:color w:val="000000"/>
          <w:sz w:val="24"/>
          <w:szCs w:val="24"/>
        </w:rPr>
      </w:pPr>
      <w:r w:rsidRPr="008B2A1D">
        <w:rPr>
          <w:rFonts w:ascii="Book Antiqua" w:hAnsi="Book Antiqua"/>
          <w:b/>
          <w:color w:val="000000"/>
          <w:sz w:val="24"/>
          <w:szCs w:val="24"/>
        </w:rPr>
        <w:t xml:space="preserve">Elderly Screening </w:t>
      </w:r>
    </w:p>
    <w:p w14:paraId="4B47EEDF" w14:textId="77777777" w:rsidR="003E6EE2" w:rsidRPr="008B2A1D" w:rsidRDefault="003E6EE2" w:rsidP="00BE08DD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8B2A1D">
        <w:rPr>
          <w:rFonts w:ascii="Book Antiqua" w:hAnsi="Book Antiqua"/>
          <w:sz w:val="24"/>
          <w:szCs w:val="24"/>
        </w:rPr>
        <w:t>Speech, language and hearing evaluations were carried out for elderly citizens</w:t>
      </w:r>
      <w:r w:rsidR="00B20E67" w:rsidRPr="008B2A1D">
        <w:rPr>
          <w:rFonts w:ascii="Book Antiqua" w:hAnsi="Book Antiqua"/>
          <w:sz w:val="24"/>
          <w:szCs w:val="24"/>
        </w:rPr>
        <w:t>. Totally, 64</w:t>
      </w:r>
      <w:r w:rsidRPr="008B2A1D">
        <w:rPr>
          <w:rFonts w:ascii="Book Antiqua" w:hAnsi="Book Antiqua"/>
          <w:sz w:val="24"/>
          <w:szCs w:val="24"/>
        </w:rPr>
        <w:t xml:space="preserve"> elderly citizens were screened and among them </w:t>
      </w:r>
      <w:r w:rsidR="00F91D7E" w:rsidRPr="008B2A1D">
        <w:rPr>
          <w:rFonts w:ascii="Book Antiqua" w:hAnsi="Book Antiqua"/>
          <w:sz w:val="24"/>
          <w:szCs w:val="24"/>
        </w:rPr>
        <w:t xml:space="preserve">24 persons passed the hearing test. The remaining 40 elders had </w:t>
      </w:r>
      <w:r w:rsidR="004A27BF" w:rsidRPr="008B2A1D">
        <w:rPr>
          <w:rFonts w:ascii="Book Antiqua" w:hAnsi="Book Antiqua"/>
          <w:sz w:val="24"/>
          <w:szCs w:val="24"/>
        </w:rPr>
        <w:t>hearing loss</w:t>
      </w:r>
      <w:r w:rsidR="00F91D7E" w:rsidRPr="008B2A1D">
        <w:rPr>
          <w:rFonts w:ascii="Book Antiqua" w:hAnsi="Book Antiqua"/>
          <w:sz w:val="24"/>
          <w:szCs w:val="24"/>
        </w:rPr>
        <w:t xml:space="preserve"> (26 nos.), </w:t>
      </w:r>
      <w:r w:rsidRPr="008B2A1D">
        <w:rPr>
          <w:rFonts w:ascii="Book Antiqua" w:hAnsi="Book Antiqua"/>
          <w:sz w:val="24"/>
          <w:szCs w:val="24"/>
        </w:rPr>
        <w:t>speech-language disorders</w:t>
      </w:r>
      <w:r w:rsidR="00BE08DD">
        <w:rPr>
          <w:rFonts w:ascii="Book Antiqua" w:hAnsi="Book Antiqua"/>
          <w:sz w:val="24"/>
          <w:szCs w:val="24"/>
        </w:rPr>
        <w:t xml:space="preserve"> </w:t>
      </w:r>
      <w:r w:rsidR="00F91D7E" w:rsidRPr="008B2A1D">
        <w:rPr>
          <w:rFonts w:ascii="Book Antiqua" w:hAnsi="Book Antiqua"/>
          <w:sz w:val="24"/>
          <w:szCs w:val="24"/>
        </w:rPr>
        <w:t>(</w:t>
      </w:r>
      <w:r w:rsidR="00DF35E8" w:rsidRPr="008B2A1D">
        <w:rPr>
          <w:rFonts w:ascii="Book Antiqua" w:hAnsi="Book Antiqua"/>
          <w:sz w:val="24"/>
          <w:szCs w:val="24"/>
        </w:rPr>
        <w:t>14 nos.), cognitive disorders (11 nos.), ENT issues, and swallowing disorders (2 nos.)</w:t>
      </w:r>
      <w:r w:rsidRPr="008B2A1D">
        <w:rPr>
          <w:rFonts w:ascii="Book Antiqua" w:hAnsi="Book Antiqua"/>
          <w:sz w:val="24"/>
          <w:szCs w:val="24"/>
        </w:rPr>
        <w:t xml:space="preserve">. </w:t>
      </w:r>
    </w:p>
    <w:p w14:paraId="21A3C6D7" w14:textId="77777777" w:rsidR="00DF35E8" w:rsidRPr="008B2A1D" w:rsidRDefault="00DF35E8" w:rsidP="00DF35E8">
      <w:pPr>
        <w:jc w:val="both"/>
        <w:rPr>
          <w:rFonts w:ascii="Book Antiqua" w:hAnsi="Book Antiqua"/>
          <w:b/>
          <w:color w:val="000000"/>
          <w:sz w:val="24"/>
          <w:szCs w:val="24"/>
        </w:rPr>
      </w:pPr>
      <w:r w:rsidRPr="008B2A1D">
        <w:rPr>
          <w:rFonts w:ascii="Book Antiqua" w:hAnsi="Book Antiqua"/>
          <w:b/>
          <w:color w:val="000000"/>
          <w:sz w:val="24"/>
          <w:szCs w:val="24"/>
        </w:rPr>
        <w:t xml:space="preserve">Camp-based Screening </w:t>
      </w:r>
    </w:p>
    <w:p w14:paraId="230FFA2D" w14:textId="77777777" w:rsidR="00DF35E8" w:rsidRPr="008B2A1D" w:rsidRDefault="00DF35E8" w:rsidP="00923ED4">
      <w:pPr>
        <w:spacing w:line="360" w:lineRule="auto"/>
        <w:jc w:val="both"/>
        <w:rPr>
          <w:rFonts w:ascii="Book Antiqua" w:hAnsi="Book Antiqua"/>
          <w:color w:val="000000"/>
          <w:sz w:val="24"/>
          <w:szCs w:val="24"/>
        </w:rPr>
      </w:pPr>
      <w:r w:rsidRPr="008B2A1D">
        <w:rPr>
          <w:rFonts w:ascii="Book Antiqua" w:hAnsi="Book Antiqua"/>
          <w:sz w:val="24"/>
          <w:szCs w:val="24"/>
        </w:rPr>
        <w:t xml:space="preserve">The Institute organized </w:t>
      </w:r>
      <w:r w:rsidR="00461B54" w:rsidRPr="008B2A1D">
        <w:rPr>
          <w:rFonts w:ascii="Book Antiqua" w:hAnsi="Book Antiqua"/>
          <w:sz w:val="24"/>
          <w:szCs w:val="24"/>
        </w:rPr>
        <w:t>seventy-</w:t>
      </w:r>
      <w:r w:rsidR="008401D9">
        <w:rPr>
          <w:rFonts w:ascii="Book Antiqua" w:hAnsi="Book Antiqua"/>
          <w:sz w:val="24"/>
          <w:szCs w:val="24"/>
        </w:rPr>
        <w:t>seven</w:t>
      </w:r>
      <w:r w:rsidRPr="008B2A1D">
        <w:rPr>
          <w:rFonts w:ascii="Book Antiqua" w:hAnsi="Book Antiqua"/>
          <w:sz w:val="24"/>
          <w:szCs w:val="24"/>
        </w:rPr>
        <w:t xml:space="preserve"> camps </w:t>
      </w:r>
      <w:r w:rsidR="00BC5EF1" w:rsidRPr="008B2A1D">
        <w:rPr>
          <w:rFonts w:ascii="Book Antiqua" w:hAnsi="Book Antiqua"/>
          <w:sz w:val="24"/>
          <w:szCs w:val="24"/>
        </w:rPr>
        <w:t xml:space="preserve">for screening the citizens for communication disorders </w:t>
      </w:r>
      <w:r w:rsidRPr="008B2A1D">
        <w:rPr>
          <w:rFonts w:ascii="Book Antiqua" w:hAnsi="Book Antiqua"/>
          <w:sz w:val="24"/>
          <w:szCs w:val="24"/>
        </w:rPr>
        <w:t xml:space="preserve">in various localities across Karnataka during the reporting year. </w:t>
      </w:r>
      <w:r w:rsidR="00BC5EF1" w:rsidRPr="008B2A1D">
        <w:rPr>
          <w:rFonts w:ascii="Book Antiqua" w:hAnsi="Book Antiqua"/>
          <w:sz w:val="24"/>
          <w:szCs w:val="24"/>
        </w:rPr>
        <w:t xml:space="preserve">The camps were organized under the aegis of the Department of POCD, Outreach Service Centres and the New-born Screening Centres of the Institute. </w:t>
      </w:r>
      <w:r w:rsidRPr="008B2A1D">
        <w:rPr>
          <w:rFonts w:ascii="Book Antiqua" w:hAnsi="Book Antiqua"/>
          <w:sz w:val="24"/>
          <w:szCs w:val="24"/>
        </w:rPr>
        <w:t xml:space="preserve">The expert speech, hearing and allied health professionals of the institute screened </w:t>
      </w:r>
      <w:r w:rsidR="00BC5EF1" w:rsidRPr="008B2A1D">
        <w:rPr>
          <w:rFonts w:ascii="Book Antiqua" w:hAnsi="Book Antiqua"/>
          <w:sz w:val="24"/>
          <w:szCs w:val="24"/>
        </w:rPr>
        <w:t>59</w:t>
      </w:r>
      <w:r w:rsidR="00AE3E9E">
        <w:rPr>
          <w:rFonts w:ascii="Book Antiqua" w:hAnsi="Book Antiqua"/>
          <w:sz w:val="24"/>
          <w:szCs w:val="24"/>
        </w:rPr>
        <w:t>36</w:t>
      </w:r>
      <w:r w:rsidR="00D16C35" w:rsidRPr="008B2A1D">
        <w:rPr>
          <w:rFonts w:ascii="Book Antiqua" w:hAnsi="Book Antiqua"/>
          <w:sz w:val="24"/>
          <w:szCs w:val="24"/>
        </w:rPr>
        <w:t xml:space="preserve"> individuals</w:t>
      </w:r>
      <w:r w:rsidRPr="008B2A1D">
        <w:rPr>
          <w:rFonts w:ascii="Book Antiqua" w:hAnsi="Book Antiqua"/>
          <w:sz w:val="24"/>
          <w:szCs w:val="24"/>
        </w:rPr>
        <w:t xml:space="preserve"> for communication disorders in the camps. The details are given in table </w:t>
      </w:r>
      <w:r w:rsidRPr="008B2A1D">
        <w:rPr>
          <w:rFonts w:ascii="Book Antiqua" w:hAnsi="Book Antiqua"/>
          <w:color w:val="000000"/>
          <w:sz w:val="24"/>
          <w:szCs w:val="24"/>
        </w:rPr>
        <w:t>4.</w:t>
      </w:r>
    </w:p>
    <w:p w14:paraId="36FD628B" w14:textId="77777777" w:rsidR="00847CF4" w:rsidRPr="00E97CE2" w:rsidRDefault="00847CF4" w:rsidP="00847CF4">
      <w:pPr>
        <w:jc w:val="center"/>
        <w:rPr>
          <w:rFonts w:ascii="Book Antiqua" w:hAnsi="Book Antiqua"/>
          <w:b/>
          <w:color w:val="000000"/>
          <w:sz w:val="24"/>
          <w:szCs w:val="24"/>
        </w:rPr>
      </w:pPr>
      <w:r w:rsidRPr="00E97CE2">
        <w:rPr>
          <w:rFonts w:ascii="Book Antiqua" w:hAnsi="Book Antiqua"/>
          <w:b/>
          <w:color w:val="000000"/>
          <w:sz w:val="24"/>
          <w:szCs w:val="24"/>
        </w:rPr>
        <w:t xml:space="preserve">Table 4: Camp-based Screening </w:t>
      </w:r>
    </w:p>
    <w:tbl>
      <w:tblPr>
        <w:tblW w:w="807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50"/>
        <w:gridCol w:w="1701"/>
        <w:gridCol w:w="4253"/>
        <w:gridCol w:w="1275"/>
      </w:tblGrid>
      <w:tr w:rsidR="00847CF4" w:rsidRPr="008B2A1D" w14:paraId="5184D72D" w14:textId="77777777" w:rsidTr="00847CF4">
        <w:trPr>
          <w:jc w:val="center"/>
        </w:trPr>
        <w:tc>
          <w:tcPr>
            <w:tcW w:w="850" w:type="dxa"/>
            <w:vAlign w:val="center"/>
          </w:tcPr>
          <w:p w14:paraId="31BA524D" w14:textId="77777777" w:rsidR="00BE08DD" w:rsidRDefault="00847CF4" w:rsidP="000340EB">
            <w:pPr>
              <w:spacing w:after="0" w:line="240" w:lineRule="auto"/>
              <w:jc w:val="center"/>
              <w:rPr>
                <w:rFonts w:ascii="Book Antiqua" w:hAnsi="Book Antiqua"/>
                <w:b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/>
                <w:sz w:val="24"/>
                <w:szCs w:val="24"/>
                <w:lang w:eastAsia="en-IN"/>
              </w:rPr>
              <w:t>Sl.</w:t>
            </w:r>
          </w:p>
          <w:p w14:paraId="53F42BB6" w14:textId="77777777" w:rsidR="00C65EDA" w:rsidRPr="008B2A1D" w:rsidRDefault="00847CF4" w:rsidP="000340EB">
            <w:pPr>
              <w:spacing w:after="0" w:line="240" w:lineRule="auto"/>
              <w:jc w:val="center"/>
              <w:rPr>
                <w:rFonts w:ascii="Book Antiqua" w:hAnsi="Book Antiqua"/>
                <w:b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/>
                <w:sz w:val="24"/>
                <w:szCs w:val="24"/>
                <w:lang w:eastAsia="en-IN"/>
              </w:rPr>
              <w:t>No.</w:t>
            </w:r>
          </w:p>
        </w:tc>
        <w:tc>
          <w:tcPr>
            <w:tcW w:w="1701" w:type="dxa"/>
            <w:vAlign w:val="center"/>
          </w:tcPr>
          <w:p w14:paraId="593DD9DB" w14:textId="77777777" w:rsidR="00847CF4" w:rsidRPr="008B2A1D" w:rsidRDefault="00847CF4" w:rsidP="000340EB">
            <w:pPr>
              <w:spacing w:after="0" w:line="240" w:lineRule="auto"/>
              <w:jc w:val="center"/>
              <w:rPr>
                <w:rFonts w:ascii="Book Antiqua" w:hAnsi="Book Antiqua"/>
                <w:b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/>
                <w:sz w:val="24"/>
                <w:szCs w:val="24"/>
                <w:lang w:eastAsia="en-IN"/>
              </w:rPr>
              <w:t>Date</w:t>
            </w:r>
          </w:p>
        </w:tc>
        <w:tc>
          <w:tcPr>
            <w:tcW w:w="4253" w:type="dxa"/>
            <w:vAlign w:val="center"/>
          </w:tcPr>
          <w:p w14:paraId="34DB8040" w14:textId="77777777" w:rsidR="00847CF4" w:rsidRPr="008B2A1D" w:rsidRDefault="00847CF4" w:rsidP="000340EB">
            <w:pPr>
              <w:spacing w:after="0" w:line="240" w:lineRule="auto"/>
              <w:jc w:val="center"/>
              <w:rPr>
                <w:rFonts w:ascii="Book Antiqua" w:hAnsi="Book Antiqua"/>
                <w:b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/>
                <w:sz w:val="24"/>
                <w:szCs w:val="24"/>
                <w:lang w:eastAsia="en-IN"/>
              </w:rPr>
              <w:t>Location</w:t>
            </w:r>
          </w:p>
        </w:tc>
        <w:tc>
          <w:tcPr>
            <w:tcW w:w="1275" w:type="dxa"/>
            <w:vAlign w:val="center"/>
          </w:tcPr>
          <w:p w14:paraId="63D3DAFC" w14:textId="77777777" w:rsidR="00847CF4" w:rsidRPr="008B2A1D" w:rsidRDefault="00847CF4" w:rsidP="000340EB">
            <w:pPr>
              <w:spacing w:after="0" w:line="240" w:lineRule="auto"/>
              <w:jc w:val="center"/>
              <w:rPr>
                <w:rFonts w:ascii="Book Antiqua" w:hAnsi="Book Antiqua"/>
                <w:b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/>
                <w:sz w:val="24"/>
                <w:szCs w:val="24"/>
                <w:lang w:eastAsia="en-IN"/>
              </w:rPr>
              <w:t>No. of Cases</w:t>
            </w:r>
          </w:p>
        </w:tc>
      </w:tr>
      <w:tr w:rsidR="00847CF4" w:rsidRPr="008B2A1D" w14:paraId="4DB83FD1" w14:textId="77777777" w:rsidTr="00847CF4">
        <w:trPr>
          <w:jc w:val="center"/>
        </w:trPr>
        <w:tc>
          <w:tcPr>
            <w:tcW w:w="850" w:type="dxa"/>
            <w:vAlign w:val="center"/>
          </w:tcPr>
          <w:p w14:paraId="703FCD2F" w14:textId="77777777" w:rsidR="00847CF4" w:rsidRPr="008B2A1D" w:rsidRDefault="00847CF4" w:rsidP="000340EB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5AAF7D3B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16.06.2020</w:t>
            </w:r>
          </w:p>
        </w:tc>
        <w:tc>
          <w:tcPr>
            <w:tcW w:w="4253" w:type="dxa"/>
            <w:vAlign w:val="center"/>
          </w:tcPr>
          <w:p w14:paraId="196435B3" w14:textId="77777777" w:rsidR="00847CF4" w:rsidRPr="008B2A1D" w:rsidRDefault="00847CF4" w:rsidP="006E3BC1">
            <w:pPr>
              <w:spacing w:after="0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proofErr w:type="spellStart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Hanchipura</w:t>
            </w:r>
            <w:proofErr w:type="spellEnd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PHC</w:t>
            </w:r>
            <w:r w:rsidR="00117C94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, </w:t>
            </w:r>
            <w:proofErr w:type="spellStart"/>
            <w:r w:rsidR="0050035F" w:rsidRPr="00480C25">
              <w:rPr>
                <w:rFonts w:ascii="Book Antiqua" w:hAnsi="Book Antiqua"/>
                <w:color w:val="000000"/>
                <w:sz w:val="24"/>
                <w:szCs w:val="24"/>
                <w:shd w:val="clear" w:color="auto" w:fill="FFFFFF"/>
              </w:rPr>
              <w:t>Heggadadevan</w:t>
            </w:r>
            <w:r w:rsidR="00446F17">
              <w:rPr>
                <w:rFonts w:ascii="Book Antiqua" w:hAnsi="Book Antiqua"/>
                <w:color w:val="000000"/>
                <w:sz w:val="24"/>
                <w:szCs w:val="24"/>
                <w:shd w:val="clear" w:color="auto" w:fill="FFFFFF"/>
              </w:rPr>
              <w:t>a</w:t>
            </w:r>
            <w:r w:rsidR="0050035F" w:rsidRPr="00480C25">
              <w:rPr>
                <w:rFonts w:ascii="Book Antiqua" w:hAnsi="Book Antiqua"/>
                <w:color w:val="000000"/>
                <w:sz w:val="24"/>
                <w:szCs w:val="24"/>
                <w:shd w:val="clear" w:color="auto" w:fill="FFFFFF"/>
              </w:rPr>
              <w:t>kote</w:t>
            </w:r>
            <w:proofErr w:type="spellEnd"/>
            <w:r w:rsidR="0050035F" w:rsidRPr="00480C25">
              <w:rPr>
                <w:rFonts w:ascii="Book Antiqua" w:hAnsi="Book Antiqua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="006E3BC1">
              <w:rPr>
                <w:rFonts w:ascii="Book Antiqua" w:hAnsi="Book Antiqua"/>
                <w:color w:val="000000"/>
                <w:sz w:val="24"/>
                <w:szCs w:val="24"/>
                <w:shd w:val="clear" w:color="auto" w:fill="FFFFFF"/>
              </w:rPr>
              <w:t>talu</w:t>
            </w:r>
            <w:r w:rsidR="0050035F" w:rsidRPr="00480C25">
              <w:rPr>
                <w:rFonts w:ascii="Book Antiqua" w:hAnsi="Book Antiqua"/>
                <w:color w:val="000000"/>
                <w:sz w:val="24"/>
                <w:szCs w:val="24"/>
                <w:shd w:val="clear" w:color="auto" w:fill="FFFFFF"/>
              </w:rPr>
              <w:t>k</w:t>
            </w:r>
            <w:r w:rsidR="0050035F" w:rsidRPr="00DA3371">
              <w:rPr>
                <w:rFonts w:ascii="Times New Roman" w:hAnsi="Times New Roman"/>
                <w:color w:val="000000"/>
                <w:shd w:val="clear" w:color="auto" w:fill="FFFFFF"/>
              </w:rPr>
              <w:t>,</w:t>
            </w:r>
            <w:r w:rsidR="0050035F">
              <w:rPr>
                <w:rFonts w:ascii="Helvetica" w:hAnsi="Helvetica" w:cs="Helvetica"/>
                <w:color w:val="000000"/>
                <w:sz w:val="21"/>
                <w:szCs w:val="21"/>
                <w:shd w:val="clear" w:color="auto" w:fill="FFFFFF"/>
              </w:rPr>
              <w:t xml:space="preserve"> </w:t>
            </w:r>
            <w:r w:rsidR="00117C94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Mysuru</w:t>
            </w:r>
          </w:p>
        </w:tc>
        <w:tc>
          <w:tcPr>
            <w:tcW w:w="1275" w:type="dxa"/>
            <w:vAlign w:val="center"/>
          </w:tcPr>
          <w:p w14:paraId="346CD1C5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05</w:t>
            </w:r>
          </w:p>
        </w:tc>
      </w:tr>
      <w:tr w:rsidR="00847CF4" w:rsidRPr="008B2A1D" w14:paraId="7CAB2900" w14:textId="77777777" w:rsidTr="00847CF4">
        <w:trPr>
          <w:jc w:val="center"/>
        </w:trPr>
        <w:tc>
          <w:tcPr>
            <w:tcW w:w="850" w:type="dxa"/>
            <w:vAlign w:val="center"/>
          </w:tcPr>
          <w:p w14:paraId="3075192E" w14:textId="77777777" w:rsidR="00847CF4" w:rsidRPr="008B2A1D" w:rsidRDefault="00847CF4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1753D4E7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18.06.2020</w:t>
            </w:r>
          </w:p>
        </w:tc>
        <w:tc>
          <w:tcPr>
            <w:tcW w:w="4253" w:type="dxa"/>
            <w:vAlign w:val="center"/>
          </w:tcPr>
          <w:p w14:paraId="061B5792" w14:textId="77777777" w:rsidR="00847CF4" w:rsidRPr="008B2A1D" w:rsidRDefault="00847CF4" w:rsidP="00BE08DD">
            <w:pPr>
              <w:spacing w:after="0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proofErr w:type="spellStart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Hampapura</w:t>
            </w:r>
            <w:proofErr w:type="spellEnd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Anganawadi</w:t>
            </w:r>
            <w:proofErr w:type="spellEnd"/>
            <w:r w:rsidR="006518CE">
              <w:rPr>
                <w:rFonts w:ascii="Book Antiqua" w:hAnsi="Book Antiqua"/>
                <w:color w:val="000000"/>
                <w:sz w:val="24"/>
                <w:szCs w:val="24"/>
                <w:shd w:val="clear" w:color="auto" w:fill="FFFFFF"/>
              </w:rPr>
              <w:t xml:space="preserve">, </w:t>
            </w:r>
            <w:proofErr w:type="spellStart"/>
            <w:r w:rsidR="006E3BC1">
              <w:rPr>
                <w:rFonts w:ascii="Book Antiqua" w:hAnsi="Book Antiqua"/>
                <w:color w:val="000000"/>
                <w:sz w:val="24"/>
                <w:szCs w:val="24"/>
                <w:shd w:val="clear" w:color="auto" w:fill="FFFFFF"/>
              </w:rPr>
              <w:t>Heggadadevan</w:t>
            </w:r>
            <w:r w:rsidR="00446F17">
              <w:rPr>
                <w:rFonts w:ascii="Book Antiqua" w:hAnsi="Book Antiqua"/>
                <w:color w:val="000000"/>
                <w:sz w:val="24"/>
                <w:szCs w:val="24"/>
                <w:shd w:val="clear" w:color="auto" w:fill="FFFFFF"/>
              </w:rPr>
              <w:t>a</w:t>
            </w:r>
            <w:r w:rsidR="006E3BC1">
              <w:rPr>
                <w:rFonts w:ascii="Book Antiqua" w:hAnsi="Book Antiqua"/>
                <w:color w:val="000000"/>
                <w:sz w:val="24"/>
                <w:szCs w:val="24"/>
                <w:shd w:val="clear" w:color="auto" w:fill="FFFFFF"/>
              </w:rPr>
              <w:t>kote</w:t>
            </w:r>
            <w:proofErr w:type="spellEnd"/>
            <w:r w:rsidR="006E3BC1">
              <w:rPr>
                <w:rFonts w:ascii="Book Antiqua" w:hAnsi="Book Antiqua"/>
                <w:color w:val="000000"/>
                <w:sz w:val="24"/>
                <w:szCs w:val="24"/>
                <w:shd w:val="clear" w:color="auto" w:fill="FFFFFF"/>
              </w:rPr>
              <w:t xml:space="preserve"> talu</w:t>
            </w:r>
            <w:r w:rsidR="006518CE" w:rsidRPr="00480C25">
              <w:rPr>
                <w:rFonts w:ascii="Book Antiqua" w:hAnsi="Book Antiqua"/>
                <w:color w:val="000000"/>
                <w:sz w:val="24"/>
                <w:szCs w:val="24"/>
                <w:shd w:val="clear" w:color="auto" w:fill="FFFFFF"/>
              </w:rPr>
              <w:t>k</w:t>
            </w:r>
            <w:r w:rsidR="006518CE" w:rsidRPr="00DA3371">
              <w:rPr>
                <w:rFonts w:ascii="Times New Roman" w:hAnsi="Times New Roman"/>
                <w:color w:val="000000"/>
                <w:shd w:val="clear" w:color="auto" w:fill="FFFFFF"/>
              </w:rPr>
              <w:t>,</w:t>
            </w:r>
            <w:r w:rsidR="006518CE">
              <w:rPr>
                <w:rFonts w:ascii="Helvetica" w:hAnsi="Helvetica" w:cs="Helvetica"/>
                <w:color w:val="000000"/>
                <w:sz w:val="21"/>
                <w:szCs w:val="21"/>
                <w:shd w:val="clear" w:color="auto" w:fill="FFFFFF"/>
              </w:rPr>
              <w:t xml:space="preserve"> </w:t>
            </w:r>
            <w:r w:rsidR="006518CE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Mysuru</w:t>
            </w:r>
          </w:p>
        </w:tc>
        <w:tc>
          <w:tcPr>
            <w:tcW w:w="1275" w:type="dxa"/>
            <w:vAlign w:val="center"/>
          </w:tcPr>
          <w:p w14:paraId="61FB319C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07</w:t>
            </w:r>
          </w:p>
        </w:tc>
      </w:tr>
      <w:tr w:rsidR="00847CF4" w:rsidRPr="00AB75D0" w14:paraId="2D1B40BD" w14:textId="77777777" w:rsidTr="00847CF4">
        <w:trPr>
          <w:jc w:val="center"/>
        </w:trPr>
        <w:tc>
          <w:tcPr>
            <w:tcW w:w="850" w:type="dxa"/>
            <w:vAlign w:val="center"/>
          </w:tcPr>
          <w:p w14:paraId="4D50E474" w14:textId="77777777" w:rsidR="00847CF4" w:rsidRPr="00AB75D0" w:rsidRDefault="00847CF4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33590EEF" w14:textId="77777777" w:rsidR="00847CF4" w:rsidRPr="00AB75D0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AB75D0">
              <w:rPr>
                <w:rFonts w:ascii="Book Antiqua" w:hAnsi="Book Antiqua"/>
                <w:sz w:val="24"/>
                <w:szCs w:val="24"/>
                <w:lang w:eastAsia="en-IN"/>
              </w:rPr>
              <w:t>18.06.2020</w:t>
            </w:r>
          </w:p>
        </w:tc>
        <w:tc>
          <w:tcPr>
            <w:tcW w:w="4253" w:type="dxa"/>
            <w:vAlign w:val="center"/>
          </w:tcPr>
          <w:p w14:paraId="7A9EA3AA" w14:textId="77777777" w:rsidR="00847CF4" w:rsidRPr="00AB75D0" w:rsidRDefault="00847CF4" w:rsidP="00BE08DD">
            <w:pPr>
              <w:spacing w:after="0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proofErr w:type="spellStart"/>
            <w:r w:rsidRPr="00AB75D0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Jinnalli</w:t>
            </w:r>
            <w:proofErr w:type="spellEnd"/>
            <w:r w:rsidRPr="00AB75D0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AB75D0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Anganawadi</w:t>
            </w:r>
            <w:proofErr w:type="spellEnd"/>
            <w:r w:rsidR="00AB75D0" w:rsidRPr="00AB75D0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, </w:t>
            </w:r>
            <w:proofErr w:type="spellStart"/>
            <w:r w:rsidR="00AB75D0" w:rsidRPr="00AB75D0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Sargur</w:t>
            </w:r>
            <w:proofErr w:type="spellEnd"/>
            <w:r w:rsidR="00AB75D0" w:rsidRPr="00AB75D0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, Mysuru</w:t>
            </w:r>
          </w:p>
        </w:tc>
        <w:tc>
          <w:tcPr>
            <w:tcW w:w="1275" w:type="dxa"/>
            <w:vAlign w:val="center"/>
          </w:tcPr>
          <w:p w14:paraId="32F99D7B" w14:textId="77777777" w:rsidR="00847CF4" w:rsidRPr="00AB75D0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AB75D0">
              <w:rPr>
                <w:rFonts w:ascii="Book Antiqua" w:hAnsi="Book Antiqua"/>
                <w:sz w:val="24"/>
                <w:szCs w:val="24"/>
                <w:lang w:eastAsia="en-IN"/>
              </w:rPr>
              <w:t>07</w:t>
            </w:r>
          </w:p>
        </w:tc>
      </w:tr>
      <w:tr w:rsidR="00847CF4" w:rsidRPr="008B2A1D" w14:paraId="451E4B04" w14:textId="77777777" w:rsidTr="00847CF4">
        <w:trPr>
          <w:jc w:val="center"/>
        </w:trPr>
        <w:tc>
          <w:tcPr>
            <w:tcW w:w="850" w:type="dxa"/>
            <w:vAlign w:val="center"/>
          </w:tcPr>
          <w:p w14:paraId="098F7053" w14:textId="77777777" w:rsidR="00847CF4" w:rsidRPr="008B2A1D" w:rsidRDefault="00847CF4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5ED4D593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19.06.2020</w:t>
            </w:r>
          </w:p>
        </w:tc>
        <w:tc>
          <w:tcPr>
            <w:tcW w:w="4253" w:type="dxa"/>
            <w:vAlign w:val="center"/>
          </w:tcPr>
          <w:p w14:paraId="261255CD" w14:textId="77777777" w:rsidR="00847CF4" w:rsidRPr="008B2A1D" w:rsidRDefault="00847CF4" w:rsidP="006041EE">
            <w:pPr>
              <w:spacing w:after="0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N. </w:t>
            </w:r>
            <w:proofErr w:type="spellStart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Belthur</w:t>
            </w:r>
            <w:proofErr w:type="spellEnd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PHC</w:t>
            </w:r>
            <w:r w:rsidR="006041EE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, </w:t>
            </w:r>
            <w:proofErr w:type="spellStart"/>
            <w:r w:rsidR="006E3BC1">
              <w:rPr>
                <w:rFonts w:ascii="Book Antiqua" w:hAnsi="Book Antiqua"/>
                <w:color w:val="000000"/>
                <w:sz w:val="24"/>
                <w:szCs w:val="24"/>
                <w:shd w:val="clear" w:color="auto" w:fill="FFFFFF"/>
              </w:rPr>
              <w:t>Heggadadevan</w:t>
            </w:r>
            <w:r w:rsidR="00446F17">
              <w:rPr>
                <w:rFonts w:ascii="Book Antiqua" w:hAnsi="Book Antiqua"/>
                <w:color w:val="000000"/>
                <w:sz w:val="24"/>
                <w:szCs w:val="24"/>
                <w:shd w:val="clear" w:color="auto" w:fill="FFFFFF"/>
              </w:rPr>
              <w:t>a</w:t>
            </w:r>
            <w:r w:rsidR="006E3BC1">
              <w:rPr>
                <w:rFonts w:ascii="Book Antiqua" w:hAnsi="Book Antiqua"/>
                <w:color w:val="000000"/>
                <w:sz w:val="24"/>
                <w:szCs w:val="24"/>
                <w:shd w:val="clear" w:color="auto" w:fill="FFFFFF"/>
              </w:rPr>
              <w:t>kote</w:t>
            </w:r>
            <w:proofErr w:type="spellEnd"/>
            <w:r w:rsidR="006E3BC1">
              <w:rPr>
                <w:rFonts w:ascii="Book Antiqua" w:hAnsi="Book Antiqua"/>
                <w:color w:val="000000"/>
                <w:sz w:val="24"/>
                <w:szCs w:val="24"/>
                <w:shd w:val="clear" w:color="auto" w:fill="FFFFFF"/>
              </w:rPr>
              <w:t xml:space="preserve"> talu</w:t>
            </w:r>
            <w:r w:rsidR="006041EE" w:rsidRPr="00480C25">
              <w:rPr>
                <w:rFonts w:ascii="Book Antiqua" w:hAnsi="Book Antiqua"/>
                <w:color w:val="000000"/>
                <w:sz w:val="24"/>
                <w:szCs w:val="24"/>
                <w:shd w:val="clear" w:color="auto" w:fill="FFFFFF"/>
              </w:rPr>
              <w:t>k</w:t>
            </w:r>
            <w:r w:rsidR="006041EE" w:rsidRPr="00DA3371">
              <w:rPr>
                <w:rFonts w:ascii="Times New Roman" w:hAnsi="Times New Roman"/>
                <w:color w:val="000000"/>
                <w:shd w:val="clear" w:color="auto" w:fill="FFFFFF"/>
              </w:rPr>
              <w:t>,</w:t>
            </w:r>
            <w:r w:rsidR="006041EE">
              <w:rPr>
                <w:rFonts w:ascii="Helvetica" w:hAnsi="Helvetica" w:cs="Helvetica"/>
                <w:color w:val="000000"/>
                <w:sz w:val="21"/>
                <w:szCs w:val="21"/>
                <w:shd w:val="clear" w:color="auto" w:fill="FFFFFF"/>
              </w:rPr>
              <w:t xml:space="preserve"> </w:t>
            </w:r>
            <w:r w:rsidR="006041EE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Mysuru</w:t>
            </w:r>
          </w:p>
        </w:tc>
        <w:tc>
          <w:tcPr>
            <w:tcW w:w="1275" w:type="dxa"/>
            <w:vAlign w:val="center"/>
          </w:tcPr>
          <w:p w14:paraId="28725471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30</w:t>
            </w:r>
          </w:p>
        </w:tc>
      </w:tr>
      <w:tr w:rsidR="00847CF4" w:rsidRPr="008B2A1D" w14:paraId="2FDC0B6C" w14:textId="77777777" w:rsidTr="00847CF4">
        <w:trPr>
          <w:jc w:val="center"/>
        </w:trPr>
        <w:tc>
          <w:tcPr>
            <w:tcW w:w="850" w:type="dxa"/>
            <w:vAlign w:val="center"/>
          </w:tcPr>
          <w:p w14:paraId="3630BBBC" w14:textId="77777777" w:rsidR="00847CF4" w:rsidRPr="008B2A1D" w:rsidRDefault="00847CF4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069EE8A0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20.06.2020</w:t>
            </w:r>
          </w:p>
        </w:tc>
        <w:tc>
          <w:tcPr>
            <w:tcW w:w="4253" w:type="dxa"/>
            <w:vAlign w:val="center"/>
          </w:tcPr>
          <w:p w14:paraId="194F06FD" w14:textId="77777777" w:rsidR="00847CF4" w:rsidRPr="008B2A1D" w:rsidRDefault="00847CF4" w:rsidP="00BE08DD">
            <w:pPr>
              <w:spacing w:after="0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proofErr w:type="spellStart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Annuru</w:t>
            </w:r>
            <w:proofErr w:type="spellEnd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PHC</w:t>
            </w:r>
            <w:r w:rsidR="006E3BC1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, </w:t>
            </w:r>
            <w:proofErr w:type="spellStart"/>
            <w:r w:rsidR="006E3BC1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Maddur</w:t>
            </w:r>
            <w:proofErr w:type="spellEnd"/>
            <w:r w:rsidR="006E3BC1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taluk</w:t>
            </w:r>
            <w:r w:rsidR="007113D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, </w:t>
            </w:r>
            <w:proofErr w:type="spellStart"/>
            <w:r w:rsidR="007113D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Mandya</w:t>
            </w:r>
            <w:proofErr w:type="spellEnd"/>
          </w:p>
        </w:tc>
        <w:tc>
          <w:tcPr>
            <w:tcW w:w="1275" w:type="dxa"/>
            <w:vAlign w:val="center"/>
          </w:tcPr>
          <w:p w14:paraId="07CBC89E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14</w:t>
            </w:r>
          </w:p>
        </w:tc>
      </w:tr>
      <w:tr w:rsidR="00847CF4" w:rsidRPr="008B2A1D" w14:paraId="48699AD0" w14:textId="77777777" w:rsidTr="00847CF4">
        <w:trPr>
          <w:jc w:val="center"/>
        </w:trPr>
        <w:tc>
          <w:tcPr>
            <w:tcW w:w="850" w:type="dxa"/>
            <w:vAlign w:val="center"/>
          </w:tcPr>
          <w:p w14:paraId="27AF06A7" w14:textId="77777777" w:rsidR="00847CF4" w:rsidRPr="008B2A1D" w:rsidRDefault="00847CF4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009EF509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22.06.2020</w:t>
            </w:r>
          </w:p>
        </w:tc>
        <w:tc>
          <w:tcPr>
            <w:tcW w:w="4253" w:type="dxa"/>
            <w:vAlign w:val="center"/>
          </w:tcPr>
          <w:p w14:paraId="6D2B0EDE" w14:textId="77777777" w:rsidR="00847CF4" w:rsidRPr="008B2A1D" w:rsidRDefault="00847CF4" w:rsidP="00BE08DD">
            <w:pPr>
              <w:spacing w:after="0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proofErr w:type="spellStart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Mulluru</w:t>
            </w:r>
            <w:proofErr w:type="spellEnd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PHC</w:t>
            </w:r>
            <w:r w:rsidR="006E3BC1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, </w:t>
            </w:r>
            <w:proofErr w:type="spellStart"/>
            <w:r w:rsidR="006E3BC1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Kollegala</w:t>
            </w:r>
            <w:proofErr w:type="spellEnd"/>
            <w:r w:rsidR="006E3BC1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taluk, </w:t>
            </w:r>
            <w:proofErr w:type="spellStart"/>
            <w:r w:rsidR="0026040B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Chamarajanagar</w:t>
            </w:r>
            <w:r w:rsidR="003F0DF7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a</w:t>
            </w:r>
            <w:proofErr w:type="spellEnd"/>
          </w:p>
        </w:tc>
        <w:tc>
          <w:tcPr>
            <w:tcW w:w="1275" w:type="dxa"/>
            <w:vAlign w:val="center"/>
          </w:tcPr>
          <w:p w14:paraId="27E6481F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12</w:t>
            </w:r>
          </w:p>
        </w:tc>
      </w:tr>
      <w:tr w:rsidR="00847CF4" w:rsidRPr="008B2A1D" w14:paraId="4A0BE36B" w14:textId="77777777" w:rsidTr="00847CF4">
        <w:trPr>
          <w:jc w:val="center"/>
        </w:trPr>
        <w:tc>
          <w:tcPr>
            <w:tcW w:w="850" w:type="dxa"/>
            <w:vAlign w:val="center"/>
          </w:tcPr>
          <w:p w14:paraId="1664F754" w14:textId="77777777" w:rsidR="00847CF4" w:rsidRPr="008B2A1D" w:rsidRDefault="00847CF4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3A711C38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23.06.2020</w:t>
            </w:r>
          </w:p>
        </w:tc>
        <w:tc>
          <w:tcPr>
            <w:tcW w:w="4253" w:type="dxa"/>
            <w:vAlign w:val="center"/>
          </w:tcPr>
          <w:p w14:paraId="20546DDB" w14:textId="77777777" w:rsidR="00847CF4" w:rsidRPr="008B2A1D" w:rsidRDefault="00847CF4" w:rsidP="006E3BC1">
            <w:pPr>
              <w:spacing w:after="0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proofErr w:type="spellStart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Savve</w:t>
            </w:r>
            <w:proofErr w:type="spellEnd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Anganawadi</w:t>
            </w:r>
            <w:proofErr w:type="spellEnd"/>
            <w:r w:rsidR="00F76596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, </w:t>
            </w:r>
            <w:proofErr w:type="spellStart"/>
            <w:r w:rsidR="00F76596" w:rsidRPr="00480C25">
              <w:rPr>
                <w:rFonts w:ascii="Book Antiqua" w:hAnsi="Book Antiqua"/>
                <w:color w:val="000000"/>
                <w:sz w:val="24"/>
                <w:szCs w:val="24"/>
                <w:shd w:val="clear" w:color="auto" w:fill="FFFFFF"/>
              </w:rPr>
              <w:t>Heggadadevan</w:t>
            </w:r>
            <w:r w:rsidR="00446F17">
              <w:rPr>
                <w:rFonts w:ascii="Book Antiqua" w:hAnsi="Book Antiqua"/>
                <w:color w:val="000000"/>
                <w:sz w:val="24"/>
                <w:szCs w:val="24"/>
                <w:shd w:val="clear" w:color="auto" w:fill="FFFFFF"/>
              </w:rPr>
              <w:t>a</w:t>
            </w:r>
            <w:r w:rsidR="00F76596" w:rsidRPr="00480C25">
              <w:rPr>
                <w:rFonts w:ascii="Book Antiqua" w:hAnsi="Book Antiqua"/>
                <w:color w:val="000000"/>
                <w:sz w:val="24"/>
                <w:szCs w:val="24"/>
                <w:shd w:val="clear" w:color="auto" w:fill="FFFFFF"/>
              </w:rPr>
              <w:t>kote</w:t>
            </w:r>
            <w:proofErr w:type="spellEnd"/>
            <w:r w:rsidR="00F76596" w:rsidRPr="00480C25">
              <w:rPr>
                <w:rFonts w:ascii="Book Antiqua" w:hAnsi="Book Antiqua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="006E3BC1">
              <w:rPr>
                <w:rFonts w:ascii="Book Antiqua" w:hAnsi="Book Antiqua"/>
                <w:color w:val="000000"/>
                <w:sz w:val="24"/>
                <w:szCs w:val="24"/>
                <w:shd w:val="clear" w:color="auto" w:fill="FFFFFF"/>
              </w:rPr>
              <w:t>talu</w:t>
            </w:r>
            <w:r w:rsidR="00F76596" w:rsidRPr="00480C25">
              <w:rPr>
                <w:rFonts w:ascii="Book Antiqua" w:hAnsi="Book Antiqua"/>
                <w:color w:val="000000"/>
                <w:sz w:val="24"/>
                <w:szCs w:val="24"/>
                <w:shd w:val="clear" w:color="auto" w:fill="FFFFFF"/>
              </w:rPr>
              <w:t>k</w:t>
            </w:r>
            <w:r w:rsidR="00F76596" w:rsidRPr="00DA3371">
              <w:rPr>
                <w:rFonts w:ascii="Times New Roman" w:hAnsi="Times New Roman"/>
                <w:color w:val="000000"/>
                <w:shd w:val="clear" w:color="auto" w:fill="FFFFFF"/>
              </w:rPr>
              <w:t>,</w:t>
            </w:r>
            <w:r w:rsidR="00F76596">
              <w:rPr>
                <w:rFonts w:ascii="Helvetica" w:hAnsi="Helvetica" w:cs="Helvetica"/>
                <w:color w:val="000000"/>
                <w:sz w:val="21"/>
                <w:szCs w:val="21"/>
                <w:shd w:val="clear" w:color="auto" w:fill="FFFFFF"/>
              </w:rPr>
              <w:t xml:space="preserve"> </w:t>
            </w:r>
            <w:r w:rsidR="00F76596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Mysuru</w:t>
            </w:r>
          </w:p>
        </w:tc>
        <w:tc>
          <w:tcPr>
            <w:tcW w:w="1275" w:type="dxa"/>
            <w:vAlign w:val="center"/>
          </w:tcPr>
          <w:p w14:paraId="62073868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30</w:t>
            </w:r>
          </w:p>
        </w:tc>
      </w:tr>
      <w:tr w:rsidR="00847CF4" w:rsidRPr="008B2A1D" w14:paraId="0A217D7F" w14:textId="77777777" w:rsidTr="00847CF4">
        <w:trPr>
          <w:jc w:val="center"/>
        </w:trPr>
        <w:tc>
          <w:tcPr>
            <w:tcW w:w="850" w:type="dxa"/>
            <w:vAlign w:val="center"/>
          </w:tcPr>
          <w:p w14:paraId="45206074" w14:textId="77777777" w:rsidR="00847CF4" w:rsidRPr="008B2A1D" w:rsidRDefault="00847CF4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06212127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24.06.2020</w:t>
            </w:r>
          </w:p>
        </w:tc>
        <w:tc>
          <w:tcPr>
            <w:tcW w:w="4253" w:type="dxa"/>
            <w:vAlign w:val="center"/>
          </w:tcPr>
          <w:p w14:paraId="400194EF" w14:textId="77777777" w:rsidR="00847CF4" w:rsidRPr="008B2A1D" w:rsidRDefault="00847CF4" w:rsidP="00BE08DD">
            <w:pPr>
              <w:spacing w:after="0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proofErr w:type="spellStart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Neralekuppe</w:t>
            </w:r>
            <w:proofErr w:type="spellEnd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PHC</w:t>
            </w:r>
            <w:r w:rsidR="00B108FE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, </w:t>
            </w:r>
            <w:proofErr w:type="spellStart"/>
            <w:r w:rsidR="00B108FE" w:rsidRPr="00B108FE">
              <w:rPr>
                <w:rFonts w:ascii="Book Antiqua" w:hAnsi="Book Antiqua"/>
                <w:color w:val="000000"/>
                <w:sz w:val="24"/>
                <w:szCs w:val="24"/>
                <w:shd w:val="clear" w:color="auto" w:fill="FFFFFF"/>
              </w:rPr>
              <w:t>Piriyapatna</w:t>
            </w:r>
            <w:proofErr w:type="spellEnd"/>
            <w:r w:rsidR="00B108FE" w:rsidRPr="00B108FE">
              <w:rPr>
                <w:rFonts w:ascii="Book Antiqua" w:hAnsi="Book Antiqua"/>
                <w:color w:val="000000"/>
                <w:sz w:val="24"/>
                <w:szCs w:val="24"/>
                <w:shd w:val="clear" w:color="auto" w:fill="FFFFFF"/>
              </w:rPr>
              <w:t>, Mysuru</w:t>
            </w:r>
          </w:p>
        </w:tc>
        <w:tc>
          <w:tcPr>
            <w:tcW w:w="1275" w:type="dxa"/>
            <w:vAlign w:val="center"/>
          </w:tcPr>
          <w:p w14:paraId="17BB5E68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60</w:t>
            </w:r>
          </w:p>
        </w:tc>
      </w:tr>
      <w:tr w:rsidR="00847CF4" w:rsidRPr="008B2A1D" w14:paraId="68C61554" w14:textId="77777777" w:rsidTr="00847CF4">
        <w:trPr>
          <w:jc w:val="center"/>
        </w:trPr>
        <w:tc>
          <w:tcPr>
            <w:tcW w:w="850" w:type="dxa"/>
            <w:vAlign w:val="center"/>
          </w:tcPr>
          <w:p w14:paraId="41D83014" w14:textId="77777777" w:rsidR="00847CF4" w:rsidRPr="008B2A1D" w:rsidRDefault="00847CF4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1DB938EC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25.06.2020</w:t>
            </w:r>
          </w:p>
        </w:tc>
        <w:tc>
          <w:tcPr>
            <w:tcW w:w="4253" w:type="dxa"/>
            <w:vAlign w:val="center"/>
          </w:tcPr>
          <w:p w14:paraId="65C97E6A" w14:textId="77777777" w:rsidR="00847CF4" w:rsidRPr="008B2A1D" w:rsidRDefault="00B108FE" w:rsidP="00BE08DD">
            <w:pPr>
              <w:spacing w:after="0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proofErr w:type="spellStart"/>
            <w:r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Kollegala</w:t>
            </w:r>
            <w:proofErr w:type="spellEnd"/>
            <w:r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</w:t>
            </w:r>
            <w:r w:rsidR="00847CF4"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Anganawadi</w:t>
            </w:r>
            <w:r w:rsidR="00B07ED0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, </w:t>
            </w:r>
            <w:proofErr w:type="spellStart"/>
            <w:r w:rsidR="003F0DF7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Chamarajanagara</w:t>
            </w:r>
            <w:proofErr w:type="spellEnd"/>
          </w:p>
        </w:tc>
        <w:tc>
          <w:tcPr>
            <w:tcW w:w="1275" w:type="dxa"/>
            <w:vAlign w:val="center"/>
          </w:tcPr>
          <w:p w14:paraId="7E0389B0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11</w:t>
            </w:r>
          </w:p>
        </w:tc>
      </w:tr>
      <w:tr w:rsidR="00847CF4" w:rsidRPr="008B2A1D" w14:paraId="1641A214" w14:textId="77777777" w:rsidTr="00847CF4">
        <w:trPr>
          <w:jc w:val="center"/>
        </w:trPr>
        <w:tc>
          <w:tcPr>
            <w:tcW w:w="850" w:type="dxa"/>
            <w:vAlign w:val="center"/>
          </w:tcPr>
          <w:p w14:paraId="122D230A" w14:textId="77777777" w:rsidR="00847CF4" w:rsidRPr="008B2A1D" w:rsidRDefault="00847CF4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68A60335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26.06.2020</w:t>
            </w:r>
          </w:p>
        </w:tc>
        <w:tc>
          <w:tcPr>
            <w:tcW w:w="4253" w:type="dxa"/>
            <w:vAlign w:val="center"/>
          </w:tcPr>
          <w:p w14:paraId="43D5FA85" w14:textId="77777777" w:rsidR="00847CF4" w:rsidRPr="008B2A1D" w:rsidRDefault="006E3BC1" w:rsidP="00BE08DD">
            <w:pPr>
              <w:spacing w:after="0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proofErr w:type="spellStart"/>
            <w:r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Kenchenahalli</w:t>
            </w:r>
            <w:proofErr w:type="spellEnd"/>
            <w:r w:rsidR="00B256DB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,</w:t>
            </w:r>
            <w:r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="00B256DB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Bidrahalli</w:t>
            </w:r>
            <w:proofErr w:type="spellEnd"/>
            <w:r w:rsidR="00B256DB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, </w:t>
            </w:r>
            <w:proofErr w:type="spellStart"/>
            <w:r w:rsidR="00847CF4"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Anganawadi</w:t>
            </w:r>
            <w:proofErr w:type="spellEnd"/>
            <w:r w:rsidR="00B256DB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, Bengaluru</w:t>
            </w:r>
          </w:p>
        </w:tc>
        <w:tc>
          <w:tcPr>
            <w:tcW w:w="1275" w:type="dxa"/>
            <w:vAlign w:val="center"/>
          </w:tcPr>
          <w:p w14:paraId="02F89A3C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22</w:t>
            </w:r>
          </w:p>
        </w:tc>
      </w:tr>
      <w:tr w:rsidR="00274C3F" w:rsidRPr="008B2A1D" w14:paraId="59BB848E" w14:textId="77777777" w:rsidTr="00847CF4">
        <w:trPr>
          <w:jc w:val="center"/>
        </w:trPr>
        <w:tc>
          <w:tcPr>
            <w:tcW w:w="850" w:type="dxa"/>
            <w:vAlign w:val="center"/>
          </w:tcPr>
          <w:p w14:paraId="6EF3882C" w14:textId="77777777" w:rsidR="00274C3F" w:rsidRPr="008B2A1D" w:rsidRDefault="00274C3F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0FBBE597" w14:textId="77777777" w:rsidR="00274C3F" w:rsidRPr="008B2A1D" w:rsidRDefault="00274C3F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01.07.2020</w:t>
            </w:r>
          </w:p>
        </w:tc>
        <w:tc>
          <w:tcPr>
            <w:tcW w:w="4253" w:type="dxa"/>
            <w:vAlign w:val="center"/>
          </w:tcPr>
          <w:p w14:paraId="36639105" w14:textId="77777777" w:rsidR="00274C3F" w:rsidRPr="008B2A1D" w:rsidRDefault="00274C3F" w:rsidP="00BE08DD">
            <w:pPr>
              <w:spacing w:after="0"/>
              <w:rPr>
                <w:rFonts w:ascii="Book Antiqua" w:eastAsia="Times New Roman" w:hAnsi="Book Antiqua"/>
                <w:sz w:val="24"/>
                <w:szCs w:val="24"/>
                <w:lang w:eastAsia="en-IN"/>
              </w:rPr>
            </w:pPr>
            <w:proofErr w:type="spellStart"/>
            <w:r w:rsidRPr="008B2A1D">
              <w:rPr>
                <w:rFonts w:ascii="Book Antiqua" w:eastAsia="Times New Roman" w:hAnsi="Book Antiqua"/>
                <w:sz w:val="24"/>
                <w:szCs w:val="24"/>
                <w:lang w:eastAsia="en-IN"/>
              </w:rPr>
              <w:t>Kooly</w:t>
            </w:r>
            <w:r w:rsidR="00C65EDA" w:rsidRPr="008B2A1D">
              <w:rPr>
                <w:rFonts w:ascii="Book Antiqua" w:eastAsia="Times New Roman" w:hAnsi="Book Antiqua"/>
                <w:sz w:val="24"/>
                <w:szCs w:val="24"/>
                <w:lang w:eastAsia="en-IN"/>
              </w:rPr>
              <w:t>a</w:t>
            </w:r>
            <w:proofErr w:type="spellEnd"/>
            <w:r w:rsidR="00C65EDA" w:rsidRPr="008B2A1D">
              <w:rPr>
                <w:rFonts w:ascii="Book Antiqua" w:eastAsia="Times New Roman" w:hAnsi="Book Antiqua"/>
                <w:sz w:val="24"/>
                <w:szCs w:val="24"/>
                <w:lang w:eastAsia="en-IN"/>
              </w:rPr>
              <w:t xml:space="preserve"> Middle School, HD Kote</w:t>
            </w:r>
            <w:r w:rsidR="006E3BC1">
              <w:rPr>
                <w:rFonts w:ascii="Book Antiqua" w:eastAsia="Times New Roman" w:hAnsi="Book Antiqua"/>
                <w:sz w:val="24"/>
                <w:szCs w:val="24"/>
                <w:lang w:eastAsia="en-IN"/>
              </w:rPr>
              <w:t xml:space="preserve"> taluk</w:t>
            </w:r>
            <w:r w:rsidR="00C65EDA" w:rsidRPr="008B2A1D">
              <w:rPr>
                <w:rFonts w:ascii="Book Antiqua" w:eastAsia="Times New Roman" w:hAnsi="Book Antiqua"/>
                <w:sz w:val="24"/>
                <w:szCs w:val="24"/>
                <w:lang w:eastAsia="en-IN"/>
              </w:rPr>
              <w:t>, Mysuru</w:t>
            </w:r>
          </w:p>
        </w:tc>
        <w:tc>
          <w:tcPr>
            <w:tcW w:w="1275" w:type="dxa"/>
            <w:vAlign w:val="center"/>
          </w:tcPr>
          <w:p w14:paraId="24BF4B61" w14:textId="77777777" w:rsidR="00274C3F" w:rsidRPr="008B2A1D" w:rsidRDefault="00274C3F" w:rsidP="00BE08DD">
            <w:pPr>
              <w:spacing w:after="0"/>
              <w:jc w:val="center"/>
              <w:rPr>
                <w:rFonts w:ascii="Book Antiqua" w:eastAsia="Times New Roman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eastAsia="Times New Roman" w:hAnsi="Book Antiqua"/>
                <w:sz w:val="24"/>
                <w:szCs w:val="24"/>
                <w:lang w:eastAsia="en-IN"/>
              </w:rPr>
              <w:t>14</w:t>
            </w:r>
          </w:p>
        </w:tc>
      </w:tr>
      <w:tr w:rsidR="00847CF4" w:rsidRPr="008B2A1D" w14:paraId="0B4CB863" w14:textId="77777777" w:rsidTr="00847CF4">
        <w:trPr>
          <w:jc w:val="center"/>
        </w:trPr>
        <w:tc>
          <w:tcPr>
            <w:tcW w:w="850" w:type="dxa"/>
            <w:vAlign w:val="center"/>
          </w:tcPr>
          <w:p w14:paraId="09D91DE5" w14:textId="77777777" w:rsidR="00847CF4" w:rsidRPr="008B2A1D" w:rsidRDefault="00847CF4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695C99A7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01.07.2020</w:t>
            </w:r>
          </w:p>
        </w:tc>
        <w:tc>
          <w:tcPr>
            <w:tcW w:w="4253" w:type="dxa"/>
            <w:vAlign w:val="center"/>
          </w:tcPr>
          <w:p w14:paraId="207F961A" w14:textId="77777777" w:rsidR="00847CF4" w:rsidRPr="008B2A1D" w:rsidRDefault="00847CF4" w:rsidP="00BE08DD">
            <w:pPr>
              <w:spacing w:after="0"/>
              <w:rPr>
                <w:rFonts w:ascii="Book Antiqua" w:eastAsia="Times New Roman" w:hAnsi="Book Antiqua"/>
                <w:sz w:val="24"/>
                <w:szCs w:val="24"/>
                <w:lang w:eastAsia="en-IN"/>
              </w:rPr>
            </w:pPr>
            <w:proofErr w:type="spellStart"/>
            <w:r w:rsidRPr="008B2A1D">
              <w:rPr>
                <w:rFonts w:ascii="Book Antiqua" w:eastAsia="Times New Roman" w:hAnsi="Book Antiqua"/>
                <w:sz w:val="24"/>
                <w:szCs w:val="24"/>
                <w:lang w:eastAsia="en-IN"/>
              </w:rPr>
              <w:t>Itnahebbal</w:t>
            </w:r>
            <w:proofErr w:type="spellEnd"/>
            <w:r w:rsidRPr="008B2A1D">
              <w:rPr>
                <w:rFonts w:ascii="Book Antiqua" w:eastAsia="Times New Roman" w:hAnsi="Book Antiqua"/>
                <w:sz w:val="24"/>
                <w:szCs w:val="24"/>
                <w:lang w:eastAsia="en-IN"/>
              </w:rPr>
              <w:t xml:space="preserve"> PHC</w:t>
            </w:r>
            <w:r w:rsidR="00002640">
              <w:rPr>
                <w:rFonts w:ascii="Book Antiqua" w:eastAsia="Times New Roman" w:hAnsi="Book Antiqua"/>
                <w:sz w:val="24"/>
                <w:szCs w:val="24"/>
                <w:lang w:eastAsia="en-IN"/>
              </w:rPr>
              <w:t>, Mysuru</w:t>
            </w:r>
          </w:p>
        </w:tc>
        <w:tc>
          <w:tcPr>
            <w:tcW w:w="1275" w:type="dxa"/>
            <w:vAlign w:val="center"/>
          </w:tcPr>
          <w:p w14:paraId="59AE35A4" w14:textId="77777777" w:rsidR="00847CF4" w:rsidRPr="008B2A1D" w:rsidRDefault="00847CF4" w:rsidP="00BE08DD">
            <w:pPr>
              <w:spacing w:after="0"/>
              <w:jc w:val="center"/>
              <w:rPr>
                <w:rFonts w:ascii="Book Antiqua" w:eastAsia="Times New Roman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eastAsia="Times New Roman" w:hAnsi="Book Antiqua"/>
                <w:sz w:val="24"/>
                <w:szCs w:val="24"/>
                <w:lang w:eastAsia="en-IN"/>
              </w:rPr>
              <w:t>62</w:t>
            </w:r>
          </w:p>
        </w:tc>
      </w:tr>
      <w:tr w:rsidR="00847CF4" w:rsidRPr="008B2A1D" w14:paraId="784AC49E" w14:textId="77777777" w:rsidTr="00847CF4">
        <w:trPr>
          <w:jc w:val="center"/>
        </w:trPr>
        <w:tc>
          <w:tcPr>
            <w:tcW w:w="850" w:type="dxa"/>
            <w:vAlign w:val="center"/>
          </w:tcPr>
          <w:p w14:paraId="194A5F58" w14:textId="77777777" w:rsidR="00847CF4" w:rsidRPr="008B2A1D" w:rsidRDefault="00847CF4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55388158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10.07.2020</w:t>
            </w:r>
          </w:p>
        </w:tc>
        <w:tc>
          <w:tcPr>
            <w:tcW w:w="4253" w:type="dxa"/>
            <w:vAlign w:val="center"/>
          </w:tcPr>
          <w:p w14:paraId="73C6E6A8" w14:textId="77777777" w:rsidR="00847CF4" w:rsidRPr="008B2A1D" w:rsidRDefault="00847CF4" w:rsidP="006E3BC1">
            <w:pPr>
              <w:spacing w:after="0"/>
              <w:rPr>
                <w:rFonts w:ascii="Book Antiqua" w:eastAsia="Times New Roman" w:hAnsi="Book Antiqua"/>
                <w:sz w:val="24"/>
                <w:szCs w:val="24"/>
                <w:lang w:eastAsia="en-IN"/>
              </w:rPr>
            </w:pPr>
            <w:proofErr w:type="spellStart"/>
            <w:r w:rsidRPr="008B2A1D">
              <w:rPr>
                <w:rFonts w:ascii="Book Antiqua" w:eastAsia="Times New Roman" w:hAnsi="Book Antiqua"/>
                <w:sz w:val="24"/>
                <w:szCs w:val="24"/>
                <w:lang w:eastAsia="en-IN"/>
              </w:rPr>
              <w:t>Kothegala</w:t>
            </w:r>
            <w:proofErr w:type="spellEnd"/>
            <w:r w:rsidRPr="008B2A1D">
              <w:rPr>
                <w:rFonts w:ascii="Book Antiqua" w:eastAsia="Times New Roman" w:hAnsi="Book Antiqua"/>
                <w:sz w:val="24"/>
                <w:szCs w:val="24"/>
                <w:lang w:eastAsia="en-IN"/>
              </w:rPr>
              <w:t xml:space="preserve"> PHC</w:t>
            </w:r>
            <w:r w:rsidR="00002640">
              <w:rPr>
                <w:rFonts w:ascii="Book Antiqua" w:eastAsia="Times New Roman" w:hAnsi="Book Antiqua"/>
                <w:sz w:val="24"/>
                <w:szCs w:val="24"/>
                <w:lang w:eastAsia="en-IN"/>
              </w:rPr>
              <w:t xml:space="preserve">, </w:t>
            </w:r>
            <w:proofErr w:type="spellStart"/>
            <w:r w:rsidR="006E3BC1">
              <w:rPr>
                <w:rFonts w:ascii="Book Antiqua" w:eastAsia="Times New Roman" w:hAnsi="Book Antiqua"/>
                <w:sz w:val="24"/>
                <w:szCs w:val="24"/>
                <w:lang w:eastAsia="en-IN"/>
              </w:rPr>
              <w:t>Hunsur</w:t>
            </w:r>
            <w:proofErr w:type="spellEnd"/>
            <w:r w:rsidR="006E3BC1">
              <w:rPr>
                <w:rFonts w:ascii="Book Antiqua" w:eastAsia="Times New Roman" w:hAnsi="Book Antiqua"/>
                <w:sz w:val="24"/>
                <w:szCs w:val="24"/>
                <w:lang w:eastAsia="en-IN"/>
              </w:rPr>
              <w:t xml:space="preserve"> taluk</w:t>
            </w:r>
            <w:r w:rsidR="008A7844">
              <w:rPr>
                <w:rFonts w:ascii="Book Antiqua" w:eastAsia="Times New Roman" w:hAnsi="Book Antiqua"/>
                <w:sz w:val="24"/>
                <w:szCs w:val="24"/>
                <w:lang w:eastAsia="en-IN"/>
              </w:rPr>
              <w:t xml:space="preserve">, </w:t>
            </w:r>
            <w:r w:rsidR="00002640">
              <w:rPr>
                <w:rFonts w:ascii="Book Antiqua" w:eastAsia="Times New Roman" w:hAnsi="Book Antiqua"/>
                <w:sz w:val="24"/>
                <w:szCs w:val="24"/>
                <w:lang w:eastAsia="en-IN"/>
              </w:rPr>
              <w:t>Mysuru</w:t>
            </w:r>
          </w:p>
        </w:tc>
        <w:tc>
          <w:tcPr>
            <w:tcW w:w="1275" w:type="dxa"/>
            <w:vAlign w:val="center"/>
          </w:tcPr>
          <w:p w14:paraId="308BA522" w14:textId="77777777" w:rsidR="00847CF4" w:rsidRPr="008B2A1D" w:rsidRDefault="00847CF4" w:rsidP="00BE08DD">
            <w:pPr>
              <w:spacing w:after="0"/>
              <w:jc w:val="center"/>
              <w:rPr>
                <w:rFonts w:ascii="Book Antiqua" w:eastAsia="Times New Roman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eastAsia="Times New Roman" w:hAnsi="Book Antiqua"/>
                <w:sz w:val="24"/>
                <w:szCs w:val="24"/>
                <w:lang w:eastAsia="en-IN"/>
              </w:rPr>
              <w:t>32</w:t>
            </w:r>
          </w:p>
        </w:tc>
      </w:tr>
      <w:tr w:rsidR="00847CF4" w:rsidRPr="008B2A1D" w14:paraId="39744405" w14:textId="77777777" w:rsidTr="00847CF4">
        <w:trPr>
          <w:jc w:val="center"/>
        </w:trPr>
        <w:tc>
          <w:tcPr>
            <w:tcW w:w="850" w:type="dxa"/>
            <w:vAlign w:val="center"/>
          </w:tcPr>
          <w:p w14:paraId="6765D53C" w14:textId="77777777" w:rsidR="00847CF4" w:rsidRPr="008B2A1D" w:rsidRDefault="00847CF4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48B2581B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02.09.2020</w:t>
            </w:r>
          </w:p>
        </w:tc>
        <w:tc>
          <w:tcPr>
            <w:tcW w:w="4253" w:type="dxa"/>
            <w:vAlign w:val="center"/>
          </w:tcPr>
          <w:p w14:paraId="7CEAE091" w14:textId="77777777" w:rsidR="00847CF4" w:rsidRPr="008B2A1D" w:rsidRDefault="008A7844" w:rsidP="00BE08DD">
            <w:pPr>
              <w:spacing w:after="0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proofErr w:type="spellStart"/>
            <w:r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Dharmapura</w:t>
            </w:r>
            <w:proofErr w:type="spellEnd"/>
            <w:r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="005610A4"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Anganawadi</w:t>
            </w:r>
            <w:proofErr w:type="spellEnd"/>
            <w:r w:rsidR="005610A4"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, </w:t>
            </w:r>
            <w:proofErr w:type="spellStart"/>
            <w:r w:rsidR="005610A4"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H</w:t>
            </w:r>
            <w:r w:rsidR="00847CF4"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unsur</w:t>
            </w:r>
            <w:proofErr w:type="spellEnd"/>
            <w:r w:rsidR="006E3BC1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taluk</w:t>
            </w:r>
            <w:r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, Mysuru</w:t>
            </w:r>
          </w:p>
        </w:tc>
        <w:tc>
          <w:tcPr>
            <w:tcW w:w="1275" w:type="dxa"/>
            <w:vAlign w:val="center"/>
          </w:tcPr>
          <w:p w14:paraId="59B615EE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31</w:t>
            </w:r>
          </w:p>
        </w:tc>
      </w:tr>
      <w:tr w:rsidR="00847CF4" w:rsidRPr="008B2A1D" w14:paraId="346430EE" w14:textId="77777777" w:rsidTr="00847CF4">
        <w:trPr>
          <w:jc w:val="center"/>
        </w:trPr>
        <w:tc>
          <w:tcPr>
            <w:tcW w:w="850" w:type="dxa"/>
            <w:vAlign w:val="center"/>
          </w:tcPr>
          <w:p w14:paraId="3C62579F" w14:textId="77777777" w:rsidR="00847CF4" w:rsidRPr="008B2A1D" w:rsidRDefault="00847CF4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23C84681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09.09.2020</w:t>
            </w:r>
          </w:p>
        </w:tc>
        <w:tc>
          <w:tcPr>
            <w:tcW w:w="4253" w:type="dxa"/>
            <w:vAlign w:val="center"/>
          </w:tcPr>
          <w:p w14:paraId="5545913D" w14:textId="77777777" w:rsidR="00847CF4" w:rsidRPr="008B2A1D" w:rsidRDefault="008A7844" w:rsidP="00BE08DD">
            <w:pPr>
              <w:spacing w:after="0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proofErr w:type="spellStart"/>
            <w:r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Chowthi</w:t>
            </w:r>
            <w:proofErr w:type="spellEnd"/>
            <w:r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</w:t>
            </w:r>
            <w:r w:rsidR="00847CF4"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Anganwadi, </w:t>
            </w:r>
            <w:proofErr w:type="spellStart"/>
            <w:r w:rsidR="00847CF4"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Periyapatna</w:t>
            </w:r>
            <w:proofErr w:type="spellEnd"/>
            <w:r w:rsidR="006E3BC1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talu</w:t>
            </w:r>
            <w:r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k, Mysuru</w:t>
            </w:r>
          </w:p>
        </w:tc>
        <w:tc>
          <w:tcPr>
            <w:tcW w:w="1275" w:type="dxa"/>
            <w:vAlign w:val="center"/>
          </w:tcPr>
          <w:p w14:paraId="68E1AAD9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30</w:t>
            </w:r>
          </w:p>
        </w:tc>
      </w:tr>
      <w:tr w:rsidR="00847CF4" w:rsidRPr="008B2A1D" w14:paraId="2915B33C" w14:textId="77777777" w:rsidTr="00847CF4">
        <w:trPr>
          <w:jc w:val="center"/>
        </w:trPr>
        <w:tc>
          <w:tcPr>
            <w:tcW w:w="850" w:type="dxa"/>
            <w:vAlign w:val="center"/>
          </w:tcPr>
          <w:p w14:paraId="02B5FC19" w14:textId="77777777" w:rsidR="00847CF4" w:rsidRPr="008B2A1D" w:rsidRDefault="00847CF4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1A94F232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16.09.2020</w:t>
            </w:r>
          </w:p>
        </w:tc>
        <w:tc>
          <w:tcPr>
            <w:tcW w:w="4253" w:type="dxa"/>
            <w:vAlign w:val="center"/>
          </w:tcPr>
          <w:p w14:paraId="5F1C3AF6" w14:textId="77777777" w:rsidR="00847CF4" w:rsidRPr="008B2A1D" w:rsidRDefault="008A7844" w:rsidP="00BE08DD">
            <w:pPr>
              <w:spacing w:after="0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r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Kittur </w:t>
            </w:r>
            <w:r w:rsidR="00847CF4"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Anganwadi, </w:t>
            </w:r>
            <w:proofErr w:type="spellStart"/>
            <w:r w:rsidR="00847CF4"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Periyapatna</w:t>
            </w:r>
            <w:proofErr w:type="spellEnd"/>
            <w:r w:rsidR="006E3BC1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talu</w:t>
            </w:r>
            <w:r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k, Mysuru</w:t>
            </w:r>
          </w:p>
        </w:tc>
        <w:tc>
          <w:tcPr>
            <w:tcW w:w="1275" w:type="dxa"/>
            <w:vAlign w:val="center"/>
          </w:tcPr>
          <w:p w14:paraId="590ED532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31</w:t>
            </w:r>
          </w:p>
        </w:tc>
      </w:tr>
      <w:tr w:rsidR="00847CF4" w:rsidRPr="008B2A1D" w14:paraId="1340EE24" w14:textId="77777777" w:rsidTr="00847CF4">
        <w:trPr>
          <w:jc w:val="center"/>
        </w:trPr>
        <w:tc>
          <w:tcPr>
            <w:tcW w:w="850" w:type="dxa"/>
            <w:vAlign w:val="center"/>
          </w:tcPr>
          <w:p w14:paraId="4089D6FE" w14:textId="77777777" w:rsidR="00847CF4" w:rsidRPr="008B2A1D" w:rsidRDefault="00847CF4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0309B215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23.09.2020</w:t>
            </w:r>
          </w:p>
        </w:tc>
        <w:tc>
          <w:tcPr>
            <w:tcW w:w="4253" w:type="dxa"/>
            <w:vAlign w:val="center"/>
          </w:tcPr>
          <w:p w14:paraId="26018102" w14:textId="77777777" w:rsidR="00847CF4" w:rsidRPr="008B2A1D" w:rsidRDefault="00847CF4" w:rsidP="00BE08DD">
            <w:pPr>
              <w:spacing w:after="0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Anganwadi, </w:t>
            </w:r>
            <w:proofErr w:type="spellStart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Hunsur</w:t>
            </w:r>
            <w:proofErr w:type="spellEnd"/>
            <w:r w:rsidR="006E3BC1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talu</w:t>
            </w:r>
            <w:r w:rsidR="008A7844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k, Mysuru</w:t>
            </w:r>
          </w:p>
        </w:tc>
        <w:tc>
          <w:tcPr>
            <w:tcW w:w="1275" w:type="dxa"/>
            <w:vAlign w:val="center"/>
          </w:tcPr>
          <w:p w14:paraId="22BEF81B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29</w:t>
            </w:r>
          </w:p>
        </w:tc>
      </w:tr>
      <w:tr w:rsidR="00847CF4" w:rsidRPr="008B2A1D" w14:paraId="6CF0960C" w14:textId="77777777" w:rsidTr="005610A4">
        <w:trPr>
          <w:trHeight w:val="497"/>
          <w:jc w:val="center"/>
        </w:trPr>
        <w:tc>
          <w:tcPr>
            <w:tcW w:w="850" w:type="dxa"/>
          </w:tcPr>
          <w:p w14:paraId="3CFC95BF" w14:textId="77777777" w:rsidR="00847CF4" w:rsidRPr="008B2A1D" w:rsidRDefault="00847CF4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</w:tcPr>
          <w:p w14:paraId="4109A2D8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30.09.2020</w:t>
            </w:r>
          </w:p>
        </w:tc>
        <w:tc>
          <w:tcPr>
            <w:tcW w:w="4253" w:type="dxa"/>
          </w:tcPr>
          <w:p w14:paraId="29B905DF" w14:textId="77777777" w:rsidR="00847CF4" w:rsidRPr="008B2A1D" w:rsidRDefault="00F248C2" w:rsidP="006E3BC1">
            <w:pPr>
              <w:spacing w:after="0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proofErr w:type="spellStart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S</w:t>
            </w:r>
            <w:r w:rsidR="008A7844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eegur</w:t>
            </w:r>
            <w:proofErr w:type="spellEnd"/>
            <w:r w:rsidR="008A7844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</w:t>
            </w:r>
            <w:r w:rsidR="00847CF4"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Anganwadi, </w:t>
            </w:r>
            <w:proofErr w:type="spellStart"/>
            <w:r w:rsidR="00847CF4"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Periyapatna</w:t>
            </w:r>
            <w:proofErr w:type="spellEnd"/>
            <w:r w:rsidR="008A7844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</w:t>
            </w:r>
            <w:r w:rsidR="006E3BC1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talu</w:t>
            </w:r>
            <w:r w:rsidR="008A7844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k, Mysuru</w:t>
            </w:r>
          </w:p>
        </w:tc>
        <w:tc>
          <w:tcPr>
            <w:tcW w:w="1275" w:type="dxa"/>
          </w:tcPr>
          <w:p w14:paraId="3A2307D7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31</w:t>
            </w:r>
          </w:p>
        </w:tc>
      </w:tr>
      <w:tr w:rsidR="00847CF4" w:rsidRPr="008B2A1D" w14:paraId="0BB38E23" w14:textId="77777777" w:rsidTr="00847CF4">
        <w:trPr>
          <w:jc w:val="center"/>
        </w:trPr>
        <w:tc>
          <w:tcPr>
            <w:tcW w:w="850" w:type="dxa"/>
            <w:vAlign w:val="center"/>
          </w:tcPr>
          <w:p w14:paraId="64B94D7B" w14:textId="77777777" w:rsidR="00847CF4" w:rsidRPr="008B2A1D" w:rsidRDefault="00847CF4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33DE6317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07.10.2020</w:t>
            </w:r>
          </w:p>
        </w:tc>
        <w:tc>
          <w:tcPr>
            <w:tcW w:w="4253" w:type="dxa"/>
            <w:vAlign w:val="center"/>
          </w:tcPr>
          <w:p w14:paraId="758C4969" w14:textId="77777777" w:rsidR="00847CF4" w:rsidRPr="008B2A1D" w:rsidRDefault="00847CF4" w:rsidP="006E3BC1">
            <w:pPr>
              <w:spacing w:after="0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proofErr w:type="spellStart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Doddanerale</w:t>
            </w:r>
            <w:proofErr w:type="spellEnd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, </w:t>
            </w:r>
            <w:proofErr w:type="spellStart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Anganawadi</w:t>
            </w:r>
            <w:proofErr w:type="spellEnd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, </w:t>
            </w:r>
            <w:proofErr w:type="spellStart"/>
            <w:r w:rsidR="005610A4"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P</w:t>
            </w: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eriyapatna</w:t>
            </w:r>
            <w:proofErr w:type="spellEnd"/>
            <w:r w:rsidR="00B06F42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</w:t>
            </w:r>
            <w:r w:rsidR="006E3BC1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taluk</w:t>
            </w:r>
            <w:r w:rsidR="00B06F42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, Mysuru</w:t>
            </w:r>
          </w:p>
        </w:tc>
        <w:tc>
          <w:tcPr>
            <w:tcW w:w="1275" w:type="dxa"/>
            <w:vAlign w:val="center"/>
          </w:tcPr>
          <w:p w14:paraId="21E93C1B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31</w:t>
            </w:r>
          </w:p>
        </w:tc>
      </w:tr>
      <w:tr w:rsidR="00847CF4" w:rsidRPr="008B2A1D" w14:paraId="041BEA55" w14:textId="77777777" w:rsidTr="00847CF4">
        <w:trPr>
          <w:jc w:val="center"/>
        </w:trPr>
        <w:tc>
          <w:tcPr>
            <w:tcW w:w="850" w:type="dxa"/>
            <w:vAlign w:val="center"/>
          </w:tcPr>
          <w:p w14:paraId="02607C48" w14:textId="77777777" w:rsidR="00847CF4" w:rsidRPr="008B2A1D" w:rsidRDefault="00847CF4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4A8C8609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14.10.2020</w:t>
            </w:r>
          </w:p>
        </w:tc>
        <w:tc>
          <w:tcPr>
            <w:tcW w:w="4253" w:type="dxa"/>
            <w:vAlign w:val="center"/>
          </w:tcPr>
          <w:p w14:paraId="0BFEE3BD" w14:textId="77777777" w:rsidR="00847CF4" w:rsidRPr="008B2A1D" w:rsidRDefault="00847CF4" w:rsidP="00B06F42">
            <w:pPr>
              <w:spacing w:after="0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proofErr w:type="spellStart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Ma</w:t>
            </w:r>
            <w:r w:rsidR="00FE5C49"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nuganahalli</w:t>
            </w:r>
            <w:proofErr w:type="spellEnd"/>
            <w:r w:rsidR="00FE5C49"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,</w:t>
            </w:r>
            <w:r w:rsidR="00B06F42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</w:t>
            </w:r>
            <w:r w:rsidR="00FE5C49"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Anganwadi,</w:t>
            </w:r>
            <w:r w:rsidR="00B06F42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="00FE5C49"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Hunsur</w:t>
            </w:r>
            <w:proofErr w:type="spellEnd"/>
            <w:r w:rsidR="006E3BC1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talu</w:t>
            </w:r>
            <w:r w:rsidR="00B06F42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k, Mysuru</w:t>
            </w:r>
          </w:p>
        </w:tc>
        <w:tc>
          <w:tcPr>
            <w:tcW w:w="1275" w:type="dxa"/>
            <w:vAlign w:val="center"/>
          </w:tcPr>
          <w:p w14:paraId="4C737352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22</w:t>
            </w:r>
          </w:p>
        </w:tc>
      </w:tr>
      <w:tr w:rsidR="00847CF4" w:rsidRPr="008B2A1D" w14:paraId="64575C6E" w14:textId="77777777" w:rsidTr="00847CF4">
        <w:trPr>
          <w:jc w:val="center"/>
        </w:trPr>
        <w:tc>
          <w:tcPr>
            <w:tcW w:w="850" w:type="dxa"/>
            <w:vAlign w:val="center"/>
          </w:tcPr>
          <w:p w14:paraId="3DF974AE" w14:textId="77777777" w:rsidR="00847CF4" w:rsidRPr="008B2A1D" w:rsidRDefault="00847CF4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25FDFAB9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21.10.2020</w:t>
            </w:r>
          </w:p>
        </w:tc>
        <w:tc>
          <w:tcPr>
            <w:tcW w:w="4253" w:type="dxa"/>
            <w:vAlign w:val="center"/>
          </w:tcPr>
          <w:p w14:paraId="1B8857F0" w14:textId="77777777" w:rsidR="00847CF4" w:rsidRPr="008B2A1D" w:rsidRDefault="00847CF4" w:rsidP="006E3BC1">
            <w:pPr>
              <w:spacing w:after="0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proofErr w:type="spellStart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Bettadapura</w:t>
            </w:r>
            <w:proofErr w:type="spellEnd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,</w:t>
            </w:r>
            <w:r w:rsidR="00B06F42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</w:t>
            </w: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Anganwadi,</w:t>
            </w:r>
            <w:r w:rsidR="00B06F42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Periyapatna</w:t>
            </w:r>
            <w:proofErr w:type="spellEnd"/>
            <w:r w:rsidR="00B06F42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</w:t>
            </w:r>
            <w:r w:rsidR="006E3BC1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talu</w:t>
            </w:r>
            <w:r w:rsidR="00B06F42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k, Mysuru</w:t>
            </w:r>
          </w:p>
        </w:tc>
        <w:tc>
          <w:tcPr>
            <w:tcW w:w="1275" w:type="dxa"/>
            <w:vAlign w:val="center"/>
          </w:tcPr>
          <w:p w14:paraId="58A245A9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24</w:t>
            </w:r>
          </w:p>
        </w:tc>
      </w:tr>
      <w:tr w:rsidR="00847CF4" w:rsidRPr="008B2A1D" w14:paraId="5597F5D9" w14:textId="77777777" w:rsidTr="00847CF4">
        <w:trPr>
          <w:jc w:val="center"/>
        </w:trPr>
        <w:tc>
          <w:tcPr>
            <w:tcW w:w="850" w:type="dxa"/>
            <w:vAlign w:val="center"/>
          </w:tcPr>
          <w:p w14:paraId="0681C15B" w14:textId="77777777" w:rsidR="00847CF4" w:rsidRPr="008B2A1D" w:rsidRDefault="00847CF4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3AE367EC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16.10.2020 to 21.10.2020</w:t>
            </w:r>
          </w:p>
        </w:tc>
        <w:tc>
          <w:tcPr>
            <w:tcW w:w="4253" w:type="dxa"/>
            <w:vAlign w:val="center"/>
          </w:tcPr>
          <w:p w14:paraId="4116947D" w14:textId="77777777" w:rsidR="00847CF4" w:rsidRPr="008B2A1D" w:rsidRDefault="00847CF4" w:rsidP="00BE08DD">
            <w:pPr>
              <w:spacing w:after="0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Viveka Rural Livelihood Centre </w:t>
            </w:r>
            <w:proofErr w:type="spellStart"/>
            <w:r w:rsidR="00510938"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Kenchanahalli</w:t>
            </w:r>
            <w:proofErr w:type="spellEnd"/>
            <w:r w:rsidR="006E3BC1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, HD Kote talu</w:t>
            </w:r>
            <w:r w:rsidR="00134187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k, Mysuru</w:t>
            </w:r>
          </w:p>
        </w:tc>
        <w:tc>
          <w:tcPr>
            <w:tcW w:w="1275" w:type="dxa"/>
            <w:vAlign w:val="center"/>
          </w:tcPr>
          <w:p w14:paraId="1A4B4B64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14</w:t>
            </w:r>
          </w:p>
        </w:tc>
      </w:tr>
      <w:tr w:rsidR="00847CF4" w:rsidRPr="008B2A1D" w14:paraId="61F3E2EB" w14:textId="77777777" w:rsidTr="00847CF4">
        <w:trPr>
          <w:jc w:val="center"/>
        </w:trPr>
        <w:tc>
          <w:tcPr>
            <w:tcW w:w="850" w:type="dxa"/>
            <w:vAlign w:val="center"/>
          </w:tcPr>
          <w:p w14:paraId="41BF5A5A" w14:textId="77777777" w:rsidR="00847CF4" w:rsidRPr="008B2A1D" w:rsidRDefault="00847CF4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64FA0456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04.11.2020</w:t>
            </w:r>
          </w:p>
        </w:tc>
        <w:tc>
          <w:tcPr>
            <w:tcW w:w="4253" w:type="dxa"/>
            <w:vAlign w:val="center"/>
          </w:tcPr>
          <w:p w14:paraId="668548AE" w14:textId="77777777" w:rsidR="00847CF4" w:rsidRPr="008B2A1D" w:rsidRDefault="00FE5C49" w:rsidP="00BE08DD">
            <w:pPr>
              <w:spacing w:after="0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proofErr w:type="spellStart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Somanahalli</w:t>
            </w:r>
            <w:proofErr w:type="spellEnd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,</w:t>
            </w:r>
            <w:r w:rsidR="00134187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Anganawadi</w:t>
            </w:r>
            <w:proofErr w:type="spellEnd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, </w:t>
            </w:r>
            <w:proofErr w:type="spellStart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Hunsur</w:t>
            </w:r>
            <w:proofErr w:type="spellEnd"/>
            <w:r w:rsidR="006E3BC1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talu</w:t>
            </w:r>
            <w:r w:rsidR="00134187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k, Mysuru</w:t>
            </w:r>
          </w:p>
        </w:tc>
        <w:tc>
          <w:tcPr>
            <w:tcW w:w="1275" w:type="dxa"/>
            <w:vAlign w:val="center"/>
          </w:tcPr>
          <w:p w14:paraId="22423B91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26</w:t>
            </w:r>
          </w:p>
        </w:tc>
      </w:tr>
      <w:tr w:rsidR="00847CF4" w:rsidRPr="008B2A1D" w14:paraId="20CC75E9" w14:textId="77777777" w:rsidTr="00847CF4">
        <w:trPr>
          <w:jc w:val="center"/>
        </w:trPr>
        <w:tc>
          <w:tcPr>
            <w:tcW w:w="850" w:type="dxa"/>
            <w:vAlign w:val="center"/>
          </w:tcPr>
          <w:p w14:paraId="645548E1" w14:textId="77777777" w:rsidR="00847CF4" w:rsidRPr="008B2A1D" w:rsidRDefault="00847CF4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36D9D514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12.11.2020</w:t>
            </w:r>
          </w:p>
        </w:tc>
        <w:tc>
          <w:tcPr>
            <w:tcW w:w="4253" w:type="dxa"/>
            <w:vAlign w:val="center"/>
          </w:tcPr>
          <w:p w14:paraId="5DD024F9" w14:textId="77777777" w:rsidR="00847CF4" w:rsidRPr="008B2A1D" w:rsidRDefault="00EE7063" w:rsidP="00BE08DD">
            <w:pPr>
              <w:spacing w:after="0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proofErr w:type="spellStart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B</w:t>
            </w:r>
            <w:r w:rsidR="00847CF4"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ettadpura</w:t>
            </w:r>
            <w:proofErr w:type="spellEnd"/>
            <w:r w:rsidR="00847CF4"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,</w:t>
            </w:r>
            <w:r w:rsidR="00134187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</w:t>
            </w:r>
            <w:r w:rsidR="00847CF4"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Anganwadi, </w:t>
            </w:r>
            <w:proofErr w:type="spellStart"/>
            <w:r w:rsidR="00847CF4"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Periyapatna</w:t>
            </w:r>
            <w:proofErr w:type="spellEnd"/>
            <w:r w:rsidR="00B575C2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talu</w:t>
            </w:r>
            <w:r w:rsidR="00134187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k, Mysuru</w:t>
            </w:r>
          </w:p>
        </w:tc>
        <w:tc>
          <w:tcPr>
            <w:tcW w:w="1275" w:type="dxa"/>
            <w:vAlign w:val="center"/>
          </w:tcPr>
          <w:p w14:paraId="152753F4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31</w:t>
            </w:r>
          </w:p>
        </w:tc>
      </w:tr>
      <w:tr w:rsidR="00847CF4" w:rsidRPr="008B2A1D" w14:paraId="7F2ECA4D" w14:textId="77777777" w:rsidTr="00847CF4">
        <w:trPr>
          <w:jc w:val="center"/>
        </w:trPr>
        <w:tc>
          <w:tcPr>
            <w:tcW w:w="850" w:type="dxa"/>
            <w:vAlign w:val="center"/>
          </w:tcPr>
          <w:p w14:paraId="5ED41CF2" w14:textId="77777777" w:rsidR="00847CF4" w:rsidRPr="008B2A1D" w:rsidRDefault="00847CF4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0A675DB0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12.11.2020</w:t>
            </w:r>
          </w:p>
        </w:tc>
        <w:tc>
          <w:tcPr>
            <w:tcW w:w="4253" w:type="dxa"/>
            <w:vAlign w:val="center"/>
          </w:tcPr>
          <w:p w14:paraId="3A81E063" w14:textId="77777777" w:rsidR="00847CF4" w:rsidRPr="008B2A1D" w:rsidRDefault="00847CF4" w:rsidP="00B575C2">
            <w:pPr>
              <w:spacing w:after="0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Vivekananda Memorial Hospital,</w:t>
            </w:r>
            <w:r w:rsidR="00134187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Saragur</w:t>
            </w:r>
            <w:proofErr w:type="spellEnd"/>
            <w:r w:rsidR="00134187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</w:t>
            </w:r>
            <w:r w:rsidR="00B575C2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talu</w:t>
            </w:r>
            <w:r w:rsidR="00134187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k, Mysuru</w:t>
            </w:r>
          </w:p>
        </w:tc>
        <w:tc>
          <w:tcPr>
            <w:tcW w:w="1275" w:type="dxa"/>
            <w:vAlign w:val="center"/>
          </w:tcPr>
          <w:p w14:paraId="2389F954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22</w:t>
            </w:r>
          </w:p>
        </w:tc>
      </w:tr>
      <w:tr w:rsidR="00847CF4" w:rsidRPr="008B2A1D" w14:paraId="7627153A" w14:textId="77777777" w:rsidTr="00847CF4">
        <w:trPr>
          <w:jc w:val="center"/>
        </w:trPr>
        <w:tc>
          <w:tcPr>
            <w:tcW w:w="850" w:type="dxa"/>
            <w:vAlign w:val="center"/>
          </w:tcPr>
          <w:p w14:paraId="4113F46B" w14:textId="77777777" w:rsidR="00847CF4" w:rsidRPr="008B2A1D" w:rsidRDefault="00847CF4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35947DDF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18.11.2020</w:t>
            </w:r>
          </w:p>
        </w:tc>
        <w:tc>
          <w:tcPr>
            <w:tcW w:w="4253" w:type="dxa"/>
            <w:vAlign w:val="center"/>
          </w:tcPr>
          <w:p w14:paraId="1CAD950D" w14:textId="77777777" w:rsidR="00847CF4" w:rsidRPr="008B2A1D" w:rsidRDefault="00847CF4" w:rsidP="00BE08DD">
            <w:pPr>
              <w:spacing w:after="0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proofErr w:type="spellStart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Hosakote</w:t>
            </w:r>
            <w:proofErr w:type="spellEnd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,</w:t>
            </w:r>
            <w:r w:rsidR="00134187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Rathnapuri-Anganawadi</w:t>
            </w:r>
            <w:proofErr w:type="spellEnd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, </w:t>
            </w:r>
            <w:proofErr w:type="spellStart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Hunsur</w:t>
            </w:r>
            <w:proofErr w:type="spellEnd"/>
            <w:r w:rsidR="00B575C2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talu</w:t>
            </w:r>
            <w:r w:rsidR="00134187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k, Mysuru</w:t>
            </w:r>
          </w:p>
        </w:tc>
        <w:tc>
          <w:tcPr>
            <w:tcW w:w="1275" w:type="dxa"/>
            <w:vAlign w:val="center"/>
          </w:tcPr>
          <w:p w14:paraId="4A3BE0AC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29</w:t>
            </w:r>
          </w:p>
        </w:tc>
      </w:tr>
      <w:tr w:rsidR="00847CF4" w:rsidRPr="008B2A1D" w14:paraId="19DD70F2" w14:textId="77777777" w:rsidTr="00847CF4">
        <w:trPr>
          <w:jc w:val="center"/>
        </w:trPr>
        <w:tc>
          <w:tcPr>
            <w:tcW w:w="850" w:type="dxa"/>
            <w:vAlign w:val="center"/>
          </w:tcPr>
          <w:p w14:paraId="54663DBE" w14:textId="77777777" w:rsidR="00847CF4" w:rsidRPr="008B2A1D" w:rsidRDefault="00847CF4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715B7C9C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 xml:space="preserve">19.11.2020 to </w:t>
            </w: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lastRenderedPageBreak/>
              <w:t>23.11.2020</w:t>
            </w:r>
          </w:p>
        </w:tc>
        <w:tc>
          <w:tcPr>
            <w:tcW w:w="4253" w:type="dxa"/>
            <w:vAlign w:val="center"/>
          </w:tcPr>
          <w:p w14:paraId="5DC85DAA" w14:textId="77777777" w:rsidR="00847CF4" w:rsidRPr="008B2A1D" w:rsidRDefault="00847CF4" w:rsidP="00BE08DD">
            <w:pPr>
              <w:spacing w:after="0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lastRenderedPageBreak/>
              <w:t xml:space="preserve">Viveka Rural Livelihood Centre </w:t>
            </w:r>
            <w:proofErr w:type="spellStart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lastRenderedPageBreak/>
              <w:t>Kenchanahalli</w:t>
            </w:r>
            <w:proofErr w:type="spellEnd"/>
            <w:r w:rsidR="00B575C2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, HD Kote talu</w:t>
            </w:r>
            <w:r w:rsidR="008F1811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k, Mysuru</w:t>
            </w:r>
          </w:p>
        </w:tc>
        <w:tc>
          <w:tcPr>
            <w:tcW w:w="1275" w:type="dxa"/>
            <w:vAlign w:val="center"/>
          </w:tcPr>
          <w:p w14:paraId="6ABE194C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lastRenderedPageBreak/>
              <w:t>15</w:t>
            </w:r>
          </w:p>
        </w:tc>
      </w:tr>
      <w:tr w:rsidR="00847CF4" w:rsidRPr="008B2A1D" w14:paraId="2F8C1C64" w14:textId="77777777" w:rsidTr="00847CF4">
        <w:trPr>
          <w:jc w:val="center"/>
        </w:trPr>
        <w:tc>
          <w:tcPr>
            <w:tcW w:w="850" w:type="dxa"/>
            <w:vAlign w:val="center"/>
          </w:tcPr>
          <w:p w14:paraId="5F42C2D0" w14:textId="77777777" w:rsidR="00847CF4" w:rsidRPr="008B2A1D" w:rsidRDefault="00847CF4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1F3889AB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25.11.2020</w:t>
            </w:r>
          </w:p>
        </w:tc>
        <w:tc>
          <w:tcPr>
            <w:tcW w:w="4253" w:type="dxa"/>
            <w:vAlign w:val="center"/>
          </w:tcPr>
          <w:p w14:paraId="5706325F" w14:textId="77777777" w:rsidR="00847CF4" w:rsidRPr="008B2A1D" w:rsidRDefault="00847CF4" w:rsidP="00BE08DD">
            <w:pPr>
              <w:spacing w:after="0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proofErr w:type="spellStart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Gora</w:t>
            </w:r>
            <w:r w:rsidR="00DE4C0C"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halli</w:t>
            </w:r>
            <w:proofErr w:type="spellEnd"/>
            <w:r w:rsidR="00DE4C0C"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, </w:t>
            </w:r>
            <w:proofErr w:type="spellStart"/>
            <w:r w:rsidR="00DE4C0C"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Kullanakoppulu</w:t>
            </w:r>
            <w:proofErr w:type="spellEnd"/>
            <w:r w:rsidR="00DE4C0C"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-Anganwadi-</w:t>
            </w:r>
            <w:proofErr w:type="spellStart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Periyapatna</w:t>
            </w:r>
            <w:proofErr w:type="spellEnd"/>
            <w:r w:rsidR="00B575C2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talu</w:t>
            </w:r>
            <w:r w:rsidR="008F1811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k, Mysuru</w:t>
            </w:r>
          </w:p>
        </w:tc>
        <w:tc>
          <w:tcPr>
            <w:tcW w:w="1275" w:type="dxa"/>
            <w:vAlign w:val="center"/>
          </w:tcPr>
          <w:p w14:paraId="23C74AC5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22</w:t>
            </w:r>
          </w:p>
        </w:tc>
      </w:tr>
      <w:tr w:rsidR="00847CF4" w:rsidRPr="008B2A1D" w14:paraId="0997C682" w14:textId="77777777" w:rsidTr="00847CF4">
        <w:trPr>
          <w:jc w:val="center"/>
        </w:trPr>
        <w:tc>
          <w:tcPr>
            <w:tcW w:w="850" w:type="dxa"/>
            <w:vAlign w:val="center"/>
          </w:tcPr>
          <w:p w14:paraId="2D2A0457" w14:textId="77777777" w:rsidR="00847CF4" w:rsidRPr="008B2A1D" w:rsidRDefault="00847CF4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3FF5598B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28.12.2020 to 01.01.2021</w:t>
            </w:r>
          </w:p>
        </w:tc>
        <w:tc>
          <w:tcPr>
            <w:tcW w:w="4253" w:type="dxa"/>
            <w:vAlign w:val="center"/>
          </w:tcPr>
          <w:p w14:paraId="4278FE77" w14:textId="77777777" w:rsidR="00847CF4" w:rsidRPr="008B2A1D" w:rsidRDefault="00DE4C0C" w:rsidP="00BE08DD">
            <w:pPr>
              <w:spacing w:after="0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Viveka Rural Livelihood Centre, </w:t>
            </w:r>
            <w:proofErr w:type="spellStart"/>
            <w:r w:rsidR="00847CF4"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Kenchanahalli</w:t>
            </w:r>
            <w:proofErr w:type="spellEnd"/>
            <w:r w:rsidR="00B575C2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, HD Kote talu</w:t>
            </w:r>
            <w:r w:rsidR="008F1811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k, Mysuru</w:t>
            </w:r>
          </w:p>
        </w:tc>
        <w:tc>
          <w:tcPr>
            <w:tcW w:w="1275" w:type="dxa"/>
            <w:vAlign w:val="center"/>
          </w:tcPr>
          <w:p w14:paraId="36C6F452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13</w:t>
            </w:r>
          </w:p>
        </w:tc>
      </w:tr>
      <w:tr w:rsidR="00847CF4" w:rsidRPr="008B2A1D" w14:paraId="07EA1576" w14:textId="77777777" w:rsidTr="00847CF4">
        <w:trPr>
          <w:jc w:val="center"/>
        </w:trPr>
        <w:tc>
          <w:tcPr>
            <w:tcW w:w="850" w:type="dxa"/>
            <w:vAlign w:val="center"/>
          </w:tcPr>
          <w:p w14:paraId="1EA71F1A" w14:textId="77777777" w:rsidR="00847CF4" w:rsidRPr="008B2A1D" w:rsidRDefault="00847CF4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0C60F2ED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06.01.2021</w:t>
            </w:r>
          </w:p>
        </w:tc>
        <w:tc>
          <w:tcPr>
            <w:tcW w:w="4253" w:type="dxa"/>
            <w:vAlign w:val="center"/>
          </w:tcPr>
          <w:p w14:paraId="7E5436B3" w14:textId="77777777" w:rsidR="00847CF4" w:rsidRPr="008B2A1D" w:rsidRDefault="00847CF4" w:rsidP="00BE08DD">
            <w:pPr>
              <w:spacing w:after="0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Arvey,</w:t>
            </w:r>
            <w:r w:rsidR="008F1811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Anganawadi</w:t>
            </w:r>
            <w:proofErr w:type="spellEnd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, </w:t>
            </w:r>
            <w:proofErr w:type="spellStart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Hunsur</w:t>
            </w:r>
            <w:proofErr w:type="spellEnd"/>
            <w:r w:rsidR="00B575C2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talu</w:t>
            </w:r>
            <w:r w:rsidR="008F1811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k, Mysuru</w:t>
            </w:r>
          </w:p>
        </w:tc>
        <w:tc>
          <w:tcPr>
            <w:tcW w:w="1275" w:type="dxa"/>
            <w:vAlign w:val="center"/>
          </w:tcPr>
          <w:p w14:paraId="7FC3719A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10</w:t>
            </w:r>
          </w:p>
        </w:tc>
      </w:tr>
      <w:tr w:rsidR="00847CF4" w:rsidRPr="008B2A1D" w14:paraId="37989F26" w14:textId="77777777" w:rsidTr="00847CF4">
        <w:trPr>
          <w:jc w:val="center"/>
        </w:trPr>
        <w:tc>
          <w:tcPr>
            <w:tcW w:w="850" w:type="dxa"/>
            <w:vAlign w:val="center"/>
          </w:tcPr>
          <w:p w14:paraId="3A4614BA" w14:textId="77777777" w:rsidR="00847CF4" w:rsidRPr="008B2A1D" w:rsidRDefault="00847CF4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2D95FAA3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13.01.2021</w:t>
            </w:r>
          </w:p>
        </w:tc>
        <w:tc>
          <w:tcPr>
            <w:tcW w:w="4253" w:type="dxa"/>
            <w:vAlign w:val="center"/>
          </w:tcPr>
          <w:p w14:paraId="6DBD1B99" w14:textId="77777777" w:rsidR="00847CF4" w:rsidRPr="008B2A1D" w:rsidRDefault="003018B6" w:rsidP="00BE08DD">
            <w:pPr>
              <w:spacing w:after="0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proofErr w:type="spellStart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C</w:t>
            </w:r>
            <w:r w:rsidR="00847CF4"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hannakesavapura</w:t>
            </w:r>
            <w:proofErr w:type="spellEnd"/>
            <w:r w:rsidR="00847CF4"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,</w:t>
            </w:r>
            <w:r w:rsidR="004E314E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</w:t>
            </w:r>
            <w:r w:rsidR="00847CF4"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Anganwadi, </w:t>
            </w:r>
            <w:proofErr w:type="spellStart"/>
            <w:r w:rsidR="00847CF4"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Periyapatna</w:t>
            </w:r>
            <w:proofErr w:type="spellEnd"/>
            <w:r w:rsidR="00B575C2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talu</w:t>
            </w:r>
            <w:r w:rsidR="004E314E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k, Mysuru</w:t>
            </w:r>
          </w:p>
        </w:tc>
        <w:tc>
          <w:tcPr>
            <w:tcW w:w="1275" w:type="dxa"/>
            <w:vAlign w:val="center"/>
          </w:tcPr>
          <w:p w14:paraId="0AD8BB5D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16</w:t>
            </w:r>
          </w:p>
        </w:tc>
      </w:tr>
      <w:tr w:rsidR="00274C3F" w:rsidRPr="008B2A1D" w14:paraId="6089EED4" w14:textId="77777777" w:rsidTr="00847CF4">
        <w:trPr>
          <w:jc w:val="center"/>
        </w:trPr>
        <w:tc>
          <w:tcPr>
            <w:tcW w:w="850" w:type="dxa"/>
            <w:vAlign w:val="center"/>
          </w:tcPr>
          <w:p w14:paraId="751E4FC4" w14:textId="77777777" w:rsidR="00274C3F" w:rsidRPr="008B2A1D" w:rsidRDefault="00274C3F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26E6FFAD" w14:textId="77777777" w:rsidR="00274C3F" w:rsidRPr="008B2A1D" w:rsidRDefault="00274C3F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16.01.2021</w:t>
            </w:r>
          </w:p>
        </w:tc>
        <w:tc>
          <w:tcPr>
            <w:tcW w:w="4253" w:type="dxa"/>
            <w:vAlign w:val="center"/>
          </w:tcPr>
          <w:p w14:paraId="06EB51DD" w14:textId="77777777" w:rsidR="00274C3F" w:rsidRPr="008B2A1D" w:rsidRDefault="00274C3F" w:rsidP="00166AAE">
            <w:pPr>
              <w:spacing w:after="0"/>
              <w:rPr>
                <w:rFonts w:ascii="Book Antiqua" w:hAnsi="Book Antiqua"/>
                <w:sz w:val="24"/>
                <w:szCs w:val="24"/>
                <w:lang w:eastAsia="en-IN"/>
              </w:rPr>
            </w:pPr>
            <w:proofErr w:type="spellStart"/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Vedavysa</w:t>
            </w:r>
            <w:proofErr w:type="spellEnd"/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 xml:space="preserve"> Yoga foundation,</w:t>
            </w:r>
            <w:r w:rsidR="00166AAE">
              <w:rPr>
                <w:rFonts w:ascii="Book Antiqua" w:hAnsi="Book Antiqua"/>
                <w:sz w:val="24"/>
                <w:szCs w:val="24"/>
                <w:lang w:eastAsia="en-IN"/>
              </w:rPr>
              <w:t xml:space="preserve"> </w:t>
            </w: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Mysuru</w:t>
            </w:r>
          </w:p>
        </w:tc>
        <w:tc>
          <w:tcPr>
            <w:tcW w:w="1275" w:type="dxa"/>
            <w:vAlign w:val="center"/>
          </w:tcPr>
          <w:p w14:paraId="0CB03FBD" w14:textId="77777777" w:rsidR="00274C3F" w:rsidRPr="008B2A1D" w:rsidRDefault="00274C3F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33</w:t>
            </w:r>
          </w:p>
        </w:tc>
      </w:tr>
      <w:tr w:rsidR="00847CF4" w:rsidRPr="008B2A1D" w14:paraId="5B645B4C" w14:textId="77777777" w:rsidTr="00847CF4">
        <w:trPr>
          <w:jc w:val="center"/>
        </w:trPr>
        <w:tc>
          <w:tcPr>
            <w:tcW w:w="850" w:type="dxa"/>
            <w:vAlign w:val="center"/>
          </w:tcPr>
          <w:p w14:paraId="269C2B8F" w14:textId="77777777" w:rsidR="00847CF4" w:rsidRPr="008B2A1D" w:rsidRDefault="00847CF4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503FE00B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20.01.2021</w:t>
            </w:r>
          </w:p>
        </w:tc>
        <w:tc>
          <w:tcPr>
            <w:tcW w:w="4253" w:type="dxa"/>
            <w:vAlign w:val="center"/>
          </w:tcPr>
          <w:p w14:paraId="3D82F0B2" w14:textId="77777777" w:rsidR="00847CF4" w:rsidRPr="008B2A1D" w:rsidRDefault="00847CF4" w:rsidP="00BE08DD">
            <w:pPr>
              <w:spacing w:after="0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Hearing screening at </w:t>
            </w:r>
            <w:proofErr w:type="spellStart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Halekere</w:t>
            </w:r>
            <w:proofErr w:type="spellEnd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, </w:t>
            </w:r>
            <w:proofErr w:type="spellStart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Anganwaadi</w:t>
            </w:r>
            <w:proofErr w:type="spellEnd"/>
            <w:r w:rsidR="00D34A98"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, </w:t>
            </w:r>
            <w:proofErr w:type="spellStart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Periyapatna</w:t>
            </w:r>
            <w:proofErr w:type="spellEnd"/>
            <w:r w:rsidR="00B575C2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talu</w:t>
            </w:r>
            <w:r w:rsidR="00B40229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k, Mysuru</w:t>
            </w:r>
          </w:p>
        </w:tc>
        <w:tc>
          <w:tcPr>
            <w:tcW w:w="1275" w:type="dxa"/>
            <w:vAlign w:val="center"/>
          </w:tcPr>
          <w:p w14:paraId="6358A950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36</w:t>
            </w:r>
          </w:p>
        </w:tc>
      </w:tr>
      <w:tr w:rsidR="00274C3F" w:rsidRPr="008B2A1D" w14:paraId="72868FA8" w14:textId="77777777" w:rsidTr="00847CF4">
        <w:trPr>
          <w:jc w:val="center"/>
        </w:trPr>
        <w:tc>
          <w:tcPr>
            <w:tcW w:w="850" w:type="dxa"/>
            <w:vAlign w:val="center"/>
          </w:tcPr>
          <w:p w14:paraId="340F4867" w14:textId="77777777" w:rsidR="00274C3F" w:rsidRPr="008B2A1D" w:rsidRDefault="00274C3F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4959706F" w14:textId="77777777" w:rsidR="00274C3F" w:rsidRPr="008B2A1D" w:rsidRDefault="00274C3F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19.01.2021 to 22.01.2021</w:t>
            </w:r>
          </w:p>
        </w:tc>
        <w:tc>
          <w:tcPr>
            <w:tcW w:w="4253" w:type="dxa"/>
            <w:vAlign w:val="center"/>
          </w:tcPr>
          <w:p w14:paraId="073B2413" w14:textId="77777777" w:rsidR="00274C3F" w:rsidRPr="008B2A1D" w:rsidRDefault="00274C3F" w:rsidP="00B575C2">
            <w:pPr>
              <w:spacing w:after="0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Residential cam</w:t>
            </w:r>
            <w:r w:rsidR="00F44558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p</w:t>
            </w:r>
            <w:r w:rsidR="00B575C2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for Cerebral Palsy, </w:t>
            </w:r>
            <w:proofErr w:type="spellStart"/>
            <w:r w:rsidR="00B575C2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Nanjangud</w:t>
            </w:r>
            <w:proofErr w:type="spellEnd"/>
            <w:r w:rsidR="00B575C2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taluk</w:t>
            </w:r>
            <w:r w:rsidR="00F44558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, Mysuru</w:t>
            </w:r>
          </w:p>
        </w:tc>
        <w:tc>
          <w:tcPr>
            <w:tcW w:w="1275" w:type="dxa"/>
            <w:vAlign w:val="center"/>
          </w:tcPr>
          <w:p w14:paraId="02E3A6E7" w14:textId="77777777" w:rsidR="00274C3F" w:rsidRPr="008B2A1D" w:rsidRDefault="00274C3F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24</w:t>
            </w:r>
          </w:p>
        </w:tc>
      </w:tr>
      <w:tr w:rsidR="00274C3F" w:rsidRPr="008B2A1D" w14:paraId="509F4D9B" w14:textId="77777777" w:rsidTr="00847CF4">
        <w:trPr>
          <w:jc w:val="center"/>
        </w:trPr>
        <w:tc>
          <w:tcPr>
            <w:tcW w:w="850" w:type="dxa"/>
            <w:vAlign w:val="center"/>
          </w:tcPr>
          <w:p w14:paraId="2F421286" w14:textId="77777777" w:rsidR="00274C3F" w:rsidRPr="008B2A1D" w:rsidRDefault="00274C3F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14CD7E37" w14:textId="77777777" w:rsidR="00274C3F" w:rsidRPr="008B2A1D" w:rsidRDefault="00274C3F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25.01.2021</w:t>
            </w:r>
          </w:p>
        </w:tc>
        <w:tc>
          <w:tcPr>
            <w:tcW w:w="4253" w:type="dxa"/>
            <w:vAlign w:val="center"/>
          </w:tcPr>
          <w:p w14:paraId="2A6FCE29" w14:textId="77777777" w:rsidR="00274C3F" w:rsidRPr="008B2A1D" w:rsidRDefault="00274C3F" w:rsidP="00BE08DD">
            <w:pPr>
              <w:spacing w:after="0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School Screening Camp, Viveka School of </w:t>
            </w:r>
            <w:proofErr w:type="gramStart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Excellence,  </w:t>
            </w:r>
            <w:proofErr w:type="spellStart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Sarguru</w:t>
            </w:r>
            <w:proofErr w:type="spellEnd"/>
            <w:proofErr w:type="gramEnd"/>
            <w:r w:rsidR="00F44558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</w:t>
            </w:r>
            <w:r w:rsidR="00B575C2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taluk</w:t>
            </w:r>
            <w:r w:rsidR="00F44558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, Mysuru</w:t>
            </w:r>
          </w:p>
        </w:tc>
        <w:tc>
          <w:tcPr>
            <w:tcW w:w="1275" w:type="dxa"/>
            <w:vAlign w:val="center"/>
          </w:tcPr>
          <w:p w14:paraId="1E44CDFE" w14:textId="77777777" w:rsidR="00274C3F" w:rsidRPr="008B2A1D" w:rsidRDefault="00274C3F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56</w:t>
            </w:r>
          </w:p>
        </w:tc>
      </w:tr>
      <w:tr w:rsidR="00847CF4" w:rsidRPr="008B2A1D" w14:paraId="1DC500B5" w14:textId="77777777" w:rsidTr="00847CF4">
        <w:trPr>
          <w:jc w:val="center"/>
        </w:trPr>
        <w:tc>
          <w:tcPr>
            <w:tcW w:w="850" w:type="dxa"/>
            <w:vAlign w:val="center"/>
          </w:tcPr>
          <w:p w14:paraId="0A712654" w14:textId="77777777" w:rsidR="00847CF4" w:rsidRPr="008B2A1D" w:rsidRDefault="00847CF4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31D81106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27.01.2021</w:t>
            </w:r>
          </w:p>
        </w:tc>
        <w:tc>
          <w:tcPr>
            <w:tcW w:w="4253" w:type="dxa"/>
            <w:vAlign w:val="center"/>
          </w:tcPr>
          <w:p w14:paraId="4911E8F9" w14:textId="77777777" w:rsidR="00847CF4" w:rsidRPr="008B2A1D" w:rsidRDefault="00847CF4" w:rsidP="00BE08DD">
            <w:pPr>
              <w:spacing w:after="0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proofErr w:type="spellStart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Ichooru</w:t>
            </w:r>
            <w:proofErr w:type="spellEnd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,</w:t>
            </w:r>
            <w:r w:rsidR="00F44558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</w:t>
            </w: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Anganwadi</w:t>
            </w:r>
            <w:r w:rsidR="00D34A98"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, </w:t>
            </w:r>
            <w:proofErr w:type="spellStart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Periyapatna</w:t>
            </w:r>
            <w:proofErr w:type="spellEnd"/>
            <w:r w:rsidR="00F44558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</w:t>
            </w:r>
            <w:r w:rsidR="00B575C2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taluk</w:t>
            </w:r>
            <w:r w:rsidR="00F44558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, Mysuru</w:t>
            </w:r>
          </w:p>
        </w:tc>
        <w:tc>
          <w:tcPr>
            <w:tcW w:w="1275" w:type="dxa"/>
            <w:vAlign w:val="center"/>
          </w:tcPr>
          <w:p w14:paraId="4F237179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21</w:t>
            </w:r>
          </w:p>
        </w:tc>
      </w:tr>
      <w:tr w:rsidR="00847CF4" w:rsidRPr="008B2A1D" w14:paraId="5ABEAFF8" w14:textId="77777777" w:rsidTr="00847CF4">
        <w:trPr>
          <w:jc w:val="center"/>
        </w:trPr>
        <w:tc>
          <w:tcPr>
            <w:tcW w:w="850" w:type="dxa"/>
            <w:vAlign w:val="center"/>
          </w:tcPr>
          <w:p w14:paraId="29B8D9C0" w14:textId="77777777" w:rsidR="00847CF4" w:rsidRPr="008B2A1D" w:rsidRDefault="00847CF4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338664DB" w14:textId="77777777" w:rsidR="00847CF4" w:rsidRPr="008B2A1D" w:rsidRDefault="00847CF4" w:rsidP="003819C0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28</w:t>
            </w:r>
            <w:r w:rsidR="003819C0">
              <w:rPr>
                <w:rFonts w:ascii="Book Antiqua" w:hAnsi="Book Antiqua"/>
                <w:sz w:val="24"/>
                <w:szCs w:val="24"/>
                <w:lang w:eastAsia="en-IN"/>
              </w:rPr>
              <w:t>.</w:t>
            </w: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01</w:t>
            </w:r>
            <w:r w:rsidR="003819C0">
              <w:rPr>
                <w:rFonts w:ascii="Book Antiqua" w:hAnsi="Book Antiqua"/>
                <w:sz w:val="24"/>
                <w:szCs w:val="24"/>
                <w:lang w:eastAsia="en-IN"/>
              </w:rPr>
              <w:t>.</w:t>
            </w: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2021</w:t>
            </w:r>
          </w:p>
        </w:tc>
        <w:tc>
          <w:tcPr>
            <w:tcW w:w="4253" w:type="dxa"/>
            <w:vAlign w:val="center"/>
          </w:tcPr>
          <w:p w14:paraId="45D7F1B0" w14:textId="77777777" w:rsidR="00847CF4" w:rsidRPr="008B2A1D" w:rsidRDefault="00847CF4" w:rsidP="00BE08DD">
            <w:pPr>
              <w:spacing w:after="0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L</w:t>
            </w:r>
            <w:r w:rsidR="00F44558">
              <w:rPr>
                <w:rFonts w:ascii="Book Antiqua" w:hAnsi="Book Antiqua"/>
                <w:sz w:val="24"/>
                <w:szCs w:val="24"/>
                <w:lang w:eastAsia="en-IN"/>
              </w:rPr>
              <w:t xml:space="preserve"> </w:t>
            </w: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&amp;</w:t>
            </w:r>
            <w:r w:rsidR="00F44558">
              <w:rPr>
                <w:rFonts w:ascii="Book Antiqua" w:hAnsi="Book Antiqua"/>
                <w:sz w:val="24"/>
                <w:szCs w:val="24"/>
                <w:lang w:eastAsia="en-IN"/>
              </w:rPr>
              <w:t xml:space="preserve"> </w:t>
            </w: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T, B</w:t>
            </w:r>
            <w:r w:rsidR="0059786D" w:rsidRPr="008B2A1D">
              <w:rPr>
                <w:rFonts w:ascii="Book Antiqua" w:hAnsi="Book Antiqua"/>
                <w:sz w:val="24"/>
                <w:szCs w:val="24"/>
                <w:lang w:eastAsia="en-IN"/>
              </w:rPr>
              <w:t>engaluru</w:t>
            </w:r>
          </w:p>
        </w:tc>
        <w:tc>
          <w:tcPr>
            <w:tcW w:w="1275" w:type="dxa"/>
            <w:vAlign w:val="center"/>
          </w:tcPr>
          <w:p w14:paraId="085FB566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283</w:t>
            </w:r>
          </w:p>
        </w:tc>
      </w:tr>
      <w:tr w:rsidR="00274C3F" w:rsidRPr="008B2A1D" w14:paraId="1D440C3C" w14:textId="77777777" w:rsidTr="00847CF4">
        <w:trPr>
          <w:jc w:val="center"/>
        </w:trPr>
        <w:tc>
          <w:tcPr>
            <w:tcW w:w="850" w:type="dxa"/>
            <w:vAlign w:val="center"/>
          </w:tcPr>
          <w:p w14:paraId="6071937C" w14:textId="77777777" w:rsidR="00274C3F" w:rsidRPr="008B2A1D" w:rsidRDefault="00274C3F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0033E673" w14:textId="77777777" w:rsidR="00274C3F" w:rsidRPr="008B2A1D" w:rsidRDefault="00274C3F" w:rsidP="003819C0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29</w:t>
            </w:r>
            <w:r w:rsidR="003819C0">
              <w:rPr>
                <w:rFonts w:ascii="Book Antiqua" w:hAnsi="Book Antiqua"/>
                <w:sz w:val="24"/>
                <w:szCs w:val="24"/>
                <w:lang w:eastAsia="en-IN"/>
              </w:rPr>
              <w:t>.</w:t>
            </w: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01</w:t>
            </w:r>
            <w:r w:rsidR="003819C0">
              <w:rPr>
                <w:rFonts w:ascii="Book Antiqua" w:hAnsi="Book Antiqua"/>
                <w:sz w:val="24"/>
                <w:szCs w:val="24"/>
                <w:lang w:eastAsia="en-IN"/>
              </w:rPr>
              <w:t>.</w:t>
            </w: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2021</w:t>
            </w:r>
          </w:p>
        </w:tc>
        <w:tc>
          <w:tcPr>
            <w:tcW w:w="4253" w:type="dxa"/>
            <w:vAlign w:val="center"/>
          </w:tcPr>
          <w:p w14:paraId="621C7A8E" w14:textId="77777777" w:rsidR="00274C3F" w:rsidRPr="008B2A1D" w:rsidRDefault="00274C3F" w:rsidP="00BE08DD">
            <w:pPr>
              <w:spacing w:after="0"/>
              <w:rPr>
                <w:rFonts w:ascii="Book Antiqua" w:hAnsi="Book Antiqua"/>
                <w:sz w:val="24"/>
                <w:szCs w:val="24"/>
                <w:lang w:eastAsia="en-IN"/>
              </w:rPr>
            </w:pPr>
            <w:proofErr w:type="spellStart"/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Devirammannahalli</w:t>
            </w:r>
            <w:proofErr w:type="spellEnd"/>
            <w:r w:rsidR="00F44558">
              <w:rPr>
                <w:rFonts w:ascii="Book Antiqua" w:hAnsi="Book Antiqua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="00C65EDA" w:rsidRPr="008B2A1D">
              <w:rPr>
                <w:rFonts w:ascii="Book Antiqua" w:hAnsi="Book Antiqua"/>
                <w:sz w:val="24"/>
                <w:szCs w:val="24"/>
                <w:lang w:eastAsia="en-IN"/>
              </w:rPr>
              <w:t>P</w:t>
            </w: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unchaya</w:t>
            </w:r>
            <w:proofErr w:type="spellEnd"/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 xml:space="preserve"> Office, </w:t>
            </w:r>
            <w:proofErr w:type="spellStart"/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Nanjangudu</w:t>
            </w:r>
            <w:proofErr w:type="spellEnd"/>
            <w:r w:rsidR="00F44558">
              <w:rPr>
                <w:rFonts w:ascii="Book Antiqua" w:hAnsi="Book Antiqua"/>
                <w:sz w:val="24"/>
                <w:szCs w:val="24"/>
                <w:lang w:eastAsia="en-IN"/>
              </w:rPr>
              <w:t xml:space="preserve"> </w:t>
            </w:r>
            <w:r w:rsidR="00B575C2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taluk</w:t>
            </w:r>
            <w:r w:rsidR="00F44558">
              <w:rPr>
                <w:rFonts w:ascii="Book Antiqua" w:hAnsi="Book Antiqua"/>
                <w:sz w:val="24"/>
                <w:szCs w:val="24"/>
                <w:lang w:eastAsia="en-IN"/>
              </w:rPr>
              <w:t>, Mysuru</w:t>
            </w:r>
          </w:p>
        </w:tc>
        <w:tc>
          <w:tcPr>
            <w:tcW w:w="1275" w:type="dxa"/>
            <w:vAlign w:val="center"/>
          </w:tcPr>
          <w:p w14:paraId="79967CF0" w14:textId="77777777" w:rsidR="00274C3F" w:rsidRPr="008B2A1D" w:rsidRDefault="00274C3F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50</w:t>
            </w:r>
          </w:p>
        </w:tc>
      </w:tr>
      <w:tr w:rsidR="00274C3F" w:rsidRPr="008B2A1D" w14:paraId="7F8C370F" w14:textId="77777777" w:rsidTr="00847CF4">
        <w:trPr>
          <w:jc w:val="center"/>
        </w:trPr>
        <w:tc>
          <w:tcPr>
            <w:tcW w:w="850" w:type="dxa"/>
            <w:vAlign w:val="center"/>
          </w:tcPr>
          <w:p w14:paraId="569615D0" w14:textId="77777777" w:rsidR="00274C3F" w:rsidRPr="008B2A1D" w:rsidRDefault="00274C3F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56CFB95B" w14:textId="77777777" w:rsidR="00274C3F" w:rsidRPr="008B2A1D" w:rsidRDefault="003819C0" w:rsidP="003819C0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>
              <w:rPr>
                <w:rFonts w:ascii="Book Antiqua" w:hAnsi="Book Antiqua"/>
                <w:sz w:val="24"/>
                <w:szCs w:val="24"/>
                <w:lang w:eastAsia="en-IN"/>
              </w:rPr>
              <w:t>02.</w:t>
            </w:r>
            <w:r w:rsidR="00274C3F" w:rsidRPr="008B2A1D">
              <w:rPr>
                <w:rFonts w:ascii="Book Antiqua" w:hAnsi="Book Antiqua"/>
                <w:sz w:val="24"/>
                <w:szCs w:val="24"/>
                <w:lang w:eastAsia="en-IN"/>
              </w:rPr>
              <w:t>02</w:t>
            </w:r>
            <w:r>
              <w:rPr>
                <w:rFonts w:ascii="Book Antiqua" w:hAnsi="Book Antiqua"/>
                <w:sz w:val="24"/>
                <w:szCs w:val="24"/>
                <w:lang w:eastAsia="en-IN"/>
              </w:rPr>
              <w:t>.</w:t>
            </w:r>
            <w:r w:rsidR="00274C3F" w:rsidRPr="008B2A1D">
              <w:rPr>
                <w:rFonts w:ascii="Book Antiqua" w:hAnsi="Book Antiqua"/>
                <w:sz w:val="24"/>
                <w:szCs w:val="24"/>
                <w:lang w:eastAsia="en-IN"/>
              </w:rPr>
              <w:t>2021</w:t>
            </w:r>
          </w:p>
        </w:tc>
        <w:tc>
          <w:tcPr>
            <w:tcW w:w="4253" w:type="dxa"/>
            <w:vAlign w:val="center"/>
          </w:tcPr>
          <w:p w14:paraId="7A06CE5E" w14:textId="77777777" w:rsidR="00274C3F" w:rsidRPr="008B2A1D" w:rsidRDefault="00274C3F" w:rsidP="00BE08DD">
            <w:pPr>
              <w:spacing w:after="0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 xml:space="preserve">Inner wheel rotary club, </w:t>
            </w:r>
            <w:proofErr w:type="spellStart"/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Hadinar</w:t>
            </w:r>
            <w:r w:rsidR="00A8219A">
              <w:rPr>
                <w:rFonts w:ascii="Book Antiqua" w:hAnsi="Book Antiqua"/>
                <w:sz w:val="24"/>
                <w:szCs w:val="24"/>
                <w:lang w:eastAsia="en-IN"/>
              </w:rPr>
              <w:t>u</w:t>
            </w:r>
            <w:proofErr w:type="spellEnd"/>
            <w:r w:rsidR="00A8219A">
              <w:rPr>
                <w:rFonts w:ascii="Book Antiqua" w:hAnsi="Book Antiqua"/>
                <w:sz w:val="24"/>
                <w:szCs w:val="24"/>
                <w:lang w:eastAsia="en-IN"/>
              </w:rPr>
              <w:t xml:space="preserve"> village, Mysuru</w:t>
            </w:r>
          </w:p>
        </w:tc>
        <w:tc>
          <w:tcPr>
            <w:tcW w:w="1275" w:type="dxa"/>
            <w:vAlign w:val="center"/>
          </w:tcPr>
          <w:p w14:paraId="7227E514" w14:textId="77777777" w:rsidR="00274C3F" w:rsidRPr="008B2A1D" w:rsidRDefault="00274C3F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104</w:t>
            </w:r>
          </w:p>
        </w:tc>
      </w:tr>
      <w:tr w:rsidR="00847CF4" w:rsidRPr="008B2A1D" w14:paraId="3C611B83" w14:textId="77777777" w:rsidTr="00847CF4">
        <w:trPr>
          <w:jc w:val="center"/>
        </w:trPr>
        <w:tc>
          <w:tcPr>
            <w:tcW w:w="850" w:type="dxa"/>
            <w:vAlign w:val="center"/>
          </w:tcPr>
          <w:p w14:paraId="412931F6" w14:textId="77777777" w:rsidR="00847CF4" w:rsidRPr="008B2A1D" w:rsidRDefault="00847CF4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646E796A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03.02.2021</w:t>
            </w:r>
          </w:p>
        </w:tc>
        <w:tc>
          <w:tcPr>
            <w:tcW w:w="4253" w:type="dxa"/>
            <w:vAlign w:val="center"/>
          </w:tcPr>
          <w:p w14:paraId="7D34C98C" w14:textId="77777777" w:rsidR="00847CF4" w:rsidRPr="008B2A1D" w:rsidRDefault="009F31E9" w:rsidP="00BE08DD">
            <w:pPr>
              <w:spacing w:after="0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proofErr w:type="spellStart"/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Anganawadi</w:t>
            </w:r>
            <w:proofErr w:type="spellEnd"/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 xml:space="preserve">, </w:t>
            </w:r>
            <w:proofErr w:type="spellStart"/>
            <w:r w:rsidR="00847CF4" w:rsidRPr="008B2A1D">
              <w:rPr>
                <w:rFonts w:ascii="Book Antiqua" w:hAnsi="Book Antiqua"/>
                <w:sz w:val="24"/>
                <w:szCs w:val="24"/>
                <w:lang w:eastAsia="en-IN"/>
              </w:rPr>
              <w:t>Hunsur</w:t>
            </w:r>
            <w:proofErr w:type="spellEnd"/>
            <w:r w:rsidR="002501C7">
              <w:rPr>
                <w:rFonts w:ascii="Book Antiqua" w:hAnsi="Book Antiqua"/>
                <w:sz w:val="24"/>
                <w:szCs w:val="24"/>
                <w:lang w:eastAsia="en-IN"/>
              </w:rPr>
              <w:t xml:space="preserve"> </w:t>
            </w:r>
            <w:r w:rsidR="00B575C2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taluk</w:t>
            </w:r>
            <w:r w:rsidR="002501C7">
              <w:rPr>
                <w:rFonts w:ascii="Book Antiqua" w:hAnsi="Book Antiqua"/>
                <w:sz w:val="24"/>
                <w:szCs w:val="24"/>
                <w:lang w:eastAsia="en-IN"/>
              </w:rPr>
              <w:t>, Mysuru</w:t>
            </w:r>
          </w:p>
        </w:tc>
        <w:tc>
          <w:tcPr>
            <w:tcW w:w="1275" w:type="dxa"/>
            <w:vAlign w:val="center"/>
          </w:tcPr>
          <w:p w14:paraId="6D24EB3B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40</w:t>
            </w:r>
          </w:p>
        </w:tc>
      </w:tr>
      <w:tr w:rsidR="00847CF4" w:rsidRPr="008B2A1D" w14:paraId="534B7925" w14:textId="77777777" w:rsidTr="00847CF4">
        <w:trPr>
          <w:jc w:val="center"/>
        </w:trPr>
        <w:tc>
          <w:tcPr>
            <w:tcW w:w="850" w:type="dxa"/>
            <w:vAlign w:val="center"/>
          </w:tcPr>
          <w:p w14:paraId="74694BC6" w14:textId="77777777" w:rsidR="00847CF4" w:rsidRPr="008B2A1D" w:rsidRDefault="00847CF4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068CED4F" w14:textId="77777777" w:rsidR="00847CF4" w:rsidRPr="008B2A1D" w:rsidRDefault="003819C0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>
              <w:rPr>
                <w:rFonts w:ascii="Book Antiqua" w:hAnsi="Book Antiqua"/>
                <w:sz w:val="24"/>
                <w:szCs w:val="24"/>
                <w:lang w:eastAsia="en-IN"/>
              </w:rPr>
              <w:t>05.02.</w:t>
            </w:r>
            <w:r w:rsidR="00847CF4" w:rsidRPr="008B2A1D">
              <w:rPr>
                <w:rFonts w:ascii="Book Antiqua" w:hAnsi="Book Antiqua"/>
                <w:sz w:val="24"/>
                <w:szCs w:val="24"/>
                <w:lang w:eastAsia="en-IN"/>
              </w:rPr>
              <w:t>2021</w:t>
            </w:r>
          </w:p>
        </w:tc>
        <w:tc>
          <w:tcPr>
            <w:tcW w:w="4253" w:type="dxa"/>
            <w:vAlign w:val="center"/>
          </w:tcPr>
          <w:p w14:paraId="6778A545" w14:textId="77777777" w:rsidR="00847CF4" w:rsidRPr="008B2A1D" w:rsidRDefault="00847CF4" w:rsidP="00BE08DD">
            <w:pPr>
              <w:spacing w:after="0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Govt High school, Varuna</w:t>
            </w:r>
            <w:r w:rsidR="00637919">
              <w:rPr>
                <w:rFonts w:ascii="Book Antiqua" w:hAnsi="Book Antiqua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="00637919">
              <w:rPr>
                <w:rFonts w:ascii="Book Antiqua" w:hAnsi="Book Antiqua"/>
                <w:sz w:val="24"/>
                <w:szCs w:val="24"/>
                <w:lang w:eastAsia="en-IN"/>
              </w:rPr>
              <w:t>Hobli</w:t>
            </w:r>
            <w:proofErr w:type="spellEnd"/>
            <w:r w:rsidR="00637919">
              <w:rPr>
                <w:rFonts w:ascii="Book Antiqua" w:hAnsi="Book Antiqua"/>
                <w:sz w:val="24"/>
                <w:szCs w:val="24"/>
                <w:lang w:eastAsia="en-IN"/>
              </w:rPr>
              <w:t>, Mysuru</w:t>
            </w:r>
          </w:p>
        </w:tc>
        <w:tc>
          <w:tcPr>
            <w:tcW w:w="1275" w:type="dxa"/>
            <w:vAlign w:val="center"/>
          </w:tcPr>
          <w:p w14:paraId="1A694367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294</w:t>
            </w:r>
          </w:p>
        </w:tc>
      </w:tr>
      <w:tr w:rsidR="00847CF4" w:rsidRPr="008B2A1D" w14:paraId="12675CF3" w14:textId="77777777" w:rsidTr="00847CF4">
        <w:trPr>
          <w:jc w:val="center"/>
        </w:trPr>
        <w:tc>
          <w:tcPr>
            <w:tcW w:w="850" w:type="dxa"/>
            <w:vAlign w:val="center"/>
          </w:tcPr>
          <w:p w14:paraId="11735929" w14:textId="77777777" w:rsidR="00847CF4" w:rsidRPr="008B2A1D" w:rsidRDefault="00847CF4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11302FC5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05.02.2021</w:t>
            </w:r>
          </w:p>
        </w:tc>
        <w:tc>
          <w:tcPr>
            <w:tcW w:w="4253" w:type="dxa"/>
            <w:vAlign w:val="center"/>
          </w:tcPr>
          <w:p w14:paraId="00A5630D" w14:textId="77777777" w:rsidR="00847CF4" w:rsidRPr="008B2A1D" w:rsidRDefault="00847CF4" w:rsidP="00637919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Book Antiqua" w:hAnsi="Book Antiqua"/>
              </w:rPr>
            </w:pPr>
            <w:r w:rsidRPr="008B2A1D">
              <w:rPr>
                <w:rFonts w:ascii="Book Antiqua" w:hAnsi="Book Antiqua"/>
              </w:rPr>
              <w:t>Government High school</w:t>
            </w:r>
            <w:r w:rsidR="00E8622E" w:rsidRPr="008B2A1D">
              <w:rPr>
                <w:rFonts w:ascii="Book Antiqua" w:hAnsi="Book Antiqua"/>
              </w:rPr>
              <w:t xml:space="preserve">, </w:t>
            </w:r>
            <w:r w:rsidRPr="008B2A1D">
              <w:rPr>
                <w:rFonts w:ascii="Book Antiqua" w:hAnsi="Book Antiqua"/>
              </w:rPr>
              <w:t>Varuna</w:t>
            </w:r>
            <w:r w:rsidR="00637919">
              <w:rPr>
                <w:rFonts w:ascii="Book Antiqua" w:hAnsi="Book Antiqua"/>
              </w:rPr>
              <w:t xml:space="preserve"> </w:t>
            </w:r>
            <w:proofErr w:type="spellStart"/>
            <w:r w:rsidRPr="008B2A1D">
              <w:rPr>
                <w:rFonts w:ascii="Book Antiqua" w:hAnsi="Book Antiqua"/>
              </w:rPr>
              <w:t>Hobli</w:t>
            </w:r>
            <w:proofErr w:type="spellEnd"/>
            <w:r w:rsidR="00637919">
              <w:rPr>
                <w:rFonts w:ascii="Book Antiqua" w:hAnsi="Book Antiqua"/>
              </w:rPr>
              <w:t xml:space="preserve">, </w:t>
            </w:r>
            <w:r w:rsidRPr="008B2A1D">
              <w:rPr>
                <w:rFonts w:ascii="Book Antiqua" w:hAnsi="Book Antiqua"/>
              </w:rPr>
              <w:t>Mys</w:t>
            </w:r>
            <w:r w:rsidR="00E8622E" w:rsidRPr="008B2A1D">
              <w:rPr>
                <w:rFonts w:ascii="Book Antiqua" w:hAnsi="Book Antiqua"/>
              </w:rPr>
              <w:t>uru</w:t>
            </w:r>
          </w:p>
        </w:tc>
        <w:tc>
          <w:tcPr>
            <w:tcW w:w="1275" w:type="dxa"/>
            <w:vAlign w:val="center"/>
          </w:tcPr>
          <w:p w14:paraId="63D58BF7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294</w:t>
            </w:r>
          </w:p>
        </w:tc>
      </w:tr>
      <w:tr w:rsidR="00847CF4" w:rsidRPr="008B2A1D" w14:paraId="2C63E629" w14:textId="77777777" w:rsidTr="00847CF4">
        <w:trPr>
          <w:jc w:val="center"/>
        </w:trPr>
        <w:tc>
          <w:tcPr>
            <w:tcW w:w="850" w:type="dxa"/>
            <w:vAlign w:val="center"/>
          </w:tcPr>
          <w:p w14:paraId="22658988" w14:textId="77777777" w:rsidR="00847CF4" w:rsidRPr="008B2A1D" w:rsidRDefault="00847CF4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2C59E32D" w14:textId="77777777" w:rsidR="00847CF4" w:rsidRPr="008B2A1D" w:rsidRDefault="003819C0" w:rsidP="003819C0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>
              <w:rPr>
                <w:rFonts w:ascii="Book Antiqua" w:hAnsi="Book Antiqua"/>
                <w:sz w:val="24"/>
                <w:szCs w:val="24"/>
                <w:lang w:eastAsia="en-IN"/>
              </w:rPr>
              <w:t>09.</w:t>
            </w:r>
            <w:r w:rsidR="00847CF4" w:rsidRPr="008B2A1D">
              <w:rPr>
                <w:rFonts w:ascii="Book Antiqua" w:hAnsi="Book Antiqua"/>
                <w:sz w:val="24"/>
                <w:szCs w:val="24"/>
                <w:lang w:eastAsia="en-IN"/>
              </w:rPr>
              <w:t>02</w:t>
            </w:r>
            <w:r>
              <w:rPr>
                <w:rFonts w:ascii="Book Antiqua" w:hAnsi="Book Antiqua"/>
                <w:sz w:val="24"/>
                <w:szCs w:val="24"/>
                <w:lang w:eastAsia="en-IN"/>
              </w:rPr>
              <w:t>.</w:t>
            </w:r>
            <w:r w:rsidR="00847CF4" w:rsidRPr="008B2A1D">
              <w:rPr>
                <w:rFonts w:ascii="Book Antiqua" w:hAnsi="Book Antiqua"/>
                <w:sz w:val="24"/>
                <w:szCs w:val="24"/>
                <w:lang w:eastAsia="en-IN"/>
              </w:rPr>
              <w:t>2021</w:t>
            </w:r>
          </w:p>
        </w:tc>
        <w:tc>
          <w:tcPr>
            <w:tcW w:w="4253" w:type="dxa"/>
            <w:vAlign w:val="center"/>
          </w:tcPr>
          <w:p w14:paraId="0F6CF4BE" w14:textId="77777777" w:rsidR="00847CF4" w:rsidRPr="008B2A1D" w:rsidRDefault="00847CF4" w:rsidP="00BE08DD">
            <w:pPr>
              <w:spacing w:after="0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 xml:space="preserve">Govt High school, </w:t>
            </w:r>
            <w:proofErr w:type="spellStart"/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Belavadi</w:t>
            </w:r>
            <w:proofErr w:type="spellEnd"/>
            <w:r w:rsidR="00637919">
              <w:rPr>
                <w:rFonts w:ascii="Book Antiqua" w:hAnsi="Book Antiqua"/>
                <w:sz w:val="24"/>
                <w:szCs w:val="24"/>
                <w:lang w:eastAsia="en-IN"/>
              </w:rPr>
              <w:t xml:space="preserve"> </w:t>
            </w: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taluk,</w:t>
            </w:r>
            <w:r w:rsidR="00637919">
              <w:rPr>
                <w:rFonts w:ascii="Book Antiqua" w:hAnsi="Book Antiqua"/>
                <w:sz w:val="24"/>
                <w:szCs w:val="24"/>
                <w:lang w:eastAsia="en-IN"/>
              </w:rPr>
              <w:t xml:space="preserve"> </w:t>
            </w: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Mys</w:t>
            </w:r>
            <w:r w:rsidR="00174F71" w:rsidRPr="008B2A1D">
              <w:rPr>
                <w:rFonts w:ascii="Book Antiqua" w:hAnsi="Book Antiqua"/>
                <w:sz w:val="24"/>
                <w:szCs w:val="24"/>
                <w:lang w:eastAsia="en-IN"/>
              </w:rPr>
              <w:t>uru</w:t>
            </w:r>
          </w:p>
        </w:tc>
        <w:tc>
          <w:tcPr>
            <w:tcW w:w="1275" w:type="dxa"/>
            <w:vAlign w:val="center"/>
          </w:tcPr>
          <w:p w14:paraId="61F5C3C2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97</w:t>
            </w:r>
          </w:p>
        </w:tc>
      </w:tr>
      <w:tr w:rsidR="00847CF4" w:rsidRPr="008B2A1D" w14:paraId="0CF7AA5D" w14:textId="77777777" w:rsidTr="00847CF4">
        <w:trPr>
          <w:jc w:val="center"/>
        </w:trPr>
        <w:tc>
          <w:tcPr>
            <w:tcW w:w="850" w:type="dxa"/>
            <w:vAlign w:val="center"/>
          </w:tcPr>
          <w:p w14:paraId="0F816FF7" w14:textId="77777777" w:rsidR="00847CF4" w:rsidRPr="008B2A1D" w:rsidRDefault="00847CF4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73B10BA1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09.02.2021</w:t>
            </w:r>
          </w:p>
        </w:tc>
        <w:tc>
          <w:tcPr>
            <w:tcW w:w="4253" w:type="dxa"/>
            <w:vAlign w:val="center"/>
          </w:tcPr>
          <w:p w14:paraId="6A180277" w14:textId="77777777" w:rsidR="00847CF4" w:rsidRPr="008B2A1D" w:rsidRDefault="00847CF4" w:rsidP="00687BD8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Book Antiqua" w:hAnsi="Book Antiqua"/>
              </w:rPr>
            </w:pPr>
            <w:r w:rsidRPr="008B2A1D">
              <w:rPr>
                <w:rFonts w:ascii="Book Antiqua" w:hAnsi="Book Antiqua"/>
              </w:rPr>
              <w:t>Government High school</w:t>
            </w:r>
            <w:r w:rsidR="00DE1CE0" w:rsidRPr="008B2A1D">
              <w:rPr>
                <w:rFonts w:ascii="Book Antiqua" w:hAnsi="Book Antiqua"/>
              </w:rPr>
              <w:t xml:space="preserve">, </w:t>
            </w:r>
            <w:proofErr w:type="spellStart"/>
            <w:r w:rsidR="00687BD8">
              <w:rPr>
                <w:rFonts w:ascii="Book Antiqua" w:hAnsi="Book Antiqua"/>
              </w:rPr>
              <w:t>Belavadi</w:t>
            </w:r>
            <w:proofErr w:type="spellEnd"/>
            <w:r w:rsidR="00687BD8">
              <w:rPr>
                <w:rFonts w:ascii="Book Antiqua" w:hAnsi="Book Antiqua"/>
              </w:rPr>
              <w:t xml:space="preserve"> t</w:t>
            </w:r>
            <w:r w:rsidRPr="008B2A1D">
              <w:rPr>
                <w:rFonts w:ascii="Book Antiqua" w:hAnsi="Book Antiqua"/>
              </w:rPr>
              <w:t>aluk</w:t>
            </w:r>
            <w:r w:rsidR="00687BD8">
              <w:rPr>
                <w:rFonts w:ascii="Book Antiqua" w:hAnsi="Book Antiqua"/>
              </w:rPr>
              <w:t xml:space="preserve">, </w:t>
            </w:r>
            <w:r w:rsidRPr="008B2A1D">
              <w:rPr>
                <w:rFonts w:ascii="Book Antiqua" w:hAnsi="Book Antiqua"/>
              </w:rPr>
              <w:t>Mys</w:t>
            </w:r>
            <w:r w:rsidR="00DE1CE0" w:rsidRPr="008B2A1D">
              <w:rPr>
                <w:rFonts w:ascii="Book Antiqua" w:hAnsi="Book Antiqua"/>
              </w:rPr>
              <w:t>uru</w:t>
            </w:r>
          </w:p>
        </w:tc>
        <w:tc>
          <w:tcPr>
            <w:tcW w:w="1275" w:type="dxa"/>
            <w:vAlign w:val="center"/>
          </w:tcPr>
          <w:p w14:paraId="36238D7C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97</w:t>
            </w:r>
          </w:p>
        </w:tc>
      </w:tr>
      <w:tr w:rsidR="00847CF4" w:rsidRPr="008B2A1D" w14:paraId="5265B612" w14:textId="77777777" w:rsidTr="00847CF4">
        <w:trPr>
          <w:jc w:val="center"/>
        </w:trPr>
        <w:tc>
          <w:tcPr>
            <w:tcW w:w="850" w:type="dxa"/>
            <w:vAlign w:val="center"/>
          </w:tcPr>
          <w:p w14:paraId="144F5CDF" w14:textId="77777777" w:rsidR="00847CF4" w:rsidRPr="008B2A1D" w:rsidRDefault="00847CF4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43AA9B7F" w14:textId="77777777" w:rsidR="00847CF4" w:rsidRPr="008B2A1D" w:rsidRDefault="003819C0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>
              <w:rPr>
                <w:rFonts w:ascii="Book Antiqua" w:hAnsi="Book Antiqua"/>
                <w:sz w:val="24"/>
                <w:szCs w:val="24"/>
                <w:lang w:eastAsia="en-IN"/>
              </w:rPr>
              <w:t>10.02.</w:t>
            </w:r>
            <w:r w:rsidR="00847CF4" w:rsidRPr="008B2A1D">
              <w:rPr>
                <w:rFonts w:ascii="Book Antiqua" w:hAnsi="Book Antiqua"/>
                <w:sz w:val="24"/>
                <w:szCs w:val="24"/>
                <w:lang w:eastAsia="en-IN"/>
              </w:rPr>
              <w:t>2021</w:t>
            </w:r>
          </w:p>
        </w:tc>
        <w:tc>
          <w:tcPr>
            <w:tcW w:w="4253" w:type="dxa"/>
            <w:vAlign w:val="center"/>
          </w:tcPr>
          <w:p w14:paraId="031C31BB" w14:textId="77777777" w:rsidR="00847CF4" w:rsidRPr="008B2A1D" w:rsidRDefault="00DE1CE0" w:rsidP="00BE08DD">
            <w:pPr>
              <w:spacing w:after="0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JP Hindustan F</w:t>
            </w:r>
            <w:r w:rsidR="00847CF4" w:rsidRPr="008B2A1D">
              <w:rPr>
                <w:rFonts w:ascii="Book Antiqua" w:hAnsi="Book Antiqua"/>
                <w:sz w:val="24"/>
                <w:szCs w:val="24"/>
                <w:lang w:eastAsia="en-IN"/>
              </w:rPr>
              <w:t xml:space="preserve">irst </w:t>
            </w: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G</w:t>
            </w:r>
            <w:r w:rsidR="00847CF4" w:rsidRPr="008B2A1D">
              <w:rPr>
                <w:rFonts w:ascii="Book Antiqua" w:hAnsi="Book Antiqua"/>
                <w:sz w:val="24"/>
                <w:szCs w:val="24"/>
                <w:lang w:eastAsia="en-IN"/>
              </w:rPr>
              <w:t xml:space="preserve">rade </w:t>
            </w: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C</w:t>
            </w:r>
            <w:r w:rsidR="00847CF4" w:rsidRPr="008B2A1D">
              <w:rPr>
                <w:rFonts w:ascii="Book Antiqua" w:hAnsi="Book Antiqua"/>
                <w:sz w:val="24"/>
                <w:szCs w:val="24"/>
                <w:lang w:eastAsia="en-IN"/>
              </w:rPr>
              <w:t>ollege, Mys</w:t>
            </w: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uru</w:t>
            </w:r>
          </w:p>
        </w:tc>
        <w:tc>
          <w:tcPr>
            <w:tcW w:w="1275" w:type="dxa"/>
            <w:vAlign w:val="center"/>
          </w:tcPr>
          <w:p w14:paraId="6BAC7732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136</w:t>
            </w:r>
          </w:p>
        </w:tc>
      </w:tr>
      <w:tr w:rsidR="00847CF4" w:rsidRPr="008B2A1D" w14:paraId="36DC5F6D" w14:textId="77777777" w:rsidTr="00847CF4">
        <w:trPr>
          <w:jc w:val="center"/>
        </w:trPr>
        <w:tc>
          <w:tcPr>
            <w:tcW w:w="850" w:type="dxa"/>
            <w:vAlign w:val="center"/>
          </w:tcPr>
          <w:p w14:paraId="2306B984" w14:textId="77777777" w:rsidR="00847CF4" w:rsidRPr="008B2A1D" w:rsidRDefault="00847CF4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5407C2C9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10.02.2021</w:t>
            </w:r>
          </w:p>
        </w:tc>
        <w:tc>
          <w:tcPr>
            <w:tcW w:w="4253" w:type="dxa"/>
            <w:vAlign w:val="center"/>
          </w:tcPr>
          <w:p w14:paraId="48C87DF3" w14:textId="77777777" w:rsidR="00847CF4" w:rsidRPr="008B2A1D" w:rsidRDefault="00590280" w:rsidP="00BE08DD">
            <w:pPr>
              <w:spacing w:after="0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proofErr w:type="spellStart"/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Anganawadi</w:t>
            </w:r>
            <w:proofErr w:type="spellEnd"/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 xml:space="preserve">, </w:t>
            </w:r>
            <w:proofErr w:type="spellStart"/>
            <w:r w:rsidR="00847CF4" w:rsidRPr="008B2A1D">
              <w:rPr>
                <w:rFonts w:ascii="Book Antiqua" w:hAnsi="Book Antiqua"/>
                <w:sz w:val="24"/>
                <w:szCs w:val="24"/>
                <w:lang w:eastAsia="en-IN"/>
              </w:rPr>
              <w:t>Hunsu</w:t>
            </w: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r</w:t>
            </w:r>
            <w:proofErr w:type="spellEnd"/>
            <w:r w:rsidR="00687BD8">
              <w:rPr>
                <w:rFonts w:ascii="Book Antiqua" w:hAnsi="Book Antiqua"/>
                <w:sz w:val="24"/>
                <w:szCs w:val="24"/>
                <w:lang w:eastAsia="en-IN"/>
              </w:rPr>
              <w:t xml:space="preserve"> taluk, Mysuru</w:t>
            </w:r>
          </w:p>
        </w:tc>
        <w:tc>
          <w:tcPr>
            <w:tcW w:w="1275" w:type="dxa"/>
            <w:vAlign w:val="center"/>
          </w:tcPr>
          <w:p w14:paraId="4E94A074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33</w:t>
            </w:r>
          </w:p>
        </w:tc>
      </w:tr>
      <w:tr w:rsidR="00847CF4" w:rsidRPr="008B2A1D" w14:paraId="3CE935D0" w14:textId="77777777" w:rsidTr="00847CF4">
        <w:trPr>
          <w:jc w:val="center"/>
        </w:trPr>
        <w:tc>
          <w:tcPr>
            <w:tcW w:w="850" w:type="dxa"/>
            <w:vAlign w:val="center"/>
          </w:tcPr>
          <w:p w14:paraId="3F45B7E8" w14:textId="77777777" w:rsidR="00847CF4" w:rsidRPr="008B2A1D" w:rsidRDefault="00847CF4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70AD1AEA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10.02.2021</w:t>
            </w:r>
          </w:p>
        </w:tc>
        <w:tc>
          <w:tcPr>
            <w:tcW w:w="4253" w:type="dxa"/>
            <w:vAlign w:val="center"/>
          </w:tcPr>
          <w:p w14:paraId="3BEE88D5" w14:textId="77777777" w:rsidR="00847CF4" w:rsidRPr="008B2A1D" w:rsidRDefault="00590280" w:rsidP="00BE08DD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Book Antiqua" w:hAnsi="Book Antiqua"/>
              </w:rPr>
            </w:pPr>
            <w:r w:rsidRPr="008B2A1D">
              <w:rPr>
                <w:rFonts w:ascii="Book Antiqua" w:hAnsi="Book Antiqua"/>
              </w:rPr>
              <w:t>JP Hindustan First Grade College, Mysuru</w:t>
            </w:r>
          </w:p>
        </w:tc>
        <w:tc>
          <w:tcPr>
            <w:tcW w:w="1275" w:type="dxa"/>
            <w:vAlign w:val="center"/>
          </w:tcPr>
          <w:p w14:paraId="490416BD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136</w:t>
            </w:r>
          </w:p>
        </w:tc>
      </w:tr>
      <w:tr w:rsidR="00847CF4" w:rsidRPr="008B2A1D" w14:paraId="13BFC461" w14:textId="77777777" w:rsidTr="00847CF4">
        <w:trPr>
          <w:jc w:val="center"/>
        </w:trPr>
        <w:tc>
          <w:tcPr>
            <w:tcW w:w="850" w:type="dxa"/>
            <w:vAlign w:val="center"/>
          </w:tcPr>
          <w:p w14:paraId="59C24EA4" w14:textId="77777777" w:rsidR="00847CF4" w:rsidRPr="008B2A1D" w:rsidRDefault="00847CF4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0E4FE0DE" w14:textId="77777777" w:rsidR="00847CF4" w:rsidRPr="008B2A1D" w:rsidRDefault="003819C0" w:rsidP="003819C0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>
              <w:rPr>
                <w:rFonts w:ascii="Book Antiqua" w:hAnsi="Book Antiqua"/>
                <w:sz w:val="24"/>
                <w:szCs w:val="24"/>
                <w:lang w:eastAsia="en-IN"/>
              </w:rPr>
              <w:t>12.</w:t>
            </w:r>
            <w:r w:rsidR="00847CF4" w:rsidRPr="008B2A1D">
              <w:rPr>
                <w:rFonts w:ascii="Book Antiqua" w:hAnsi="Book Antiqua"/>
                <w:sz w:val="24"/>
                <w:szCs w:val="24"/>
                <w:lang w:eastAsia="en-IN"/>
              </w:rPr>
              <w:t>02</w:t>
            </w:r>
            <w:r>
              <w:rPr>
                <w:rFonts w:ascii="Book Antiqua" w:hAnsi="Book Antiqua"/>
                <w:sz w:val="24"/>
                <w:szCs w:val="24"/>
                <w:lang w:eastAsia="en-IN"/>
              </w:rPr>
              <w:t>.</w:t>
            </w:r>
            <w:r w:rsidR="00847CF4" w:rsidRPr="008B2A1D">
              <w:rPr>
                <w:rFonts w:ascii="Book Antiqua" w:hAnsi="Book Antiqua"/>
                <w:sz w:val="24"/>
                <w:szCs w:val="24"/>
                <w:lang w:eastAsia="en-IN"/>
              </w:rPr>
              <w:t>2021</w:t>
            </w:r>
          </w:p>
        </w:tc>
        <w:tc>
          <w:tcPr>
            <w:tcW w:w="4253" w:type="dxa"/>
            <w:vAlign w:val="center"/>
          </w:tcPr>
          <w:p w14:paraId="29725EB8" w14:textId="77777777" w:rsidR="00847CF4" w:rsidRPr="008B2A1D" w:rsidRDefault="00847CF4" w:rsidP="00BE08DD">
            <w:pPr>
              <w:spacing w:after="0"/>
              <w:rPr>
                <w:rFonts w:ascii="Book Antiqua" w:hAnsi="Book Antiqua"/>
                <w:sz w:val="24"/>
                <w:szCs w:val="24"/>
                <w:lang w:eastAsia="en-IN"/>
              </w:rPr>
            </w:pPr>
            <w:proofErr w:type="spellStart"/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AdarshaVidyalaya</w:t>
            </w:r>
            <w:proofErr w:type="spellEnd"/>
            <w:r w:rsidR="00590280" w:rsidRPr="008B2A1D">
              <w:rPr>
                <w:rFonts w:ascii="Book Antiqua" w:hAnsi="Book Antiqua"/>
                <w:sz w:val="24"/>
                <w:szCs w:val="24"/>
                <w:lang w:eastAsia="en-IN"/>
              </w:rPr>
              <w:t xml:space="preserve"> </w:t>
            </w:r>
            <w:proofErr w:type="gramStart"/>
            <w:r w:rsidR="00590280" w:rsidRPr="008B2A1D">
              <w:rPr>
                <w:rFonts w:ascii="Book Antiqua" w:hAnsi="Book Antiqua"/>
                <w:sz w:val="24"/>
                <w:szCs w:val="24"/>
                <w:lang w:eastAsia="en-IN"/>
              </w:rPr>
              <w:t>G</w:t>
            </w: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 xml:space="preserve">ovt </w:t>
            </w:r>
            <w:r w:rsidR="00687BD8">
              <w:rPr>
                <w:rFonts w:ascii="Book Antiqua" w:hAnsi="Book Antiqua"/>
                <w:sz w:val="24"/>
                <w:szCs w:val="24"/>
                <w:lang w:eastAsia="en-IN"/>
              </w:rPr>
              <w:t xml:space="preserve"> </w:t>
            </w:r>
            <w:r w:rsidR="00590280" w:rsidRPr="008B2A1D">
              <w:rPr>
                <w:rFonts w:ascii="Book Antiqua" w:hAnsi="Book Antiqua"/>
                <w:sz w:val="24"/>
                <w:szCs w:val="24"/>
                <w:lang w:eastAsia="en-IN"/>
              </w:rPr>
              <w:t>S</w:t>
            </w: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chool</w:t>
            </w:r>
            <w:proofErr w:type="gramEnd"/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, Mys</w:t>
            </w:r>
            <w:r w:rsidR="00590280" w:rsidRPr="008B2A1D">
              <w:rPr>
                <w:rFonts w:ascii="Book Antiqua" w:hAnsi="Book Antiqua"/>
                <w:sz w:val="24"/>
                <w:szCs w:val="24"/>
                <w:lang w:eastAsia="en-IN"/>
              </w:rPr>
              <w:t>uru</w:t>
            </w:r>
          </w:p>
        </w:tc>
        <w:tc>
          <w:tcPr>
            <w:tcW w:w="1275" w:type="dxa"/>
            <w:vAlign w:val="center"/>
          </w:tcPr>
          <w:p w14:paraId="23A889EB" w14:textId="77777777" w:rsidR="00847CF4" w:rsidRPr="008B2A1D" w:rsidRDefault="00847CF4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264</w:t>
            </w:r>
          </w:p>
        </w:tc>
      </w:tr>
      <w:tr w:rsidR="00590280" w:rsidRPr="008B2A1D" w14:paraId="06E6B945" w14:textId="77777777" w:rsidTr="00847CF4">
        <w:trPr>
          <w:jc w:val="center"/>
        </w:trPr>
        <w:tc>
          <w:tcPr>
            <w:tcW w:w="850" w:type="dxa"/>
            <w:vAlign w:val="center"/>
          </w:tcPr>
          <w:p w14:paraId="3EDD8612" w14:textId="77777777" w:rsidR="00590280" w:rsidRPr="008B2A1D" w:rsidRDefault="00590280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536D294B" w14:textId="77777777" w:rsidR="00590280" w:rsidRPr="008B2A1D" w:rsidRDefault="00590280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12.02.2021</w:t>
            </w:r>
          </w:p>
        </w:tc>
        <w:tc>
          <w:tcPr>
            <w:tcW w:w="4253" w:type="dxa"/>
            <w:vAlign w:val="center"/>
          </w:tcPr>
          <w:p w14:paraId="1DD60A66" w14:textId="77777777" w:rsidR="00590280" w:rsidRPr="008B2A1D" w:rsidRDefault="00590280" w:rsidP="00BE08DD">
            <w:pPr>
              <w:spacing w:after="0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Adarsha</w:t>
            </w:r>
            <w:r w:rsidR="00687BD8">
              <w:rPr>
                <w:rFonts w:ascii="Book Antiqua" w:hAnsi="Book Antiqua"/>
                <w:sz w:val="24"/>
                <w:szCs w:val="24"/>
                <w:lang w:eastAsia="en-IN"/>
              </w:rPr>
              <w:t xml:space="preserve"> </w:t>
            </w: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 xml:space="preserve">Vidyalaya </w:t>
            </w:r>
            <w:proofErr w:type="gramStart"/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 xml:space="preserve">Govt </w:t>
            </w:r>
            <w:r w:rsidR="00687BD8">
              <w:rPr>
                <w:rFonts w:ascii="Book Antiqua" w:hAnsi="Book Antiqua"/>
                <w:sz w:val="24"/>
                <w:szCs w:val="24"/>
                <w:lang w:eastAsia="en-IN"/>
              </w:rPr>
              <w:t xml:space="preserve"> </w:t>
            </w: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School</w:t>
            </w:r>
            <w:proofErr w:type="gramEnd"/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, Mysuru</w:t>
            </w:r>
          </w:p>
        </w:tc>
        <w:tc>
          <w:tcPr>
            <w:tcW w:w="1275" w:type="dxa"/>
            <w:vAlign w:val="center"/>
          </w:tcPr>
          <w:p w14:paraId="3759B0F7" w14:textId="77777777" w:rsidR="00590280" w:rsidRPr="008B2A1D" w:rsidRDefault="00590280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264</w:t>
            </w:r>
          </w:p>
        </w:tc>
      </w:tr>
      <w:tr w:rsidR="00590280" w:rsidRPr="008B2A1D" w14:paraId="394651A5" w14:textId="77777777" w:rsidTr="00847CF4">
        <w:trPr>
          <w:jc w:val="center"/>
        </w:trPr>
        <w:tc>
          <w:tcPr>
            <w:tcW w:w="850" w:type="dxa"/>
            <w:vAlign w:val="center"/>
          </w:tcPr>
          <w:p w14:paraId="5C5E2EC2" w14:textId="77777777" w:rsidR="00590280" w:rsidRPr="008B2A1D" w:rsidRDefault="00590280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2434A624" w14:textId="77777777" w:rsidR="00590280" w:rsidRPr="008B2A1D" w:rsidRDefault="00590280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16.02.2021</w:t>
            </w:r>
          </w:p>
          <w:p w14:paraId="12D66881" w14:textId="77777777" w:rsidR="00590280" w:rsidRPr="008B2A1D" w:rsidRDefault="00590280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&amp; 17.02.2021</w:t>
            </w:r>
          </w:p>
        </w:tc>
        <w:tc>
          <w:tcPr>
            <w:tcW w:w="4253" w:type="dxa"/>
            <w:vAlign w:val="center"/>
          </w:tcPr>
          <w:p w14:paraId="4673E3E5" w14:textId="77777777" w:rsidR="00590280" w:rsidRPr="008B2A1D" w:rsidRDefault="00590280" w:rsidP="00BE08DD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Book Antiqua" w:hAnsi="Book Antiqua"/>
              </w:rPr>
            </w:pPr>
            <w:r w:rsidRPr="008B2A1D">
              <w:rPr>
                <w:rFonts w:ascii="Book Antiqua" w:hAnsi="Book Antiqua"/>
                <w:shd w:val="clear" w:color="auto" w:fill="FFFFFF"/>
              </w:rPr>
              <w:t xml:space="preserve">Sree Nataraja Public School, </w:t>
            </w:r>
            <w:r w:rsidR="003547DD" w:rsidRPr="008B2A1D">
              <w:rPr>
                <w:rFonts w:ascii="Book Antiqua" w:hAnsi="Book Antiqua"/>
              </w:rPr>
              <w:t>Mysuru</w:t>
            </w:r>
          </w:p>
        </w:tc>
        <w:tc>
          <w:tcPr>
            <w:tcW w:w="1275" w:type="dxa"/>
            <w:vAlign w:val="center"/>
          </w:tcPr>
          <w:p w14:paraId="66FAA985" w14:textId="77777777" w:rsidR="00590280" w:rsidRPr="008B2A1D" w:rsidRDefault="00590280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204</w:t>
            </w:r>
          </w:p>
        </w:tc>
      </w:tr>
      <w:tr w:rsidR="00590280" w:rsidRPr="008B2A1D" w14:paraId="00366A7A" w14:textId="77777777" w:rsidTr="00847CF4">
        <w:trPr>
          <w:jc w:val="center"/>
        </w:trPr>
        <w:tc>
          <w:tcPr>
            <w:tcW w:w="850" w:type="dxa"/>
            <w:vAlign w:val="center"/>
          </w:tcPr>
          <w:p w14:paraId="59B70A38" w14:textId="77777777" w:rsidR="00590280" w:rsidRPr="008B2A1D" w:rsidRDefault="00590280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5E0FFA08" w14:textId="77777777" w:rsidR="00590280" w:rsidRPr="008B2A1D" w:rsidRDefault="003819C0" w:rsidP="003819C0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>
              <w:rPr>
                <w:rFonts w:ascii="Book Antiqua" w:hAnsi="Book Antiqua"/>
                <w:sz w:val="24"/>
                <w:szCs w:val="24"/>
                <w:lang w:eastAsia="en-IN"/>
              </w:rPr>
              <w:t>16.02.</w:t>
            </w:r>
            <w:r w:rsidR="00590280" w:rsidRPr="008B2A1D">
              <w:rPr>
                <w:rFonts w:ascii="Book Antiqua" w:hAnsi="Book Antiqua"/>
                <w:sz w:val="24"/>
                <w:szCs w:val="24"/>
                <w:lang w:eastAsia="en-IN"/>
              </w:rPr>
              <w:t>2021 &amp; 17</w:t>
            </w:r>
            <w:r>
              <w:rPr>
                <w:rFonts w:ascii="Book Antiqua" w:hAnsi="Book Antiqua"/>
                <w:sz w:val="24"/>
                <w:szCs w:val="24"/>
                <w:lang w:eastAsia="en-IN"/>
              </w:rPr>
              <w:t>.</w:t>
            </w:r>
            <w:r w:rsidR="00590280" w:rsidRPr="008B2A1D">
              <w:rPr>
                <w:rFonts w:ascii="Book Antiqua" w:hAnsi="Book Antiqua"/>
                <w:sz w:val="24"/>
                <w:szCs w:val="24"/>
                <w:lang w:eastAsia="en-IN"/>
              </w:rPr>
              <w:t>02</w:t>
            </w:r>
            <w:r>
              <w:rPr>
                <w:rFonts w:ascii="Book Antiqua" w:hAnsi="Book Antiqua"/>
                <w:sz w:val="24"/>
                <w:szCs w:val="24"/>
                <w:lang w:eastAsia="en-IN"/>
              </w:rPr>
              <w:t>.</w:t>
            </w:r>
            <w:r w:rsidR="00590280" w:rsidRPr="008B2A1D">
              <w:rPr>
                <w:rFonts w:ascii="Book Antiqua" w:hAnsi="Book Antiqua"/>
                <w:sz w:val="24"/>
                <w:szCs w:val="24"/>
                <w:lang w:eastAsia="en-IN"/>
              </w:rPr>
              <w:t>2021</w:t>
            </w:r>
          </w:p>
        </w:tc>
        <w:tc>
          <w:tcPr>
            <w:tcW w:w="4253" w:type="dxa"/>
            <w:vAlign w:val="center"/>
          </w:tcPr>
          <w:p w14:paraId="25F7F021" w14:textId="77777777" w:rsidR="00590280" w:rsidRPr="008B2A1D" w:rsidRDefault="00590280" w:rsidP="00BE08DD">
            <w:pPr>
              <w:spacing w:after="0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Sree</w:t>
            </w:r>
            <w:r w:rsidR="003547DD" w:rsidRPr="008B2A1D">
              <w:rPr>
                <w:rFonts w:ascii="Book Antiqua" w:hAnsi="Book Antiqua"/>
                <w:sz w:val="24"/>
                <w:szCs w:val="24"/>
                <w:lang w:eastAsia="en-IN"/>
              </w:rPr>
              <w:t xml:space="preserve"> Nataraja Public school, Mysuru</w:t>
            </w:r>
          </w:p>
        </w:tc>
        <w:tc>
          <w:tcPr>
            <w:tcW w:w="1275" w:type="dxa"/>
            <w:vAlign w:val="center"/>
          </w:tcPr>
          <w:p w14:paraId="33C3F90E" w14:textId="77777777" w:rsidR="00590280" w:rsidRPr="008B2A1D" w:rsidRDefault="00590280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204</w:t>
            </w:r>
          </w:p>
        </w:tc>
      </w:tr>
      <w:tr w:rsidR="00590280" w:rsidRPr="008B2A1D" w14:paraId="268C44FC" w14:textId="77777777" w:rsidTr="00847CF4">
        <w:trPr>
          <w:jc w:val="center"/>
        </w:trPr>
        <w:tc>
          <w:tcPr>
            <w:tcW w:w="850" w:type="dxa"/>
            <w:vAlign w:val="center"/>
          </w:tcPr>
          <w:p w14:paraId="429F7C5F" w14:textId="77777777" w:rsidR="00590280" w:rsidRPr="008B2A1D" w:rsidRDefault="00590280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7B732F3D" w14:textId="77777777" w:rsidR="00590280" w:rsidRPr="008B2A1D" w:rsidRDefault="003819C0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>
              <w:rPr>
                <w:rFonts w:ascii="Book Antiqua" w:hAnsi="Book Antiqua"/>
                <w:sz w:val="24"/>
                <w:szCs w:val="24"/>
                <w:lang w:eastAsia="en-IN"/>
              </w:rPr>
              <w:t>19.02.</w:t>
            </w:r>
            <w:r w:rsidR="00590280" w:rsidRPr="008B2A1D">
              <w:rPr>
                <w:rFonts w:ascii="Book Antiqua" w:hAnsi="Book Antiqua"/>
                <w:sz w:val="24"/>
                <w:szCs w:val="24"/>
                <w:lang w:eastAsia="en-IN"/>
              </w:rPr>
              <w:t>2021</w:t>
            </w:r>
          </w:p>
        </w:tc>
        <w:tc>
          <w:tcPr>
            <w:tcW w:w="4253" w:type="dxa"/>
            <w:vAlign w:val="center"/>
          </w:tcPr>
          <w:p w14:paraId="0CE82083" w14:textId="77777777" w:rsidR="00590280" w:rsidRPr="008B2A1D" w:rsidRDefault="00590280" w:rsidP="00687BD8">
            <w:pPr>
              <w:spacing w:after="0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Gov</w:t>
            </w:r>
            <w:r w:rsidR="00687BD8">
              <w:rPr>
                <w:rFonts w:ascii="Book Antiqua" w:hAnsi="Book Antiqua"/>
                <w:sz w:val="24"/>
                <w:szCs w:val="24"/>
                <w:lang w:eastAsia="en-IN"/>
              </w:rPr>
              <w:t>ernment</w:t>
            </w: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 xml:space="preserve"> High school, </w:t>
            </w:r>
            <w:proofErr w:type="spellStart"/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Varakod</w:t>
            </w:r>
            <w:r w:rsidR="00687BD8">
              <w:rPr>
                <w:rFonts w:ascii="Book Antiqua" w:hAnsi="Book Antiqua"/>
                <w:sz w:val="24"/>
                <w:szCs w:val="24"/>
                <w:lang w:eastAsia="en-IN"/>
              </w:rPr>
              <w:t>u</w:t>
            </w:r>
            <w:proofErr w:type="spellEnd"/>
            <w:r w:rsidR="00687BD8">
              <w:rPr>
                <w:rFonts w:ascii="Book Antiqua" w:hAnsi="Book Antiqua"/>
                <w:sz w:val="24"/>
                <w:szCs w:val="24"/>
                <w:lang w:eastAsia="en-IN"/>
              </w:rPr>
              <w:t xml:space="preserve"> </w:t>
            </w: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Varuna</w:t>
            </w:r>
            <w:r w:rsidR="00687BD8">
              <w:rPr>
                <w:rFonts w:ascii="Book Antiqua" w:hAnsi="Book Antiqua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Hobli</w:t>
            </w:r>
            <w:proofErr w:type="spellEnd"/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, Mys</w:t>
            </w:r>
            <w:r w:rsidR="003547DD" w:rsidRPr="008B2A1D">
              <w:rPr>
                <w:rFonts w:ascii="Book Antiqua" w:hAnsi="Book Antiqua"/>
                <w:sz w:val="24"/>
                <w:szCs w:val="24"/>
                <w:lang w:eastAsia="en-IN"/>
              </w:rPr>
              <w:t>uru</w:t>
            </w:r>
          </w:p>
        </w:tc>
        <w:tc>
          <w:tcPr>
            <w:tcW w:w="1275" w:type="dxa"/>
            <w:vAlign w:val="center"/>
          </w:tcPr>
          <w:p w14:paraId="4034040D" w14:textId="77777777" w:rsidR="00590280" w:rsidRPr="008B2A1D" w:rsidRDefault="00590280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174</w:t>
            </w:r>
          </w:p>
        </w:tc>
      </w:tr>
      <w:tr w:rsidR="00590280" w:rsidRPr="008B2A1D" w14:paraId="0C929F6D" w14:textId="77777777" w:rsidTr="00847CF4">
        <w:trPr>
          <w:jc w:val="center"/>
        </w:trPr>
        <w:tc>
          <w:tcPr>
            <w:tcW w:w="850" w:type="dxa"/>
            <w:vAlign w:val="center"/>
          </w:tcPr>
          <w:p w14:paraId="6E3F3E5A" w14:textId="77777777" w:rsidR="00590280" w:rsidRPr="008B2A1D" w:rsidRDefault="00590280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0B47F57D" w14:textId="77777777" w:rsidR="00590280" w:rsidRPr="008B2A1D" w:rsidRDefault="00590280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19.02.2021</w:t>
            </w:r>
          </w:p>
        </w:tc>
        <w:tc>
          <w:tcPr>
            <w:tcW w:w="4253" w:type="dxa"/>
            <w:vAlign w:val="center"/>
          </w:tcPr>
          <w:p w14:paraId="62A17A60" w14:textId="77777777" w:rsidR="00590280" w:rsidRPr="008B2A1D" w:rsidRDefault="00590280" w:rsidP="00BE08DD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Book Antiqua" w:hAnsi="Book Antiqua"/>
              </w:rPr>
            </w:pPr>
            <w:r w:rsidRPr="008B2A1D">
              <w:rPr>
                <w:rFonts w:ascii="Book Antiqua" w:hAnsi="Book Antiqua"/>
              </w:rPr>
              <w:t>Government High school</w:t>
            </w:r>
            <w:r w:rsidR="003547DD" w:rsidRPr="008B2A1D">
              <w:rPr>
                <w:rFonts w:ascii="Book Antiqua" w:hAnsi="Book Antiqua"/>
              </w:rPr>
              <w:t xml:space="preserve">, </w:t>
            </w:r>
            <w:proofErr w:type="spellStart"/>
            <w:r w:rsidRPr="008B2A1D">
              <w:rPr>
                <w:rFonts w:ascii="Book Antiqua" w:hAnsi="Book Antiqua"/>
              </w:rPr>
              <w:t>Varakodu</w:t>
            </w:r>
            <w:proofErr w:type="spellEnd"/>
          </w:p>
          <w:p w14:paraId="67E09707" w14:textId="77777777" w:rsidR="00590280" w:rsidRPr="008B2A1D" w:rsidRDefault="00590280" w:rsidP="00BE08DD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Book Antiqua" w:hAnsi="Book Antiqua"/>
              </w:rPr>
            </w:pPr>
            <w:proofErr w:type="spellStart"/>
            <w:r w:rsidRPr="008B2A1D">
              <w:rPr>
                <w:rFonts w:ascii="Book Antiqua" w:hAnsi="Book Antiqua"/>
              </w:rPr>
              <w:t>VarunaHobli</w:t>
            </w:r>
            <w:proofErr w:type="spellEnd"/>
            <w:r w:rsidR="003547DD" w:rsidRPr="008B2A1D">
              <w:rPr>
                <w:rFonts w:ascii="Book Antiqua" w:hAnsi="Book Antiqua"/>
              </w:rPr>
              <w:t xml:space="preserve">, </w:t>
            </w:r>
            <w:r w:rsidRPr="008B2A1D">
              <w:rPr>
                <w:rFonts w:ascii="Book Antiqua" w:hAnsi="Book Antiqua"/>
              </w:rPr>
              <w:t>Mys</w:t>
            </w:r>
            <w:r w:rsidR="003547DD" w:rsidRPr="008B2A1D">
              <w:rPr>
                <w:rFonts w:ascii="Book Antiqua" w:hAnsi="Book Antiqua"/>
              </w:rPr>
              <w:t>uru</w:t>
            </w:r>
          </w:p>
        </w:tc>
        <w:tc>
          <w:tcPr>
            <w:tcW w:w="1275" w:type="dxa"/>
            <w:vAlign w:val="center"/>
          </w:tcPr>
          <w:p w14:paraId="2E0EE5CC" w14:textId="77777777" w:rsidR="00590280" w:rsidRPr="008B2A1D" w:rsidRDefault="00590280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174</w:t>
            </w:r>
          </w:p>
        </w:tc>
      </w:tr>
      <w:tr w:rsidR="00590280" w:rsidRPr="008B2A1D" w14:paraId="3E3F40AB" w14:textId="77777777" w:rsidTr="00847CF4">
        <w:trPr>
          <w:jc w:val="center"/>
        </w:trPr>
        <w:tc>
          <w:tcPr>
            <w:tcW w:w="850" w:type="dxa"/>
            <w:vAlign w:val="center"/>
          </w:tcPr>
          <w:p w14:paraId="6FFAC3AE" w14:textId="77777777" w:rsidR="00590280" w:rsidRPr="008B2A1D" w:rsidRDefault="00590280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0231D510" w14:textId="77777777" w:rsidR="00590280" w:rsidRPr="008B2A1D" w:rsidRDefault="003819C0" w:rsidP="003819C0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>
              <w:rPr>
                <w:rFonts w:ascii="Book Antiqua" w:hAnsi="Book Antiqua"/>
                <w:sz w:val="24"/>
                <w:szCs w:val="24"/>
                <w:lang w:eastAsia="en-IN"/>
              </w:rPr>
              <w:t>23.</w:t>
            </w:r>
            <w:r w:rsidR="00590280" w:rsidRPr="008B2A1D">
              <w:rPr>
                <w:rFonts w:ascii="Book Antiqua" w:hAnsi="Book Antiqua"/>
                <w:sz w:val="24"/>
                <w:szCs w:val="24"/>
                <w:lang w:eastAsia="en-IN"/>
              </w:rPr>
              <w:t>02</w:t>
            </w:r>
            <w:r>
              <w:rPr>
                <w:rFonts w:ascii="Book Antiqua" w:hAnsi="Book Antiqua"/>
                <w:sz w:val="24"/>
                <w:szCs w:val="24"/>
                <w:lang w:eastAsia="en-IN"/>
              </w:rPr>
              <w:t>.</w:t>
            </w:r>
            <w:r w:rsidR="00590280" w:rsidRPr="008B2A1D">
              <w:rPr>
                <w:rFonts w:ascii="Book Antiqua" w:hAnsi="Book Antiqua"/>
                <w:sz w:val="24"/>
                <w:szCs w:val="24"/>
                <w:lang w:eastAsia="en-IN"/>
              </w:rPr>
              <w:t>2021</w:t>
            </w:r>
          </w:p>
        </w:tc>
        <w:tc>
          <w:tcPr>
            <w:tcW w:w="4253" w:type="dxa"/>
            <w:vAlign w:val="center"/>
          </w:tcPr>
          <w:p w14:paraId="4CC77B30" w14:textId="77777777" w:rsidR="00590280" w:rsidRPr="008B2A1D" w:rsidRDefault="00590280" w:rsidP="00BE08DD">
            <w:pPr>
              <w:spacing w:after="0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University of Mysore</w:t>
            </w:r>
            <w:r w:rsidR="003547DD" w:rsidRPr="008B2A1D">
              <w:rPr>
                <w:rFonts w:ascii="Book Antiqua" w:hAnsi="Book Antiqua"/>
                <w:sz w:val="24"/>
                <w:szCs w:val="24"/>
                <w:lang w:eastAsia="en-IN"/>
              </w:rPr>
              <w:t>, Mysuru</w:t>
            </w:r>
          </w:p>
        </w:tc>
        <w:tc>
          <w:tcPr>
            <w:tcW w:w="1275" w:type="dxa"/>
            <w:vAlign w:val="center"/>
          </w:tcPr>
          <w:p w14:paraId="1BCDB902" w14:textId="77777777" w:rsidR="00590280" w:rsidRPr="008B2A1D" w:rsidRDefault="00590280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102</w:t>
            </w:r>
          </w:p>
        </w:tc>
      </w:tr>
      <w:tr w:rsidR="00590280" w:rsidRPr="008B2A1D" w14:paraId="0B6B42B4" w14:textId="77777777" w:rsidTr="00847CF4">
        <w:trPr>
          <w:jc w:val="center"/>
        </w:trPr>
        <w:tc>
          <w:tcPr>
            <w:tcW w:w="850" w:type="dxa"/>
            <w:vAlign w:val="center"/>
          </w:tcPr>
          <w:p w14:paraId="1BA0A9C7" w14:textId="77777777" w:rsidR="00590280" w:rsidRPr="008B2A1D" w:rsidRDefault="00590280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7D9DFFF8" w14:textId="77777777" w:rsidR="00590280" w:rsidRPr="008B2A1D" w:rsidRDefault="00590280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24.02.2021</w:t>
            </w:r>
          </w:p>
        </w:tc>
        <w:tc>
          <w:tcPr>
            <w:tcW w:w="4253" w:type="dxa"/>
            <w:vAlign w:val="center"/>
          </w:tcPr>
          <w:p w14:paraId="3171D4A4" w14:textId="77777777" w:rsidR="00590280" w:rsidRPr="008B2A1D" w:rsidRDefault="00590280" w:rsidP="00BE08DD">
            <w:pPr>
              <w:spacing w:after="0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proofErr w:type="spellStart"/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Anganwaadi</w:t>
            </w:r>
            <w:proofErr w:type="spellEnd"/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Bhuvanahalli</w:t>
            </w:r>
            <w:proofErr w:type="spellEnd"/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 xml:space="preserve">, </w:t>
            </w:r>
            <w:proofErr w:type="spellStart"/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Periyapatna</w:t>
            </w:r>
            <w:proofErr w:type="spellEnd"/>
            <w:r w:rsidR="00687BD8">
              <w:rPr>
                <w:rFonts w:ascii="Book Antiqua" w:hAnsi="Book Antiqua"/>
                <w:sz w:val="24"/>
                <w:szCs w:val="24"/>
                <w:lang w:eastAsia="en-IN"/>
              </w:rPr>
              <w:t xml:space="preserve"> taluk, Mysuru</w:t>
            </w:r>
          </w:p>
        </w:tc>
        <w:tc>
          <w:tcPr>
            <w:tcW w:w="1275" w:type="dxa"/>
            <w:vAlign w:val="center"/>
          </w:tcPr>
          <w:p w14:paraId="76F761AE" w14:textId="77777777" w:rsidR="00590280" w:rsidRPr="008B2A1D" w:rsidRDefault="00590280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37</w:t>
            </w:r>
          </w:p>
        </w:tc>
      </w:tr>
      <w:tr w:rsidR="00753552" w:rsidRPr="008B2A1D" w14:paraId="3DE0A655" w14:textId="77777777" w:rsidTr="00847CF4">
        <w:trPr>
          <w:jc w:val="center"/>
        </w:trPr>
        <w:tc>
          <w:tcPr>
            <w:tcW w:w="850" w:type="dxa"/>
            <w:vAlign w:val="center"/>
          </w:tcPr>
          <w:p w14:paraId="2CEABBD9" w14:textId="77777777" w:rsidR="00753552" w:rsidRPr="008B2A1D" w:rsidRDefault="00753552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4435401C" w14:textId="77777777" w:rsidR="00753552" w:rsidRPr="008B2A1D" w:rsidRDefault="003819C0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>
              <w:rPr>
                <w:rFonts w:ascii="Book Antiqua" w:hAnsi="Book Antiqua"/>
                <w:sz w:val="24"/>
                <w:szCs w:val="24"/>
                <w:lang w:eastAsia="en-IN"/>
              </w:rPr>
              <w:t>25.02.</w:t>
            </w:r>
            <w:r w:rsidR="00753552" w:rsidRPr="008B2A1D">
              <w:rPr>
                <w:rFonts w:ascii="Book Antiqua" w:hAnsi="Book Antiqua"/>
                <w:sz w:val="24"/>
                <w:szCs w:val="24"/>
                <w:lang w:eastAsia="en-IN"/>
              </w:rPr>
              <w:t>2021</w:t>
            </w:r>
          </w:p>
        </w:tc>
        <w:tc>
          <w:tcPr>
            <w:tcW w:w="4253" w:type="dxa"/>
            <w:vAlign w:val="center"/>
          </w:tcPr>
          <w:p w14:paraId="1591A6B7" w14:textId="6124425A" w:rsidR="00753552" w:rsidRPr="008B2A1D" w:rsidRDefault="00753552" w:rsidP="009E5164">
            <w:pPr>
              <w:spacing w:after="0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Railway station</w:t>
            </w:r>
            <w:r w:rsidR="009E5164">
              <w:rPr>
                <w:rFonts w:ascii="Book Antiqua" w:hAnsi="Book Antiqua"/>
                <w:sz w:val="24"/>
                <w:szCs w:val="24"/>
                <w:lang w:eastAsia="en-IN"/>
              </w:rPr>
              <w:t xml:space="preserve"> premises</w:t>
            </w: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, Mys</w:t>
            </w:r>
            <w:r w:rsidR="00FB6DFE" w:rsidRPr="008B2A1D">
              <w:rPr>
                <w:rFonts w:ascii="Book Antiqua" w:hAnsi="Book Antiqua"/>
                <w:sz w:val="24"/>
                <w:szCs w:val="24"/>
                <w:lang w:eastAsia="en-IN"/>
              </w:rPr>
              <w:t>uru</w:t>
            </w:r>
          </w:p>
        </w:tc>
        <w:tc>
          <w:tcPr>
            <w:tcW w:w="1275" w:type="dxa"/>
            <w:vAlign w:val="center"/>
          </w:tcPr>
          <w:p w14:paraId="0FB56B43" w14:textId="77777777" w:rsidR="00753552" w:rsidRPr="008B2A1D" w:rsidRDefault="00753552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155</w:t>
            </w:r>
          </w:p>
        </w:tc>
      </w:tr>
      <w:tr w:rsidR="00590280" w:rsidRPr="008B2A1D" w14:paraId="2B3FCF9D" w14:textId="77777777" w:rsidTr="00847CF4">
        <w:trPr>
          <w:jc w:val="center"/>
        </w:trPr>
        <w:tc>
          <w:tcPr>
            <w:tcW w:w="850" w:type="dxa"/>
            <w:vAlign w:val="center"/>
          </w:tcPr>
          <w:p w14:paraId="6E59DF2C" w14:textId="77777777" w:rsidR="00590280" w:rsidRPr="008B2A1D" w:rsidRDefault="00590280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08D38217" w14:textId="77777777" w:rsidR="00590280" w:rsidRPr="008B2A1D" w:rsidRDefault="003819C0" w:rsidP="003819C0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>
              <w:rPr>
                <w:rFonts w:ascii="Book Antiqua" w:hAnsi="Book Antiqua"/>
                <w:sz w:val="24"/>
                <w:szCs w:val="24"/>
                <w:lang w:eastAsia="en-IN"/>
              </w:rPr>
              <w:t>26.</w:t>
            </w:r>
            <w:r w:rsidR="00590280" w:rsidRPr="008B2A1D">
              <w:rPr>
                <w:rFonts w:ascii="Book Antiqua" w:hAnsi="Book Antiqua"/>
                <w:sz w:val="24"/>
                <w:szCs w:val="24"/>
                <w:lang w:eastAsia="en-IN"/>
              </w:rPr>
              <w:t>02</w:t>
            </w:r>
            <w:r>
              <w:rPr>
                <w:rFonts w:ascii="Book Antiqua" w:hAnsi="Book Antiqua"/>
                <w:sz w:val="24"/>
                <w:szCs w:val="24"/>
                <w:lang w:eastAsia="en-IN"/>
              </w:rPr>
              <w:t>.</w:t>
            </w:r>
            <w:r w:rsidR="00590280" w:rsidRPr="008B2A1D">
              <w:rPr>
                <w:rFonts w:ascii="Book Antiqua" w:hAnsi="Book Antiqua"/>
                <w:sz w:val="24"/>
                <w:szCs w:val="24"/>
                <w:lang w:eastAsia="en-IN"/>
              </w:rPr>
              <w:t>2021</w:t>
            </w:r>
          </w:p>
        </w:tc>
        <w:tc>
          <w:tcPr>
            <w:tcW w:w="4253" w:type="dxa"/>
            <w:vAlign w:val="center"/>
          </w:tcPr>
          <w:p w14:paraId="35325D6F" w14:textId="77777777" w:rsidR="00590280" w:rsidRPr="008B2A1D" w:rsidRDefault="00590280" w:rsidP="00BE08DD">
            <w:pPr>
              <w:spacing w:after="0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 xml:space="preserve">Govt High School, </w:t>
            </w:r>
            <w:proofErr w:type="spellStart"/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Hommaragalli</w:t>
            </w:r>
            <w:proofErr w:type="spellEnd"/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, HD Kote taluk</w:t>
            </w:r>
            <w:r w:rsidR="00D231F2">
              <w:rPr>
                <w:rFonts w:ascii="Book Antiqua" w:hAnsi="Book Antiqua"/>
                <w:sz w:val="24"/>
                <w:szCs w:val="24"/>
                <w:lang w:eastAsia="en-IN"/>
              </w:rPr>
              <w:t>, Mysuru</w:t>
            </w:r>
          </w:p>
        </w:tc>
        <w:tc>
          <w:tcPr>
            <w:tcW w:w="1275" w:type="dxa"/>
            <w:vAlign w:val="center"/>
          </w:tcPr>
          <w:p w14:paraId="68374430" w14:textId="77777777" w:rsidR="00590280" w:rsidRPr="008B2A1D" w:rsidRDefault="00590280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362</w:t>
            </w:r>
          </w:p>
        </w:tc>
      </w:tr>
      <w:tr w:rsidR="00590280" w:rsidRPr="008B2A1D" w14:paraId="682F2756" w14:textId="77777777" w:rsidTr="00847CF4">
        <w:trPr>
          <w:jc w:val="center"/>
        </w:trPr>
        <w:tc>
          <w:tcPr>
            <w:tcW w:w="850" w:type="dxa"/>
            <w:vAlign w:val="center"/>
          </w:tcPr>
          <w:p w14:paraId="4A0C7C45" w14:textId="77777777" w:rsidR="00590280" w:rsidRPr="008B2A1D" w:rsidRDefault="00590280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5C0852C8" w14:textId="77777777" w:rsidR="00590280" w:rsidRPr="008B2A1D" w:rsidRDefault="00590280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26.02.2021</w:t>
            </w:r>
          </w:p>
        </w:tc>
        <w:tc>
          <w:tcPr>
            <w:tcW w:w="4253" w:type="dxa"/>
            <w:vAlign w:val="center"/>
          </w:tcPr>
          <w:p w14:paraId="465CBC31" w14:textId="24FD040D" w:rsidR="00590280" w:rsidRPr="008B2A1D" w:rsidRDefault="009E5164" w:rsidP="00191184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Book Antiqua" w:hAnsi="Book Antiqua"/>
              </w:rPr>
            </w:pPr>
            <w:r w:rsidRPr="008B2A1D">
              <w:rPr>
                <w:rFonts w:ascii="Book Antiqua" w:hAnsi="Book Antiqua"/>
              </w:rPr>
              <w:t>Govt</w:t>
            </w:r>
            <w:r>
              <w:rPr>
                <w:rFonts w:ascii="Book Antiqua" w:hAnsi="Book Antiqua"/>
              </w:rPr>
              <w:t>.</w:t>
            </w:r>
            <w:r w:rsidRPr="008B2A1D">
              <w:rPr>
                <w:rFonts w:ascii="Book Antiqua" w:hAnsi="Book Antiqua"/>
              </w:rPr>
              <w:t xml:space="preserve"> </w:t>
            </w:r>
            <w:r w:rsidR="00590280" w:rsidRPr="008B2A1D">
              <w:rPr>
                <w:rFonts w:ascii="Book Antiqua" w:hAnsi="Book Antiqua"/>
              </w:rPr>
              <w:t>High school</w:t>
            </w:r>
            <w:r w:rsidR="003547DD" w:rsidRPr="008B2A1D">
              <w:rPr>
                <w:rFonts w:ascii="Book Antiqua" w:hAnsi="Book Antiqua"/>
              </w:rPr>
              <w:t xml:space="preserve">, </w:t>
            </w:r>
            <w:proofErr w:type="spellStart"/>
            <w:r w:rsidR="00590280" w:rsidRPr="008B2A1D">
              <w:rPr>
                <w:rFonts w:ascii="Book Antiqua" w:hAnsi="Book Antiqua"/>
              </w:rPr>
              <w:t>Hommaragalli</w:t>
            </w:r>
            <w:proofErr w:type="spellEnd"/>
            <w:r w:rsidR="00191184">
              <w:rPr>
                <w:rFonts w:ascii="Book Antiqua" w:hAnsi="Book Antiqua"/>
              </w:rPr>
              <w:t xml:space="preserve">, </w:t>
            </w:r>
            <w:r w:rsidR="00590280" w:rsidRPr="008B2A1D">
              <w:rPr>
                <w:rFonts w:ascii="Book Antiqua" w:hAnsi="Book Antiqua"/>
              </w:rPr>
              <w:t>HD Kote Taluk</w:t>
            </w:r>
            <w:r w:rsidR="00191184">
              <w:rPr>
                <w:rFonts w:ascii="Book Antiqua" w:hAnsi="Book Antiqua"/>
              </w:rPr>
              <w:t>, Mysuru</w:t>
            </w:r>
          </w:p>
        </w:tc>
        <w:tc>
          <w:tcPr>
            <w:tcW w:w="1275" w:type="dxa"/>
            <w:vAlign w:val="center"/>
          </w:tcPr>
          <w:p w14:paraId="6EAC6F1A" w14:textId="77777777" w:rsidR="00590280" w:rsidRPr="008B2A1D" w:rsidRDefault="00590280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362</w:t>
            </w:r>
          </w:p>
        </w:tc>
      </w:tr>
      <w:tr w:rsidR="00590280" w:rsidRPr="008B2A1D" w14:paraId="2DC7D0B7" w14:textId="77777777" w:rsidTr="00847CF4">
        <w:trPr>
          <w:jc w:val="center"/>
        </w:trPr>
        <w:tc>
          <w:tcPr>
            <w:tcW w:w="850" w:type="dxa"/>
            <w:vAlign w:val="center"/>
          </w:tcPr>
          <w:p w14:paraId="740507D9" w14:textId="77777777" w:rsidR="00590280" w:rsidRPr="008B2A1D" w:rsidRDefault="00590280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000B0879" w14:textId="77777777" w:rsidR="00590280" w:rsidRPr="008B2A1D" w:rsidRDefault="003819C0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>
              <w:rPr>
                <w:rFonts w:ascii="Book Antiqua" w:hAnsi="Book Antiqua"/>
                <w:sz w:val="24"/>
                <w:szCs w:val="24"/>
                <w:lang w:eastAsia="en-IN"/>
              </w:rPr>
              <w:t>01.03.</w:t>
            </w:r>
            <w:r w:rsidR="00590280" w:rsidRPr="008B2A1D">
              <w:rPr>
                <w:rFonts w:ascii="Book Antiqua" w:hAnsi="Book Antiqua"/>
                <w:sz w:val="24"/>
                <w:szCs w:val="24"/>
                <w:lang w:eastAsia="en-IN"/>
              </w:rPr>
              <w:t>2021</w:t>
            </w:r>
          </w:p>
        </w:tc>
        <w:tc>
          <w:tcPr>
            <w:tcW w:w="4253" w:type="dxa"/>
            <w:vAlign w:val="center"/>
          </w:tcPr>
          <w:p w14:paraId="4250A827" w14:textId="77777777" w:rsidR="00590280" w:rsidRPr="008B2A1D" w:rsidRDefault="00590280" w:rsidP="00BE08DD">
            <w:pPr>
              <w:spacing w:after="0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Mysore City Corporation</w:t>
            </w:r>
            <w:r w:rsidR="003547DD" w:rsidRPr="008B2A1D">
              <w:rPr>
                <w:rFonts w:ascii="Book Antiqua" w:hAnsi="Book Antiqua"/>
                <w:sz w:val="24"/>
                <w:szCs w:val="24"/>
                <w:lang w:eastAsia="en-IN"/>
              </w:rPr>
              <w:t>, Mysuru</w:t>
            </w:r>
          </w:p>
        </w:tc>
        <w:tc>
          <w:tcPr>
            <w:tcW w:w="1275" w:type="dxa"/>
            <w:vAlign w:val="center"/>
          </w:tcPr>
          <w:p w14:paraId="2B4FC1BA" w14:textId="77777777" w:rsidR="00590280" w:rsidRPr="008B2A1D" w:rsidRDefault="00590280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173</w:t>
            </w:r>
          </w:p>
        </w:tc>
      </w:tr>
      <w:tr w:rsidR="00590280" w:rsidRPr="008B2A1D" w14:paraId="66D4B352" w14:textId="77777777" w:rsidTr="00847CF4">
        <w:trPr>
          <w:jc w:val="center"/>
        </w:trPr>
        <w:tc>
          <w:tcPr>
            <w:tcW w:w="850" w:type="dxa"/>
            <w:vAlign w:val="center"/>
          </w:tcPr>
          <w:p w14:paraId="659ED5A5" w14:textId="77777777" w:rsidR="00590280" w:rsidRPr="008B2A1D" w:rsidRDefault="00590280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1976FAA1" w14:textId="77777777" w:rsidR="00590280" w:rsidRPr="008B2A1D" w:rsidRDefault="003819C0" w:rsidP="003819C0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>
              <w:rPr>
                <w:rFonts w:ascii="Book Antiqua" w:hAnsi="Book Antiqua"/>
                <w:sz w:val="24"/>
                <w:szCs w:val="24"/>
                <w:lang w:eastAsia="en-IN"/>
              </w:rPr>
              <w:t>02.</w:t>
            </w:r>
            <w:r w:rsidR="00590280" w:rsidRPr="008B2A1D">
              <w:rPr>
                <w:rFonts w:ascii="Book Antiqua" w:hAnsi="Book Antiqua"/>
                <w:sz w:val="24"/>
                <w:szCs w:val="24"/>
                <w:lang w:eastAsia="en-IN"/>
              </w:rPr>
              <w:t>03</w:t>
            </w:r>
            <w:r>
              <w:rPr>
                <w:rFonts w:ascii="Book Antiqua" w:hAnsi="Book Antiqua"/>
                <w:sz w:val="24"/>
                <w:szCs w:val="24"/>
                <w:lang w:eastAsia="en-IN"/>
              </w:rPr>
              <w:t>.</w:t>
            </w:r>
            <w:r w:rsidR="00590280" w:rsidRPr="008B2A1D">
              <w:rPr>
                <w:rFonts w:ascii="Book Antiqua" w:hAnsi="Book Antiqua"/>
                <w:sz w:val="24"/>
                <w:szCs w:val="24"/>
                <w:lang w:eastAsia="en-IN"/>
              </w:rPr>
              <w:t>2021</w:t>
            </w:r>
          </w:p>
        </w:tc>
        <w:tc>
          <w:tcPr>
            <w:tcW w:w="4253" w:type="dxa"/>
            <w:vAlign w:val="center"/>
          </w:tcPr>
          <w:p w14:paraId="0479A43F" w14:textId="11C69A07" w:rsidR="00590280" w:rsidRPr="008B2A1D" w:rsidRDefault="00590280" w:rsidP="00BE08DD">
            <w:pPr>
              <w:spacing w:after="0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 xml:space="preserve">Govt High </w:t>
            </w:r>
            <w:r w:rsidR="009E5164">
              <w:rPr>
                <w:rFonts w:ascii="Book Antiqua" w:hAnsi="Book Antiqua"/>
                <w:sz w:val="24"/>
                <w:szCs w:val="24"/>
                <w:lang w:eastAsia="en-IN"/>
              </w:rPr>
              <w:t>S</w:t>
            </w: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chool,</w:t>
            </w:r>
            <w:r w:rsidR="00191184">
              <w:rPr>
                <w:rFonts w:ascii="Book Antiqua" w:hAnsi="Book Antiqua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Choranahalli</w:t>
            </w:r>
            <w:proofErr w:type="spellEnd"/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, Varuna</w:t>
            </w:r>
            <w:r w:rsidR="00191184">
              <w:rPr>
                <w:rFonts w:ascii="Book Antiqua" w:hAnsi="Book Antiqua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Hobli</w:t>
            </w:r>
            <w:proofErr w:type="spellEnd"/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 xml:space="preserve">, </w:t>
            </w:r>
            <w:r w:rsidR="003547DD" w:rsidRPr="008B2A1D">
              <w:rPr>
                <w:rFonts w:ascii="Book Antiqua" w:hAnsi="Book Antiqua"/>
                <w:sz w:val="24"/>
                <w:szCs w:val="24"/>
                <w:lang w:eastAsia="en-IN"/>
              </w:rPr>
              <w:t>Mysuru</w:t>
            </w:r>
          </w:p>
        </w:tc>
        <w:tc>
          <w:tcPr>
            <w:tcW w:w="1275" w:type="dxa"/>
            <w:vAlign w:val="center"/>
          </w:tcPr>
          <w:p w14:paraId="499EA960" w14:textId="77777777" w:rsidR="00590280" w:rsidRPr="008B2A1D" w:rsidRDefault="00590280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85</w:t>
            </w:r>
          </w:p>
        </w:tc>
      </w:tr>
      <w:tr w:rsidR="00590280" w:rsidRPr="008B2A1D" w14:paraId="0E397A71" w14:textId="77777777" w:rsidTr="00847CF4">
        <w:trPr>
          <w:jc w:val="center"/>
        </w:trPr>
        <w:tc>
          <w:tcPr>
            <w:tcW w:w="850" w:type="dxa"/>
            <w:vAlign w:val="center"/>
          </w:tcPr>
          <w:p w14:paraId="08F03CC4" w14:textId="77777777" w:rsidR="00590280" w:rsidRPr="008B2A1D" w:rsidRDefault="00590280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0357D4DE" w14:textId="77777777" w:rsidR="00590280" w:rsidRPr="008B2A1D" w:rsidRDefault="003819C0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>
              <w:rPr>
                <w:rFonts w:ascii="Book Antiqua" w:hAnsi="Book Antiqua"/>
                <w:sz w:val="24"/>
                <w:szCs w:val="24"/>
                <w:lang w:eastAsia="en-IN"/>
              </w:rPr>
              <w:t>03.03.</w:t>
            </w:r>
            <w:r w:rsidR="00590280" w:rsidRPr="008B2A1D">
              <w:rPr>
                <w:rFonts w:ascii="Book Antiqua" w:hAnsi="Book Antiqua"/>
                <w:sz w:val="24"/>
                <w:szCs w:val="24"/>
                <w:lang w:eastAsia="en-IN"/>
              </w:rPr>
              <w:t>2021</w:t>
            </w:r>
          </w:p>
        </w:tc>
        <w:tc>
          <w:tcPr>
            <w:tcW w:w="4253" w:type="dxa"/>
            <w:vAlign w:val="center"/>
          </w:tcPr>
          <w:p w14:paraId="5B8DFBD3" w14:textId="77777777" w:rsidR="00590280" w:rsidRPr="008B2A1D" w:rsidRDefault="00590280" w:rsidP="00BE08DD">
            <w:pPr>
              <w:spacing w:after="0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University of Mysore</w:t>
            </w:r>
            <w:r w:rsidR="003547DD" w:rsidRPr="008B2A1D">
              <w:rPr>
                <w:rFonts w:ascii="Book Antiqua" w:hAnsi="Book Antiqua"/>
                <w:sz w:val="24"/>
                <w:szCs w:val="24"/>
                <w:lang w:eastAsia="en-IN"/>
              </w:rPr>
              <w:t>, Mysuru</w:t>
            </w:r>
          </w:p>
        </w:tc>
        <w:tc>
          <w:tcPr>
            <w:tcW w:w="1275" w:type="dxa"/>
            <w:vAlign w:val="center"/>
          </w:tcPr>
          <w:p w14:paraId="7102A9D0" w14:textId="77777777" w:rsidR="00590280" w:rsidRPr="008B2A1D" w:rsidRDefault="00590280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129</w:t>
            </w:r>
          </w:p>
        </w:tc>
      </w:tr>
      <w:tr w:rsidR="0024159F" w:rsidRPr="008B2A1D" w14:paraId="37C8BF94" w14:textId="77777777" w:rsidTr="00847CF4">
        <w:trPr>
          <w:jc w:val="center"/>
        </w:trPr>
        <w:tc>
          <w:tcPr>
            <w:tcW w:w="850" w:type="dxa"/>
            <w:vAlign w:val="center"/>
          </w:tcPr>
          <w:p w14:paraId="4E1AE77D" w14:textId="77777777" w:rsidR="0024159F" w:rsidRPr="008B2A1D" w:rsidRDefault="0024159F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792F8737" w14:textId="77777777" w:rsidR="0024159F" w:rsidRPr="008B2A1D" w:rsidRDefault="0024159F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03.03.2021</w:t>
            </w:r>
          </w:p>
        </w:tc>
        <w:tc>
          <w:tcPr>
            <w:tcW w:w="4253" w:type="dxa"/>
            <w:vAlign w:val="center"/>
          </w:tcPr>
          <w:p w14:paraId="2F633CE5" w14:textId="45E23947" w:rsidR="0024159F" w:rsidRPr="008B2A1D" w:rsidRDefault="0024159F" w:rsidP="00BE08DD">
            <w:pPr>
              <w:spacing w:after="0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King George</w:t>
            </w:r>
            <w:r w:rsidR="009E5164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’s</w:t>
            </w: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Medical University, Lucknow, Uttar Pradesh</w:t>
            </w:r>
          </w:p>
        </w:tc>
        <w:tc>
          <w:tcPr>
            <w:tcW w:w="1275" w:type="dxa"/>
            <w:vAlign w:val="center"/>
          </w:tcPr>
          <w:p w14:paraId="0D23F709" w14:textId="77777777" w:rsidR="0024159F" w:rsidRPr="008B2A1D" w:rsidRDefault="0024159F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54</w:t>
            </w:r>
          </w:p>
        </w:tc>
      </w:tr>
      <w:tr w:rsidR="0024159F" w:rsidRPr="008B2A1D" w14:paraId="6434A82D" w14:textId="77777777" w:rsidTr="00847CF4">
        <w:trPr>
          <w:jc w:val="center"/>
        </w:trPr>
        <w:tc>
          <w:tcPr>
            <w:tcW w:w="850" w:type="dxa"/>
            <w:vAlign w:val="center"/>
          </w:tcPr>
          <w:p w14:paraId="2B6A6A28" w14:textId="77777777" w:rsidR="0024159F" w:rsidRPr="008B2A1D" w:rsidRDefault="0024159F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2C774EC2" w14:textId="77777777" w:rsidR="0024159F" w:rsidRPr="008B2A1D" w:rsidRDefault="0024159F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08.03.2021</w:t>
            </w:r>
          </w:p>
        </w:tc>
        <w:tc>
          <w:tcPr>
            <w:tcW w:w="4253" w:type="dxa"/>
            <w:vAlign w:val="center"/>
          </w:tcPr>
          <w:p w14:paraId="7815343A" w14:textId="69596177" w:rsidR="0024159F" w:rsidRPr="008B2A1D" w:rsidRDefault="009E5164" w:rsidP="00BE08DD">
            <w:pPr>
              <w:spacing w:after="0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Govt</w:t>
            </w:r>
            <w:r>
              <w:rPr>
                <w:rFonts w:ascii="Book Antiqua" w:hAnsi="Book Antiqua"/>
                <w:sz w:val="24"/>
                <w:szCs w:val="24"/>
                <w:lang w:eastAsia="en-IN"/>
              </w:rPr>
              <w:t>.</w:t>
            </w:r>
            <w:r w:rsidRPr="008B2A1D">
              <w:rPr>
                <w:rFonts w:ascii="Book Antiqua" w:hAnsi="Book Antiqua"/>
              </w:rPr>
              <w:t xml:space="preserve"> </w:t>
            </w:r>
            <w:r w:rsidR="0024159F"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School, HD Kote</w:t>
            </w:r>
            <w:r w:rsidR="00191184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taluk, Mysuru</w:t>
            </w:r>
          </w:p>
        </w:tc>
        <w:tc>
          <w:tcPr>
            <w:tcW w:w="1275" w:type="dxa"/>
            <w:vAlign w:val="center"/>
          </w:tcPr>
          <w:p w14:paraId="60818769" w14:textId="77777777" w:rsidR="0024159F" w:rsidRPr="008B2A1D" w:rsidRDefault="0024159F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26</w:t>
            </w:r>
          </w:p>
        </w:tc>
      </w:tr>
      <w:tr w:rsidR="0024159F" w:rsidRPr="008B2A1D" w14:paraId="55EF2552" w14:textId="77777777" w:rsidTr="00847CF4">
        <w:trPr>
          <w:jc w:val="center"/>
        </w:trPr>
        <w:tc>
          <w:tcPr>
            <w:tcW w:w="850" w:type="dxa"/>
            <w:vAlign w:val="center"/>
          </w:tcPr>
          <w:p w14:paraId="5324A8CD" w14:textId="77777777" w:rsidR="0024159F" w:rsidRPr="008B2A1D" w:rsidRDefault="0024159F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406CB43D" w14:textId="77777777" w:rsidR="0024159F" w:rsidRPr="008B2A1D" w:rsidRDefault="0024159F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10.03.2021</w:t>
            </w:r>
          </w:p>
        </w:tc>
        <w:tc>
          <w:tcPr>
            <w:tcW w:w="4253" w:type="dxa"/>
            <w:vAlign w:val="center"/>
          </w:tcPr>
          <w:p w14:paraId="254B53FD" w14:textId="77777777" w:rsidR="0024159F" w:rsidRPr="008B2A1D" w:rsidRDefault="0024159F" w:rsidP="00BE08DD">
            <w:pPr>
              <w:spacing w:after="0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Rotary Vidya </w:t>
            </w:r>
            <w:proofErr w:type="spellStart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Samsthe</w:t>
            </w:r>
            <w:proofErr w:type="spellEnd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, </w:t>
            </w:r>
            <w:proofErr w:type="spellStart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Hunsur</w:t>
            </w:r>
            <w:proofErr w:type="spellEnd"/>
            <w:r w:rsidR="00191184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taluk, Mysuru</w:t>
            </w:r>
          </w:p>
        </w:tc>
        <w:tc>
          <w:tcPr>
            <w:tcW w:w="1275" w:type="dxa"/>
            <w:vAlign w:val="center"/>
          </w:tcPr>
          <w:p w14:paraId="55E1E3DB" w14:textId="77777777" w:rsidR="0024159F" w:rsidRPr="008B2A1D" w:rsidRDefault="0024159F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36</w:t>
            </w:r>
          </w:p>
        </w:tc>
      </w:tr>
      <w:tr w:rsidR="00590280" w:rsidRPr="008B2A1D" w14:paraId="57E9E6EF" w14:textId="77777777" w:rsidTr="00847CF4">
        <w:trPr>
          <w:jc w:val="center"/>
        </w:trPr>
        <w:tc>
          <w:tcPr>
            <w:tcW w:w="850" w:type="dxa"/>
            <w:vAlign w:val="center"/>
          </w:tcPr>
          <w:p w14:paraId="52778FAF" w14:textId="77777777" w:rsidR="00590280" w:rsidRPr="008B2A1D" w:rsidRDefault="00590280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4FCFFEB2" w14:textId="77777777" w:rsidR="00590280" w:rsidRPr="008B2A1D" w:rsidRDefault="00590280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01.03.2021 &amp; 13.03.2021</w:t>
            </w:r>
          </w:p>
        </w:tc>
        <w:tc>
          <w:tcPr>
            <w:tcW w:w="4253" w:type="dxa"/>
            <w:vAlign w:val="center"/>
          </w:tcPr>
          <w:p w14:paraId="796ACF7F" w14:textId="77777777" w:rsidR="00590280" w:rsidRPr="008B2A1D" w:rsidRDefault="00590280" w:rsidP="000B2597">
            <w:pPr>
              <w:spacing w:after="0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VMH</w:t>
            </w:r>
            <w:r w:rsidR="000B2597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, </w:t>
            </w:r>
            <w:proofErr w:type="spellStart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Sarguru</w:t>
            </w:r>
            <w:proofErr w:type="spellEnd"/>
            <w:r w:rsidR="00191184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taluk, Mysuru</w:t>
            </w:r>
          </w:p>
        </w:tc>
        <w:tc>
          <w:tcPr>
            <w:tcW w:w="1275" w:type="dxa"/>
            <w:vAlign w:val="center"/>
          </w:tcPr>
          <w:p w14:paraId="11A73D5E" w14:textId="77777777" w:rsidR="00590280" w:rsidRPr="008B2A1D" w:rsidRDefault="00590280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60</w:t>
            </w:r>
          </w:p>
        </w:tc>
      </w:tr>
      <w:tr w:rsidR="00644C27" w:rsidRPr="008B2A1D" w14:paraId="798E4DB9" w14:textId="77777777" w:rsidTr="00847CF4">
        <w:trPr>
          <w:jc w:val="center"/>
        </w:trPr>
        <w:tc>
          <w:tcPr>
            <w:tcW w:w="850" w:type="dxa"/>
            <w:vAlign w:val="center"/>
          </w:tcPr>
          <w:p w14:paraId="434D49F9" w14:textId="77777777" w:rsidR="00644C27" w:rsidRPr="008B2A1D" w:rsidRDefault="00644C27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071BA58F" w14:textId="77777777" w:rsidR="00644C27" w:rsidRPr="008B2A1D" w:rsidRDefault="00644C27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17.03.2021</w:t>
            </w:r>
          </w:p>
        </w:tc>
        <w:tc>
          <w:tcPr>
            <w:tcW w:w="4253" w:type="dxa"/>
            <w:vAlign w:val="center"/>
          </w:tcPr>
          <w:p w14:paraId="4AAB1918" w14:textId="77777777" w:rsidR="00644C27" w:rsidRPr="008B2A1D" w:rsidRDefault="00644C27" w:rsidP="00BE08DD">
            <w:pPr>
              <w:spacing w:after="0"/>
              <w:rPr>
                <w:rFonts w:ascii="Book Antiqua" w:hAnsi="Book Antiqua"/>
                <w:sz w:val="24"/>
                <w:szCs w:val="24"/>
                <w:lang w:eastAsia="en-IN"/>
              </w:rPr>
            </w:pPr>
            <w:proofErr w:type="spellStart"/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Angawadi</w:t>
            </w:r>
            <w:proofErr w:type="spellEnd"/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 xml:space="preserve">, Maraduru, Mysuru </w:t>
            </w:r>
          </w:p>
        </w:tc>
        <w:tc>
          <w:tcPr>
            <w:tcW w:w="1275" w:type="dxa"/>
            <w:vAlign w:val="center"/>
          </w:tcPr>
          <w:p w14:paraId="20EE85C3" w14:textId="77777777" w:rsidR="00644C27" w:rsidRPr="008B2A1D" w:rsidRDefault="00644C27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34</w:t>
            </w:r>
          </w:p>
        </w:tc>
      </w:tr>
      <w:tr w:rsidR="00644C27" w:rsidRPr="008B2A1D" w14:paraId="0BE7C1C9" w14:textId="77777777" w:rsidTr="00847CF4">
        <w:trPr>
          <w:jc w:val="center"/>
        </w:trPr>
        <w:tc>
          <w:tcPr>
            <w:tcW w:w="850" w:type="dxa"/>
            <w:vAlign w:val="center"/>
          </w:tcPr>
          <w:p w14:paraId="6348A1C6" w14:textId="77777777" w:rsidR="00644C27" w:rsidRPr="008B2A1D" w:rsidRDefault="00644C27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74731499" w14:textId="77777777" w:rsidR="00644C27" w:rsidRPr="008B2A1D" w:rsidRDefault="00644C27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17.03.2021</w:t>
            </w:r>
          </w:p>
        </w:tc>
        <w:tc>
          <w:tcPr>
            <w:tcW w:w="4253" w:type="dxa"/>
            <w:vAlign w:val="center"/>
          </w:tcPr>
          <w:p w14:paraId="7DEA3275" w14:textId="77777777" w:rsidR="00644C27" w:rsidRPr="008B2A1D" w:rsidRDefault="00644C27" w:rsidP="00BE08DD">
            <w:pPr>
              <w:spacing w:after="0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Anganwadi, </w:t>
            </w:r>
            <w:proofErr w:type="spellStart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Hosuru</w:t>
            </w:r>
            <w:proofErr w:type="spellEnd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, Mysuru</w:t>
            </w:r>
          </w:p>
        </w:tc>
        <w:tc>
          <w:tcPr>
            <w:tcW w:w="1275" w:type="dxa"/>
            <w:vAlign w:val="center"/>
          </w:tcPr>
          <w:p w14:paraId="1C9E9C88" w14:textId="77777777" w:rsidR="00644C27" w:rsidRPr="008B2A1D" w:rsidRDefault="00644C27" w:rsidP="00BE08DD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14</w:t>
            </w:r>
          </w:p>
        </w:tc>
      </w:tr>
      <w:tr w:rsidR="00644C27" w:rsidRPr="008B2A1D" w14:paraId="74F6A11B" w14:textId="77777777" w:rsidTr="00847CF4">
        <w:trPr>
          <w:jc w:val="center"/>
        </w:trPr>
        <w:tc>
          <w:tcPr>
            <w:tcW w:w="850" w:type="dxa"/>
            <w:vAlign w:val="center"/>
          </w:tcPr>
          <w:p w14:paraId="5501EE38" w14:textId="77777777" w:rsidR="00644C27" w:rsidRPr="008B2A1D" w:rsidRDefault="00644C27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461CCF02" w14:textId="77777777" w:rsidR="00644C27" w:rsidRPr="008B2A1D" w:rsidRDefault="00644C27" w:rsidP="003819C0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20</w:t>
            </w:r>
            <w:r w:rsidR="003819C0">
              <w:rPr>
                <w:rFonts w:ascii="Book Antiqua" w:hAnsi="Book Antiqua"/>
                <w:sz w:val="24"/>
                <w:szCs w:val="24"/>
                <w:lang w:eastAsia="en-IN"/>
              </w:rPr>
              <w:t>.</w:t>
            </w: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03</w:t>
            </w:r>
            <w:r w:rsidR="003819C0">
              <w:rPr>
                <w:rFonts w:ascii="Book Antiqua" w:hAnsi="Book Antiqua"/>
                <w:sz w:val="24"/>
                <w:szCs w:val="24"/>
                <w:lang w:eastAsia="en-IN"/>
              </w:rPr>
              <w:t>.</w:t>
            </w: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2021</w:t>
            </w:r>
          </w:p>
        </w:tc>
        <w:tc>
          <w:tcPr>
            <w:tcW w:w="4253" w:type="dxa"/>
            <w:vAlign w:val="center"/>
          </w:tcPr>
          <w:p w14:paraId="5A3E5272" w14:textId="77777777" w:rsidR="00644C27" w:rsidRPr="008B2A1D" w:rsidRDefault="00644C27" w:rsidP="008D0C55">
            <w:pPr>
              <w:spacing w:after="0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 xml:space="preserve">Tribal health resource </w:t>
            </w:r>
            <w:proofErr w:type="spellStart"/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center</w:t>
            </w:r>
            <w:proofErr w:type="spellEnd"/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 xml:space="preserve">, B R Hills, </w:t>
            </w:r>
            <w:proofErr w:type="spellStart"/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Yelandur</w:t>
            </w:r>
            <w:proofErr w:type="spellEnd"/>
            <w:r w:rsidR="008D0C55">
              <w:rPr>
                <w:rFonts w:ascii="Book Antiqua" w:hAnsi="Book Antiqua"/>
                <w:sz w:val="24"/>
                <w:szCs w:val="24"/>
                <w:lang w:eastAsia="en-IN"/>
              </w:rPr>
              <w:t xml:space="preserve"> taluk, Chamarajanagar</w:t>
            </w:r>
          </w:p>
        </w:tc>
        <w:tc>
          <w:tcPr>
            <w:tcW w:w="1275" w:type="dxa"/>
            <w:vAlign w:val="center"/>
          </w:tcPr>
          <w:p w14:paraId="23EDCDA3" w14:textId="77777777" w:rsidR="00644C27" w:rsidRPr="008B2A1D" w:rsidRDefault="00644C27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14</w:t>
            </w:r>
          </w:p>
        </w:tc>
      </w:tr>
      <w:tr w:rsidR="00472F38" w:rsidRPr="00472F38" w14:paraId="28AC782F" w14:textId="77777777" w:rsidTr="00847CF4">
        <w:trPr>
          <w:jc w:val="center"/>
        </w:trPr>
        <w:tc>
          <w:tcPr>
            <w:tcW w:w="850" w:type="dxa"/>
            <w:vAlign w:val="center"/>
          </w:tcPr>
          <w:p w14:paraId="348F802C" w14:textId="77777777" w:rsidR="00472F38" w:rsidRPr="00472F38" w:rsidRDefault="00472F38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0034D91A" w14:textId="77777777" w:rsidR="00472F38" w:rsidRPr="00472F38" w:rsidRDefault="00472F38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472F38">
              <w:rPr>
                <w:rFonts w:ascii="Book Antiqua" w:hAnsi="Book Antiqua"/>
                <w:sz w:val="24"/>
                <w:szCs w:val="24"/>
                <w:lang w:eastAsia="en-IN"/>
              </w:rPr>
              <w:t>21.03.2021</w:t>
            </w:r>
          </w:p>
        </w:tc>
        <w:tc>
          <w:tcPr>
            <w:tcW w:w="4253" w:type="dxa"/>
            <w:vAlign w:val="center"/>
          </w:tcPr>
          <w:p w14:paraId="06796801" w14:textId="77777777" w:rsidR="00472F38" w:rsidRPr="00472F38" w:rsidRDefault="00472F38" w:rsidP="000752AD">
            <w:pPr>
              <w:spacing w:after="0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472F38">
              <w:rPr>
                <w:rFonts w:ascii="Book Antiqua" w:hAnsi="Book Antiqua"/>
                <w:color w:val="000000"/>
                <w:sz w:val="24"/>
                <w:szCs w:val="24"/>
              </w:rPr>
              <w:t xml:space="preserve">Gajera, </w:t>
            </w:r>
            <w:proofErr w:type="spellStart"/>
            <w:r w:rsidR="000752AD">
              <w:rPr>
                <w:rFonts w:ascii="Book Antiqua" w:hAnsi="Book Antiqua"/>
                <w:color w:val="000000"/>
                <w:sz w:val="24"/>
                <w:szCs w:val="24"/>
              </w:rPr>
              <w:t>Jambusar</w:t>
            </w:r>
            <w:proofErr w:type="spellEnd"/>
            <w:r w:rsidR="000752AD">
              <w:rPr>
                <w:rFonts w:ascii="Book Antiqua" w:hAnsi="Book Antiqua"/>
                <w:color w:val="000000"/>
                <w:sz w:val="24"/>
                <w:szCs w:val="24"/>
              </w:rPr>
              <w:t xml:space="preserve"> taluk</w:t>
            </w:r>
            <w:r w:rsidR="00010A1E">
              <w:rPr>
                <w:rFonts w:ascii="Book Antiqua" w:hAnsi="Book Antiqua"/>
                <w:color w:val="000000"/>
                <w:sz w:val="24"/>
                <w:szCs w:val="24"/>
              </w:rPr>
              <w:t xml:space="preserve">, </w:t>
            </w:r>
            <w:r w:rsidRPr="00472F38">
              <w:rPr>
                <w:rFonts w:ascii="Book Antiqua" w:hAnsi="Book Antiqua"/>
                <w:color w:val="000000"/>
                <w:sz w:val="24"/>
                <w:szCs w:val="24"/>
              </w:rPr>
              <w:t>Gujarat</w:t>
            </w:r>
          </w:p>
        </w:tc>
        <w:tc>
          <w:tcPr>
            <w:tcW w:w="1275" w:type="dxa"/>
            <w:vAlign w:val="center"/>
          </w:tcPr>
          <w:p w14:paraId="7A97B29F" w14:textId="77777777" w:rsidR="00472F38" w:rsidRPr="00472F38" w:rsidRDefault="008744DD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>
              <w:rPr>
                <w:rFonts w:ascii="Book Antiqua" w:hAnsi="Book Antiqua"/>
                <w:sz w:val="24"/>
                <w:szCs w:val="24"/>
                <w:lang w:eastAsia="en-IN"/>
              </w:rPr>
              <w:t>67</w:t>
            </w:r>
          </w:p>
        </w:tc>
      </w:tr>
      <w:tr w:rsidR="00472F38" w:rsidRPr="00472F38" w14:paraId="1BA1DFED" w14:textId="77777777" w:rsidTr="00847CF4">
        <w:trPr>
          <w:jc w:val="center"/>
        </w:trPr>
        <w:tc>
          <w:tcPr>
            <w:tcW w:w="850" w:type="dxa"/>
            <w:vAlign w:val="center"/>
          </w:tcPr>
          <w:p w14:paraId="7B8B5E7D" w14:textId="77777777" w:rsidR="00472F38" w:rsidRPr="00472F38" w:rsidRDefault="00472F38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2CB4E330" w14:textId="77777777" w:rsidR="00472F38" w:rsidRPr="00472F38" w:rsidRDefault="00472F38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472F38">
              <w:rPr>
                <w:rFonts w:ascii="Book Antiqua" w:hAnsi="Book Antiqua"/>
                <w:sz w:val="24"/>
                <w:szCs w:val="24"/>
                <w:lang w:eastAsia="en-IN"/>
              </w:rPr>
              <w:t>21.03.2021</w:t>
            </w:r>
          </w:p>
        </w:tc>
        <w:tc>
          <w:tcPr>
            <w:tcW w:w="4253" w:type="dxa"/>
            <w:vAlign w:val="center"/>
          </w:tcPr>
          <w:p w14:paraId="327C72FE" w14:textId="77777777" w:rsidR="00472F38" w:rsidRPr="00472F38" w:rsidRDefault="00472F38" w:rsidP="00BE08DD">
            <w:pPr>
              <w:spacing w:after="0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472F38">
              <w:rPr>
                <w:rFonts w:ascii="Book Antiqua" w:eastAsia="Times New Roman" w:hAnsi="Book Antiqua"/>
                <w:sz w:val="24"/>
                <w:szCs w:val="24"/>
              </w:rPr>
              <w:t xml:space="preserve">Ankhi, </w:t>
            </w:r>
            <w:proofErr w:type="spellStart"/>
            <w:r w:rsidR="000752AD">
              <w:rPr>
                <w:rFonts w:ascii="Book Antiqua" w:hAnsi="Book Antiqua"/>
                <w:color w:val="000000"/>
                <w:sz w:val="24"/>
                <w:szCs w:val="24"/>
              </w:rPr>
              <w:t>Jambusar</w:t>
            </w:r>
            <w:proofErr w:type="spellEnd"/>
            <w:r w:rsidR="000752AD">
              <w:rPr>
                <w:rFonts w:ascii="Book Antiqua" w:hAnsi="Book Antiqua"/>
                <w:color w:val="000000"/>
                <w:sz w:val="24"/>
                <w:szCs w:val="24"/>
              </w:rPr>
              <w:t xml:space="preserve"> talu</w:t>
            </w:r>
            <w:r w:rsidR="00010A1E">
              <w:rPr>
                <w:rFonts w:ascii="Book Antiqua" w:hAnsi="Book Antiqua"/>
                <w:color w:val="000000"/>
                <w:sz w:val="24"/>
                <w:szCs w:val="24"/>
              </w:rPr>
              <w:t>k</w:t>
            </w:r>
            <w:r w:rsidR="00010A1E">
              <w:rPr>
                <w:rFonts w:ascii="Book Antiqua" w:eastAsia="Times New Roman" w:hAnsi="Book Antiqua"/>
                <w:sz w:val="24"/>
                <w:szCs w:val="24"/>
              </w:rPr>
              <w:t xml:space="preserve">, </w:t>
            </w:r>
            <w:r w:rsidRPr="00472F38">
              <w:rPr>
                <w:rFonts w:ascii="Book Antiqua" w:eastAsia="Times New Roman" w:hAnsi="Book Antiqua"/>
                <w:sz w:val="24"/>
                <w:szCs w:val="24"/>
              </w:rPr>
              <w:t>Gujarat</w:t>
            </w:r>
          </w:p>
        </w:tc>
        <w:tc>
          <w:tcPr>
            <w:tcW w:w="1275" w:type="dxa"/>
            <w:vAlign w:val="center"/>
          </w:tcPr>
          <w:p w14:paraId="6B5449D8" w14:textId="77777777" w:rsidR="00472F38" w:rsidRPr="00472F38" w:rsidRDefault="008744DD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>
              <w:rPr>
                <w:rFonts w:ascii="Book Antiqua" w:hAnsi="Book Antiqua"/>
                <w:sz w:val="24"/>
                <w:szCs w:val="24"/>
                <w:lang w:eastAsia="en-IN"/>
              </w:rPr>
              <w:t>41</w:t>
            </w:r>
          </w:p>
        </w:tc>
      </w:tr>
      <w:tr w:rsidR="00472F38" w:rsidRPr="00472F38" w14:paraId="22FDD14A" w14:textId="77777777" w:rsidTr="00847CF4">
        <w:trPr>
          <w:jc w:val="center"/>
        </w:trPr>
        <w:tc>
          <w:tcPr>
            <w:tcW w:w="850" w:type="dxa"/>
            <w:vAlign w:val="center"/>
          </w:tcPr>
          <w:p w14:paraId="2C1855B3" w14:textId="77777777" w:rsidR="00472F38" w:rsidRPr="00472F38" w:rsidRDefault="00472F38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3C9C7C42" w14:textId="77777777" w:rsidR="00472F38" w:rsidRPr="00472F38" w:rsidRDefault="00472F38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472F38">
              <w:rPr>
                <w:rFonts w:ascii="Book Antiqua" w:hAnsi="Book Antiqua"/>
                <w:sz w:val="24"/>
                <w:szCs w:val="24"/>
                <w:lang w:eastAsia="en-IN"/>
              </w:rPr>
              <w:t>22.03.2021</w:t>
            </w:r>
          </w:p>
        </w:tc>
        <w:tc>
          <w:tcPr>
            <w:tcW w:w="4253" w:type="dxa"/>
            <w:vAlign w:val="center"/>
          </w:tcPr>
          <w:p w14:paraId="5A57CDB6" w14:textId="77777777" w:rsidR="00472F38" w:rsidRPr="00472F38" w:rsidRDefault="00006A75" w:rsidP="000752AD">
            <w:pPr>
              <w:spacing w:after="0"/>
              <w:rPr>
                <w:rFonts w:ascii="Book Antiqua" w:hAnsi="Book Antiqua"/>
                <w:color w:val="000000"/>
                <w:sz w:val="24"/>
                <w:szCs w:val="24"/>
              </w:rPr>
            </w:pPr>
            <w:r>
              <w:rPr>
                <w:rFonts w:ascii="Book Antiqua" w:eastAsia="Times New Roman" w:hAnsi="Book Antiqua"/>
                <w:sz w:val="24"/>
                <w:szCs w:val="24"/>
              </w:rPr>
              <w:t xml:space="preserve">Jambusarvill, </w:t>
            </w:r>
            <w:proofErr w:type="spellStart"/>
            <w:r>
              <w:rPr>
                <w:rFonts w:ascii="Book Antiqua" w:eastAsia="Times New Roman" w:hAnsi="Book Antiqua"/>
                <w:sz w:val="24"/>
                <w:szCs w:val="24"/>
              </w:rPr>
              <w:t>Jambusa</w:t>
            </w:r>
            <w:r w:rsidR="00472F38" w:rsidRPr="00472F38">
              <w:rPr>
                <w:rFonts w:ascii="Book Antiqua" w:eastAsia="Times New Roman" w:hAnsi="Book Antiqua"/>
                <w:sz w:val="24"/>
                <w:szCs w:val="24"/>
              </w:rPr>
              <w:t>r</w:t>
            </w:r>
            <w:proofErr w:type="spellEnd"/>
            <w:r w:rsidR="000C3320">
              <w:rPr>
                <w:rFonts w:ascii="Book Antiqua" w:eastAsia="Times New Roman" w:hAnsi="Book Antiqua"/>
                <w:sz w:val="24"/>
                <w:szCs w:val="24"/>
              </w:rPr>
              <w:t xml:space="preserve"> </w:t>
            </w:r>
            <w:r w:rsidR="000752AD">
              <w:rPr>
                <w:rFonts w:ascii="Book Antiqua" w:eastAsia="Times New Roman" w:hAnsi="Book Antiqua"/>
                <w:sz w:val="24"/>
                <w:szCs w:val="24"/>
              </w:rPr>
              <w:t>talu</w:t>
            </w:r>
            <w:r w:rsidR="000C3320">
              <w:rPr>
                <w:rFonts w:ascii="Book Antiqua" w:eastAsia="Times New Roman" w:hAnsi="Book Antiqua"/>
                <w:sz w:val="24"/>
                <w:szCs w:val="24"/>
              </w:rPr>
              <w:t>k</w:t>
            </w:r>
            <w:r w:rsidR="00472F38" w:rsidRPr="00472F38">
              <w:rPr>
                <w:rFonts w:ascii="Book Antiqua" w:eastAsia="Times New Roman" w:hAnsi="Book Antiqua"/>
                <w:sz w:val="24"/>
                <w:szCs w:val="24"/>
              </w:rPr>
              <w:t>, Gujarat</w:t>
            </w:r>
          </w:p>
        </w:tc>
        <w:tc>
          <w:tcPr>
            <w:tcW w:w="1275" w:type="dxa"/>
            <w:vAlign w:val="center"/>
          </w:tcPr>
          <w:p w14:paraId="757BA1DF" w14:textId="77777777" w:rsidR="00472F38" w:rsidRPr="00472F38" w:rsidRDefault="008744DD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>
              <w:rPr>
                <w:rFonts w:ascii="Book Antiqua" w:hAnsi="Book Antiqua"/>
                <w:sz w:val="24"/>
                <w:szCs w:val="24"/>
                <w:lang w:eastAsia="en-IN"/>
              </w:rPr>
              <w:t>41</w:t>
            </w:r>
          </w:p>
        </w:tc>
      </w:tr>
      <w:tr w:rsidR="00472F38" w:rsidRPr="00472F38" w14:paraId="01BB31ED" w14:textId="77777777" w:rsidTr="00847CF4">
        <w:trPr>
          <w:jc w:val="center"/>
        </w:trPr>
        <w:tc>
          <w:tcPr>
            <w:tcW w:w="850" w:type="dxa"/>
            <w:vAlign w:val="center"/>
          </w:tcPr>
          <w:p w14:paraId="7E52BF4C" w14:textId="77777777" w:rsidR="00472F38" w:rsidRPr="00472F38" w:rsidRDefault="00472F38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4781C863" w14:textId="77777777" w:rsidR="00472F38" w:rsidRPr="00472F38" w:rsidRDefault="00472F38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472F38">
              <w:rPr>
                <w:rFonts w:ascii="Book Antiqua" w:hAnsi="Book Antiqua"/>
                <w:sz w:val="24"/>
                <w:szCs w:val="24"/>
                <w:lang w:eastAsia="en-IN"/>
              </w:rPr>
              <w:t>22.03.2021</w:t>
            </w:r>
          </w:p>
        </w:tc>
        <w:tc>
          <w:tcPr>
            <w:tcW w:w="4253" w:type="dxa"/>
            <w:vAlign w:val="center"/>
          </w:tcPr>
          <w:p w14:paraId="58F14884" w14:textId="77777777" w:rsidR="00472F38" w:rsidRPr="00472F38" w:rsidRDefault="00472F38" w:rsidP="000752AD">
            <w:pPr>
              <w:spacing w:after="0"/>
              <w:rPr>
                <w:rFonts w:ascii="Book Antiqua" w:eastAsia="Times New Roman" w:hAnsi="Book Antiqua"/>
                <w:sz w:val="24"/>
                <w:szCs w:val="24"/>
              </w:rPr>
            </w:pPr>
            <w:proofErr w:type="gramStart"/>
            <w:r w:rsidRPr="00472F38">
              <w:rPr>
                <w:rFonts w:ascii="Book Antiqua" w:eastAsia="Times New Roman" w:hAnsi="Book Antiqua"/>
                <w:sz w:val="24"/>
                <w:szCs w:val="24"/>
              </w:rPr>
              <w:t>Amod,</w:t>
            </w:r>
            <w:r w:rsidR="00970F76">
              <w:rPr>
                <w:rFonts w:ascii="Book Antiqua" w:eastAsia="Times New Roman" w:hAnsi="Book Antiqua"/>
                <w:sz w:val="24"/>
                <w:szCs w:val="24"/>
              </w:rPr>
              <w:t xml:space="preserve"> </w:t>
            </w:r>
            <w:r w:rsidRPr="00472F38">
              <w:rPr>
                <w:rFonts w:ascii="Book Antiqua" w:eastAsia="Times New Roman" w:hAnsi="Book Antiqua"/>
                <w:sz w:val="24"/>
                <w:szCs w:val="24"/>
              </w:rPr>
              <w:t xml:space="preserve"> </w:t>
            </w:r>
            <w:r w:rsidR="00970F76">
              <w:rPr>
                <w:rFonts w:ascii="Book Antiqua" w:eastAsia="Times New Roman" w:hAnsi="Book Antiqua"/>
                <w:sz w:val="24"/>
                <w:szCs w:val="24"/>
              </w:rPr>
              <w:t>Amod</w:t>
            </w:r>
            <w:proofErr w:type="gramEnd"/>
            <w:r w:rsidR="00970F76">
              <w:rPr>
                <w:rFonts w:ascii="Book Antiqua" w:eastAsia="Times New Roman" w:hAnsi="Book Antiqua"/>
                <w:sz w:val="24"/>
                <w:szCs w:val="24"/>
              </w:rPr>
              <w:t xml:space="preserve"> </w:t>
            </w:r>
            <w:r w:rsidR="000752AD">
              <w:rPr>
                <w:rFonts w:ascii="Book Antiqua" w:eastAsia="Times New Roman" w:hAnsi="Book Antiqua"/>
                <w:sz w:val="24"/>
                <w:szCs w:val="24"/>
              </w:rPr>
              <w:t>taluk</w:t>
            </w:r>
            <w:r w:rsidR="00970F76">
              <w:rPr>
                <w:rFonts w:ascii="Book Antiqua" w:eastAsia="Times New Roman" w:hAnsi="Book Antiqua"/>
                <w:sz w:val="24"/>
                <w:szCs w:val="24"/>
              </w:rPr>
              <w:t xml:space="preserve">, </w:t>
            </w:r>
            <w:r w:rsidRPr="00472F38">
              <w:rPr>
                <w:rFonts w:ascii="Book Antiqua" w:eastAsia="Times New Roman" w:hAnsi="Book Antiqua"/>
                <w:sz w:val="24"/>
                <w:szCs w:val="24"/>
              </w:rPr>
              <w:t>Gujarat</w:t>
            </w:r>
          </w:p>
        </w:tc>
        <w:tc>
          <w:tcPr>
            <w:tcW w:w="1275" w:type="dxa"/>
            <w:vAlign w:val="center"/>
          </w:tcPr>
          <w:p w14:paraId="3B77E5E4" w14:textId="77777777" w:rsidR="00472F38" w:rsidRPr="00472F38" w:rsidRDefault="008744DD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>
              <w:rPr>
                <w:rFonts w:ascii="Book Antiqua" w:hAnsi="Book Antiqua"/>
                <w:sz w:val="24"/>
                <w:szCs w:val="24"/>
                <w:lang w:eastAsia="en-IN"/>
              </w:rPr>
              <w:t>31</w:t>
            </w:r>
          </w:p>
        </w:tc>
      </w:tr>
      <w:tr w:rsidR="00472F38" w:rsidRPr="00472F38" w14:paraId="64FE423C" w14:textId="77777777" w:rsidTr="00847CF4">
        <w:trPr>
          <w:jc w:val="center"/>
        </w:trPr>
        <w:tc>
          <w:tcPr>
            <w:tcW w:w="850" w:type="dxa"/>
            <w:vAlign w:val="center"/>
          </w:tcPr>
          <w:p w14:paraId="0576F943" w14:textId="77777777" w:rsidR="00472F38" w:rsidRPr="00472F38" w:rsidRDefault="00472F38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4045409B" w14:textId="77777777" w:rsidR="00472F38" w:rsidRPr="00472F38" w:rsidRDefault="00472F38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472F38">
              <w:rPr>
                <w:rFonts w:ascii="Book Antiqua" w:hAnsi="Book Antiqua"/>
                <w:sz w:val="24"/>
                <w:szCs w:val="24"/>
                <w:lang w:eastAsia="en-IN"/>
              </w:rPr>
              <w:t>23.03.2021</w:t>
            </w:r>
          </w:p>
        </w:tc>
        <w:tc>
          <w:tcPr>
            <w:tcW w:w="4253" w:type="dxa"/>
            <w:vAlign w:val="center"/>
          </w:tcPr>
          <w:p w14:paraId="3BCC4CCC" w14:textId="77777777" w:rsidR="00472F38" w:rsidRPr="00472F38" w:rsidRDefault="00472F38" w:rsidP="00BE08DD">
            <w:pPr>
              <w:spacing w:after="0"/>
              <w:rPr>
                <w:rFonts w:ascii="Book Antiqua" w:eastAsia="Times New Roman" w:hAnsi="Book Antiqua"/>
                <w:sz w:val="24"/>
                <w:szCs w:val="24"/>
              </w:rPr>
            </w:pPr>
            <w:proofErr w:type="spellStart"/>
            <w:r w:rsidRPr="00472F38">
              <w:rPr>
                <w:rFonts w:ascii="Book Antiqua" w:eastAsia="Times New Roman" w:hAnsi="Book Antiqua"/>
                <w:sz w:val="24"/>
                <w:szCs w:val="24"/>
              </w:rPr>
              <w:t>Buva</w:t>
            </w:r>
            <w:proofErr w:type="spellEnd"/>
            <w:r w:rsidRPr="00472F38">
              <w:rPr>
                <w:rFonts w:ascii="Book Antiqua" w:eastAsia="Times New Roman" w:hAnsi="Book Antiqua"/>
                <w:sz w:val="24"/>
                <w:szCs w:val="24"/>
              </w:rPr>
              <w:t xml:space="preserve">, </w:t>
            </w:r>
            <w:r w:rsidR="000752AD">
              <w:rPr>
                <w:rFonts w:ascii="Book Antiqua" w:eastAsia="Times New Roman" w:hAnsi="Book Antiqua"/>
                <w:sz w:val="24"/>
                <w:szCs w:val="24"/>
              </w:rPr>
              <w:t>Amod talu</w:t>
            </w:r>
            <w:r w:rsidR="00970F76">
              <w:rPr>
                <w:rFonts w:ascii="Book Antiqua" w:eastAsia="Times New Roman" w:hAnsi="Book Antiqua"/>
                <w:sz w:val="24"/>
                <w:szCs w:val="24"/>
              </w:rPr>
              <w:t xml:space="preserve">k, </w:t>
            </w:r>
            <w:r w:rsidRPr="00472F38">
              <w:rPr>
                <w:rFonts w:ascii="Book Antiqua" w:eastAsia="Times New Roman" w:hAnsi="Book Antiqua"/>
                <w:sz w:val="24"/>
                <w:szCs w:val="24"/>
              </w:rPr>
              <w:t>Gujarat</w:t>
            </w:r>
          </w:p>
        </w:tc>
        <w:tc>
          <w:tcPr>
            <w:tcW w:w="1275" w:type="dxa"/>
            <w:vAlign w:val="center"/>
          </w:tcPr>
          <w:p w14:paraId="27AAF824" w14:textId="77777777" w:rsidR="00472F38" w:rsidRPr="00472F38" w:rsidRDefault="008744DD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>
              <w:rPr>
                <w:rFonts w:ascii="Book Antiqua" w:hAnsi="Book Antiqua"/>
                <w:sz w:val="24"/>
                <w:szCs w:val="24"/>
                <w:lang w:eastAsia="en-IN"/>
              </w:rPr>
              <w:t>18</w:t>
            </w:r>
          </w:p>
        </w:tc>
      </w:tr>
      <w:tr w:rsidR="00472F38" w:rsidRPr="00472F38" w14:paraId="5520DE62" w14:textId="77777777" w:rsidTr="00847CF4">
        <w:trPr>
          <w:jc w:val="center"/>
        </w:trPr>
        <w:tc>
          <w:tcPr>
            <w:tcW w:w="850" w:type="dxa"/>
            <w:vAlign w:val="center"/>
          </w:tcPr>
          <w:p w14:paraId="093FEABE" w14:textId="77777777" w:rsidR="00472F38" w:rsidRPr="00472F38" w:rsidRDefault="00472F38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741D208F" w14:textId="77777777" w:rsidR="00472F38" w:rsidRPr="00472F38" w:rsidRDefault="00472F38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472F38">
              <w:rPr>
                <w:rFonts w:ascii="Book Antiqua" w:hAnsi="Book Antiqua"/>
                <w:sz w:val="24"/>
                <w:szCs w:val="24"/>
                <w:lang w:eastAsia="en-IN"/>
              </w:rPr>
              <w:t>23.03.2021</w:t>
            </w:r>
          </w:p>
        </w:tc>
        <w:tc>
          <w:tcPr>
            <w:tcW w:w="4253" w:type="dxa"/>
            <w:vAlign w:val="center"/>
          </w:tcPr>
          <w:p w14:paraId="1C770E3B" w14:textId="77777777" w:rsidR="00472F38" w:rsidRPr="00472F38" w:rsidRDefault="00472F38" w:rsidP="00BE08DD">
            <w:pPr>
              <w:spacing w:after="0"/>
              <w:rPr>
                <w:rFonts w:ascii="Book Antiqua" w:eastAsia="Times New Roman" w:hAnsi="Book Antiqua"/>
                <w:sz w:val="24"/>
                <w:szCs w:val="24"/>
              </w:rPr>
            </w:pPr>
            <w:proofErr w:type="spellStart"/>
            <w:r w:rsidRPr="00472F38">
              <w:rPr>
                <w:rFonts w:ascii="Book Antiqua" w:eastAsia="Times New Roman" w:hAnsi="Book Antiqua"/>
                <w:sz w:val="24"/>
                <w:szCs w:val="24"/>
              </w:rPr>
              <w:t>Samni</w:t>
            </w:r>
            <w:proofErr w:type="spellEnd"/>
            <w:r w:rsidRPr="00472F38">
              <w:rPr>
                <w:rFonts w:ascii="Book Antiqua" w:eastAsia="Times New Roman" w:hAnsi="Book Antiqua"/>
                <w:sz w:val="24"/>
                <w:szCs w:val="24"/>
              </w:rPr>
              <w:t>, Gujarat</w:t>
            </w:r>
          </w:p>
        </w:tc>
        <w:tc>
          <w:tcPr>
            <w:tcW w:w="1275" w:type="dxa"/>
            <w:vAlign w:val="center"/>
          </w:tcPr>
          <w:p w14:paraId="1E699FB6" w14:textId="77777777" w:rsidR="00472F38" w:rsidRPr="00472F38" w:rsidRDefault="008744DD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>
              <w:rPr>
                <w:rFonts w:ascii="Book Antiqua" w:hAnsi="Book Antiqua"/>
                <w:sz w:val="24"/>
                <w:szCs w:val="24"/>
                <w:lang w:eastAsia="en-IN"/>
              </w:rPr>
              <w:t>44</w:t>
            </w:r>
          </w:p>
        </w:tc>
      </w:tr>
      <w:tr w:rsidR="00644C27" w:rsidRPr="008B2A1D" w14:paraId="0AA20CAE" w14:textId="77777777" w:rsidTr="00847CF4">
        <w:trPr>
          <w:jc w:val="center"/>
        </w:trPr>
        <w:tc>
          <w:tcPr>
            <w:tcW w:w="850" w:type="dxa"/>
            <w:vAlign w:val="center"/>
          </w:tcPr>
          <w:p w14:paraId="69004A90" w14:textId="77777777" w:rsidR="00644C27" w:rsidRPr="008B2A1D" w:rsidRDefault="00644C27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4B3964E8" w14:textId="77777777" w:rsidR="00644C27" w:rsidRPr="008B2A1D" w:rsidRDefault="00644C27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24.03.2021</w:t>
            </w:r>
          </w:p>
        </w:tc>
        <w:tc>
          <w:tcPr>
            <w:tcW w:w="4253" w:type="dxa"/>
            <w:vAlign w:val="center"/>
          </w:tcPr>
          <w:p w14:paraId="73E0F604" w14:textId="77777777" w:rsidR="00644C27" w:rsidRPr="008B2A1D" w:rsidRDefault="00644C27" w:rsidP="00BE08DD">
            <w:pPr>
              <w:spacing w:after="0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Anganwadi, </w:t>
            </w:r>
            <w:proofErr w:type="spellStart"/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Periyapatna</w:t>
            </w:r>
            <w:proofErr w:type="spellEnd"/>
            <w:r w:rsidR="000752A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taluk, Mysuru</w:t>
            </w:r>
          </w:p>
        </w:tc>
        <w:tc>
          <w:tcPr>
            <w:tcW w:w="1275" w:type="dxa"/>
            <w:vAlign w:val="center"/>
          </w:tcPr>
          <w:p w14:paraId="184ADA36" w14:textId="77777777" w:rsidR="00644C27" w:rsidRPr="008B2A1D" w:rsidRDefault="00644C27" w:rsidP="00BE08DD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60</w:t>
            </w:r>
          </w:p>
        </w:tc>
      </w:tr>
      <w:tr w:rsidR="00644C27" w:rsidRPr="008B2A1D" w14:paraId="719C76B7" w14:textId="77777777" w:rsidTr="00847CF4">
        <w:trPr>
          <w:jc w:val="center"/>
        </w:trPr>
        <w:tc>
          <w:tcPr>
            <w:tcW w:w="850" w:type="dxa"/>
            <w:vAlign w:val="center"/>
          </w:tcPr>
          <w:p w14:paraId="05CD387F" w14:textId="77777777" w:rsidR="00644C27" w:rsidRPr="008B2A1D" w:rsidRDefault="00644C27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2CFD05FA" w14:textId="77777777" w:rsidR="000C3320" w:rsidRDefault="003819C0" w:rsidP="003819C0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>
              <w:rPr>
                <w:rFonts w:ascii="Book Antiqua" w:hAnsi="Book Antiqua"/>
                <w:sz w:val="24"/>
                <w:szCs w:val="24"/>
                <w:lang w:eastAsia="en-IN"/>
              </w:rPr>
              <w:t>24.03.</w:t>
            </w:r>
            <w:r w:rsidR="00644C27" w:rsidRPr="008B2A1D">
              <w:rPr>
                <w:rFonts w:ascii="Book Antiqua" w:hAnsi="Book Antiqua"/>
                <w:sz w:val="24"/>
                <w:szCs w:val="24"/>
                <w:lang w:eastAsia="en-IN"/>
              </w:rPr>
              <w:t xml:space="preserve">2021 </w:t>
            </w:r>
          </w:p>
          <w:p w14:paraId="01DB1740" w14:textId="77777777" w:rsidR="00644C27" w:rsidRPr="008B2A1D" w:rsidRDefault="00644C27" w:rsidP="003819C0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&amp; 25</w:t>
            </w:r>
            <w:r w:rsidR="003819C0">
              <w:rPr>
                <w:rFonts w:ascii="Book Antiqua" w:hAnsi="Book Antiqua"/>
                <w:sz w:val="24"/>
                <w:szCs w:val="24"/>
                <w:lang w:eastAsia="en-IN"/>
              </w:rPr>
              <w:t>.</w:t>
            </w: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03</w:t>
            </w:r>
            <w:r w:rsidR="003819C0">
              <w:rPr>
                <w:rFonts w:ascii="Book Antiqua" w:hAnsi="Book Antiqua"/>
                <w:sz w:val="24"/>
                <w:szCs w:val="24"/>
                <w:lang w:eastAsia="en-IN"/>
              </w:rPr>
              <w:t>.</w:t>
            </w: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2021</w:t>
            </w:r>
          </w:p>
        </w:tc>
        <w:tc>
          <w:tcPr>
            <w:tcW w:w="4253" w:type="dxa"/>
            <w:vAlign w:val="center"/>
          </w:tcPr>
          <w:p w14:paraId="4D17940B" w14:textId="19DB721C" w:rsidR="00644C27" w:rsidRPr="008B2A1D" w:rsidRDefault="00644C27" w:rsidP="00BE08DD">
            <w:pPr>
              <w:spacing w:after="0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 xml:space="preserve">Karnataka Power </w:t>
            </w:r>
            <w:r w:rsidR="009E5164" w:rsidRPr="008B2A1D">
              <w:rPr>
                <w:rFonts w:ascii="Book Antiqua" w:hAnsi="Book Antiqua"/>
                <w:sz w:val="24"/>
                <w:szCs w:val="24"/>
                <w:lang w:eastAsia="en-IN"/>
              </w:rPr>
              <w:t>Cooperation</w:t>
            </w: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 xml:space="preserve"> Limited, Jog and </w:t>
            </w:r>
            <w:proofErr w:type="spellStart"/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Kargal</w:t>
            </w:r>
            <w:proofErr w:type="spellEnd"/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 xml:space="preserve">, </w:t>
            </w:r>
            <w:proofErr w:type="spellStart"/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Shivamoga</w:t>
            </w:r>
            <w:proofErr w:type="spellEnd"/>
          </w:p>
        </w:tc>
        <w:tc>
          <w:tcPr>
            <w:tcW w:w="1275" w:type="dxa"/>
            <w:vAlign w:val="center"/>
          </w:tcPr>
          <w:p w14:paraId="1C9740C5" w14:textId="77777777" w:rsidR="00644C27" w:rsidRPr="008B2A1D" w:rsidRDefault="00644C27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207</w:t>
            </w:r>
          </w:p>
        </w:tc>
      </w:tr>
      <w:tr w:rsidR="00644C27" w:rsidRPr="008B2A1D" w14:paraId="43804E4B" w14:textId="77777777" w:rsidTr="00847CF4">
        <w:trPr>
          <w:jc w:val="center"/>
        </w:trPr>
        <w:tc>
          <w:tcPr>
            <w:tcW w:w="850" w:type="dxa"/>
            <w:vAlign w:val="center"/>
          </w:tcPr>
          <w:p w14:paraId="1A8350AE" w14:textId="77777777" w:rsidR="00644C27" w:rsidRPr="008B2A1D" w:rsidRDefault="00644C27" w:rsidP="00BE08DD">
            <w:pPr>
              <w:pStyle w:val="ListParagraph"/>
              <w:numPr>
                <w:ilvl w:val="0"/>
                <w:numId w:val="10"/>
              </w:num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3ABAE2FA" w14:textId="77777777" w:rsidR="00644C27" w:rsidRPr="008B2A1D" w:rsidRDefault="00644C27" w:rsidP="00BE08DD">
            <w:pPr>
              <w:spacing w:after="0"/>
              <w:jc w:val="center"/>
              <w:rPr>
                <w:rFonts w:ascii="Book Antiqua" w:hAnsi="Book Antiqua"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sz w:val="24"/>
                <w:szCs w:val="24"/>
                <w:lang w:eastAsia="en-IN"/>
              </w:rPr>
              <w:t>31.03.2021</w:t>
            </w:r>
          </w:p>
        </w:tc>
        <w:tc>
          <w:tcPr>
            <w:tcW w:w="4253" w:type="dxa"/>
            <w:vAlign w:val="center"/>
          </w:tcPr>
          <w:p w14:paraId="2EA25A67" w14:textId="77777777" w:rsidR="00644C27" w:rsidRPr="008B2A1D" w:rsidRDefault="00DB0390" w:rsidP="00BE08DD">
            <w:pPr>
              <w:spacing w:after="0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r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Anganwadi, </w:t>
            </w:r>
            <w:proofErr w:type="spellStart"/>
            <w:r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Hunsur</w:t>
            </w:r>
            <w:proofErr w:type="spellEnd"/>
            <w:r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, </w:t>
            </w:r>
            <w:proofErr w:type="spellStart"/>
            <w:r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Sargur</w:t>
            </w:r>
            <w:proofErr w:type="spellEnd"/>
            <w:r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 xml:space="preserve"> taluk, Mysuru</w:t>
            </w:r>
          </w:p>
        </w:tc>
        <w:tc>
          <w:tcPr>
            <w:tcW w:w="1275" w:type="dxa"/>
            <w:vAlign w:val="center"/>
          </w:tcPr>
          <w:p w14:paraId="2572E322" w14:textId="77777777" w:rsidR="00644C27" w:rsidRPr="008B2A1D" w:rsidRDefault="00644C27" w:rsidP="00BE08DD">
            <w:pPr>
              <w:spacing w:after="0"/>
              <w:jc w:val="center"/>
              <w:rPr>
                <w:rFonts w:ascii="Book Antiqua" w:hAnsi="Book Antiqua"/>
                <w:bCs/>
                <w:sz w:val="24"/>
                <w:szCs w:val="24"/>
                <w:lang w:eastAsia="en-IN"/>
              </w:rPr>
            </w:pPr>
            <w:r w:rsidRPr="008B2A1D">
              <w:rPr>
                <w:rFonts w:ascii="Book Antiqua" w:hAnsi="Book Antiqua"/>
                <w:bCs/>
                <w:sz w:val="24"/>
                <w:szCs w:val="24"/>
                <w:lang w:eastAsia="en-IN"/>
              </w:rPr>
              <w:t>33</w:t>
            </w:r>
          </w:p>
        </w:tc>
      </w:tr>
    </w:tbl>
    <w:p w14:paraId="2C485CE7" w14:textId="77777777" w:rsidR="00847CF4" w:rsidRPr="008B2A1D" w:rsidRDefault="00EE525D" w:rsidP="00EE525D">
      <w:pPr>
        <w:tabs>
          <w:tab w:val="left" w:pos="1200"/>
        </w:tabs>
        <w:spacing w:line="360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ab/>
      </w:r>
    </w:p>
    <w:p w14:paraId="6F20D299" w14:textId="4A180A43" w:rsidR="00DF35E8" w:rsidRPr="001A1572" w:rsidRDefault="00923ED4" w:rsidP="009578D8">
      <w:pPr>
        <w:pStyle w:val="ListParagraph1"/>
        <w:ind w:left="0"/>
        <w:jc w:val="both"/>
        <w:rPr>
          <w:rFonts w:ascii="Book Antiqua" w:hAnsi="Book Antiqua"/>
          <w:b/>
          <w:bCs/>
        </w:rPr>
      </w:pPr>
      <w:r w:rsidRPr="001A1572">
        <w:rPr>
          <w:rFonts w:ascii="Book Antiqua" w:hAnsi="Book Antiqua"/>
          <w:b/>
          <w:bCs/>
        </w:rPr>
        <w:t xml:space="preserve">Screening </w:t>
      </w:r>
      <w:r w:rsidR="00BC5EF1" w:rsidRPr="001A1572">
        <w:rPr>
          <w:rFonts w:ascii="Book Antiqua" w:hAnsi="Book Antiqua"/>
          <w:b/>
          <w:bCs/>
        </w:rPr>
        <w:t>the G</w:t>
      </w:r>
      <w:r w:rsidRPr="001A1572">
        <w:rPr>
          <w:rFonts w:ascii="Book Antiqua" w:hAnsi="Book Antiqua"/>
          <w:b/>
          <w:bCs/>
        </w:rPr>
        <w:t xml:space="preserve">eneral </w:t>
      </w:r>
      <w:r w:rsidR="00BC5EF1" w:rsidRPr="001A1572">
        <w:rPr>
          <w:rFonts w:ascii="Book Antiqua" w:hAnsi="Book Antiqua"/>
          <w:b/>
          <w:bCs/>
        </w:rPr>
        <w:t>P</w:t>
      </w:r>
      <w:r w:rsidRPr="001A1572">
        <w:rPr>
          <w:rFonts w:ascii="Book Antiqua" w:hAnsi="Book Antiqua"/>
          <w:b/>
          <w:bCs/>
        </w:rPr>
        <w:t xml:space="preserve">ublic </w:t>
      </w:r>
    </w:p>
    <w:p w14:paraId="593C18C3" w14:textId="77777777" w:rsidR="00923ED4" w:rsidRPr="008B2A1D" w:rsidRDefault="00923ED4" w:rsidP="009578D8">
      <w:pPr>
        <w:pStyle w:val="ListParagraph1"/>
        <w:ind w:left="0"/>
        <w:jc w:val="both"/>
        <w:rPr>
          <w:rFonts w:ascii="Book Antiqua" w:hAnsi="Book Antiqua"/>
          <w:b/>
          <w:bCs/>
          <w:color w:val="000000"/>
        </w:rPr>
      </w:pPr>
    </w:p>
    <w:p w14:paraId="718EE14E" w14:textId="3A921B06" w:rsidR="00923ED4" w:rsidRPr="008B2A1D" w:rsidRDefault="00923ED4" w:rsidP="00375E45">
      <w:pPr>
        <w:pStyle w:val="ListParagraph1"/>
        <w:spacing w:line="360" w:lineRule="auto"/>
        <w:ind w:left="0"/>
        <w:jc w:val="both"/>
        <w:rPr>
          <w:rFonts w:ascii="Book Antiqua" w:hAnsi="Book Antiqua"/>
          <w:color w:val="000000"/>
        </w:rPr>
      </w:pPr>
      <w:r w:rsidRPr="008B2A1D">
        <w:rPr>
          <w:rFonts w:ascii="Book Antiqua" w:hAnsi="Book Antiqua"/>
          <w:color w:val="000000"/>
        </w:rPr>
        <w:t xml:space="preserve">The general public were screened for speech, language and hearing disorders at the </w:t>
      </w:r>
      <w:r w:rsidR="00FD7E95" w:rsidRPr="008B2A1D">
        <w:rPr>
          <w:rFonts w:ascii="Book Antiqua" w:hAnsi="Book Antiqua"/>
          <w:color w:val="000000"/>
        </w:rPr>
        <w:t xml:space="preserve">Department </w:t>
      </w:r>
      <w:r w:rsidR="00FD7E95">
        <w:rPr>
          <w:rFonts w:ascii="Book Antiqua" w:hAnsi="Book Antiqua"/>
          <w:color w:val="000000"/>
        </w:rPr>
        <w:t xml:space="preserve">of </w:t>
      </w:r>
      <w:r w:rsidRPr="008B2A1D">
        <w:rPr>
          <w:rFonts w:ascii="Book Antiqua" w:hAnsi="Book Antiqua"/>
          <w:color w:val="000000"/>
        </w:rPr>
        <w:t xml:space="preserve">POCD at AIISH and Outreach Service </w:t>
      </w:r>
      <w:proofErr w:type="spellStart"/>
      <w:r w:rsidRPr="008B2A1D">
        <w:rPr>
          <w:rFonts w:ascii="Book Antiqua" w:hAnsi="Book Antiqua"/>
          <w:color w:val="000000"/>
        </w:rPr>
        <w:t>Centres</w:t>
      </w:r>
      <w:proofErr w:type="spellEnd"/>
      <w:r w:rsidR="005270DB">
        <w:rPr>
          <w:rFonts w:ascii="Book Antiqua" w:hAnsi="Book Antiqua"/>
          <w:color w:val="000000"/>
        </w:rPr>
        <w:t xml:space="preserve"> </w:t>
      </w:r>
      <w:r w:rsidRPr="008B2A1D">
        <w:rPr>
          <w:rFonts w:ascii="Book Antiqua" w:hAnsi="Book Antiqua"/>
          <w:color w:val="000000"/>
        </w:rPr>
        <w:t>at</w:t>
      </w:r>
      <w:r w:rsidR="005270DB">
        <w:rPr>
          <w:rFonts w:ascii="Book Antiqua" w:hAnsi="Book Antiqua"/>
          <w:color w:val="000000"/>
        </w:rPr>
        <w:t xml:space="preserve"> </w:t>
      </w:r>
      <w:r w:rsidRPr="008B2A1D">
        <w:rPr>
          <w:rFonts w:ascii="Book Antiqua" w:eastAsia="Calibri" w:hAnsi="Book Antiqua"/>
          <w:color w:val="000000"/>
        </w:rPr>
        <w:t>Belagavi,</w:t>
      </w:r>
      <w:r w:rsidR="005270DB">
        <w:rPr>
          <w:rFonts w:ascii="Book Antiqua" w:eastAsia="Calibri" w:hAnsi="Book Antiqua"/>
          <w:color w:val="000000"/>
        </w:rPr>
        <w:t xml:space="preserve"> </w:t>
      </w:r>
      <w:proofErr w:type="spellStart"/>
      <w:r w:rsidRPr="008B2A1D">
        <w:rPr>
          <w:rFonts w:ascii="Book Antiqua" w:hAnsi="Book Antiqua"/>
          <w:color w:val="000000"/>
        </w:rPr>
        <w:t>Kalaburgi</w:t>
      </w:r>
      <w:proofErr w:type="spellEnd"/>
      <w:r w:rsidRPr="008B2A1D">
        <w:rPr>
          <w:rFonts w:ascii="Book Antiqua" w:hAnsi="Book Antiqua"/>
          <w:color w:val="000000"/>
        </w:rPr>
        <w:t xml:space="preserve">, </w:t>
      </w:r>
      <w:proofErr w:type="spellStart"/>
      <w:r w:rsidRPr="008B2A1D">
        <w:rPr>
          <w:rFonts w:ascii="Book Antiqua" w:hAnsi="Book Antiqua"/>
          <w:color w:val="000000"/>
        </w:rPr>
        <w:t>Nanjangud</w:t>
      </w:r>
      <w:proofErr w:type="spellEnd"/>
      <w:r w:rsidRPr="008B2A1D">
        <w:rPr>
          <w:rFonts w:ascii="Book Antiqua" w:hAnsi="Book Antiqua"/>
          <w:color w:val="000000"/>
        </w:rPr>
        <w:t xml:space="preserve">, </w:t>
      </w:r>
      <w:proofErr w:type="spellStart"/>
      <w:r w:rsidRPr="008B2A1D">
        <w:rPr>
          <w:rFonts w:ascii="Book Antiqua" w:hAnsi="Book Antiqua"/>
          <w:color w:val="000000"/>
        </w:rPr>
        <w:t>Gumballi</w:t>
      </w:r>
      <w:proofErr w:type="spellEnd"/>
      <w:r w:rsidRPr="008B2A1D">
        <w:rPr>
          <w:rFonts w:ascii="Book Antiqua" w:hAnsi="Book Antiqua"/>
          <w:color w:val="000000"/>
        </w:rPr>
        <w:t xml:space="preserve">, </w:t>
      </w:r>
      <w:proofErr w:type="spellStart"/>
      <w:r w:rsidRPr="008B2A1D">
        <w:rPr>
          <w:rFonts w:ascii="Book Antiqua" w:hAnsi="Book Antiqua"/>
          <w:color w:val="000000"/>
        </w:rPr>
        <w:t>Akkihebbalu</w:t>
      </w:r>
      <w:proofErr w:type="spellEnd"/>
      <w:r w:rsidRPr="008B2A1D">
        <w:rPr>
          <w:rFonts w:ascii="Book Antiqua" w:hAnsi="Book Antiqua"/>
          <w:color w:val="000000"/>
        </w:rPr>
        <w:t xml:space="preserve">, Sarguru and Sagara. Totally, 2648 persons were screened and among them, 605 had hearing loss, 95 had speech-language disorders and 14 ENT issues. </w:t>
      </w:r>
      <w:r w:rsidR="00FD7E95">
        <w:rPr>
          <w:rFonts w:ascii="Book Antiqua" w:hAnsi="Book Antiqua"/>
          <w:color w:val="000000"/>
        </w:rPr>
        <w:t xml:space="preserve">The affected persons were provided with appropriate rehabilitation services. </w:t>
      </w:r>
    </w:p>
    <w:p w14:paraId="11665FD4" w14:textId="77777777" w:rsidR="00AD12DD" w:rsidRPr="008B2A1D" w:rsidRDefault="00AD12DD" w:rsidP="009578D8">
      <w:pPr>
        <w:pStyle w:val="ListParagraph1"/>
        <w:ind w:left="0"/>
        <w:jc w:val="both"/>
        <w:rPr>
          <w:rFonts w:ascii="Book Antiqua" w:hAnsi="Book Antiqua"/>
          <w:b/>
        </w:rPr>
      </w:pPr>
    </w:p>
    <w:p w14:paraId="1F771079" w14:textId="77777777" w:rsidR="00F67E14" w:rsidRPr="008B2A1D" w:rsidRDefault="00F67E14" w:rsidP="009578D8">
      <w:pPr>
        <w:pStyle w:val="ListParagraph1"/>
        <w:ind w:left="0"/>
        <w:jc w:val="both"/>
        <w:rPr>
          <w:rFonts w:ascii="Book Antiqua" w:eastAsia="Calibri" w:hAnsi="Book Antiqua"/>
          <w:b/>
        </w:rPr>
      </w:pPr>
      <w:r w:rsidRPr="008B2A1D">
        <w:rPr>
          <w:rFonts w:ascii="Book Antiqua" w:hAnsi="Book Antiqua"/>
          <w:b/>
        </w:rPr>
        <w:t>Clinical</w:t>
      </w:r>
      <w:r w:rsidRPr="008B2A1D">
        <w:rPr>
          <w:rFonts w:ascii="Book Antiqua" w:eastAsia="Calibri" w:hAnsi="Book Antiqua"/>
          <w:b/>
        </w:rPr>
        <w:t xml:space="preserve"> Services at Outreach Service Centers (OSCs):</w:t>
      </w:r>
    </w:p>
    <w:p w14:paraId="35BFBE3C" w14:textId="77777777" w:rsidR="00432A42" w:rsidRPr="008B2A1D" w:rsidRDefault="00432A42" w:rsidP="009578D8">
      <w:pPr>
        <w:pStyle w:val="ListParagraph1"/>
        <w:ind w:left="0"/>
        <w:jc w:val="both"/>
        <w:rPr>
          <w:rFonts w:ascii="Book Antiqua" w:hAnsi="Book Antiqua"/>
          <w:b/>
          <w:color w:val="FF0000"/>
        </w:rPr>
      </w:pPr>
    </w:p>
    <w:p w14:paraId="17F1DA31" w14:textId="77777777" w:rsidR="00F3204A" w:rsidRPr="008B2A1D" w:rsidRDefault="00A6341E" w:rsidP="007376E4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8B2A1D">
        <w:rPr>
          <w:rFonts w:ascii="Book Antiqua" w:hAnsi="Book Antiqua"/>
          <w:sz w:val="24"/>
          <w:szCs w:val="24"/>
        </w:rPr>
        <w:t xml:space="preserve">Diagnostic and therapeutic services on communication disorders were provided at the Outreach Service Centres (OSCs) of the institute located in </w:t>
      </w:r>
      <w:r w:rsidR="00A83ECA" w:rsidRPr="008B2A1D">
        <w:rPr>
          <w:rFonts w:ascii="Book Antiqua" w:hAnsi="Book Antiqua"/>
          <w:sz w:val="24"/>
          <w:szCs w:val="24"/>
        </w:rPr>
        <w:t xml:space="preserve">different parts of the country. </w:t>
      </w:r>
      <w:r w:rsidR="00F3204A" w:rsidRPr="008B2A1D">
        <w:rPr>
          <w:rFonts w:ascii="Book Antiqua" w:hAnsi="Book Antiqua"/>
          <w:sz w:val="24"/>
          <w:szCs w:val="24"/>
        </w:rPr>
        <w:t>Totally, 2633 persons were registered for availing clinical services at the 14 OSCs</w:t>
      </w:r>
      <w:r w:rsidR="000E348D" w:rsidRPr="008B2A1D">
        <w:rPr>
          <w:rFonts w:ascii="Book Antiqua" w:hAnsi="Book Antiqua"/>
          <w:sz w:val="24"/>
          <w:szCs w:val="24"/>
        </w:rPr>
        <w:t>. The</w:t>
      </w:r>
      <w:r w:rsidR="004F0F6E">
        <w:rPr>
          <w:rFonts w:ascii="Book Antiqua" w:hAnsi="Book Antiqua"/>
          <w:sz w:val="24"/>
          <w:szCs w:val="24"/>
        </w:rPr>
        <w:t xml:space="preserve"> </w:t>
      </w:r>
      <w:r w:rsidR="000E348D" w:rsidRPr="008B2A1D">
        <w:rPr>
          <w:rFonts w:ascii="Book Antiqua" w:hAnsi="Book Antiqua"/>
          <w:sz w:val="24"/>
          <w:szCs w:val="24"/>
        </w:rPr>
        <w:t xml:space="preserve">clients were evaluated for speech-language and hearing disorders and provided with speech-language therapy and hearing aids. </w:t>
      </w:r>
      <w:r w:rsidR="00A83ECA" w:rsidRPr="008B2A1D">
        <w:rPr>
          <w:rFonts w:ascii="Book Antiqua" w:hAnsi="Book Antiqua"/>
          <w:sz w:val="24"/>
          <w:szCs w:val="24"/>
        </w:rPr>
        <w:t>The details are given in table</w:t>
      </w:r>
      <w:r w:rsidR="00375E45" w:rsidRPr="008B2A1D">
        <w:rPr>
          <w:rFonts w:ascii="Book Antiqua" w:hAnsi="Book Antiqua"/>
          <w:sz w:val="24"/>
          <w:szCs w:val="24"/>
        </w:rPr>
        <w:t xml:space="preserve"> </w:t>
      </w:r>
      <w:r w:rsidR="005270DB">
        <w:rPr>
          <w:rFonts w:ascii="Book Antiqua" w:hAnsi="Book Antiqua"/>
          <w:sz w:val="24"/>
          <w:szCs w:val="24"/>
        </w:rPr>
        <w:t>5</w:t>
      </w:r>
      <w:r w:rsidR="00375E45" w:rsidRPr="008B2A1D">
        <w:rPr>
          <w:rFonts w:ascii="Book Antiqua" w:hAnsi="Book Antiqua"/>
          <w:sz w:val="24"/>
          <w:szCs w:val="24"/>
        </w:rPr>
        <w:t xml:space="preserve"> </w:t>
      </w:r>
      <w:r w:rsidR="00F3204A" w:rsidRPr="008B2A1D">
        <w:rPr>
          <w:rFonts w:ascii="Book Antiqua" w:hAnsi="Book Antiqua"/>
          <w:sz w:val="24"/>
          <w:szCs w:val="24"/>
        </w:rPr>
        <w:t>a</w:t>
      </w:r>
      <w:r w:rsidR="00A83ECA" w:rsidRPr="008B2A1D">
        <w:rPr>
          <w:rFonts w:ascii="Book Antiqua" w:hAnsi="Book Antiqua"/>
          <w:sz w:val="24"/>
          <w:szCs w:val="24"/>
        </w:rPr>
        <w:t xml:space="preserve">nd table </w:t>
      </w:r>
      <w:r w:rsidR="005270DB">
        <w:rPr>
          <w:rFonts w:ascii="Book Antiqua" w:hAnsi="Book Antiqua"/>
          <w:sz w:val="24"/>
          <w:szCs w:val="24"/>
        </w:rPr>
        <w:t>6</w:t>
      </w:r>
      <w:r w:rsidR="00375E45" w:rsidRPr="008B2A1D">
        <w:rPr>
          <w:rFonts w:ascii="Book Antiqua" w:hAnsi="Book Antiqua"/>
          <w:sz w:val="24"/>
          <w:szCs w:val="24"/>
        </w:rPr>
        <w:t>.</w:t>
      </w:r>
    </w:p>
    <w:p w14:paraId="344C4DD6" w14:textId="77777777" w:rsidR="005270DB" w:rsidRDefault="005270DB" w:rsidP="00E85E65">
      <w:pPr>
        <w:autoSpaceDE w:val="0"/>
        <w:autoSpaceDN w:val="0"/>
        <w:adjustRightInd w:val="0"/>
        <w:spacing w:after="0"/>
        <w:jc w:val="center"/>
        <w:rPr>
          <w:rFonts w:ascii="Book Antiqua" w:hAnsi="Book Antiqua"/>
          <w:b/>
          <w:bCs/>
          <w:color w:val="000000"/>
          <w:sz w:val="24"/>
          <w:szCs w:val="24"/>
        </w:rPr>
      </w:pPr>
    </w:p>
    <w:p w14:paraId="6E52E1E2" w14:textId="77777777" w:rsidR="00612365" w:rsidRPr="008B2A1D" w:rsidRDefault="006E6A79" w:rsidP="00E85E65">
      <w:pPr>
        <w:autoSpaceDE w:val="0"/>
        <w:autoSpaceDN w:val="0"/>
        <w:adjustRightInd w:val="0"/>
        <w:spacing w:after="0"/>
        <w:jc w:val="center"/>
        <w:rPr>
          <w:rFonts w:ascii="Book Antiqua" w:hAnsi="Book Antiqua"/>
          <w:b/>
          <w:bCs/>
          <w:color w:val="000000"/>
          <w:sz w:val="24"/>
          <w:szCs w:val="24"/>
        </w:rPr>
      </w:pPr>
      <w:r>
        <w:rPr>
          <w:rFonts w:ascii="Book Antiqua" w:hAnsi="Book Antiqua"/>
          <w:b/>
          <w:bCs/>
          <w:color w:val="000000"/>
          <w:sz w:val="24"/>
          <w:szCs w:val="24"/>
        </w:rPr>
        <w:br w:type="page"/>
      </w:r>
      <w:r w:rsidR="000E348D" w:rsidRPr="008B2A1D">
        <w:rPr>
          <w:rFonts w:ascii="Book Antiqua" w:hAnsi="Book Antiqua"/>
          <w:b/>
          <w:bCs/>
          <w:color w:val="000000"/>
          <w:sz w:val="24"/>
          <w:szCs w:val="24"/>
        </w:rPr>
        <w:lastRenderedPageBreak/>
        <w:t>Table</w:t>
      </w:r>
      <w:r w:rsidR="00DF5A78" w:rsidRPr="008B2A1D">
        <w:rPr>
          <w:rFonts w:ascii="Book Antiqua" w:hAnsi="Book Antiqua"/>
          <w:b/>
          <w:bCs/>
          <w:color w:val="000000"/>
          <w:sz w:val="24"/>
          <w:szCs w:val="24"/>
        </w:rPr>
        <w:t xml:space="preserve"> </w:t>
      </w:r>
      <w:r w:rsidR="00707DF7">
        <w:rPr>
          <w:rFonts w:ascii="Book Antiqua" w:hAnsi="Book Antiqua"/>
          <w:b/>
          <w:bCs/>
          <w:color w:val="000000"/>
          <w:sz w:val="24"/>
          <w:szCs w:val="24"/>
        </w:rPr>
        <w:t>5</w:t>
      </w:r>
      <w:r w:rsidR="000E348D" w:rsidRPr="008B2A1D">
        <w:rPr>
          <w:rFonts w:ascii="Book Antiqua" w:hAnsi="Book Antiqua"/>
          <w:b/>
          <w:bCs/>
          <w:color w:val="000000"/>
          <w:sz w:val="24"/>
          <w:szCs w:val="24"/>
        </w:rPr>
        <w:t>: Speech-Language and Hearing evaluation at</w:t>
      </w:r>
      <w:r w:rsidR="00BC5EF1" w:rsidRPr="008B2A1D">
        <w:rPr>
          <w:rFonts w:ascii="Book Antiqua" w:hAnsi="Book Antiqua"/>
          <w:b/>
          <w:bCs/>
          <w:color w:val="000000"/>
          <w:sz w:val="24"/>
          <w:szCs w:val="24"/>
        </w:rPr>
        <w:t xml:space="preserve"> the</w:t>
      </w:r>
      <w:r w:rsidR="000E348D" w:rsidRPr="008B2A1D">
        <w:rPr>
          <w:rFonts w:ascii="Book Antiqua" w:hAnsi="Book Antiqua"/>
          <w:b/>
          <w:bCs/>
          <w:color w:val="000000"/>
          <w:sz w:val="24"/>
          <w:szCs w:val="24"/>
        </w:rPr>
        <w:t xml:space="preserve"> Outreach Service Centers</w:t>
      </w:r>
    </w:p>
    <w:p w14:paraId="7CB07E74" w14:textId="77777777" w:rsidR="00375E45" w:rsidRPr="008B2A1D" w:rsidRDefault="00375E45" w:rsidP="00E85E65">
      <w:pPr>
        <w:autoSpaceDE w:val="0"/>
        <w:autoSpaceDN w:val="0"/>
        <w:adjustRightInd w:val="0"/>
        <w:spacing w:after="0"/>
        <w:jc w:val="center"/>
        <w:rPr>
          <w:rFonts w:ascii="Book Antiqua" w:hAnsi="Book Antiqua"/>
          <w:sz w:val="24"/>
          <w:szCs w:val="24"/>
        </w:rPr>
      </w:pPr>
    </w:p>
    <w:tbl>
      <w:tblPr>
        <w:tblW w:w="9736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489"/>
        <w:gridCol w:w="798"/>
        <w:gridCol w:w="1045"/>
        <w:gridCol w:w="509"/>
        <w:gridCol w:w="553"/>
        <w:gridCol w:w="9"/>
        <w:gridCol w:w="630"/>
        <w:gridCol w:w="6"/>
        <w:gridCol w:w="851"/>
        <w:gridCol w:w="589"/>
        <w:gridCol w:w="442"/>
        <w:gridCol w:w="6"/>
        <w:gridCol w:w="436"/>
        <w:gridCol w:w="12"/>
        <w:gridCol w:w="434"/>
        <w:gridCol w:w="443"/>
        <w:gridCol w:w="9"/>
        <w:gridCol w:w="379"/>
        <w:gridCol w:w="285"/>
        <w:gridCol w:w="283"/>
        <w:gridCol w:w="528"/>
      </w:tblGrid>
      <w:tr w:rsidR="00C44E6B" w:rsidRPr="006E6A79" w14:paraId="58BAA09C" w14:textId="77777777" w:rsidTr="006E6A79">
        <w:trPr>
          <w:trHeight w:val="386"/>
          <w:jc w:val="center"/>
        </w:trPr>
        <w:tc>
          <w:tcPr>
            <w:tcW w:w="148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textDirection w:val="btLr"/>
            <w:vAlign w:val="center"/>
          </w:tcPr>
          <w:p w14:paraId="19F022F3" w14:textId="77777777" w:rsidR="00C44E6B" w:rsidRPr="006E6A79" w:rsidRDefault="00C44E6B" w:rsidP="00682F47">
            <w:pPr>
              <w:tabs>
                <w:tab w:val="left" w:pos="360"/>
              </w:tabs>
              <w:spacing w:after="0" w:line="240" w:lineRule="auto"/>
              <w:ind w:left="113" w:right="113"/>
              <w:jc w:val="center"/>
              <w:rPr>
                <w:rFonts w:ascii="Book Antiqua" w:eastAsia="Times New Roman" w:hAnsi="Book Antiqua"/>
                <w:b/>
                <w:bCs/>
                <w:color w:val="000000"/>
                <w:sz w:val="18"/>
                <w:szCs w:val="20"/>
              </w:rPr>
            </w:pPr>
          </w:p>
          <w:p w14:paraId="2C799307" w14:textId="77777777" w:rsidR="00C44E6B" w:rsidRPr="006E6A79" w:rsidRDefault="00C44E6B" w:rsidP="00682F47">
            <w:pPr>
              <w:tabs>
                <w:tab w:val="left" w:pos="360"/>
              </w:tabs>
              <w:spacing w:after="0" w:line="240" w:lineRule="auto"/>
              <w:ind w:left="113" w:right="113"/>
              <w:jc w:val="center"/>
              <w:rPr>
                <w:rFonts w:ascii="Book Antiqua" w:hAnsi="Book Antiqua"/>
                <w:b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eastAsia="Times New Roman" w:hAnsi="Book Antiqua"/>
                <w:b/>
                <w:bCs/>
                <w:color w:val="000000"/>
                <w:sz w:val="18"/>
                <w:szCs w:val="20"/>
              </w:rPr>
              <w:t>Type of Disorders</w:t>
            </w:r>
          </w:p>
        </w:tc>
        <w:tc>
          <w:tcPr>
            <w:tcW w:w="8247" w:type="dxa"/>
            <w:gridSpan w:val="2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F0A49B6" w14:textId="77777777" w:rsidR="00C44E6B" w:rsidRPr="006E6A79" w:rsidRDefault="00C44E6B" w:rsidP="00682F47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Book Antiqua" w:eastAsia="Times New Roman" w:hAnsi="Book Antiqua"/>
                <w:b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eastAsia="Times New Roman" w:hAnsi="Book Antiqua"/>
                <w:b/>
                <w:bCs/>
                <w:color w:val="000000"/>
                <w:sz w:val="18"/>
                <w:szCs w:val="20"/>
              </w:rPr>
              <w:t>Outreach Service Centers</w:t>
            </w:r>
          </w:p>
        </w:tc>
      </w:tr>
      <w:tr w:rsidR="00060C82" w:rsidRPr="006E6A79" w14:paraId="3DA8245E" w14:textId="77777777" w:rsidTr="006E6A79">
        <w:trPr>
          <w:cantSplit/>
          <w:trHeight w:val="2472"/>
          <w:jc w:val="center"/>
        </w:trPr>
        <w:tc>
          <w:tcPr>
            <w:tcW w:w="148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AB0642E" w14:textId="77777777" w:rsidR="00612365" w:rsidRPr="006E6A79" w:rsidRDefault="00612365" w:rsidP="00682F47">
            <w:pPr>
              <w:spacing w:after="0" w:line="240" w:lineRule="auto"/>
              <w:jc w:val="center"/>
              <w:rPr>
                <w:rFonts w:ascii="Book Antiqua" w:hAnsi="Book Antiqua"/>
                <w:b/>
                <w:bCs/>
                <w:color w:val="000000"/>
                <w:sz w:val="18"/>
                <w:szCs w:val="20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textDirection w:val="btLr"/>
            <w:vAlign w:val="center"/>
          </w:tcPr>
          <w:p w14:paraId="2BFFF495" w14:textId="77777777" w:rsidR="00612365" w:rsidRPr="006E6A79" w:rsidRDefault="00612365" w:rsidP="00682F47">
            <w:pPr>
              <w:tabs>
                <w:tab w:val="left" w:pos="360"/>
              </w:tabs>
              <w:spacing w:after="0" w:line="240" w:lineRule="auto"/>
              <w:ind w:left="113" w:right="113"/>
              <w:jc w:val="center"/>
              <w:rPr>
                <w:rFonts w:ascii="Book Antiqua" w:eastAsia="Times New Roman" w:hAnsi="Book Antiqua"/>
                <w:b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eastAsia="Times New Roman" w:hAnsi="Book Antiqua"/>
                <w:b/>
                <w:bCs/>
                <w:color w:val="000000"/>
                <w:sz w:val="18"/>
                <w:szCs w:val="20"/>
              </w:rPr>
              <w:t>Taluk Hospital, Nanjangud</w:t>
            </w:r>
          </w:p>
        </w:tc>
        <w:tc>
          <w:tcPr>
            <w:tcW w:w="1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textDirection w:val="btLr"/>
            <w:vAlign w:val="center"/>
          </w:tcPr>
          <w:p w14:paraId="1556B0A1" w14:textId="77777777" w:rsidR="00612365" w:rsidRPr="006E6A79" w:rsidRDefault="00612365" w:rsidP="00682F47">
            <w:pPr>
              <w:tabs>
                <w:tab w:val="left" w:pos="360"/>
              </w:tabs>
              <w:spacing w:after="0" w:line="240" w:lineRule="auto"/>
              <w:ind w:left="113" w:right="113"/>
              <w:jc w:val="center"/>
              <w:rPr>
                <w:rFonts w:ascii="Book Antiqua" w:hAnsi="Book Antiqua"/>
                <w:b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eastAsia="Times New Roman" w:hAnsi="Book Antiqua"/>
                <w:b/>
                <w:bCs/>
                <w:color w:val="000000"/>
                <w:sz w:val="18"/>
                <w:szCs w:val="20"/>
              </w:rPr>
              <w:t>Primary Health Centre (PHC), Hullahalli</w:t>
            </w:r>
          </w:p>
        </w:tc>
        <w:tc>
          <w:tcPr>
            <w:tcW w:w="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textDirection w:val="btLr"/>
            <w:vAlign w:val="center"/>
          </w:tcPr>
          <w:p w14:paraId="39C2C251" w14:textId="77777777" w:rsidR="00612365" w:rsidRPr="006E6A79" w:rsidRDefault="00612365" w:rsidP="00682F47">
            <w:pPr>
              <w:tabs>
                <w:tab w:val="left" w:pos="360"/>
              </w:tabs>
              <w:spacing w:after="0" w:line="240" w:lineRule="auto"/>
              <w:ind w:left="113" w:right="113"/>
              <w:jc w:val="center"/>
              <w:rPr>
                <w:rFonts w:ascii="Book Antiqua" w:hAnsi="Book Antiqua"/>
                <w:b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eastAsia="Times New Roman" w:hAnsi="Book Antiqua"/>
                <w:b/>
                <w:bCs/>
                <w:color w:val="000000"/>
                <w:sz w:val="18"/>
                <w:szCs w:val="20"/>
              </w:rPr>
              <w:t>Primary Health Centre (PHC), Akkihebbal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textDirection w:val="btLr"/>
            <w:vAlign w:val="center"/>
          </w:tcPr>
          <w:p w14:paraId="7FA56F3E" w14:textId="77777777" w:rsidR="00612365" w:rsidRPr="006E6A79" w:rsidRDefault="00612365" w:rsidP="00682F47">
            <w:pPr>
              <w:tabs>
                <w:tab w:val="left" w:pos="360"/>
              </w:tabs>
              <w:spacing w:after="0" w:line="240" w:lineRule="auto"/>
              <w:ind w:left="113" w:right="113"/>
              <w:jc w:val="center"/>
              <w:rPr>
                <w:rFonts w:ascii="Book Antiqua" w:eastAsia="Times New Roman" w:hAnsi="Book Antiqua"/>
                <w:b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eastAsia="Times New Roman" w:hAnsi="Book Antiqua"/>
                <w:b/>
                <w:bCs/>
                <w:color w:val="000000"/>
                <w:sz w:val="18"/>
                <w:szCs w:val="20"/>
              </w:rPr>
              <w:t>Taluk General Hospital, KR Pete</w:t>
            </w:r>
          </w:p>
        </w:tc>
        <w:tc>
          <w:tcPr>
            <w:tcW w:w="6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textDirection w:val="btLr"/>
            <w:vAlign w:val="center"/>
          </w:tcPr>
          <w:p w14:paraId="08A9AB37" w14:textId="77777777" w:rsidR="00612365" w:rsidRPr="006E6A79" w:rsidRDefault="00612365" w:rsidP="00682F47">
            <w:pPr>
              <w:tabs>
                <w:tab w:val="left" w:pos="360"/>
              </w:tabs>
              <w:spacing w:after="0" w:line="240" w:lineRule="auto"/>
              <w:ind w:left="113" w:right="113"/>
              <w:jc w:val="center"/>
              <w:rPr>
                <w:rFonts w:ascii="Book Antiqua" w:hAnsi="Book Antiqua"/>
                <w:b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eastAsia="Times New Roman" w:hAnsi="Book Antiqua"/>
                <w:b/>
                <w:bCs/>
                <w:color w:val="000000"/>
                <w:sz w:val="18"/>
                <w:szCs w:val="20"/>
              </w:rPr>
              <w:t>Primary Health Centre (PHC), Gumballi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textDirection w:val="btLr"/>
            <w:vAlign w:val="center"/>
          </w:tcPr>
          <w:p w14:paraId="701A2309" w14:textId="77777777" w:rsidR="00612365" w:rsidRPr="006E6A79" w:rsidRDefault="00612365" w:rsidP="00682F47">
            <w:pPr>
              <w:tabs>
                <w:tab w:val="left" w:pos="360"/>
              </w:tabs>
              <w:spacing w:after="0" w:line="240" w:lineRule="auto"/>
              <w:ind w:left="113" w:right="113"/>
              <w:jc w:val="center"/>
              <w:rPr>
                <w:rFonts w:ascii="Book Antiqua" w:hAnsi="Book Antiqua"/>
                <w:b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eastAsia="Times New Roman" w:hAnsi="Book Antiqua"/>
                <w:b/>
                <w:bCs/>
                <w:color w:val="000000"/>
                <w:sz w:val="18"/>
                <w:szCs w:val="20"/>
              </w:rPr>
              <w:t>Sub-divisional Hospital, Sagara (PHC) Taluk</w:t>
            </w:r>
          </w:p>
        </w:tc>
        <w:tc>
          <w:tcPr>
            <w:tcW w:w="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textDirection w:val="btLr"/>
            <w:vAlign w:val="center"/>
          </w:tcPr>
          <w:p w14:paraId="35BF0A1B" w14:textId="77777777" w:rsidR="00612365" w:rsidRPr="006E6A79" w:rsidRDefault="00612365" w:rsidP="00682F47">
            <w:pPr>
              <w:tabs>
                <w:tab w:val="left" w:pos="360"/>
              </w:tabs>
              <w:spacing w:after="0" w:line="240" w:lineRule="auto"/>
              <w:ind w:left="113" w:right="113"/>
              <w:jc w:val="center"/>
              <w:rPr>
                <w:rFonts w:ascii="Book Antiqua" w:eastAsia="Times New Roman" w:hAnsi="Book Antiqua"/>
                <w:b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eastAsia="Times New Roman" w:hAnsi="Book Antiqua"/>
                <w:b/>
                <w:bCs/>
                <w:color w:val="000000"/>
                <w:sz w:val="18"/>
                <w:szCs w:val="20"/>
              </w:rPr>
              <w:t>VMH,</w:t>
            </w:r>
          </w:p>
          <w:p w14:paraId="7CF36EC5" w14:textId="77777777" w:rsidR="00612365" w:rsidRPr="006E6A79" w:rsidRDefault="00612365" w:rsidP="00682F47">
            <w:pPr>
              <w:tabs>
                <w:tab w:val="left" w:pos="360"/>
              </w:tabs>
              <w:spacing w:after="0" w:line="240" w:lineRule="auto"/>
              <w:ind w:left="113" w:right="113"/>
              <w:jc w:val="center"/>
              <w:rPr>
                <w:rFonts w:ascii="Book Antiqua" w:hAnsi="Book Antiqua"/>
                <w:b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eastAsia="Times New Roman" w:hAnsi="Book Antiqua"/>
                <w:b/>
                <w:bCs/>
                <w:color w:val="000000"/>
                <w:sz w:val="18"/>
                <w:szCs w:val="20"/>
              </w:rPr>
              <w:t>Sarguru</w:t>
            </w:r>
          </w:p>
        </w:tc>
        <w:tc>
          <w:tcPr>
            <w:tcW w:w="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extDirection w:val="btLr"/>
            <w:vAlign w:val="center"/>
          </w:tcPr>
          <w:p w14:paraId="21ED67EA" w14:textId="77777777" w:rsidR="00612365" w:rsidRPr="006E6A79" w:rsidRDefault="00612365" w:rsidP="00682F47">
            <w:pPr>
              <w:tabs>
                <w:tab w:val="left" w:pos="360"/>
              </w:tabs>
              <w:spacing w:after="0" w:line="240" w:lineRule="auto"/>
              <w:ind w:left="113" w:right="113"/>
              <w:jc w:val="center"/>
              <w:rPr>
                <w:rFonts w:ascii="Book Antiqua" w:eastAsia="Times New Roman" w:hAnsi="Book Antiqua"/>
                <w:b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eastAsia="Times New Roman" w:hAnsi="Book Antiqua"/>
                <w:b/>
                <w:bCs/>
                <w:color w:val="000000"/>
                <w:sz w:val="18"/>
                <w:szCs w:val="20"/>
              </w:rPr>
              <w:t>BIMS Belagavi</w:t>
            </w:r>
          </w:p>
        </w:tc>
        <w:tc>
          <w:tcPr>
            <w:tcW w:w="4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extDirection w:val="btLr"/>
            <w:vAlign w:val="center"/>
          </w:tcPr>
          <w:p w14:paraId="2BB848A9" w14:textId="77777777" w:rsidR="00612365" w:rsidRPr="006E6A79" w:rsidRDefault="00612365" w:rsidP="00682F47">
            <w:pPr>
              <w:tabs>
                <w:tab w:val="left" w:pos="360"/>
              </w:tabs>
              <w:spacing w:after="0" w:line="240" w:lineRule="auto"/>
              <w:ind w:left="113" w:right="113"/>
              <w:jc w:val="center"/>
              <w:rPr>
                <w:rFonts w:ascii="Book Antiqua" w:eastAsia="Times New Roman" w:hAnsi="Book Antiqua"/>
                <w:b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eastAsia="Times New Roman" w:hAnsi="Book Antiqua"/>
                <w:b/>
                <w:bCs/>
                <w:color w:val="000000"/>
                <w:sz w:val="18"/>
                <w:szCs w:val="20"/>
              </w:rPr>
              <w:t>GIMS, Kalburgi</w:t>
            </w:r>
          </w:p>
        </w:tc>
        <w:tc>
          <w:tcPr>
            <w:tcW w:w="4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extDirection w:val="btLr"/>
            <w:vAlign w:val="center"/>
          </w:tcPr>
          <w:p w14:paraId="57C84E44" w14:textId="77777777" w:rsidR="00612365" w:rsidRPr="006E6A79" w:rsidRDefault="00612365" w:rsidP="00682F47">
            <w:pPr>
              <w:tabs>
                <w:tab w:val="left" w:pos="360"/>
              </w:tabs>
              <w:spacing w:after="0" w:line="240" w:lineRule="auto"/>
              <w:ind w:left="113" w:right="113"/>
              <w:jc w:val="center"/>
              <w:rPr>
                <w:rFonts w:ascii="Book Antiqua" w:eastAsia="Times New Roman" w:hAnsi="Book Antiqua"/>
                <w:b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eastAsia="Times New Roman" w:hAnsi="Book Antiqua"/>
                <w:b/>
                <w:bCs/>
                <w:color w:val="000000"/>
                <w:sz w:val="18"/>
                <w:szCs w:val="20"/>
              </w:rPr>
              <w:t>KIMS,</w:t>
            </w:r>
          </w:p>
          <w:p w14:paraId="3A6F5C7F" w14:textId="77777777" w:rsidR="00612365" w:rsidRPr="006E6A79" w:rsidRDefault="00612365" w:rsidP="00682F47">
            <w:pPr>
              <w:tabs>
                <w:tab w:val="left" w:pos="360"/>
              </w:tabs>
              <w:spacing w:after="0" w:line="240" w:lineRule="auto"/>
              <w:ind w:left="113" w:right="113"/>
              <w:jc w:val="center"/>
              <w:rPr>
                <w:rFonts w:ascii="Book Antiqua" w:eastAsia="Times New Roman" w:hAnsi="Book Antiqua"/>
                <w:b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eastAsia="Times New Roman" w:hAnsi="Book Antiqua"/>
                <w:b/>
                <w:bCs/>
                <w:color w:val="000000"/>
                <w:sz w:val="18"/>
                <w:szCs w:val="20"/>
              </w:rPr>
              <w:t>Kodagu</w:t>
            </w:r>
          </w:p>
        </w:tc>
        <w:tc>
          <w:tcPr>
            <w:tcW w:w="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extDirection w:val="btLr"/>
            <w:vAlign w:val="center"/>
          </w:tcPr>
          <w:p w14:paraId="5D3C4D26" w14:textId="77777777" w:rsidR="00612365" w:rsidRPr="006E6A79" w:rsidRDefault="00612365" w:rsidP="00682F47">
            <w:pPr>
              <w:tabs>
                <w:tab w:val="left" w:pos="360"/>
              </w:tabs>
              <w:spacing w:after="0" w:line="240" w:lineRule="auto"/>
              <w:ind w:left="113" w:right="113"/>
              <w:jc w:val="center"/>
              <w:rPr>
                <w:rFonts w:ascii="Book Antiqua" w:eastAsia="Times New Roman" w:hAnsi="Book Antiqua"/>
                <w:b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/>
                <w:bCs/>
                <w:color w:val="000000"/>
                <w:sz w:val="18"/>
                <w:szCs w:val="20"/>
              </w:rPr>
              <w:t>AIIMS, Bhuvaneshwar</w:t>
            </w:r>
          </w:p>
        </w:tc>
        <w:tc>
          <w:tcPr>
            <w:tcW w:w="3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extDirection w:val="btLr"/>
            <w:vAlign w:val="center"/>
          </w:tcPr>
          <w:p w14:paraId="6D68A2EA" w14:textId="77777777" w:rsidR="00612365" w:rsidRPr="006E6A79" w:rsidRDefault="00612365" w:rsidP="00682F47">
            <w:pPr>
              <w:tabs>
                <w:tab w:val="left" w:pos="360"/>
              </w:tabs>
              <w:spacing w:after="0" w:line="240" w:lineRule="auto"/>
              <w:ind w:left="113" w:right="113"/>
              <w:jc w:val="center"/>
              <w:rPr>
                <w:rFonts w:ascii="Book Antiqua" w:eastAsia="Times New Roman" w:hAnsi="Book Antiqua"/>
                <w:b/>
                <w:bCs/>
                <w:color w:val="000000"/>
                <w:sz w:val="18"/>
                <w:szCs w:val="20"/>
              </w:rPr>
            </w:pPr>
            <w:proofErr w:type="gramStart"/>
            <w:r w:rsidRPr="006E6A79">
              <w:rPr>
                <w:rFonts w:ascii="Book Antiqua" w:hAnsi="Book Antiqua"/>
                <w:b/>
                <w:bCs/>
                <w:color w:val="000000"/>
                <w:sz w:val="18"/>
                <w:szCs w:val="20"/>
              </w:rPr>
              <w:t>KIMS,Hubli</w:t>
            </w:r>
            <w:proofErr w:type="gramEnd"/>
          </w:p>
          <w:p w14:paraId="623ECB5D" w14:textId="77777777" w:rsidR="00612365" w:rsidRPr="006E6A79" w:rsidRDefault="00612365" w:rsidP="00682F47">
            <w:pPr>
              <w:spacing w:after="0" w:line="240" w:lineRule="auto"/>
              <w:ind w:left="113" w:right="113"/>
              <w:jc w:val="center"/>
              <w:rPr>
                <w:rFonts w:ascii="Book Antiqua" w:eastAsia="Times New Roman" w:hAnsi="Book Antiqua"/>
                <w:b/>
                <w:bCs/>
                <w:color w:val="000000"/>
                <w:sz w:val="18"/>
                <w:szCs w:val="20"/>
              </w:rPr>
            </w:pPr>
          </w:p>
        </w:tc>
        <w:tc>
          <w:tcPr>
            <w:tcW w:w="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extDirection w:val="btLr"/>
            <w:vAlign w:val="center"/>
          </w:tcPr>
          <w:p w14:paraId="1E0C9F68" w14:textId="77777777" w:rsidR="00612365" w:rsidRPr="006E6A79" w:rsidRDefault="00612365" w:rsidP="00682F47">
            <w:pPr>
              <w:tabs>
                <w:tab w:val="left" w:pos="360"/>
              </w:tabs>
              <w:spacing w:after="0" w:line="240" w:lineRule="auto"/>
              <w:ind w:left="113" w:right="113"/>
              <w:jc w:val="center"/>
              <w:rPr>
                <w:rFonts w:ascii="Book Antiqua" w:eastAsia="Times New Roman" w:hAnsi="Book Antiqua"/>
                <w:b/>
                <w:bCs/>
                <w:color w:val="000000"/>
                <w:sz w:val="18"/>
                <w:szCs w:val="20"/>
              </w:rPr>
            </w:pPr>
            <w:proofErr w:type="spellStart"/>
            <w:proofErr w:type="gramStart"/>
            <w:r w:rsidRPr="006E6A79">
              <w:rPr>
                <w:rFonts w:ascii="Book Antiqua" w:hAnsi="Book Antiqua"/>
                <w:b/>
                <w:bCs/>
                <w:color w:val="000000"/>
                <w:sz w:val="18"/>
                <w:szCs w:val="20"/>
              </w:rPr>
              <w:t>BRIMS,BidaR</w:t>
            </w:r>
            <w:proofErr w:type="spellEnd"/>
            <w:proofErr w:type="gramEnd"/>
          </w:p>
        </w:tc>
        <w:tc>
          <w:tcPr>
            <w:tcW w:w="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extDirection w:val="btLr"/>
            <w:vAlign w:val="center"/>
          </w:tcPr>
          <w:p w14:paraId="654C0C7B" w14:textId="77777777" w:rsidR="00612365" w:rsidRPr="006E6A79" w:rsidRDefault="00612365" w:rsidP="00682F47">
            <w:pPr>
              <w:tabs>
                <w:tab w:val="left" w:pos="360"/>
              </w:tabs>
              <w:spacing w:after="0" w:line="240" w:lineRule="auto"/>
              <w:ind w:left="113" w:right="113"/>
              <w:jc w:val="center"/>
              <w:rPr>
                <w:rFonts w:ascii="Book Antiqua" w:eastAsia="Times New Roman" w:hAnsi="Book Antiqua"/>
                <w:b/>
                <w:bCs/>
                <w:color w:val="000000"/>
                <w:sz w:val="18"/>
                <w:szCs w:val="20"/>
              </w:rPr>
            </w:pPr>
            <w:proofErr w:type="gramStart"/>
            <w:r w:rsidRPr="006E6A79">
              <w:rPr>
                <w:rFonts w:ascii="Book Antiqua" w:hAnsi="Book Antiqua"/>
                <w:b/>
                <w:bCs/>
                <w:color w:val="000000"/>
                <w:sz w:val="18"/>
                <w:szCs w:val="20"/>
              </w:rPr>
              <w:t>IGIMS,Patna</w:t>
            </w:r>
            <w:proofErr w:type="gramEnd"/>
          </w:p>
        </w:tc>
        <w:tc>
          <w:tcPr>
            <w:tcW w:w="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extDirection w:val="btLr"/>
            <w:vAlign w:val="center"/>
          </w:tcPr>
          <w:p w14:paraId="3187B143" w14:textId="77777777" w:rsidR="00612365" w:rsidRPr="006E6A79" w:rsidRDefault="00612365" w:rsidP="00682F47">
            <w:pPr>
              <w:tabs>
                <w:tab w:val="left" w:pos="360"/>
              </w:tabs>
              <w:spacing w:after="0" w:line="240" w:lineRule="auto"/>
              <w:ind w:left="113" w:right="113"/>
              <w:jc w:val="center"/>
              <w:rPr>
                <w:rFonts w:ascii="Book Antiqua" w:eastAsia="Times New Roman" w:hAnsi="Book Antiqua"/>
                <w:b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eastAsia="Times New Roman" w:hAnsi="Book Antiqua"/>
                <w:b/>
                <w:bCs/>
                <w:color w:val="000000"/>
                <w:sz w:val="18"/>
                <w:szCs w:val="20"/>
              </w:rPr>
              <w:t>Total</w:t>
            </w:r>
          </w:p>
        </w:tc>
      </w:tr>
      <w:tr w:rsidR="00C44E6B" w:rsidRPr="006E6A79" w14:paraId="597B64B0" w14:textId="77777777" w:rsidTr="006E6A79">
        <w:trPr>
          <w:trHeight w:val="271"/>
          <w:jc w:val="center"/>
        </w:trPr>
        <w:tc>
          <w:tcPr>
            <w:tcW w:w="9736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7687F97F" w14:textId="77777777" w:rsidR="00C44E6B" w:rsidRPr="006E6A79" w:rsidRDefault="00C44E6B" w:rsidP="00456A1F">
            <w:pPr>
              <w:tabs>
                <w:tab w:val="left" w:pos="360"/>
              </w:tabs>
              <w:spacing w:after="0"/>
              <w:jc w:val="center"/>
              <w:rPr>
                <w:rFonts w:ascii="Book Antiqua" w:eastAsia="Times New Roman" w:hAnsi="Book Antiqua"/>
                <w:b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eastAsia="Times New Roman" w:hAnsi="Book Antiqua"/>
                <w:b/>
                <w:bCs/>
                <w:color w:val="000000"/>
                <w:sz w:val="18"/>
                <w:szCs w:val="20"/>
              </w:rPr>
              <w:t>Hearing disorders (Ear-wise data)</w:t>
            </w:r>
          </w:p>
        </w:tc>
      </w:tr>
      <w:tr w:rsidR="00060C82" w:rsidRPr="006E6A79" w14:paraId="3D60C90F" w14:textId="77777777" w:rsidTr="006E6A79">
        <w:trPr>
          <w:cantSplit/>
          <w:trHeight w:val="291"/>
          <w:jc w:val="center"/>
        </w:trPr>
        <w:tc>
          <w:tcPr>
            <w:tcW w:w="1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DD28EF9" w14:textId="77777777" w:rsidR="00612365" w:rsidRPr="006E6A79" w:rsidRDefault="00612365" w:rsidP="00456A1F">
            <w:pPr>
              <w:tabs>
                <w:tab w:val="left" w:pos="360"/>
              </w:tabs>
              <w:spacing w:after="0"/>
              <w:rPr>
                <w:rFonts w:ascii="Book Antiqua" w:eastAsia="Times New Roman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eastAsia="Times New Roman" w:hAnsi="Book Antiqua"/>
                <w:bCs/>
                <w:color w:val="000000"/>
                <w:sz w:val="18"/>
                <w:szCs w:val="20"/>
              </w:rPr>
              <w:t>Normal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1C3DAE5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47</w:t>
            </w:r>
          </w:p>
        </w:tc>
        <w:tc>
          <w:tcPr>
            <w:tcW w:w="1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1B16786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02</w:t>
            </w:r>
          </w:p>
        </w:tc>
        <w:tc>
          <w:tcPr>
            <w:tcW w:w="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DDD3B79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02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B3F68DA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88</w:t>
            </w:r>
          </w:p>
        </w:tc>
        <w:tc>
          <w:tcPr>
            <w:tcW w:w="6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AA62925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04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38541E3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31</w:t>
            </w:r>
          </w:p>
        </w:tc>
        <w:tc>
          <w:tcPr>
            <w:tcW w:w="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A3D8C50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70</w:t>
            </w:r>
          </w:p>
        </w:tc>
        <w:tc>
          <w:tcPr>
            <w:tcW w:w="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063CB3CE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912</w:t>
            </w:r>
          </w:p>
        </w:tc>
        <w:tc>
          <w:tcPr>
            <w:tcW w:w="4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61CA9809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206</w:t>
            </w:r>
          </w:p>
        </w:tc>
        <w:tc>
          <w:tcPr>
            <w:tcW w:w="4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343785EF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444</w:t>
            </w:r>
          </w:p>
        </w:tc>
        <w:tc>
          <w:tcPr>
            <w:tcW w:w="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5119F48B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color w:val="000000"/>
                <w:sz w:val="18"/>
                <w:szCs w:val="20"/>
              </w:rPr>
              <w:t>4</w:t>
            </w:r>
          </w:p>
        </w:tc>
        <w:tc>
          <w:tcPr>
            <w:tcW w:w="3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6BC766B7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color w:val="000000"/>
                <w:sz w:val="18"/>
                <w:szCs w:val="20"/>
              </w:rPr>
              <w:t>23</w:t>
            </w:r>
          </w:p>
        </w:tc>
        <w:tc>
          <w:tcPr>
            <w:tcW w:w="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5BBC5BBC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color w:val="000000"/>
                <w:sz w:val="18"/>
                <w:szCs w:val="20"/>
              </w:rPr>
              <w:t>2</w:t>
            </w:r>
          </w:p>
        </w:tc>
        <w:tc>
          <w:tcPr>
            <w:tcW w:w="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641832CE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-</w:t>
            </w:r>
          </w:p>
        </w:tc>
        <w:tc>
          <w:tcPr>
            <w:tcW w:w="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0F61FE2D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1835</w:t>
            </w:r>
          </w:p>
        </w:tc>
      </w:tr>
      <w:tr w:rsidR="00060C82" w:rsidRPr="006E6A79" w14:paraId="3F90911D" w14:textId="77777777" w:rsidTr="006E6A79">
        <w:trPr>
          <w:cantSplit/>
          <w:trHeight w:val="255"/>
          <w:jc w:val="center"/>
        </w:trPr>
        <w:tc>
          <w:tcPr>
            <w:tcW w:w="1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50E0D94" w14:textId="77777777" w:rsidR="00612365" w:rsidRPr="006E6A79" w:rsidRDefault="00612365" w:rsidP="00456A1F">
            <w:pPr>
              <w:tabs>
                <w:tab w:val="left" w:pos="360"/>
              </w:tabs>
              <w:spacing w:after="0"/>
              <w:rPr>
                <w:rFonts w:ascii="Book Antiqua" w:eastAsia="Times New Roman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eastAsia="Times New Roman" w:hAnsi="Book Antiqua"/>
                <w:bCs/>
                <w:color w:val="000000"/>
                <w:sz w:val="18"/>
                <w:szCs w:val="20"/>
              </w:rPr>
              <w:t>Conductive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72BCB65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24</w:t>
            </w:r>
          </w:p>
        </w:tc>
        <w:tc>
          <w:tcPr>
            <w:tcW w:w="1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626B95B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-</w:t>
            </w:r>
          </w:p>
        </w:tc>
        <w:tc>
          <w:tcPr>
            <w:tcW w:w="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6A1C5D4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-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72F33E7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41</w:t>
            </w:r>
          </w:p>
        </w:tc>
        <w:tc>
          <w:tcPr>
            <w:tcW w:w="6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8E6EF3E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06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E7524EB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31</w:t>
            </w:r>
          </w:p>
        </w:tc>
        <w:tc>
          <w:tcPr>
            <w:tcW w:w="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F162DE6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33</w:t>
            </w:r>
          </w:p>
        </w:tc>
        <w:tc>
          <w:tcPr>
            <w:tcW w:w="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10EBCB4A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50</w:t>
            </w:r>
          </w:p>
        </w:tc>
        <w:tc>
          <w:tcPr>
            <w:tcW w:w="4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40E29DBD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106</w:t>
            </w:r>
          </w:p>
        </w:tc>
        <w:tc>
          <w:tcPr>
            <w:tcW w:w="4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50CA3CEB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53</w:t>
            </w:r>
          </w:p>
        </w:tc>
        <w:tc>
          <w:tcPr>
            <w:tcW w:w="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798FD45E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color w:val="000000"/>
                <w:sz w:val="18"/>
                <w:szCs w:val="20"/>
              </w:rPr>
              <w:t>4</w:t>
            </w:r>
          </w:p>
        </w:tc>
        <w:tc>
          <w:tcPr>
            <w:tcW w:w="3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1DD3018D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color w:val="000000"/>
                <w:sz w:val="18"/>
                <w:szCs w:val="20"/>
              </w:rPr>
              <w:t>61</w:t>
            </w:r>
          </w:p>
        </w:tc>
        <w:tc>
          <w:tcPr>
            <w:tcW w:w="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42EF4B2D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color w:val="000000"/>
                <w:sz w:val="18"/>
                <w:szCs w:val="20"/>
              </w:rPr>
              <w:t>2</w:t>
            </w:r>
          </w:p>
        </w:tc>
        <w:tc>
          <w:tcPr>
            <w:tcW w:w="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7123C5BA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-</w:t>
            </w:r>
          </w:p>
        </w:tc>
        <w:tc>
          <w:tcPr>
            <w:tcW w:w="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04655C3F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411</w:t>
            </w:r>
          </w:p>
        </w:tc>
      </w:tr>
      <w:tr w:rsidR="00060C82" w:rsidRPr="006E6A79" w14:paraId="46365F84" w14:textId="77777777" w:rsidTr="006E6A79">
        <w:trPr>
          <w:cantSplit/>
          <w:trHeight w:val="220"/>
          <w:jc w:val="center"/>
        </w:trPr>
        <w:tc>
          <w:tcPr>
            <w:tcW w:w="1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81BD02A" w14:textId="77777777" w:rsidR="00612365" w:rsidRPr="006E6A79" w:rsidRDefault="00612365" w:rsidP="00456A1F">
            <w:pPr>
              <w:tabs>
                <w:tab w:val="left" w:pos="360"/>
              </w:tabs>
              <w:spacing w:after="0"/>
              <w:rPr>
                <w:rFonts w:ascii="Book Antiqua" w:eastAsia="Times New Roman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eastAsia="Times New Roman" w:hAnsi="Book Antiqua"/>
                <w:bCs/>
                <w:color w:val="000000"/>
                <w:sz w:val="18"/>
                <w:szCs w:val="20"/>
              </w:rPr>
              <w:t>Senso</w:t>
            </w:r>
            <w:r w:rsidR="00C3635A" w:rsidRPr="006E6A79">
              <w:rPr>
                <w:rFonts w:ascii="Book Antiqua" w:eastAsia="Times New Roman" w:hAnsi="Book Antiqua"/>
                <w:bCs/>
                <w:color w:val="000000"/>
                <w:sz w:val="18"/>
                <w:szCs w:val="20"/>
              </w:rPr>
              <w:t xml:space="preserve">ri </w:t>
            </w:r>
            <w:r w:rsidRPr="006E6A79">
              <w:rPr>
                <w:rFonts w:ascii="Book Antiqua" w:eastAsia="Times New Roman" w:hAnsi="Book Antiqua"/>
                <w:bCs/>
                <w:color w:val="000000"/>
                <w:sz w:val="18"/>
                <w:szCs w:val="20"/>
              </w:rPr>
              <w:t>neural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E0DB1CD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40</w:t>
            </w:r>
          </w:p>
        </w:tc>
        <w:tc>
          <w:tcPr>
            <w:tcW w:w="1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E6AD771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30</w:t>
            </w:r>
          </w:p>
        </w:tc>
        <w:tc>
          <w:tcPr>
            <w:tcW w:w="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3D7FF50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12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06A843D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62</w:t>
            </w:r>
          </w:p>
        </w:tc>
        <w:tc>
          <w:tcPr>
            <w:tcW w:w="6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16012BE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109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DBBE329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42</w:t>
            </w:r>
          </w:p>
        </w:tc>
        <w:tc>
          <w:tcPr>
            <w:tcW w:w="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C065118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41</w:t>
            </w:r>
          </w:p>
        </w:tc>
        <w:tc>
          <w:tcPr>
            <w:tcW w:w="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2961DE36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247</w:t>
            </w:r>
          </w:p>
        </w:tc>
        <w:tc>
          <w:tcPr>
            <w:tcW w:w="4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2A9684F3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334</w:t>
            </w:r>
          </w:p>
        </w:tc>
        <w:tc>
          <w:tcPr>
            <w:tcW w:w="4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6B77351E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321</w:t>
            </w:r>
          </w:p>
        </w:tc>
        <w:tc>
          <w:tcPr>
            <w:tcW w:w="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573DADBE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color w:val="000000"/>
                <w:sz w:val="18"/>
                <w:szCs w:val="20"/>
              </w:rPr>
              <w:t>12</w:t>
            </w:r>
          </w:p>
        </w:tc>
        <w:tc>
          <w:tcPr>
            <w:tcW w:w="3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743F36F3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color w:val="000000"/>
                <w:sz w:val="18"/>
                <w:szCs w:val="20"/>
              </w:rPr>
              <w:t>72</w:t>
            </w:r>
          </w:p>
        </w:tc>
        <w:tc>
          <w:tcPr>
            <w:tcW w:w="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382BFBD1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color w:val="000000"/>
                <w:sz w:val="18"/>
                <w:szCs w:val="20"/>
              </w:rPr>
              <w:t>48</w:t>
            </w:r>
          </w:p>
        </w:tc>
        <w:tc>
          <w:tcPr>
            <w:tcW w:w="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0A685E5D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-</w:t>
            </w:r>
          </w:p>
        </w:tc>
        <w:tc>
          <w:tcPr>
            <w:tcW w:w="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60F8DCAA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1370</w:t>
            </w:r>
          </w:p>
        </w:tc>
      </w:tr>
      <w:tr w:rsidR="00060C82" w:rsidRPr="006E6A79" w14:paraId="78CF1E75" w14:textId="77777777" w:rsidTr="006E6A79">
        <w:trPr>
          <w:cantSplit/>
          <w:trHeight w:val="266"/>
          <w:jc w:val="center"/>
        </w:trPr>
        <w:tc>
          <w:tcPr>
            <w:tcW w:w="1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EFB2B2A" w14:textId="77777777" w:rsidR="00612365" w:rsidRPr="006E6A79" w:rsidRDefault="00612365" w:rsidP="00456A1F">
            <w:pPr>
              <w:tabs>
                <w:tab w:val="left" w:pos="360"/>
              </w:tabs>
              <w:spacing w:after="0"/>
              <w:rPr>
                <w:rFonts w:ascii="Book Antiqua" w:eastAsia="Times New Roman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eastAsia="Times New Roman" w:hAnsi="Book Antiqua"/>
                <w:bCs/>
                <w:color w:val="000000"/>
                <w:sz w:val="18"/>
                <w:szCs w:val="20"/>
              </w:rPr>
              <w:t>Mixed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4B3A66C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17</w:t>
            </w:r>
          </w:p>
        </w:tc>
        <w:tc>
          <w:tcPr>
            <w:tcW w:w="1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B0477F8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01</w:t>
            </w:r>
          </w:p>
        </w:tc>
        <w:tc>
          <w:tcPr>
            <w:tcW w:w="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57B2CF3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08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1784789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66</w:t>
            </w:r>
          </w:p>
        </w:tc>
        <w:tc>
          <w:tcPr>
            <w:tcW w:w="6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E5D23C4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12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631FD9B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23</w:t>
            </w:r>
          </w:p>
        </w:tc>
        <w:tc>
          <w:tcPr>
            <w:tcW w:w="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6DAF043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21</w:t>
            </w:r>
          </w:p>
        </w:tc>
        <w:tc>
          <w:tcPr>
            <w:tcW w:w="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684002B8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52</w:t>
            </w:r>
          </w:p>
        </w:tc>
        <w:tc>
          <w:tcPr>
            <w:tcW w:w="4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7AB53883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219</w:t>
            </w:r>
          </w:p>
        </w:tc>
        <w:tc>
          <w:tcPr>
            <w:tcW w:w="4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1545FA78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78</w:t>
            </w:r>
          </w:p>
        </w:tc>
        <w:tc>
          <w:tcPr>
            <w:tcW w:w="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38A69141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color w:val="000000"/>
                <w:sz w:val="18"/>
                <w:szCs w:val="20"/>
              </w:rPr>
              <w:t>5</w:t>
            </w:r>
          </w:p>
        </w:tc>
        <w:tc>
          <w:tcPr>
            <w:tcW w:w="3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691F4546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color w:val="000000"/>
                <w:sz w:val="18"/>
                <w:szCs w:val="20"/>
              </w:rPr>
              <w:t>43</w:t>
            </w:r>
          </w:p>
        </w:tc>
        <w:tc>
          <w:tcPr>
            <w:tcW w:w="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6FB18663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color w:val="000000"/>
                <w:sz w:val="18"/>
                <w:szCs w:val="20"/>
              </w:rPr>
              <w:t>12</w:t>
            </w:r>
          </w:p>
        </w:tc>
        <w:tc>
          <w:tcPr>
            <w:tcW w:w="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087D7CC1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-</w:t>
            </w:r>
          </w:p>
        </w:tc>
        <w:tc>
          <w:tcPr>
            <w:tcW w:w="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5127A418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557</w:t>
            </w:r>
          </w:p>
        </w:tc>
      </w:tr>
      <w:tr w:rsidR="00060C82" w:rsidRPr="006E6A79" w14:paraId="79D05EBD" w14:textId="77777777" w:rsidTr="006E6A79">
        <w:trPr>
          <w:cantSplit/>
          <w:trHeight w:val="620"/>
          <w:jc w:val="center"/>
        </w:trPr>
        <w:tc>
          <w:tcPr>
            <w:tcW w:w="1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CD0645E" w14:textId="77777777" w:rsidR="00432A42" w:rsidRPr="006E6A79" w:rsidRDefault="00612365" w:rsidP="00456A1F">
            <w:pPr>
              <w:tabs>
                <w:tab w:val="left" w:pos="360"/>
              </w:tabs>
              <w:spacing w:after="0"/>
              <w:rPr>
                <w:rFonts w:ascii="Book Antiqua" w:eastAsia="Times New Roman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eastAsia="Times New Roman" w:hAnsi="Book Antiqua"/>
                <w:bCs/>
                <w:color w:val="000000"/>
                <w:sz w:val="18"/>
                <w:szCs w:val="20"/>
              </w:rPr>
              <w:t xml:space="preserve">No type </w:t>
            </w:r>
          </w:p>
          <w:p w14:paraId="21A7395A" w14:textId="77777777" w:rsidR="00612365" w:rsidRPr="006E6A79" w:rsidRDefault="00612365" w:rsidP="00456A1F">
            <w:pPr>
              <w:tabs>
                <w:tab w:val="left" w:pos="360"/>
              </w:tabs>
              <w:spacing w:after="0"/>
              <w:rPr>
                <w:rFonts w:ascii="Book Antiqua" w:eastAsia="Times New Roman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eastAsia="Times New Roman" w:hAnsi="Book Antiqua"/>
                <w:bCs/>
                <w:color w:val="000000"/>
                <w:sz w:val="18"/>
                <w:szCs w:val="20"/>
              </w:rPr>
              <w:t>(Minimal &amp; Profound)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74FE4F3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18</w:t>
            </w:r>
          </w:p>
        </w:tc>
        <w:tc>
          <w:tcPr>
            <w:tcW w:w="1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F0EFB0B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01</w:t>
            </w:r>
          </w:p>
        </w:tc>
        <w:tc>
          <w:tcPr>
            <w:tcW w:w="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CC1BAC0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-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F2624D9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59</w:t>
            </w:r>
          </w:p>
        </w:tc>
        <w:tc>
          <w:tcPr>
            <w:tcW w:w="6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5609584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19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554A606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55</w:t>
            </w:r>
          </w:p>
        </w:tc>
        <w:tc>
          <w:tcPr>
            <w:tcW w:w="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B71E915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51</w:t>
            </w:r>
          </w:p>
        </w:tc>
        <w:tc>
          <w:tcPr>
            <w:tcW w:w="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7C07873E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133</w:t>
            </w:r>
          </w:p>
        </w:tc>
        <w:tc>
          <w:tcPr>
            <w:tcW w:w="4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47DC53B4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429</w:t>
            </w:r>
          </w:p>
        </w:tc>
        <w:tc>
          <w:tcPr>
            <w:tcW w:w="4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6A83F5BB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226</w:t>
            </w:r>
          </w:p>
        </w:tc>
        <w:tc>
          <w:tcPr>
            <w:tcW w:w="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637702DD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color w:val="000000"/>
                <w:sz w:val="18"/>
                <w:szCs w:val="20"/>
              </w:rPr>
              <w:t>25</w:t>
            </w:r>
          </w:p>
        </w:tc>
        <w:tc>
          <w:tcPr>
            <w:tcW w:w="3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67B5C2C2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color w:val="000000"/>
                <w:sz w:val="18"/>
                <w:szCs w:val="20"/>
              </w:rPr>
              <w:t>71</w:t>
            </w:r>
          </w:p>
        </w:tc>
        <w:tc>
          <w:tcPr>
            <w:tcW w:w="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42FD6A96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color w:val="000000"/>
                <w:sz w:val="18"/>
                <w:szCs w:val="20"/>
              </w:rPr>
              <w:t>6</w:t>
            </w:r>
          </w:p>
        </w:tc>
        <w:tc>
          <w:tcPr>
            <w:tcW w:w="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0EEEDBBB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-</w:t>
            </w:r>
          </w:p>
        </w:tc>
        <w:tc>
          <w:tcPr>
            <w:tcW w:w="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7C70433C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1093</w:t>
            </w:r>
          </w:p>
        </w:tc>
      </w:tr>
      <w:tr w:rsidR="00060C82" w:rsidRPr="006E6A79" w14:paraId="447D085D" w14:textId="77777777" w:rsidTr="006E6A79">
        <w:trPr>
          <w:cantSplit/>
          <w:trHeight w:val="281"/>
          <w:jc w:val="center"/>
        </w:trPr>
        <w:tc>
          <w:tcPr>
            <w:tcW w:w="1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9CF61EF" w14:textId="77777777" w:rsidR="00432A42" w:rsidRPr="006E6A79" w:rsidRDefault="00612365" w:rsidP="00456A1F">
            <w:pPr>
              <w:tabs>
                <w:tab w:val="left" w:pos="360"/>
              </w:tabs>
              <w:spacing w:after="0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proofErr w:type="spellStart"/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Aud</w:t>
            </w:r>
            <w:proofErr w:type="spellEnd"/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 xml:space="preserve">-Total </w:t>
            </w:r>
          </w:p>
          <w:p w14:paraId="33ECEF9B" w14:textId="77777777" w:rsidR="00612365" w:rsidRPr="006E6A79" w:rsidRDefault="00612365" w:rsidP="00456A1F">
            <w:pPr>
              <w:tabs>
                <w:tab w:val="left" w:pos="360"/>
              </w:tabs>
              <w:spacing w:after="0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(ears)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3B0E8B9" w14:textId="77777777" w:rsidR="00612365" w:rsidRPr="006E6A79" w:rsidRDefault="00612365" w:rsidP="00456A1F">
            <w:pPr>
              <w:tabs>
                <w:tab w:val="left" w:pos="360"/>
              </w:tabs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146</w:t>
            </w:r>
          </w:p>
        </w:tc>
        <w:tc>
          <w:tcPr>
            <w:tcW w:w="1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4DCCBC2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34</w:t>
            </w:r>
          </w:p>
        </w:tc>
        <w:tc>
          <w:tcPr>
            <w:tcW w:w="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581C76A" w14:textId="77777777" w:rsidR="00612365" w:rsidRPr="006E6A79" w:rsidRDefault="00612365" w:rsidP="00456A1F">
            <w:pPr>
              <w:tabs>
                <w:tab w:val="left" w:pos="360"/>
              </w:tabs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22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ECC039A" w14:textId="77777777" w:rsidR="00612365" w:rsidRPr="006E6A79" w:rsidRDefault="00612365" w:rsidP="00456A1F">
            <w:pPr>
              <w:tabs>
                <w:tab w:val="left" w:pos="360"/>
              </w:tabs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316</w:t>
            </w:r>
          </w:p>
        </w:tc>
        <w:tc>
          <w:tcPr>
            <w:tcW w:w="6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3B2F979" w14:textId="77777777" w:rsidR="00612365" w:rsidRPr="006E6A79" w:rsidRDefault="00612365" w:rsidP="00456A1F">
            <w:pPr>
              <w:tabs>
                <w:tab w:val="left" w:pos="360"/>
              </w:tabs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15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4195839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182</w:t>
            </w:r>
          </w:p>
        </w:tc>
        <w:tc>
          <w:tcPr>
            <w:tcW w:w="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B5A3E33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216</w:t>
            </w:r>
          </w:p>
        </w:tc>
        <w:tc>
          <w:tcPr>
            <w:tcW w:w="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30110CE9" w14:textId="77777777" w:rsidR="00612365" w:rsidRPr="006E6A79" w:rsidRDefault="00612365" w:rsidP="00456A1F">
            <w:pPr>
              <w:tabs>
                <w:tab w:val="center" w:pos="344"/>
              </w:tabs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1394</w:t>
            </w:r>
          </w:p>
        </w:tc>
        <w:tc>
          <w:tcPr>
            <w:tcW w:w="4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19290D14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1294</w:t>
            </w:r>
          </w:p>
        </w:tc>
        <w:tc>
          <w:tcPr>
            <w:tcW w:w="4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56E78837" w14:textId="77777777" w:rsidR="00612365" w:rsidRPr="006E6A79" w:rsidRDefault="00612365" w:rsidP="00456A1F">
            <w:pPr>
              <w:tabs>
                <w:tab w:val="left" w:pos="360"/>
              </w:tabs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1122</w:t>
            </w:r>
          </w:p>
        </w:tc>
        <w:tc>
          <w:tcPr>
            <w:tcW w:w="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0B61788E" w14:textId="77777777" w:rsidR="00612365" w:rsidRPr="006E6A79" w:rsidRDefault="00612365" w:rsidP="00456A1F">
            <w:pPr>
              <w:tabs>
                <w:tab w:val="left" w:pos="360"/>
              </w:tabs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color w:val="000000"/>
                <w:sz w:val="18"/>
                <w:szCs w:val="20"/>
              </w:rPr>
              <w:t>50</w:t>
            </w:r>
          </w:p>
        </w:tc>
        <w:tc>
          <w:tcPr>
            <w:tcW w:w="3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355A9982" w14:textId="77777777" w:rsidR="00612365" w:rsidRPr="006E6A79" w:rsidRDefault="00612365" w:rsidP="00456A1F">
            <w:pPr>
              <w:tabs>
                <w:tab w:val="left" w:pos="360"/>
              </w:tabs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color w:val="000000"/>
                <w:sz w:val="18"/>
                <w:szCs w:val="20"/>
              </w:rPr>
              <w:t>270</w:t>
            </w:r>
          </w:p>
        </w:tc>
        <w:tc>
          <w:tcPr>
            <w:tcW w:w="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6FBFD35C" w14:textId="77777777" w:rsidR="00612365" w:rsidRPr="006E6A79" w:rsidRDefault="00612365" w:rsidP="00456A1F">
            <w:pPr>
              <w:tabs>
                <w:tab w:val="left" w:pos="360"/>
              </w:tabs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color w:val="000000"/>
                <w:sz w:val="18"/>
                <w:szCs w:val="20"/>
              </w:rPr>
              <w:t>70</w:t>
            </w:r>
          </w:p>
        </w:tc>
        <w:tc>
          <w:tcPr>
            <w:tcW w:w="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2D1C6709" w14:textId="77777777" w:rsidR="00612365" w:rsidRPr="006E6A79" w:rsidRDefault="00612365" w:rsidP="00456A1F">
            <w:pPr>
              <w:tabs>
                <w:tab w:val="left" w:pos="360"/>
              </w:tabs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-</w:t>
            </w:r>
          </w:p>
        </w:tc>
        <w:tc>
          <w:tcPr>
            <w:tcW w:w="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35A98C6D" w14:textId="77777777" w:rsidR="00612365" w:rsidRPr="006E6A79" w:rsidRDefault="00612365" w:rsidP="00456A1F">
            <w:pPr>
              <w:tabs>
                <w:tab w:val="left" w:pos="360"/>
              </w:tabs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5266</w:t>
            </w:r>
          </w:p>
        </w:tc>
      </w:tr>
      <w:tr w:rsidR="00060C82" w:rsidRPr="006E6A79" w14:paraId="3486C05E" w14:textId="77777777" w:rsidTr="006E6A79">
        <w:trPr>
          <w:cantSplit/>
          <w:trHeight w:val="457"/>
          <w:jc w:val="center"/>
        </w:trPr>
        <w:tc>
          <w:tcPr>
            <w:tcW w:w="1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BB6BEAA" w14:textId="77777777" w:rsidR="00432A42" w:rsidRPr="006E6A79" w:rsidRDefault="00612365" w:rsidP="00456A1F">
            <w:pPr>
              <w:tabs>
                <w:tab w:val="left" w:pos="360"/>
              </w:tabs>
              <w:spacing w:after="0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proofErr w:type="spellStart"/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Aud</w:t>
            </w:r>
            <w:proofErr w:type="spellEnd"/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 xml:space="preserve">-Total </w:t>
            </w:r>
          </w:p>
          <w:p w14:paraId="7CBD424A" w14:textId="77777777" w:rsidR="00612365" w:rsidRPr="006E6A79" w:rsidRDefault="00612365" w:rsidP="00456A1F">
            <w:pPr>
              <w:tabs>
                <w:tab w:val="left" w:pos="360"/>
              </w:tabs>
              <w:spacing w:after="0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(Individuals)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3A51C7A" w14:textId="77777777" w:rsidR="00612365" w:rsidRPr="006E6A79" w:rsidRDefault="00612365" w:rsidP="00456A1F">
            <w:pPr>
              <w:tabs>
                <w:tab w:val="left" w:pos="360"/>
              </w:tabs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73</w:t>
            </w:r>
          </w:p>
        </w:tc>
        <w:tc>
          <w:tcPr>
            <w:tcW w:w="1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0423714" w14:textId="77777777" w:rsidR="00612365" w:rsidRPr="006E6A79" w:rsidRDefault="00612365" w:rsidP="00456A1F">
            <w:pPr>
              <w:tabs>
                <w:tab w:val="left" w:pos="360"/>
              </w:tabs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17</w:t>
            </w:r>
          </w:p>
        </w:tc>
        <w:tc>
          <w:tcPr>
            <w:tcW w:w="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747F466" w14:textId="77777777" w:rsidR="00612365" w:rsidRPr="006E6A79" w:rsidRDefault="00612365" w:rsidP="00456A1F">
            <w:pPr>
              <w:tabs>
                <w:tab w:val="left" w:pos="360"/>
              </w:tabs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11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E77C9E4" w14:textId="77777777" w:rsidR="00612365" w:rsidRPr="006E6A79" w:rsidRDefault="00612365" w:rsidP="00456A1F">
            <w:pPr>
              <w:tabs>
                <w:tab w:val="left" w:pos="360"/>
              </w:tabs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158</w:t>
            </w:r>
          </w:p>
        </w:tc>
        <w:tc>
          <w:tcPr>
            <w:tcW w:w="6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4890BB1" w14:textId="77777777" w:rsidR="00612365" w:rsidRPr="006E6A79" w:rsidRDefault="00612365" w:rsidP="00456A1F">
            <w:pPr>
              <w:tabs>
                <w:tab w:val="left" w:pos="360"/>
              </w:tabs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75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892534E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91</w:t>
            </w:r>
          </w:p>
        </w:tc>
        <w:tc>
          <w:tcPr>
            <w:tcW w:w="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0928E2E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108</w:t>
            </w:r>
          </w:p>
        </w:tc>
        <w:tc>
          <w:tcPr>
            <w:tcW w:w="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4165796A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697</w:t>
            </w:r>
          </w:p>
        </w:tc>
        <w:tc>
          <w:tcPr>
            <w:tcW w:w="4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6CEFB757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647</w:t>
            </w:r>
          </w:p>
        </w:tc>
        <w:tc>
          <w:tcPr>
            <w:tcW w:w="4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43596AA8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561</w:t>
            </w:r>
          </w:p>
        </w:tc>
        <w:tc>
          <w:tcPr>
            <w:tcW w:w="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585D9828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color w:val="000000"/>
                <w:sz w:val="18"/>
                <w:szCs w:val="20"/>
              </w:rPr>
              <w:t>25</w:t>
            </w:r>
          </w:p>
        </w:tc>
        <w:tc>
          <w:tcPr>
            <w:tcW w:w="3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19A30A4E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color w:val="000000"/>
                <w:sz w:val="18"/>
                <w:szCs w:val="20"/>
              </w:rPr>
              <w:t>135</w:t>
            </w:r>
          </w:p>
        </w:tc>
        <w:tc>
          <w:tcPr>
            <w:tcW w:w="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1ECF08A9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color w:val="000000"/>
                <w:sz w:val="18"/>
                <w:szCs w:val="20"/>
              </w:rPr>
              <w:t>35</w:t>
            </w:r>
          </w:p>
        </w:tc>
        <w:tc>
          <w:tcPr>
            <w:tcW w:w="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078C0953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-</w:t>
            </w:r>
          </w:p>
        </w:tc>
        <w:tc>
          <w:tcPr>
            <w:tcW w:w="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224E6509" w14:textId="77777777" w:rsidR="00612365" w:rsidRPr="006E6A79" w:rsidRDefault="00612365" w:rsidP="00456A1F">
            <w:pPr>
              <w:spacing w:after="0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2633</w:t>
            </w:r>
          </w:p>
        </w:tc>
      </w:tr>
      <w:tr w:rsidR="00C3635A" w:rsidRPr="006E6A79" w14:paraId="6DD70502" w14:textId="77777777" w:rsidTr="006E6A79">
        <w:trPr>
          <w:trHeight w:val="365"/>
          <w:jc w:val="center"/>
        </w:trPr>
        <w:tc>
          <w:tcPr>
            <w:tcW w:w="9736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308EB589" w14:textId="77777777" w:rsidR="00C3635A" w:rsidRPr="006E6A79" w:rsidRDefault="00D64110" w:rsidP="00456A1F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Book Antiqua" w:hAnsi="Book Antiqua"/>
                <w:b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/>
                <w:bCs/>
                <w:color w:val="000000"/>
                <w:sz w:val="18"/>
                <w:szCs w:val="20"/>
              </w:rPr>
              <w:t>Speech-Language Disorders</w:t>
            </w:r>
          </w:p>
        </w:tc>
      </w:tr>
      <w:tr w:rsidR="00060C82" w:rsidRPr="006E6A79" w14:paraId="4EFD0E23" w14:textId="77777777" w:rsidTr="006E6A79">
        <w:trPr>
          <w:trHeight w:val="326"/>
          <w:jc w:val="center"/>
        </w:trPr>
        <w:tc>
          <w:tcPr>
            <w:tcW w:w="1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CE81F6D" w14:textId="77777777" w:rsidR="00612365" w:rsidRPr="006E6A79" w:rsidRDefault="00612365" w:rsidP="00060C82">
            <w:pPr>
              <w:tabs>
                <w:tab w:val="left" w:pos="360"/>
              </w:tabs>
              <w:spacing w:after="0" w:line="240" w:lineRule="auto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eastAsia="Times New Roman" w:hAnsi="Book Antiqua"/>
                <w:bCs/>
                <w:color w:val="000000"/>
                <w:sz w:val="18"/>
                <w:szCs w:val="20"/>
              </w:rPr>
              <w:t>Voice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00A82A0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01</w:t>
            </w:r>
          </w:p>
        </w:tc>
        <w:tc>
          <w:tcPr>
            <w:tcW w:w="1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E41E880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-</w:t>
            </w:r>
          </w:p>
        </w:tc>
        <w:tc>
          <w:tcPr>
            <w:tcW w:w="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1814F11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-</w:t>
            </w:r>
          </w:p>
        </w:tc>
        <w:tc>
          <w:tcPr>
            <w:tcW w:w="5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8C30D79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-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DE8D40B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-</w:t>
            </w:r>
          </w:p>
        </w:tc>
        <w:tc>
          <w:tcPr>
            <w:tcW w:w="85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81B71DB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-</w:t>
            </w:r>
          </w:p>
        </w:tc>
        <w:tc>
          <w:tcPr>
            <w:tcW w:w="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FEB9974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02</w:t>
            </w:r>
          </w:p>
        </w:tc>
        <w:tc>
          <w:tcPr>
            <w:tcW w:w="4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2C6AC824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02</w:t>
            </w:r>
          </w:p>
        </w:tc>
        <w:tc>
          <w:tcPr>
            <w:tcW w:w="4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178CCE1E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07</w:t>
            </w:r>
          </w:p>
        </w:tc>
        <w:tc>
          <w:tcPr>
            <w:tcW w:w="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0FCC21DA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06</w:t>
            </w:r>
          </w:p>
        </w:tc>
        <w:tc>
          <w:tcPr>
            <w:tcW w:w="4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253B7094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color w:val="000000"/>
                <w:sz w:val="18"/>
                <w:szCs w:val="20"/>
              </w:rPr>
              <w:t>17</w:t>
            </w: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745AA312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color w:val="000000"/>
                <w:sz w:val="18"/>
                <w:szCs w:val="20"/>
              </w:rPr>
              <w:t>13</w:t>
            </w:r>
          </w:p>
        </w:tc>
        <w:tc>
          <w:tcPr>
            <w:tcW w:w="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542EEA6A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-</w:t>
            </w:r>
          </w:p>
        </w:tc>
        <w:tc>
          <w:tcPr>
            <w:tcW w:w="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26E3CE88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color w:val="000000"/>
                <w:sz w:val="18"/>
                <w:szCs w:val="20"/>
              </w:rPr>
              <w:t>01</w:t>
            </w:r>
          </w:p>
        </w:tc>
        <w:tc>
          <w:tcPr>
            <w:tcW w:w="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0C771213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49</w:t>
            </w:r>
          </w:p>
        </w:tc>
      </w:tr>
      <w:tr w:rsidR="00060C82" w:rsidRPr="006E6A79" w14:paraId="657C0C28" w14:textId="77777777" w:rsidTr="006E6A79">
        <w:trPr>
          <w:trHeight w:val="275"/>
          <w:jc w:val="center"/>
        </w:trPr>
        <w:tc>
          <w:tcPr>
            <w:tcW w:w="1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D142722" w14:textId="77777777" w:rsidR="00612365" w:rsidRPr="006E6A79" w:rsidRDefault="00612365" w:rsidP="00060C82">
            <w:pPr>
              <w:tabs>
                <w:tab w:val="left" w:pos="360"/>
              </w:tabs>
              <w:spacing w:after="0" w:line="240" w:lineRule="auto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eastAsia="Times New Roman" w:hAnsi="Book Antiqua"/>
                <w:bCs/>
                <w:color w:val="000000"/>
                <w:sz w:val="18"/>
                <w:szCs w:val="20"/>
              </w:rPr>
              <w:t>Fluency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92E3C0F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04</w:t>
            </w:r>
          </w:p>
        </w:tc>
        <w:tc>
          <w:tcPr>
            <w:tcW w:w="1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DC2FD31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-</w:t>
            </w:r>
          </w:p>
        </w:tc>
        <w:tc>
          <w:tcPr>
            <w:tcW w:w="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C78104D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-</w:t>
            </w:r>
          </w:p>
        </w:tc>
        <w:tc>
          <w:tcPr>
            <w:tcW w:w="5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516291A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03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E3376BB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-</w:t>
            </w:r>
          </w:p>
        </w:tc>
        <w:tc>
          <w:tcPr>
            <w:tcW w:w="85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75EA4D2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02</w:t>
            </w:r>
          </w:p>
        </w:tc>
        <w:tc>
          <w:tcPr>
            <w:tcW w:w="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4E5F1AB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02</w:t>
            </w:r>
          </w:p>
        </w:tc>
        <w:tc>
          <w:tcPr>
            <w:tcW w:w="4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7474FDBE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08</w:t>
            </w:r>
          </w:p>
        </w:tc>
        <w:tc>
          <w:tcPr>
            <w:tcW w:w="4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47374CF2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12</w:t>
            </w:r>
          </w:p>
        </w:tc>
        <w:tc>
          <w:tcPr>
            <w:tcW w:w="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2F8FC18C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13</w:t>
            </w:r>
          </w:p>
        </w:tc>
        <w:tc>
          <w:tcPr>
            <w:tcW w:w="4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3900E556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color w:val="000000"/>
                <w:sz w:val="18"/>
                <w:szCs w:val="20"/>
              </w:rPr>
              <w:t>2</w:t>
            </w: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726AE709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color w:val="000000"/>
                <w:sz w:val="18"/>
                <w:szCs w:val="20"/>
              </w:rPr>
              <w:t>4</w:t>
            </w:r>
          </w:p>
        </w:tc>
        <w:tc>
          <w:tcPr>
            <w:tcW w:w="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0A2E3976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-</w:t>
            </w:r>
          </w:p>
        </w:tc>
        <w:tc>
          <w:tcPr>
            <w:tcW w:w="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2A5F1AA4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-</w:t>
            </w:r>
          </w:p>
        </w:tc>
        <w:tc>
          <w:tcPr>
            <w:tcW w:w="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1D8DD6F4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50</w:t>
            </w:r>
          </w:p>
        </w:tc>
      </w:tr>
      <w:tr w:rsidR="00060C82" w:rsidRPr="006E6A79" w14:paraId="565ABA3C" w14:textId="77777777" w:rsidTr="006E6A79">
        <w:trPr>
          <w:trHeight w:val="406"/>
          <w:jc w:val="center"/>
        </w:trPr>
        <w:tc>
          <w:tcPr>
            <w:tcW w:w="1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2EB393D" w14:textId="77777777" w:rsidR="00612365" w:rsidRPr="006E6A79" w:rsidRDefault="00612365" w:rsidP="00060C82">
            <w:pPr>
              <w:tabs>
                <w:tab w:val="left" w:pos="360"/>
              </w:tabs>
              <w:spacing w:after="0" w:line="240" w:lineRule="auto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eastAsia="Times New Roman" w:hAnsi="Book Antiqua"/>
                <w:bCs/>
                <w:color w:val="000000"/>
                <w:sz w:val="18"/>
                <w:szCs w:val="20"/>
              </w:rPr>
              <w:t>Articulation disorders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4FFC9C6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02</w:t>
            </w:r>
          </w:p>
        </w:tc>
        <w:tc>
          <w:tcPr>
            <w:tcW w:w="1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3ECB15C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01</w:t>
            </w:r>
          </w:p>
        </w:tc>
        <w:tc>
          <w:tcPr>
            <w:tcW w:w="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A5CD6C8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-</w:t>
            </w:r>
          </w:p>
        </w:tc>
        <w:tc>
          <w:tcPr>
            <w:tcW w:w="5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6A8B7FB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02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1A705CE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01</w:t>
            </w:r>
          </w:p>
        </w:tc>
        <w:tc>
          <w:tcPr>
            <w:tcW w:w="85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F967FB6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06</w:t>
            </w:r>
          </w:p>
        </w:tc>
        <w:tc>
          <w:tcPr>
            <w:tcW w:w="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BAE34B8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05</w:t>
            </w:r>
          </w:p>
        </w:tc>
        <w:tc>
          <w:tcPr>
            <w:tcW w:w="4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15295B40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05</w:t>
            </w:r>
          </w:p>
        </w:tc>
        <w:tc>
          <w:tcPr>
            <w:tcW w:w="4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6E9E6902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38</w:t>
            </w:r>
          </w:p>
        </w:tc>
        <w:tc>
          <w:tcPr>
            <w:tcW w:w="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4E2F6BDC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12</w:t>
            </w:r>
          </w:p>
        </w:tc>
        <w:tc>
          <w:tcPr>
            <w:tcW w:w="4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0C49B3C3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color w:val="000000"/>
                <w:sz w:val="18"/>
                <w:szCs w:val="20"/>
              </w:rPr>
              <w:t>15</w:t>
            </w: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0281F558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color w:val="000000"/>
                <w:sz w:val="18"/>
                <w:szCs w:val="20"/>
              </w:rPr>
              <w:t>4</w:t>
            </w:r>
          </w:p>
        </w:tc>
        <w:tc>
          <w:tcPr>
            <w:tcW w:w="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4EADD89B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-</w:t>
            </w:r>
          </w:p>
        </w:tc>
        <w:tc>
          <w:tcPr>
            <w:tcW w:w="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7E5B8F85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color w:val="000000"/>
                <w:sz w:val="18"/>
                <w:szCs w:val="20"/>
              </w:rPr>
              <w:t>01</w:t>
            </w:r>
          </w:p>
        </w:tc>
        <w:tc>
          <w:tcPr>
            <w:tcW w:w="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199DD0AA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92</w:t>
            </w:r>
          </w:p>
        </w:tc>
      </w:tr>
      <w:tr w:rsidR="00060C82" w:rsidRPr="006E6A79" w14:paraId="01C8AA6D" w14:textId="77777777" w:rsidTr="006E6A79">
        <w:trPr>
          <w:trHeight w:val="285"/>
          <w:jc w:val="center"/>
        </w:trPr>
        <w:tc>
          <w:tcPr>
            <w:tcW w:w="1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1A77DA4" w14:textId="77777777" w:rsidR="00612365" w:rsidRPr="006E6A79" w:rsidRDefault="00612365" w:rsidP="00060C82">
            <w:pPr>
              <w:tabs>
                <w:tab w:val="left" w:pos="360"/>
              </w:tabs>
              <w:spacing w:after="0" w:line="240" w:lineRule="auto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eastAsia="Times New Roman" w:hAnsi="Book Antiqua"/>
                <w:bCs/>
                <w:color w:val="000000"/>
                <w:sz w:val="18"/>
                <w:szCs w:val="20"/>
              </w:rPr>
              <w:t>Language disorders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18BE15B" w14:textId="77777777" w:rsidR="00612365" w:rsidRPr="006E6A79" w:rsidRDefault="00612365" w:rsidP="00C3635A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09</w:t>
            </w:r>
          </w:p>
        </w:tc>
        <w:tc>
          <w:tcPr>
            <w:tcW w:w="1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E5145BD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03</w:t>
            </w:r>
          </w:p>
        </w:tc>
        <w:tc>
          <w:tcPr>
            <w:tcW w:w="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EED29CA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03</w:t>
            </w:r>
          </w:p>
        </w:tc>
        <w:tc>
          <w:tcPr>
            <w:tcW w:w="5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B692B2F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19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CAA8D34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09</w:t>
            </w:r>
          </w:p>
        </w:tc>
        <w:tc>
          <w:tcPr>
            <w:tcW w:w="85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5F7E9B7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25</w:t>
            </w:r>
          </w:p>
        </w:tc>
        <w:tc>
          <w:tcPr>
            <w:tcW w:w="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2CE0BEA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49</w:t>
            </w:r>
          </w:p>
        </w:tc>
        <w:tc>
          <w:tcPr>
            <w:tcW w:w="4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75ABE25A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72</w:t>
            </w:r>
          </w:p>
        </w:tc>
        <w:tc>
          <w:tcPr>
            <w:tcW w:w="4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5E17886F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110</w:t>
            </w:r>
          </w:p>
        </w:tc>
        <w:tc>
          <w:tcPr>
            <w:tcW w:w="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47DA0056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29</w:t>
            </w:r>
          </w:p>
        </w:tc>
        <w:tc>
          <w:tcPr>
            <w:tcW w:w="4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114BC04E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color w:val="000000"/>
                <w:sz w:val="18"/>
                <w:szCs w:val="20"/>
              </w:rPr>
              <w:t>21</w:t>
            </w: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221D3ABE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color w:val="000000"/>
                <w:sz w:val="18"/>
                <w:szCs w:val="20"/>
              </w:rPr>
              <w:t>12</w:t>
            </w:r>
          </w:p>
        </w:tc>
        <w:tc>
          <w:tcPr>
            <w:tcW w:w="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56634CA9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color w:val="000000"/>
                <w:sz w:val="18"/>
                <w:szCs w:val="20"/>
              </w:rPr>
              <w:t>06</w:t>
            </w:r>
          </w:p>
        </w:tc>
        <w:tc>
          <w:tcPr>
            <w:tcW w:w="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3A80CDBB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color w:val="000000"/>
                <w:sz w:val="18"/>
                <w:szCs w:val="20"/>
              </w:rPr>
              <w:t>01</w:t>
            </w:r>
          </w:p>
        </w:tc>
        <w:tc>
          <w:tcPr>
            <w:tcW w:w="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7A614CB5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368</w:t>
            </w:r>
          </w:p>
        </w:tc>
      </w:tr>
      <w:tr w:rsidR="00060C82" w:rsidRPr="006E6A79" w14:paraId="5076C7B1" w14:textId="77777777" w:rsidTr="006E6A79">
        <w:trPr>
          <w:trHeight w:val="461"/>
          <w:jc w:val="center"/>
        </w:trPr>
        <w:tc>
          <w:tcPr>
            <w:tcW w:w="1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A3ED604" w14:textId="77777777" w:rsidR="00612365" w:rsidRPr="006E6A79" w:rsidRDefault="00612365" w:rsidP="00060C82">
            <w:pPr>
              <w:tabs>
                <w:tab w:val="left" w:pos="360"/>
              </w:tabs>
              <w:spacing w:after="0" w:line="240" w:lineRule="auto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eastAsia="Times New Roman" w:hAnsi="Book Antiqua"/>
                <w:bCs/>
                <w:color w:val="000000"/>
                <w:sz w:val="18"/>
                <w:szCs w:val="20"/>
              </w:rPr>
              <w:t>Total (Individuals)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7A516B2" w14:textId="77777777" w:rsidR="00612365" w:rsidRPr="006E6A79" w:rsidRDefault="00612365" w:rsidP="00C3635A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16</w:t>
            </w:r>
          </w:p>
        </w:tc>
        <w:tc>
          <w:tcPr>
            <w:tcW w:w="1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36480D4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04</w:t>
            </w:r>
          </w:p>
        </w:tc>
        <w:tc>
          <w:tcPr>
            <w:tcW w:w="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1AEE4E6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03</w:t>
            </w:r>
          </w:p>
        </w:tc>
        <w:tc>
          <w:tcPr>
            <w:tcW w:w="5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D901D43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24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CBF836F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10</w:t>
            </w:r>
          </w:p>
        </w:tc>
        <w:tc>
          <w:tcPr>
            <w:tcW w:w="85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A2208F9" w14:textId="77777777" w:rsidR="00612365" w:rsidRPr="006E6A79" w:rsidRDefault="00612365" w:rsidP="00C3635A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33</w:t>
            </w:r>
          </w:p>
        </w:tc>
        <w:tc>
          <w:tcPr>
            <w:tcW w:w="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6BF1585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58</w:t>
            </w:r>
          </w:p>
        </w:tc>
        <w:tc>
          <w:tcPr>
            <w:tcW w:w="4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5BA959B8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87</w:t>
            </w:r>
          </w:p>
        </w:tc>
        <w:tc>
          <w:tcPr>
            <w:tcW w:w="4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0AE3CFD9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167</w:t>
            </w:r>
          </w:p>
        </w:tc>
        <w:tc>
          <w:tcPr>
            <w:tcW w:w="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60A96FCD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60</w:t>
            </w:r>
          </w:p>
        </w:tc>
        <w:tc>
          <w:tcPr>
            <w:tcW w:w="4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5F32FF9C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55</w:t>
            </w: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4284F257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33</w:t>
            </w:r>
          </w:p>
        </w:tc>
        <w:tc>
          <w:tcPr>
            <w:tcW w:w="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0151D850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06</w:t>
            </w:r>
          </w:p>
        </w:tc>
        <w:tc>
          <w:tcPr>
            <w:tcW w:w="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3BE42D56" w14:textId="77777777" w:rsidR="00612365" w:rsidRPr="006E6A79" w:rsidRDefault="00612365" w:rsidP="00C3635A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03</w:t>
            </w:r>
          </w:p>
        </w:tc>
        <w:tc>
          <w:tcPr>
            <w:tcW w:w="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3BABFF88" w14:textId="77777777" w:rsidR="00612365" w:rsidRPr="006E6A79" w:rsidRDefault="00612365" w:rsidP="00456A1F">
            <w:pPr>
              <w:spacing w:after="0" w:line="240" w:lineRule="auto"/>
              <w:jc w:val="center"/>
              <w:rPr>
                <w:rFonts w:ascii="Book Antiqua" w:hAnsi="Book Antiqua"/>
                <w:bCs/>
                <w:color w:val="000000"/>
                <w:sz w:val="18"/>
                <w:szCs w:val="20"/>
              </w:rPr>
            </w:pPr>
            <w:r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55</w:t>
            </w:r>
            <w:r w:rsidR="00456A1F" w:rsidRPr="006E6A79">
              <w:rPr>
                <w:rFonts w:ascii="Book Antiqua" w:hAnsi="Book Antiqua"/>
                <w:bCs/>
                <w:color w:val="000000"/>
                <w:sz w:val="18"/>
                <w:szCs w:val="20"/>
              </w:rPr>
              <w:t>9</w:t>
            </w:r>
          </w:p>
        </w:tc>
      </w:tr>
    </w:tbl>
    <w:p w14:paraId="77D7AF7C" w14:textId="77777777" w:rsidR="00612365" w:rsidRPr="008B2A1D" w:rsidRDefault="00612365" w:rsidP="00C3635A">
      <w:pPr>
        <w:autoSpaceDE w:val="0"/>
        <w:autoSpaceDN w:val="0"/>
        <w:adjustRightInd w:val="0"/>
        <w:spacing w:after="0"/>
        <w:jc w:val="both"/>
        <w:rPr>
          <w:rFonts w:ascii="Book Antiqua" w:hAnsi="Book Antiqua"/>
          <w:sz w:val="24"/>
          <w:szCs w:val="24"/>
        </w:rPr>
      </w:pPr>
    </w:p>
    <w:p w14:paraId="28740E40" w14:textId="77777777" w:rsidR="009A4C71" w:rsidRPr="008B2A1D" w:rsidRDefault="009A4C71" w:rsidP="001C54E4">
      <w:pPr>
        <w:tabs>
          <w:tab w:val="left" w:pos="1644"/>
        </w:tabs>
        <w:autoSpaceDE w:val="0"/>
        <w:autoSpaceDN w:val="0"/>
        <w:adjustRightInd w:val="0"/>
        <w:spacing w:after="0"/>
        <w:jc w:val="center"/>
        <w:rPr>
          <w:rFonts w:ascii="Book Antiqua" w:hAnsi="Book Antiqua"/>
          <w:b/>
          <w:sz w:val="24"/>
          <w:szCs w:val="24"/>
        </w:rPr>
      </w:pPr>
      <w:r w:rsidRPr="008B2A1D">
        <w:rPr>
          <w:rFonts w:ascii="Book Antiqua" w:hAnsi="Book Antiqua"/>
          <w:b/>
          <w:sz w:val="24"/>
          <w:szCs w:val="24"/>
        </w:rPr>
        <w:t xml:space="preserve">Table </w:t>
      </w:r>
      <w:r w:rsidR="003E65B6">
        <w:rPr>
          <w:rFonts w:ascii="Book Antiqua" w:hAnsi="Book Antiqua"/>
          <w:b/>
          <w:sz w:val="24"/>
          <w:szCs w:val="24"/>
        </w:rPr>
        <w:t>6</w:t>
      </w:r>
      <w:r w:rsidRPr="008B2A1D">
        <w:rPr>
          <w:rFonts w:ascii="Book Antiqua" w:hAnsi="Book Antiqua"/>
          <w:b/>
          <w:sz w:val="24"/>
          <w:szCs w:val="24"/>
        </w:rPr>
        <w:t xml:space="preserve">: </w:t>
      </w:r>
      <w:r w:rsidR="000E348D" w:rsidRPr="008B2A1D">
        <w:rPr>
          <w:rFonts w:ascii="Book Antiqua" w:hAnsi="Book Antiqua"/>
          <w:b/>
          <w:bCs/>
          <w:color w:val="000000"/>
          <w:sz w:val="24"/>
          <w:szCs w:val="24"/>
        </w:rPr>
        <w:t xml:space="preserve">Speech-Language and Hearing </w:t>
      </w:r>
      <w:r w:rsidR="00BC5EF1" w:rsidRPr="008B2A1D">
        <w:rPr>
          <w:rFonts w:ascii="Book Antiqua" w:hAnsi="Book Antiqua"/>
          <w:b/>
          <w:bCs/>
          <w:color w:val="000000"/>
          <w:sz w:val="24"/>
          <w:szCs w:val="24"/>
        </w:rPr>
        <w:t>Rehabilitation</w:t>
      </w:r>
      <w:r w:rsidR="000E348D" w:rsidRPr="008B2A1D">
        <w:rPr>
          <w:rFonts w:ascii="Book Antiqua" w:hAnsi="Book Antiqua"/>
          <w:b/>
          <w:bCs/>
          <w:color w:val="000000"/>
          <w:sz w:val="24"/>
          <w:szCs w:val="24"/>
        </w:rPr>
        <w:t xml:space="preserve"> at </w:t>
      </w:r>
      <w:r w:rsidR="00BC5EF1" w:rsidRPr="008B2A1D">
        <w:rPr>
          <w:rFonts w:ascii="Book Antiqua" w:hAnsi="Book Antiqua"/>
          <w:b/>
          <w:bCs/>
          <w:color w:val="000000"/>
          <w:sz w:val="24"/>
          <w:szCs w:val="24"/>
        </w:rPr>
        <w:t xml:space="preserve">the </w:t>
      </w:r>
      <w:r w:rsidR="000E348D" w:rsidRPr="008B2A1D">
        <w:rPr>
          <w:rFonts w:ascii="Book Antiqua" w:hAnsi="Book Antiqua"/>
          <w:b/>
          <w:bCs/>
          <w:color w:val="000000"/>
          <w:sz w:val="24"/>
          <w:szCs w:val="24"/>
        </w:rPr>
        <w:t>Outreach Service Centers</w:t>
      </w:r>
    </w:p>
    <w:tbl>
      <w:tblPr>
        <w:tblW w:w="871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332"/>
        <w:gridCol w:w="1622"/>
        <w:gridCol w:w="1245"/>
        <w:gridCol w:w="1360"/>
        <w:gridCol w:w="1160"/>
      </w:tblGrid>
      <w:tr w:rsidR="004F4ADC" w:rsidRPr="003E65B6" w14:paraId="0F56FDE9" w14:textId="77777777" w:rsidTr="003E65B6">
        <w:trPr>
          <w:jc w:val="center"/>
        </w:trPr>
        <w:tc>
          <w:tcPr>
            <w:tcW w:w="333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537DCD" w14:textId="77777777" w:rsidR="004F4ADC" w:rsidRPr="003E65B6" w:rsidRDefault="004F4ADC" w:rsidP="00F76567">
            <w:pPr>
              <w:pStyle w:val="ListParagraph1"/>
              <w:tabs>
                <w:tab w:val="left" w:pos="360"/>
              </w:tabs>
              <w:ind w:left="0"/>
              <w:jc w:val="center"/>
              <w:rPr>
                <w:rFonts w:ascii="Book Antiqua" w:hAnsi="Book Antiqua"/>
                <w:b/>
                <w:sz w:val="22"/>
                <w:szCs w:val="22"/>
              </w:rPr>
            </w:pPr>
            <w:r w:rsidRPr="003E65B6">
              <w:rPr>
                <w:rFonts w:ascii="Book Antiqua" w:hAnsi="Book Antiqua"/>
                <w:b/>
                <w:sz w:val="22"/>
                <w:szCs w:val="22"/>
              </w:rPr>
              <w:t>O</w:t>
            </w:r>
            <w:r w:rsidR="00146A7A" w:rsidRPr="003E65B6">
              <w:rPr>
                <w:rFonts w:ascii="Book Antiqua" w:hAnsi="Book Antiqua"/>
                <w:b/>
                <w:sz w:val="22"/>
                <w:szCs w:val="22"/>
              </w:rPr>
              <w:t xml:space="preserve">utreach </w:t>
            </w:r>
            <w:r w:rsidRPr="003E65B6">
              <w:rPr>
                <w:rFonts w:ascii="Book Antiqua" w:hAnsi="Book Antiqua"/>
                <w:b/>
                <w:sz w:val="22"/>
                <w:szCs w:val="22"/>
              </w:rPr>
              <w:t>S</w:t>
            </w:r>
            <w:r w:rsidR="00146A7A" w:rsidRPr="003E65B6">
              <w:rPr>
                <w:rFonts w:ascii="Book Antiqua" w:hAnsi="Book Antiqua"/>
                <w:b/>
                <w:sz w:val="22"/>
                <w:szCs w:val="22"/>
              </w:rPr>
              <w:t xml:space="preserve">ervice </w:t>
            </w:r>
            <w:r w:rsidRPr="003E65B6">
              <w:rPr>
                <w:rFonts w:ascii="Book Antiqua" w:hAnsi="Book Antiqua"/>
                <w:b/>
                <w:sz w:val="22"/>
                <w:szCs w:val="22"/>
              </w:rPr>
              <w:t>C</w:t>
            </w:r>
            <w:r w:rsidR="00146A7A" w:rsidRPr="003E65B6">
              <w:rPr>
                <w:rFonts w:ascii="Book Antiqua" w:hAnsi="Book Antiqua"/>
                <w:b/>
                <w:sz w:val="22"/>
                <w:szCs w:val="22"/>
              </w:rPr>
              <w:t>enter</w:t>
            </w:r>
          </w:p>
        </w:tc>
        <w:tc>
          <w:tcPr>
            <w:tcW w:w="162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0DDF11" w14:textId="77777777" w:rsidR="004F4ADC" w:rsidRPr="003E65B6" w:rsidRDefault="004F4ADC" w:rsidP="00F76567">
            <w:pPr>
              <w:pStyle w:val="ListParagraph1"/>
              <w:tabs>
                <w:tab w:val="left" w:pos="360"/>
              </w:tabs>
              <w:ind w:left="0"/>
              <w:jc w:val="center"/>
              <w:rPr>
                <w:rFonts w:ascii="Book Antiqua" w:hAnsi="Book Antiqua"/>
                <w:b/>
                <w:sz w:val="22"/>
                <w:szCs w:val="22"/>
              </w:rPr>
            </w:pPr>
            <w:r w:rsidRPr="003E65B6">
              <w:rPr>
                <w:rFonts w:ascii="Book Antiqua" w:hAnsi="Book Antiqua"/>
                <w:b/>
                <w:sz w:val="22"/>
                <w:szCs w:val="22"/>
              </w:rPr>
              <w:t>Hearing Aids Dispensed</w:t>
            </w:r>
          </w:p>
        </w:tc>
        <w:tc>
          <w:tcPr>
            <w:tcW w:w="37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334E7E" w14:textId="77777777" w:rsidR="004F4ADC" w:rsidRPr="003E65B6" w:rsidRDefault="004F4ADC" w:rsidP="00F76567">
            <w:pPr>
              <w:pStyle w:val="ListParagraph1"/>
              <w:tabs>
                <w:tab w:val="left" w:pos="360"/>
              </w:tabs>
              <w:ind w:left="0"/>
              <w:jc w:val="center"/>
              <w:rPr>
                <w:rFonts w:ascii="Book Antiqua" w:hAnsi="Book Antiqua"/>
                <w:b/>
                <w:sz w:val="22"/>
                <w:szCs w:val="22"/>
              </w:rPr>
            </w:pPr>
            <w:r w:rsidRPr="003E65B6">
              <w:rPr>
                <w:rFonts w:ascii="Book Antiqua" w:hAnsi="Book Antiqua"/>
                <w:b/>
                <w:sz w:val="22"/>
                <w:szCs w:val="22"/>
              </w:rPr>
              <w:t>Speech-language therapy</w:t>
            </w:r>
          </w:p>
        </w:tc>
      </w:tr>
      <w:tr w:rsidR="004F4ADC" w:rsidRPr="003E65B6" w14:paraId="39E2E7F5" w14:textId="77777777" w:rsidTr="003E65B6">
        <w:trPr>
          <w:jc w:val="center"/>
        </w:trPr>
        <w:tc>
          <w:tcPr>
            <w:tcW w:w="333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5787B9" w14:textId="77777777" w:rsidR="004F4ADC" w:rsidRPr="003E65B6" w:rsidRDefault="004F4ADC" w:rsidP="00F76567">
            <w:pPr>
              <w:spacing w:after="0" w:line="240" w:lineRule="auto"/>
              <w:rPr>
                <w:rFonts w:ascii="Book Antiqua" w:hAnsi="Book Antiqua"/>
                <w:b/>
              </w:rPr>
            </w:pPr>
          </w:p>
        </w:tc>
        <w:tc>
          <w:tcPr>
            <w:tcW w:w="162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FE80E7" w14:textId="77777777" w:rsidR="004F4ADC" w:rsidRPr="003E65B6" w:rsidRDefault="004F4ADC" w:rsidP="00F76567">
            <w:pPr>
              <w:spacing w:after="0" w:line="240" w:lineRule="auto"/>
              <w:rPr>
                <w:rFonts w:ascii="Book Antiqua" w:hAnsi="Book Antiqua"/>
                <w:b/>
              </w:rPr>
            </w:pPr>
          </w:p>
        </w:tc>
        <w:tc>
          <w:tcPr>
            <w:tcW w:w="1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5A3D657" w14:textId="77777777" w:rsidR="004F4ADC" w:rsidRPr="003E65B6" w:rsidRDefault="004F4ADC" w:rsidP="00F76567">
            <w:pPr>
              <w:pStyle w:val="ListParagraph1"/>
              <w:tabs>
                <w:tab w:val="left" w:pos="360"/>
              </w:tabs>
              <w:ind w:left="0"/>
              <w:jc w:val="center"/>
              <w:rPr>
                <w:rFonts w:ascii="Book Antiqua" w:hAnsi="Book Antiqua"/>
                <w:b/>
                <w:sz w:val="22"/>
                <w:szCs w:val="22"/>
              </w:rPr>
            </w:pPr>
            <w:r w:rsidRPr="003E65B6">
              <w:rPr>
                <w:rFonts w:ascii="Book Antiqua" w:hAnsi="Book Antiqua"/>
                <w:b/>
                <w:sz w:val="22"/>
                <w:szCs w:val="22"/>
              </w:rPr>
              <w:t>No. of clients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6298D5" w14:textId="77777777" w:rsidR="004F4ADC" w:rsidRPr="003E65B6" w:rsidRDefault="004F4ADC" w:rsidP="00F76567">
            <w:pPr>
              <w:pStyle w:val="ListParagraph1"/>
              <w:tabs>
                <w:tab w:val="left" w:pos="360"/>
              </w:tabs>
              <w:ind w:left="0"/>
              <w:jc w:val="center"/>
              <w:rPr>
                <w:rFonts w:ascii="Book Antiqua" w:hAnsi="Book Antiqua"/>
                <w:b/>
                <w:sz w:val="22"/>
                <w:szCs w:val="22"/>
              </w:rPr>
            </w:pPr>
            <w:r w:rsidRPr="003E65B6">
              <w:rPr>
                <w:rFonts w:ascii="Book Antiqua" w:hAnsi="Book Antiqua"/>
                <w:b/>
                <w:sz w:val="22"/>
                <w:szCs w:val="22"/>
              </w:rPr>
              <w:t xml:space="preserve">No. of </w:t>
            </w:r>
            <w:r w:rsidR="00600862" w:rsidRPr="003E65B6">
              <w:rPr>
                <w:rFonts w:ascii="Book Antiqua" w:hAnsi="Book Antiqua"/>
                <w:b/>
                <w:sz w:val="22"/>
                <w:szCs w:val="22"/>
              </w:rPr>
              <w:t xml:space="preserve">regular </w:t>
            </w:r>
            <w:r w:rsidRPr="003E65B6">
              <w:rPr>
                <w:rFonts w:ascii="Book Antiqua" w:hAnsi="Book Antiqua"/>
                <w:b/>
                <w:sz w:val="22"/>
                <w:szCs w:val="22"/>
              </w:rPr>
              <w:t>sessions</w:t>
            </w: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68DD2F5" w14:textId="77777777" w:rsidR="004F4ADC" w:rsidRPr="003E65B6" w:rsidRDefault="004F4ADC" w:rsidP="00F76567">
            <w:pPr>
              <w:pStyle w:val="ListParagraph1"/>
              <w:tabs>
                <w:tab w:val="left" w:pos="360"/>
              </w:tabs>
              <w:ind w:left="0"/>
              <w:jc w:val="center"/>
              <w:rPr>
                <w:rFonts w:ascii="Book Antiqua" w:hAnsi="Book Antiqua"/>
                <w:b/>
                <w:sz w:val="22"/>
                <w:szCs w:val="22"/>
              </w:rPr>
            </w:pPr>
            <w:r w:rsidRPr="003E65B6">
              <w:rPr>
                <w:rFonts w:ascii="Book Antiqua" w:hAnsi="Book Antiqua"/>
                <w:b/>
                <w:sz w:val="22"/>
                <w:szCs w:val="22"/>
              </w:rPr>
              <w:t xml:space="preserve">No. of Tele-sessions </w:t>
            </w:r>
          </w:p>
        </w:tc>
      </w:tr>
      <w:tr w:rsidR="00F76567" w:rsidRPr="003E65B6" w14:paraId="2AFDC82F" w14:textId="77777777" w:rsidTr="003E65B6">
        <w:trPr>
          <w:jc w:val="center"/>
        </w:trPr>
        <w:tc>
          <w:tcPr>
            <w:tcW w:w="3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E96BA8" w14:textId="77777777" w:rsidR="00F76567" w:rsidRPr="003E65B6" w:rsidRDefault="00F76567" w:rsidP="007D1653">
            <w:pPr>
              <w:spacing w:after="0" w:line="240" w:lineRule="auto"/>
              <w:rPr>
                <w:rFonts w:ascii="Book Antiqua" w:eastAsia="Times New Roman" w:hAnsi="Book Antiqua"/>
                <w:lang w:eastAsia="en-IN"/>
              </w:rPr>
            </w:pPr>
            <w:r w:rsidRPr="003E65B6">
              <w:rPr>
                <w:rFonts w:ascii="Book Antiqua" w:eastAsia="Times New Roman" w:hAnsi="Book Antiqua"/>
                <w:bCs/>
                <w:lang w:eastAsia="en-IN"/>
              </w:rPr>
              <w:t>Taluk Hospital, Nanjungudu</w:t>
            </w:r>
          </w:p>
        </w:tc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D3FB14" w14:textId="77777777" w:rsidR="00F76567" w:rsidRPr="003E65B6" w:rsidRDefault="00F76567" w:rsidP="00F76567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</w:rPr>
            </w:pPr>
            <w:r w:rsidRPr="003E65B6">
              <w:rPr>
                <w:rFonts w:ascii="Book Antiqua" w:eastAsia="Cambria" w:hAnsi="Book Antiqua"/>
                <w:color w:val="000000"/>
                <w:u w:color="0070C0"/>
              </w:rPr>
              <w:t>31</w:t>
            </w:r>
          </w:p>
        </w:tc>
        <w:tc>
          <w:tcPr>
            <w:tcW w:w="1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053E915" w14:textId="77777777" w:rsidR="00F76567" w:rsidRPr="003E65B6" w:rsidRDefault="00F76567" w:rsidP="00F76567">
            <w:pPr>
              <w:pStyle w:val="ListParagraph1"/>
              <w:tabs>
                <w:tab w:val="left" w:pos="360"/>
              </w:tabs>
              <w:ind w:left="0"/>
              <w:jc w:val="center"/>
              <w:rPr>
                <w:rFonts w:ascii="Book Antiqua" w:hAnsi="Book Antiqua"/>
                <w:sz w:val="22"/>
                <w:szCs w:val="22"/>
              </w:rPr>
            </w:pPr>
            <w:r w:rsidRPr="003E65B6">
              <w:rPr>
                <w:rFonts w:ascii="Book Antiqua" w:hAnsi="Book Antiqua"/>
                <w:sz w:val="22"/>
                <w:szCs w:val="22"/>
              </w:rPr>
              <w:t>40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21BB06" w14:textId="77777777" w:rsidR="00F76567" w:rsidRPr="003E65B6" w:rsidRDefault="00F76567" w:rsidP="00F76567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</w:rPr>
            </w:pPr>
            <w:r w:rsidRPr="003E65B6">
              <w:rPr>
                <w:rFonts w:ascii="Book Antiqua" w:eastAsia="Cambria" w:hAnsi="Book Antiqua"/>
                <w:color w:val="000000"/>
                <w:u w:color="0070C0"/>
              </w:rPr>
              <w:t>45</w:t>
            </w: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F109A57" w14:textId="77777777" w:rsidR="00F76567" w:rsidRPr="003E65B6" w:rsidRDefault="00F76567" w:rsidP="00F76567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</w:rPr>
            </w:pPr>
            <w:r w:rsidRPr="003E65B6">
              <w:rPr>
                <w:rFonts w:ascii="Book Antiqua" w:eastAsia="Cambria" w:hAnsi="Book Antiqua"/>
                <w:color w:val="000000"/>
                <w:u w:color="0070C0"/>
              </w:rPr>
              <w:t>172</w:t>
            </w:r>
          </w:p>
        </w:tc>
      </w:tr>
      <w:tr w:rsidR="00F76567" w:rsidRPr="003E65B6" w14:paraId="3EF064C8" w14:textId="77777777" w:rsidTr="003E65B6">
        <w:trPr>
          <w:jc w:val="center"/>
        </w:trPr>
        <w:tc>
          <w:tcPr>
            <w:tcW w:w="3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F57EFA" w14:textId="77777777" w:rsidR="00F76567" w:rsidRPr="003E65B6" w:rsidRDefault="00F76567" w:rsidP="00F76567">
            <w:pPr>
              <w:spacing w:after="0" w:line="240" w:lineRule="auto"/>
              <w:rPr>
                <w:rFonts w:ascii="Book Antiqua" w:eastAsia="Times New Roman" w:hAnsi="Book Antiqua"/>
                <w:lang w:eastAsia="en-IN"/>
              </w:rPr>
            </w:pPr>
            <w:r w:rsidRPr="003E65B6">
              <w:rPr>
                <w:rFonts w:ascii="Book Antiqua" w:hAnsi="Book Antiqua"/>
              </w:rPr>
              <w:t>Kodagu Institute of Medical Science,</w:t>
            </w:r>
            <w:r w:rsidRPr="003E65B6">
              <w:rPr>
                <w:rFonts w:ascii="Book Antiqua" w:eastAsia="Times New Roman" w:hAnsi="Book Antiqua"/>
                <w:bCs/>
                <w:lang w:eastAsia="en-IN"/>
              </w:rPr>
              <w:t xml:space="preserve"> Kodagu</w:t>
            </w:r>
          </w:p>
        </w:tc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1516BC" w14:textId="77777777" w:rsidR="00F76567" w:rsidRPr="003E65B6" w:rsidRDefault="00F76567" w:rsidP="00F76567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</w:rPr>
            </w:pPr>
            <w:r w:rsidRPr="003E65B6">
              <w:rPr>
                <w:rFonts w:ascii="Book Antiqua" w:eastAsia="Cambria" w:hAnsi="Book Antiqua"/>
                <w:color w:val="000000"/>
                <w:u w:color="0070C0"/>
              </w:rPr>
              <w:t>22</w:t>
            </w:r>
          </w:p>
        </w:tc>
        <w:tc>
          <w:tcPr>
            <w:tcW w:w="1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91602EF" w14:textId="77777777" w:rsidR="00F76567" w:rsidRPr="003E65B6" w:rsidRDefault="00F76567" w:rsidP="00F76567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</w:rPr>
            </w:pPr>
            <w:r w:rsidRPr="003E65B6">
              <w:rPr>
                <w:rFonts w:ascii="Book Antiqua" w:eastAsia="Cambria" w:hAnsi="Book Antiqua"/>
                <w:color w:val="000000"/>
                <w:u w:color="0070C0"/>
              </w:rPr>
              <w:t>97</w:t>
            </w: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7B8674" w14:textId="77777777" w:rsidR="00F76567" w:rsidRPr="003E65B6" w:rsidRDefault="00F76567" w:rsidP="00F76567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</w:rPr>
            </w:pPr>
            <w:r w:rsidRPr="003E65B6">
              <w:rPr>
                <w:rFonts w:ascii="Book Antiqua" w:eastAsia="Cambria" w:hAnsi="Book Antiqua"/>
                <w:color w:val="000000"/>
                <w:u w:color="0070C0"/>
              </w:rPr>
              <w:t>90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9E20542" w14:textId="77777777" w:rsidR="00F76567" w:rsidRPr="003E65B6" w:rsidRDefault="00F76567" w:rsidP="00F76567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</w:rPr>
            </w:pPr>
            <w:r w:rsidRPr="003E65B6">
              <w:rPr>
                <w:rFonts w:ascii="Book Antiqua" w:eastAsia="Cambria" w:hAnsi="Book Antiqua"/>
                <w:color w:val="000000"/>
                <w:u w:color="0070C0"/>
              </w:rPr>
              <w:t>484</w:t>
            </w:r>
          </w:p>
        </w:tc>
      </w:tr>
      <w:tr w:rsidR="00F76567" w:rsidRPr="003E65B6" w14:paraId="4B76B401" w14:textId="77777777" w:rsidTr="003E65B6">
        <w:trPr>
          <w:jc w:val="center"/>
        </w:trPr>
        <w:tc>
          <w:tcPr>
            <w:tcW w:w="3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572227" w14:textId="77777777" w:rsidR="00F76567" w:rsidRPr="003E65B6" w:rsidRDefault="00F76567" w:rsidP="00F76567">
            <w:pPr>
              <w:spacing w:after="0" w:line="240" w:lineRule="auto"/>
              <w:rPr>
                <w:rFonts w:ascii="Book Antiqua" w:eastAsia="Times New Roman" w:hAnsi="Book Antiqua"/>
                <w:lang w:eastAsia="en-IN"/>
              </w:rPr>
            </w:pPr>
            <w:r w:rsidRPr="003E65B6">
              <w:rPr>
                <w:rFonts w:ascii="Book Antiqua" w:hAnsi="Book Antiqua"/>
              </w:rPr>
              <w:t>Taluk General Hospital</w:t>
            </w:r>
            <w:r w:rsidRPr="003E65B6">
              <w:rPr>
                <w:rFonts w:ascii="Book Antiqua" w:eastAsia="Times New Roman" w:hAnsi="Book Antiqua"/>
                <w:bCs/>
                <w:lang w:eastAsia="en-IN"/>
              </w:rPr>
              <w:t>, KR Pet</w:t>
            </w:r>
          </w:p>
        </w:tc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C5EF4F" w14:textId="77777777" w:rsidR="00F76567" w:rsidRPr="003E65B6" w:rsidRDefault="00F76567" w:rsidP="00F76567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</w:rPr>
            </w:pPr>
            <w:r w:rsidRPr="003E65B6">
              <w:rPr>
                <w:rFonts w:ascii="Book Antiqua" w:eastAsia="Cambria" w:hAnsi="Book Antiqua"/>
                <w:color w:val="000000"/>
                <w:u w:color="0070C0"/>
              </w:rPr>
              <w:t>17</w:t>
            </w:r>
          </w:p>
        </w:tc>
        <w:tc>
          <w:tcPr>
            <w:tcW w:w="1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87A8BEE" w14:textId="77777777" w:rsidR="00F76567" w:rsidRPr="003E65B6" w:rsidRDefault="00F76567" w:rsidP="00F76567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</w:rPr>
            </w:pPr>
            <w:r w:rsidRPr="003E65B6">
              <w:rPr>
                <w:rFonts w:ascii="Book Antiqua" w:eastAsia="Cambria" w:hAnsi="Book Antiqua"/>
                <w:color w:val="000000"/>
                <w:u w:color="0070C0"/>
              </w:rPr>
              <w:t>26</w:t>
            </w: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570853" w14:textId="77777777" w:rsidR="00F76567" w:rsidRPr="003E65B6" w:rsidRDefault="00F76567" w:rsidP="00F76567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</w:rPr>
            </w:pPr>
            <w:r w:rsidRPr="003E65B6">
              <w:rPr>
                <w:rFonts w:ascii="Book Antiqua" w:hAnsi="Book Antiqua"/>
                <w:color w:val="000000"/>
              </w:rPr>
              <w:t>-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5E709FB" w14:textId="77777777" w:rsidR="00F76567" w:rsidRPr="003E65B6" w:rsidRDefault="00F76567" w:rsidP="00F76567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</w:rPr>
            </w:pPr>
            <w:r w:rsidRPr="003E65B6">
              <w:rPr>
                <w:rFonts w:ascii="Book Antiqua" w:eastAsia="Cambria" w:hAnsi="Book Antiqua"/>
                <w:color w:val="000000"/>
                <w:u w:color="0070C0"/>
              </w:rPr>
              <w:t>189</w:t>
            </w:r>
          </w:p>
        </w:tc>
      </w:tr>
      <w:tr w:rsidR="00F76567" w:rsidRPr="003E65B6" w14:paraId="08A1F44F" w14:textId="77777777" w:rsidTr="003E65B6">
        <w:trPr>
          <w:jc w:val="center"/>
        </w:trPr>
        <w:tc>
          <w:tcPr>
            <w:tcW w:w="3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E471B1" w14:textId="77777777" w:rsidR="00F76567" w:rsidRPr="003E65B6" w:rsidRDefault="00F76567" w:rsidP="007D1653">
            <w:pPr>
              <w:spacing w:after="0" w:line="240" w:lineRule="auto"/>
              <w:rPr>
                <w:rFonts w:ascii="Book Antiqua" w:eastAsia="Times New Roman" w:hAnsi="Book Antiqua"/>
                <w:lang w:eastAsia="en-IN"/>
              </w:rPr>
            </w:pPr>
            <w:r w:rsidRPr="003E65B6">
              <w:rPr>
                <w:rFonts w:ascii="Book Antiqua" w:hAnsi="Book Antiqua"/>
                <w:lang w:val="es-ES"/>
              </w:rPr>
              <w:t>V</w:t>
            </w:r>
            <w:r w:rsidR="007D1653" w:rsidRPr="003E65B6">
              <w:rPr>
                <w:rFonts w:ascii="Book Antiqua" w:hAnsi="Book Antiqua"/>
                <w:lang w:val="es-ES"/>
              </w:rPr>
              <w:t>ivekananda Memorial hospital, H</w:t>
            </w:r>
            <w:r w:rsidRPr="003E65B6">
              <w:rPr>
                <w:rFonts w:ascii="Book Antiqua" w:hAnsi="Book Antiqua"/>
                <w:lang w:val="es-ES"/>
              </w:rPr>
              <w:t xml:space="preserve">D </w:t>
            </w:r>
            <w:proofErr w:type="spellStart"/>
            <w:r w:rsidRPr="003E65B6">
              <w:rPr>
                <w:rFonts w:ascii="Book Antiqua" w:hAnsi="Book Antiqua"/>
                <w:lang w:val="es-ES"/>
              </w:rPr>
              <w:t>Kote</w:t>
            </w:r>
            <w:proofErr w:type="spellEnd"/>
            <w:r w:rsidRPr="003E65B6">
              <w:rPr>
                <w:rFonts w:ascii="Book Antiqua" w:hAnsi="Book Antiqua"/>
                <w:lang w:val="es-ES"/>
              </w:rPr>
              <w:t xml:space="preserve">, </w:t>
            </w:r>
            <w:r w:rsidRPr="003E65B6">
              <w:rPr>
                <w:rFonts w:ascii="Book Antiqua" w:eastAsia="Times New Roman" w:hAnsi="Book Antiqua"/>
                <w:bCs/>
                <w:lang w:eastAsia="en-IN"/>
              </w:rPr>
              <w:t>Sarguru</w:t>
            </w:r>
          </w:p>
        </w:tc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EA594A" w14:textId="77777777" w:rsidR="00F76567" w:rsidRPr="003E65B6" w:rsidRDefault="00F76567" w:rsidP="00F76567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</w:rPr>
            </w:pPr>
            <w:r w:rsidRPr="003E65B6">
              <w:rPr>
                <w:rFonts w:ascii="Book Antiqua" w:eastAsia="Cambria" w:hAnsi="Book Antiqua"/>
                <w:color w:val="000000"/>
                <w:u w:color="0070C0"/>
              </w:rPr>
              <w:t>100</w:t>
            </w:r>
          </w:p>
        </w:tc>
        <w:tc>
          <w:tcPr>
            <w:tcW w:w="1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701205" w14:textId="77777777" w:rsidR="00F76567" w:rsidRPr="003E65B6" w:rsidRDefault="00F76567" w:rsidP="00F76567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</w:rPr>
            </w:pPr>
            <w:r w:rsidRPr="003E65B6">
              <w:rPr>
                <w:rFonts w:ascii="Book Antiqua" w:eastAsia="Cambria" w:hAnsi="Book Antiqua"/>
                <w:color w:val="000000"/>
                <w:u w:color="0070C0"/>
              </w:rPr>
              <w:t>84</w:t>
            </w: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70351D" w14:textId="77777777" w:rsidR="00F76567" w:rsidRPr="003E65B6" w:rsidRDefault="00F76567" w:rsidP="00F76567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</w:rPr>
            </w:pPr>
            <w:r w:rsidRPr="003E65B6">
              <w:rPr>
                <w:rFonts w:ascii="Book Antiqua" w:eastAsia="Cambria" w:hAnsi="Book Antiqua"/>
                <w:color w:val="000000"/>
                <w:u w:color="0070C0"/>
              </w:rPr>
              <w:t>102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BB27791" w14:textId="77777777" w:rsidR="00F76567" w:rsidRPr="003E65B6" w:rsidRDefault="00F76567" w:rsidP="00F76567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</w:rPr>
            </w:pPr>
            <w:r w:rsidRPr="003E65B6">
              <w:rPr>
                <w:rFonts w:ascii="Book Antiqua" w:eastAsia="Cambria" w:hAnsi="Book Antiqua"/>
                <w:color w:val="000000"/>
                <w:u w:color="0070C0"/>
              </w:rPr>
              <w:t>102</w:t>
            </w:r>
          </w:p>
        </w:tc>
      </w:tr>
      <w:tr w:rsidR="00F76567" w:rsidRPr="003E65B6" w14:paraId="0BAF07AF" w14:textId="77777777" w:rsidTr="003E65B6">
        <w:trPr>
          <w:jc w:val="center"/>
        </w:trPr>
        <w:tc>
          <w:tcPr>
            <w:tcW w:w="3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262D47" w14:textId="77777777" w:rsidR="00F76567" w:rsidRPr="003E65B6" w:rsidRDefault="00F76567" w:rsidP="00F76567">
            <w:pPr>
              <w:spacing w:after="0" w:line="240" w:lineRule="auto"/>
              <w:rPr>
                <w:rFonts w:ascii="Book Antiqua" w:eastAsia="Times New Roman" w:hAnsi="Book Antiqua"/>
                <w:lang w:eastAsia="en-IN"/>
              </w:rPr>
            </w:pPr>
            <w:r w:rsidRPr="003E65B6">
              <w:rPr>
                <w:rFonts w:ascii="Book Antiqua" w:hAnsi="Book Antiqua"/>
              </w:rPr>
              <w:t>Sub-divisional Hospital</w:t>
            </w:r>
            <w:r w:rsidRPr="003E65B6">
              <w:rPr>
                <w:rFonts w:ascii="Book Antiqua" w:eastAsia="Times New Roman" w:hAnsi="Book Antiqua"/>
                <w:bCs/>
                <w:lang w:eastAsia="en-IN"/>
              </w:rPr>
              <w:t>, Sagara</w:t>
            </w:r>
          </w:p>
        </w:tc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A3C791" w14:textId="77777777" w:rsidR="00F76567" w:rsidRPr="003E65B6" w:rsidRDefault="00F76567" w:rsidP="00F76567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</w:rPr>
            </w:pPr>
            <w:r w:rsidRPr="003E65B6">
              <w:rPr>
                <w:rFonts w:ascii="Book Antiqua" w:eastAsia="Cambria" w:hAnsi="Book Antiqua"/>
                <w:color w:val="000000"/>
                <w:u w:color="0070C0"/>
              </w:rPr>
              <w:t>4</w:t>
            </w:r>
          </w:p>
        </w:tc>
        <w:tc>
          <w:tcPr>
            <w:tcW w:w="1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52C1084" w14:textId="77777777" w:rsidR="00F76567" w:rsidRPr="003E65B6" w:rsidRDefault="00F76567" w:rsidP="00F76567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</w:rPr>
            </w:pPr>
            <w:r w:rsidRPr="003E65B6">
              <w:rPr>
                <w:rFonts w:ascii="Book Antiqua" w:eastAsia="Cambria" w:hAnsi="Book Antiqua"/>
                <w:color w:val="000000"/>
                <w:u w:color="0070C0"/>
              </w:rPr>
              <w:t>113</w:t>
            </w: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828820" w14:textId="77777777" w:rsidR="00F76567" w:rsidRPr="003E65B6" w:rsidRDefault="00F76567" w:rsidP="00F76567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</w:rPr>
            </w:pPr>
            <w:r w:rsidRPr="003E65B6">
              <w:rPr>
                <w:rFonts w:ascii="Book Antiqua" w:eastAsia="Cambria" w:hAnsi="Book Antiqua"/>
                <w:color w:val="000000"/>
                <w:u w:color="0070C0"/>
              </w:rPr>
              <w:t>125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8ACE3E1" w14:textId="77777777" w:rsidR="00F76567" w:rsidRPr="003E65B6" w:rsidRDefault="00F76567" w:rsidP="00F76567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</w:rPr>
            </w:pPr>
            <w:r w:rsidRPr="003E65B6">
              <w:rPr>
                <w:rFonts w:ascii="Book Antiqua" w:eastAsia="Cambria" w:hAnsi="Book Antiqua"/>
                <w:color w:val="000000"/>
                <w:u w:color="0070C0"/>
              </w:rPr>
              <w:t>524</w:t>
            </w:r>
          </w:p>
        </w:tc>
      </w:tr>
      <w:tr w:rsidR="00F76567" w:rsidRPr="003E65B6" w14:paraId="26CE1CD9" w14:textId="77777777" w:rsidTr="003E65B6">
        <w:trPr>
          <w:trHeight w:val="359"/>
          <w:jc w:val="center"/>
        </w:trPr>
        <w:tc>
          <w:tcPr>
            <w:tcW w:w="3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C668FD" w14:textId="77777777" w:rsidR="00F76567" w:rsidRPr="003E65B6" w:rsidRDefault="00F76567" w:rsidP="00F76567">
            <w:pPr>
              <w:spacing w:after="0" w:line="240" w:lineRule="auto"/>
              <w:rPr>
                <w:rFonts w:ascii="Book Antiqua" w:eastAsia="Times New Roman" w:hAnsi="Book Antiqua"/>
                <w:lang w:eastAsia="en-IN"/>
              </w:rPr>
            </w:pPr>
            <w:r w:rsidRPr="003E65B6">
              <w:rPr>
                <w:rFonts w:ascii="Book Antiqua" w:hAnsi="Book Antiqua"/>
              </w:rPr>
              <w:t xml:space="preserve">Primary Health Centre (Under Karuna trust), </w:t>
            </w:r>
            <w:r w:rsidRPr="003E65B6">
              <w:rPr>
                <w:rFonts w:ascii="Book Antiqua" w:eastAsia="Times New Roman" w:hAnsi="Book Antiqua"/>
                <w:bCs/>
                <w:lang w:eastAsia="en-IN"/>
              </w:rPr>
              <w:t>Gumballi</w:t>
            </w:r>
          </w:p>
        </w:tc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B69663" w14:textId="77777777" w:rsidR="00F76567" w:rsidRPr="003E65B6" w:rsidRDefault="00F76567" w:rsidP="00F76567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</w:rPr>
            </w:pPr>
            <w:r w:rsidRPr="003E65B6">
              <w:rPr>
                <w:rFonts w:ascii="Book Antiqua" w:eastAsia="Cambria" w:hAnsi="Book Antiqua"/>
                <w:color w:val="000000"/>
                <w:u w:color="0070C0"/>
              </w:rPr>
              <w:t>19</w:t>
            </w:r>
          </w:p>
        </w:tc>
        <w:tc>
          <w:tcPr>
            <w:tcW w:w="1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9B4440F" w14:textId="77777777" w:rsidR="00F76567" w:rsidRPr="003E65B6" w:rsidRDefault="00F76567" w:rsidP="00F76567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</w:rPr>
            </w:pPr>
            <w:r w:rsidRPr="003E65B6">
              <w:rPr>
                <w:rFonts w:ascii="Book Antiqua" w:eastAsia="Cambria" w:hAnsi="Book Antiqua"/>
                <w:color w:val="000000"/>
                <w:u w:color="0070C0"/>
              </w:rPr>
              <w:t>27</w:t>
            </w: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3A3C31A" w14:textId="77777777" w:rsidR="00F76567" w:rsidRPr="003E65B6" w:rsidRDefault="00F76567" w:rsidP="00F76567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</w:rPr>
            </w:pPr>
            <w:r w:rsidRPr="003E65B6">
              <w:rPr>
                <w:rFonts w:ascii="Book Antiqua" w:eastAsia="Cambria" w:hAnsi="Book Antiqua"/>
                <w:color w:val="000000"/>
                <w:u w:color="0070C0"/>
              </w:rPr>
              <w:t>34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C807325" w14:textId="77777777" w:rsidR="00F76567" w:rsidRPr="003E65B6" w:rsidRDefault="00F76567" w:rsidP="00F76567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</w:rPr>
            </w:pPr>
            <w:r w:rsidRPr="003E65B6">
              <w:rPr>
                <w:rFonts w:ascii="Book Antiqua" w:eastAsia="Cambria" w:hAnsi="Book Antiqua"/>
                <w:color w:val="000000"/>
                <w:u w:color="0070C0"/>
              </w:rPr>
              <w:t>103</w:t>
            </w:r>
          </w:p>
        </w:tc>
      </w:tr>
      <w:tr w:rsidR="00F76567" w:rsidRPr="003E65B6" w14:paraId="50A53B75" w14:textId="77777777" w:rsidTr="003E65B6">
        <w:trPr>
          <w:trHeight w:val="359"/>
          <w:jc w:val="center"/>
        </w:trPr>
        <w:tc>
          <w:tcPr>
            <w:tcW w:w="3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357278" w14:textId="77777777" w:rsidR="00F76567" w:rsidRPr="003E65B6" w:rsidRDefault="00F76567" w:rsidP="00F76567">
            <w:pPr>
              <w:spacing w:after="0" w:line="240" w:lineRule="auto"/>
              <w:rPr>
                <w:rFonts w:ascii="Book Antiqua" w:eastAsia="Times New Roman" w:hAnsi="Book Antiqua"/>
                <w:lang w:eastAsia="en-IN"/>
              </w:rPr>
            </w:pPr>
            <w:r w:rsidRPr="003E65B6">
              <w:rPr>
                <w:rFonts w:ascii="Book Antiqua" w:eastAsia="Times New Roman" w:hAnsi="Book Antiqua"/>
                <w:bCs/>
                <w:lang w:eastAsia="en-IN"/>
              </w:rPr>
              <w:lastRenderedPageBreak/>
              <w:t xml:space="preserve">Taluk Hospital, </w:t>
            </w:r>
            <w:proofErr w:type="spellStart"/>
            <w:r w:rsidRPr="003E65B6">
              <w:rPr>
                <w:rFonts w:ascii="Book Antiqua" w:eastAsia="Times New Roman" w:hAnsi="Book Antiqua"/>
                <w:bCs/>
                <w:lang w:eastAsia="en-IN"/>
              </w:rPr>
              <w:t>Akkihebbalu</w:t>
            </w:r>
            <w:proofErr w:type="spellEnd"/>
          </w:p>
        </w:tc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7543EE" w14:textId="77777777" w:rsidR="00F76567" w:rsidRPr="003E65B6" w:rsidRDefault="00F76567" w:rsidP="00F76567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</w:rPr>
            </w:pPr>
            <w:r w:rsidRPr="003E65B6">
              <w:rPr>
                <w:rFonts w:ascii="Book Antiqua" w:eastAsia="Cambria" w:hAnsi="Book Antiqua"/>
                <w:color w:val="000000"/>
                <w:u w:color="0070C0"/>
              </w:rPr>
              <w:t>10</w:t>
            </w:r>
          </w:p>
        </w:tc>
        <w:tc>
          <w:tcPr>
            <w:tcW w:w="1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2BBCF3C" w14:textId="77777777" w:rsidR="00F76567" w:rsidRPr="003E65B6" w:rsidRDefault="00F76567" w:rsidP="00F76567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</w:rPr>
            </w:pPr>
            <w:r w:rsidRPr="003E65B6">
              <w:rPr>
                <w:rFonts w:ascii="Book Antiqua" w:eastAsia="Cambria" w:hAnsi="Book Antiqua"/>
                <w:color w:val="000000"/>
                <w:u w:color="0070C0"/>
              </w:rPr>
              <w:t>4</w:t>
            </w: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A0A1F77" w14:textId="77777777" w:rsidR="00F76567" w:rsidRPr="003E65B6" w:rsidRDefault="00F76567" w:rsidP="00F76567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</w:rPr>
            </w:pPr>
            <w:r w:rsidRPr="003E65B6">
              <w:rPr>
                <w:rFonts w:ascii="Book Antiqua" w:eastAsia="Cambria" w:hAnsi="Book Antiqua"/>
                <w:color w:val="000000"/>
                <w:u w:color="0070C0"/>
              </w:rPr>
              <w:t>0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165FCEF" w14:textId="77777777" w:rsidR="00F76567" w:rsidRPr="003E65B6" w:rsidRDefault="00F76567" w:rsidP="00F76567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</w:rPr>
            </w:pPr>
            <w:r w:rsidRPr="003E65B6">
              <w:rPr>
                <w:rFonts w:ascii="Book Antiqua" w:eastAsia="Cambria" w:hAnsi="Book Antiqua"/>
                <w:color w:val="000000"/>
                <w:u w:color="0070C0"/>
              </w:rPr>
              <w:t>38</w:t>
            </w:r>
          </w:p>
        </w:tc>
      </w:tr>
      <w:tr w:rsidR="00587D2B" w:rsidRPr="003E65B6" w14:paraId="6F2DD8EF" w14:textId="77777777" w:rsidTr="003E65B6">
        <w:trPr>
          <w:trHeight w:val="359"/>
          <w:jc w:val="center"/>
        </w:trPr>
        <w:tc>
          <w:tcPr>
            <w:tcW w:w="3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E6E126" w14:textId="77777777" w:rsidR="00D06E42" w:rsidRPr="003E65B6" w:rsidRDefault="003B03F1" w:rsidP="00F76567">
            <w:pPr>
              <w:pStyle w:val="Body"/>
              <w:tabs>
                <w:tab w:val="left" w:pos="360"/>
              </w:tabs>
              <w:spacing w:after="0" w:line="240" w:lineRule="auto"/>
              <w:rPr>
                <w:rFonts w:ascii="Book Antiqua" w:hAnsi="Book Antiqua" w:cs="Times New Roman"/>
              </w:rPr>
            </w:pPr>
            <w:r w:rsidRPr="003E65B6">
              <w:rPr>
                <w:rFonts w:ascii="Book Antiqua" w:hAnsi="Book Antiqua" w:cs="Times New Roman"/>
              </w:rPr>
              <w:t xml:space="preserve">Community Health Centre (CHC), </w:t>
            </w:r>
            <w:proofErr w:type="spellStart"/>
            <w:r w:rsidRPr="003E65B6">
              <w:rPr>
                <w:rFonts w:ascii="Book Antiqua" w:hAnsi="Book Antiqua" w:cs="Times New Roman"/>
              </w:rPr>
              <w:t>Hullahalli</w:t>
            </w:r>
            <w:proofErr w:type="spellEnd"/>
          </w:p>
        </w:tc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58735A" w14:textId="77777777" w:rsidR="00587D2B" w:rsidRPr="003E65B6" w:rsidRDefault="00555FBB" w:rsidP="00F76567">
            <w:pPr>
              <w:spacing w:after="0" w:line="240" w:lineRule="auto"/>
              <w:jc w:val="center"/>
              <w:rPr>
                <w:rFonts w:ascii="Book Antiqua" w:eastAsia="Cambria" w:hAnsi="Book Antiqua"/>
                <w:color w:val="000000"/>
                <w:u w:color="0070C0"/>
              </w:rPr>
            </w:pPr>
            <w:r w:rsidRPr="003E65B6">
              <w:rPr>
                <w:rFonts w:ascii="Book Antiqua" w:eastAsia="Cambria" w:hAnsi="Book Antiqua"/>
                <w:color w:val="000000"/>
                <w:u w:color="0070C0"/>
              </w:rPr>
              <w:t>-</w:t>
            </w:r>
          </w:p>
        </w:tc>
        <w:tc>
          <w:tcPr>
            <w:tcW w:w="1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54E29F9" w14:textId="77777777" w:rsidR="00587D2B" w:rsidRPr="003E65B6" w:rsidRDefault="00587D2B" w:rsidP="00F76567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</w:rPr>
            </w:pPr>
            <w:r w:rsidRPr="003E65B6">
              <w:rPr>
                <w:rFonts w:ascii="Book Antiqua" w:eastAsia="Cambria" w:hAnsi="Book Antiqua"/>
                <w:color w:val="000000"/>
                <w:u w:color="0070C0"/>
              </w:rPr>
              <w:t>7</w:t>
            </w: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2AD0CF9" w14:textId="77777777" w:rsidR="00587D2B" w:rsidRPr="003E65B6" w:rsidRDefault="00587D2B" w:rsidP="00F76567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</w:rPr>
            </w:pPr>
            <w:r w:rsidRPr="003E65B6">
              <w:rPr>
                <w:rFonts w:ascii="Book Antiqua" w:eastAsia="Cambria" w:hAnsi="Book Antiqua"/>
                <w:color w:val="000000"/>
                <w:u w:color="0070C0"/>
              </w:rPr>
              <w:t>7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3D78C4B" w14:textId="77777777" w:rsidR="00587D2B" w:rsidRPr="003E65B6" w:rsidRDefault="00587D2B" w:rsidP="00F76567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</w:rPr>
            </w:pPr>
            <w:r w:rsidRPr="003E65B6">
              <w:rPr>
                <w:rFonts w:ascii="Book Antiqua" w:eastAsia="Cambria" w:hAnsi="Book Antiqua"/>
                <w:color w:val="000000"/>
                <w:u w:color="0070C0"/>
              </w:rPr>
              <w:t>0</w:t>
            </w:r>
          </w:p>
        </w:tc>
      </w:tr>
      <w:tr w:rsidR="00587D2B" w:rsidRPr="003E65B6" w14:paraId="6E08FF27" w14:textId="77777777" w:rsidTr="003E65B6">
        <w:trPr>
          <w:trHeight w:val="359"/>
          <w:jc w:val="center"/>
        </w:trPr>
        <w:tc>
          <w:tcPr>
            <w:tcW w:w="3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E831CC" w14:textId="77777777" w:rsidR="00587D2B" w:rsidRPr="003E65B6" w:rsidRDefault="003B03F1" w:rsidP="007D1653">
            <w:pPr>
              <w:pStyle w:val="Body"/>
              <w:tabs>
                <w:tab w:val="left" w:pos="360"/>
              </w:tabs>
              <w:spacing w:after="0" w:line="240" w:lineRule="auto"/>
              <w:rPr>
                <w:rFonts w:ascii="Book Antiqua" w:hAnsi="Book Antiqua" w:cs="Times New Roman"/>
              </w:rPr>
            </w:pPr>
            <w:r w:rsidRPr="003E65B6">
              <w:rPr>
                <w:rFonts w:ascii="Book Antiqua" w:hAnsi="Book Antiqua" w:cs="Times New Roman"/>
              </w:rPr>
              <w:t xml:space="preserve">Gulbarga Institute of Medical Sciences, </w:t>
            </w:r>
            <w:proofErr w:type="spellStart"/>
            <w:r w:rsidRPr="003E65B6">
              <w:rPr>
                <w:rFonts w:ascii="Book Antiqua" w:hAnsi="Book Antiqua" w:cs="Times New Roman"/>
              </w:rPr>
              <w:t>Kalaburgi</w:t>
            </w:r>
            <w:proofErr w:type="spellEnd"/>
          </w:p>
        </w:tc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CB4B63" w14:textId="77777777" w:rsidR="00587D2B" w:rsidRPr="003E65B6" w:rsidRDefault="00555FBB" w:rsidP="00F76567">
            <w:pPr>
              <w:spacing w:after="0" w:line="240" w:lineRule="auto"/>
              <w:jc w:val="center"/>
              <w:rPr>
                <w:rFonts w:ascii="Book Antiqua" w:eastAsia="Cambria" w:hAnsi="Book Antiqua"/>
                <w:color w:val="000000"/>
                <w:u w:color="0070C0"/>
              </w:rPr>
            </w:pPr>
            <w:r w:rsidRPr="003E65B6">
              <w:rPr>
                <w:rFonts w:ascii="Book Antiqua" w:eastAsia="Cambria" w:hAnsi="Book Antiqua"/>
                <w:color w:val="000000"/>
                <w:u w:color="0070C0"/>
              </w:rPr>
              <w:t>-</w:t>
            </w:r>
          </w:p>
        </w:tc>
        <w:tc>
          <w:tcPr>
            <w:tcW w:w="1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C17B422" w14:textId="77777777" w:rsidR="00587D2B" w:rsidRPr="003E65B6" w:rsidRDefault="00587D2B" w:rsidP="00F76567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</w:rPr>
            </w:pPr>
            <w:r w:rsidRPr="003E65B6">
              <w:rPr>
                <w:rFonts w:ascii="Book Antiqua" w:eastAsia="Cambria" w:hAnsi="Book Antiqua"/>
                <w:color w:val="000000"/>
                <w:u w:color="0070C0"/>
              </w:rPr>
              <w:t>67</w:t>
            </w: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4666BC6" w14:textId="77777777" w:rsidR="00587D2B" w:rsidRPr="003E65B6" w:rsidRDefault="00587D2B" w:rsidP="00F76567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</w:rPr>
            </w:pPr>
            <w:r w:rsidRPr="003E65B6">
              <w:rPr>
                <w:rFonts w:ascii="Book Antiqua" w:eastAsia="Cambria" w:hAnsi="Book Antiqua"/>
                <w:color w:val="000000"/>
                <w:u w:color="0070C0"/>
              </w:rPr>
              <w:t>8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841593B" w14:textId="77777777" w:rsidR="00587D2B" w:rsidRPr="003E65B6" w:rsidRDefault="00587D2B" w:rsidP="00F76567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</w:rPr>
            </w:pPr>
            <w:r w:rsidRPr="003E65B6">
              <w:rPr>
                <w:rFonts w:ascii="Book Antiqua" w:eastAsia="Cambria" w:hAnsi="Book Antiqua"/>
                <w:color w:val="000000"/>
                <w:u w:color="0070C0"/>
              </w:rPr>
              <w:t>432</w:t>
            </w:r>
          </w:p>
        </w:tc>
      </w:tr>
      <w:tr w:rsidR="0074777B" w:rsidRPr="003E65B6" w14:paraId="24190DC7" w14:textId="77777777" w:rsidTr="003E65B6">
        <w:trPr>
          <w:trHeight w:val="359"/>
          <w:jc w:val="center"/>
        </w:trPr>
        <w:tc>
          <w:tcPr>
            <w:tcW w:w="3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316963" w14:textId="77777777" w:rsidR="0074777B" w:rsidRPr="003E65B6" w:rsidRDefault="003B03F1" w:rsidP="00F76567">
            <w:pPr>
              <w:pStyle w:val="Body"/>
              <w:tabs>
                <w:tab w:val="left" w:pos="360"/>
              </w:tabs>
              <w:spacing w:after="0" w:line="240" w:lineRule="auto"/>
              <w:rPr>
                <w:rFonts w:ascii="Book Antiqua" w:eastAsia="Cambria" w:hAnsi="Book Antiqua" w:cs="Times New Roman"/>
                <w:bCs/>
                <w:u w:color="2E74B5"/>
              </w:rPr>
            </w:pPr>
            <w:r w:rsidRPr="003E65B6">
              <w:rPr>
                <w:rFonts w:ascii="Book Antiqua" w:hAnsi="Book Antiqua" w:cs="Times New Roman"/>
              </w:rPr>
              <w:t>Belagavi Institute of Medical Science, Belagavi</w:t>
            </w:r>
          </w:p>
        </w:tc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A4DC4D" w14:textId="77777777" w:rsidR="0074777B" w:rsidRPr="003E65B6" w:rsidRDefault="00555FBB" w:rsidP="00F76567">
            <w:pPr>
              <w:spacing w:after="0" w:line="240" w:lineRule="auto"/>
              <w:jc w:val="center"/>
              <w:rPr>
                <w:rFonts w:ascii="Book Antiqua" w:eastAsia="Cambria" w:hAnsi="Book Antiqua"/>
                <w:color w:val="000000"/>
                <w:u w:color="0070C0"/>
              </w:rPr>
            </w:pPr>
            <w:r w:rsidRPr="003E65B6">
              <w:rPr>
                <w:rFonts w:ascii="Book Antiqua" w:eastAsia="Cambria" w:hAnsi="Book Antiqua"/>
                <w:color w:val="000000"/>
                <w:u w:color="0070C0"/>
              </w:rPr>
              <w:t>-</w:t>
            </w:r>
          </w:p>
        </w:tc>
        <w:tc>
          <w:tcPr>
            <w:tcW w:w="1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3A42793" w14:textId="77777777" w:rsidR="0074777B" w:rsidRPr="003E65B6" w:rsidRDefault="0074777B" w:rsidP="00F76567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</w:rPr>
            </w:pPr>
            <w:r w:rsidRPr="003E65B6">
              <w:rPr>
                <w:rFonts w:ascii="Book Antiqua" w:eastAsia="Cambria" w:hAnsi="Book Antiqua"/>
                <w:color w:val="000000"/>
                <w:u w:color="0070C0"/>
              </w:rPr>
              <w:t>68</w:t>
            </w: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B8F15B0" w14:textId="77777777" w:rsidR="0074777B" w:rsidRPr="003E65B6" w:rsidRDefault="0074777B" w:rsidP="00F76567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</w:rPr>
            </w:pPr>
            <w:r w:rsidRPr="003E65B6">
              <w:rPr>
                <w:rFonts w:ascii="Book Antiqua" w:eastAsia="Cambria" w:hAnsi="Book Antiqua"/>
                <w:color w:val="000000"/>
                <w:u w:color="0070C0"/>
              </w:rPr>
              <w:t>36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B3FA7E7" w14:textId="77777777" w:rsidR="0074777B" w:rsidRPr="003E65B6" w:rsidRDefault="0074777B" w:rsidP="00F76567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</w:rPr>
            </w:pPr>
            <w:r w:rsidRPr="003E65B6">
              <w:rPr>
                <w:rFonts w:ascii="Book Antiqua" w:eastAsia="Cambria" w:hAnsi="Book Antiqua"/>
                <w:color w:val="000000"/>
                <w:u w:color="0070C0"/>
              </w:rPr>
              <w:t>176</w:t>
            </w:r>
          </w:p>
        </w:tc>
      </w:tr>
      <w:tr w:rsidR="0074777B" w:rsidRPr="003E65B6" w14:paraId="29E93226" w14:textId="77777777" w:rsidTr="003E65B6">
        <w:trPr>
          <w:trHeight w:val="359"/>
          <w:jc w:val="center"/>
        </w:trPr>
        <w:tc>
          <w:tcPr>
            <w:tcW w:w="3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32625B" w14:textId="77777777" w:rsidR="0074777B" w:rsidRPr="003E65B6" w:rsidRDefault="0074777B" w:rsidP="00F76567">
            <w:pPr>
              <w:pStyle w:val="Body"/>
              <w:tabs>
                <w:tab w:val="left" w:pos="360"/>
              </w:tabs>
              <w:spacing w:after="0" w:line="240" w:lineRule="auto"/>
              <w:jc w:val="center"/>
              <w:rPr>
                <w:rFonts w:ascii="Book Antiqua" w:eastAsia="Cambria" w:hAnsi="Book Antiqua" w:cs="Times New Roman"/>
                <w:b/>
                <w:bCs/>
                <w:u w:color="2E74B5"/>
              </w:rPr>
            </w:pPr>
            <w:r w:rsidRPr="003E65B6">
              <w:rPr>
                <w:rFonts w:ascii="Book Antiqua" w:eastAsia="Cambria" w:hAnsi="Book Antiqua" w:cs="Times New Roman"/>
                <w:b/>
                <w:bCs/>
                <w:u w:color="2E74B5"/>
              </w:rPr>
              <w:t>Total</w:t>
            </w:r>
          </w:p>
        </w:tc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F43FCF" w14:textId="77777777" w:rsidR="0074777B" w:rsidRPr="003E65B6" w:rsidRDefault="00341798" w:rsidP="00F76567">
            <w:pPr>
              <w:spacing w:after="0" w:line="240" w:lineRule="auto"/>
              <w:jc w:val="center"/>
              <w:rPr>
                <w:rFonts w:ascii="Book Antiqua" w:eastAsia="Cambria" w:hAnsi="Book Antiqua"/>
                <w:b/>
                <w:color w:val="000000"/>
                <w:u w:color="0070C0"/>
              </w:rPr>
            </w:pPr>
            <w:r w:rsidRPr="003E65B6">
              <w:rPr>
                <w:rFonts w:ascii="Book Antiqua" w:eastAsia="Cambria" w:hAnsi="Book Antiqua"/>
                <w:b/>
                <w:color w:val="000000"/>
                <w:u w:color="0070C0"/>
              </w:rPr>
              <w:t>203</w:t>
            </w:r>
          </w:p>
        </w:tc>
        <w:tc>
          <w:tcPr>
            <w:tcW w:w="1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040C0B0" w14:textId="77777777" w:rsidR="0074777B" w:rsidRPr="003E65B6" w:rsidRDefault="00341798" w:rsidP="00F76567">
            <w:pPr>
              <w:pStyle w:val="NormalWebCharChar"/>
              <w:jc w:val="center"/>
              <w:rPr>
                <w:rFonts w:ascii="Book Antiqua" w:hAnsi="Book Antiqua"/>
                <w:b/>
                <w:sz w:val="22"/>
                <w:szCs w:val="22"/>
              </w:rPr>
            </w:pPr>
            <w:r w:rsidRPr="003E65B6">
              <w:rPr>
                <w:rFonts w:ascii="Book Antiqua" w:hAnsi="Book Antiqua"/>
                <w:b/>
                <w:sz w:val="22"/>
                <w:szCs w:val="22"/>
              </w:rPr>
              <w:t>533</w:t>
            </w: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F2D0DA2" w14:textId="77777777" w:rsidR="0074777B" w:rsidRPr="003E65B6" w:rsidRDefault="00341798" w:rsidP="00F76567">
            <w:pPr>
              <w:pStyle w:val="NormalWebCharChar"/>
              <w:jc w:val="center"/>
              <w:rPr>
                <w:rFonts w:ascii="Book Antiqua" w:hAnsi="Book Antiqua"/>
                <w:b/>
                <w:sz w:val="22"/>
                <w:szCs w:val="22"/>
              </w:rPr>
            </w:pPr>
            <w:r w:rsidRPr="003E65B6">
              <w:rPr>
                <w:rFonts w:ascii="Book Antiqua" w:hAnsi="Book Antiqua"/>
                <w:b/>
                <w:sz w:val="22"/>
                <w:szCs w:val="22"/>
              </w:rPr>
              <w:t>447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E70D6B1" w14:textId="77777777" w:rsidR="0074777B" w:rsidRPr="003E65B6" w:rsidRDefault="00341798" w:rsidP="005A0CE8">
            <w:pPr>
              <w:pStyle w:val="NormalWebCharChar"/>
              <w:jc w:val="center"/>
              <w:rPr>
                <w:rFonts w:ascii="Book Antiqua" w:hAnsi="Book Antiqua"/>
                <w:b/>
                <w:sz w:val="22"/>
                <w:szCs w:val="22"/>
              </w:rPr>
            </w:pPr>
            <w:r w:rsidRPr="003E65B6">
              <w:rPr>
                <w:rFonts w:ascii="Book Antiqua" w:hAnsi="Book Antiqua"/>
                <w:b/>
                <w:sz w:val="22"/>
                <w:szCs w:val="22"/>
              </w:rPr>
              <w:t>2220</w:t>
            </w:r>
          </w:p>
        </w:tc>
      </w:tr>
    </w:tbl>
    <w:p w14:paraId="72359A38" w14:textId="77777777" w:rsidR="00887FDD" w:rsidRPr="008B2A1D" w:rsidRDefault="00887FDD" w:rsidP="00006D2C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/>
          <w:b/>
          <w:bCs/>
          <w:sz w:val="24"/>
          <w:szCs w:val="24"/>
        </w:rPr>
      </w:pPr>
    </w:p>
    <w:p w14:paraId="0D6A3BF3" w14:textId="77777777" w:rsidR="007D1653" w:rsidRPr="008C558B" w:rsidRDefault="007D1653" w:rsidP="00006D2C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/>
          <w:b/>
          <w:bCs/>
          <w:sz w:val="14"/>
          <w:szCs w:val="24"/>
        </w:rPr>
      </w:pPr>
    </w:p>
    <w:p w14:paraId="3F8A9871" w14:textId="77777777" w:rsidR="00006D2C" w:rsidRPr="008B2A1D" w:rsidRDefault="00006D2C" w:rsidP="00006D2C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/>
          <w:b/>
          <w:bCs/>
          <w:sz w:val="24"/>
          <w:szCs w:val="24"/>
        </w:rPr>
      </w:pPr>
      <w:r w:rsidRPr="008B2A1D">
        <w:rPr>
          <w:rFonts w:ascii="Book Antiqua" w:hAnsi="Book Antiqua"/>
          <w:b/>
          <w:bCs/>
          <w:sz w:val="24"/>
          <w:szCs w:val="24"/>
        </w:rPr>
        <w:t>Tele-Assessment and Tele-Intervention Services</w:t>
      </w:r>
    </w:p>
    <w:p w14:paraId="4307059C" w14:textId="77777777" w:rsidR="00006D2C" w:rsidRPr="008B2A1D" w:rsidRDefault="00006D2C" w:rsidP="00006D2C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/>
          <w:b/>
          <w:bCs/>
          <w:sz w:val="24"/>
          <w:szCs w:val="24"/>
        </w:rPr>
      </w:pPr>
    </w:p>
    <w:p w14:paraId="7F6F1459" w14:textId="77777777" w:rsidR="00006D2C" w:rsidRPr="008B2A1D" w:rsidRDefault="00006D2C" w:rsidP="008D2A3E">
      <w:pPr>
        <w:autoSpaceDE w:val="0"/>
        <w:autoSpaceDN w:val="0"/>
        <w:adjustRightInd w:val="0"/>
        <w:spacing w:after="0"/>
        <w:jc w:val="both"/>
        <w:rPr>
          <w:rFonts w:ascii="Book Antiqua" w:hAnsi="Book Antiqua"/>
          <w:sz w:val="24"/>
          <w:szCs w:val="24"/>
        </w:rPr>
      </w:pPr>
      <w:r w:rsidRPr="008B2A1D">
        <w:rPr>
          <w:rFonts w:ascii="Book Antiqua" w:hAnsi="Book Antiqua"/>
          <w:sz w:val="24"/>
          <w:szCs w:val="24"/>
        </w:rPr>
        <w:t xml:space="preserve">The </w:t>
      </w:r>
      <w:r w:rsidR="00C96D76" w:rsidRPr="008B2A1D">
        <w:rPr>
          <w:rFonts w:ascii="Book Antiqua" w:hAnsi="Book Antiqua"/>
          <w:sz w:val="24"/>
          <w:szCs w:val="24"/>
        </w:rPr>
        <w:t>Tele</w:t>
      </w:r>
      <w:r w:rsidR="00102021" w:rsidRPr="008B2A1D">
        <w:rPr>
          <w:rFonts w:ascii="Book Antiqua" w:hAnsi="Book Antiqua"/>
          <w:sz w:val="24"/>
          <w:szCs w:val="24"/>
        </w:rPr>
        <w:t>-C</w:t>
      </w:r>
      <w:r w:rsidR="00C96D76" w:rsidRPr="008B2A1D">
        <w:rPr>
          <w:rFonts w:ascii="Book Antiqua" w:hAnsi="Book Antiqua"/>
          <w:sz w:val="24"/>
          <w:szCs w:val="24"/>
        </w:rPr>
        <w:t>entre for Persons with Communication Disorders (TCPD) of the Institute</w:t>
      </w:r>
      <w:r w:rsidRPr="008B2A1D">
        <w:rPr>
          <w:rFonts w:ascii="Book Antiqua" w:hAnsi="Book Antiqua"/>
          <w:sz w:val="24"/>
          <w:szCs w:val="24"/>
        </w:rPr>
        <w:t xml:space="preserve"> offers </w:t>
      </w:r>
      <w:r w:rsidR="00C96D76" w:rsidRPr="008B2A1D">
        <w:rPr>
          <w:rFonts w:ascii="Book Antiqua" w:hAnsi="Book Antiqua"/>
          <w:sz w:val="24"/>
          <w:szCs w:val="24"/>
        </w:rPr>
        <w:t>t</w:t>
      </w:r>
      <w:r w:rsidRPr="008B2A1D">
        <w:rPr>
          <w:rFonts w:ascii="Book Antiqua" w:hAnsi="Book Antiqua"/>
          <w:sz w:val="24"/>
          <w:szCs w:val="24"/>
        </w:rPr>
        <w:t xml:space="preserve">ele-assessment and </w:t>
      </w:r>
      <w:r w:rsidR="00C96D76" w:rsidRPr="008B2A1D">
        <w:rPr>
          <w:rFonts w:ascii="Book Antiqua" w:hAnsi="Book Antiqua"/>
          <w:sz w:val="24"/>
          <w:szCs w:val="24"/>
        </w:rPr>
        <w:t>t</w:t>
      </w:r>
      <w:r w:rsidRPr="008B2A1D">
        <w:rPr>
          <w:rFonts w:ascii="Book Antiqua" w:hAnsi="Book Antiqua"/>
          <w:sz w:val="24"/>
          <w:szCs w:val="24"/>
        </w:rPr>
        <w:t xml:space="preserve">ele-intervention services to the doorsteps of persons with communication disorders across the country and abroad. </w:t>
      </w:r>
      <w:r w:rsidR="00E4503C" w:rsidRPr="008B2A1D">
        <w:rPr>
          <w:rFonts w:ascii="Book Antiqua" w:hAnsi="Book Antiqua"/>
          <w:sz w:val="24"/>
          <w:szCs w:val="24"/>
        </w:rPr>
        <w:t xml:space="preserve">The details are given in </w:t>
      </w:r>
      <w:r w:rsidR="004058DE" w:rsidRPr="008B2A1D">
        <w:rPr>
          <w:rFonts w:ascii="Book Antiqua" w:hAnsi="Book Antiqua"/>
          <w:sz w:val="24"/>
          <w:szCs w:val="24"/>
        </w:rPr>
        <w:t xml:space="preserve">table </w:t>
      </w:r>
      <w:r w:rsidR="003E65B6">
        <w:rPr>
          <w:rFonts w:ascii="Book Antiqua" w:hAnsi="Book Antiqua"/>
          <w:sz w:val="24"/>
          <w:szCs w:val="24"/>
        </w:rPr>
        <w:t>7</w:t>
      </w:r>
      <w:r w:rsidR="004058DE" w:rsidRPr="008B2A1D">
        <w:rPr>
          <w:rFonts w:ascii="Book Antiqua" w:hAnsi="Book Antiqua"/>
          <w:sz w:val="24"/>
          <w:szCs w:val="24"/>
        </w:rPr>
        <w:t>,</w:t>
      </w:r>
      <w:r w:rsidR="003E65B6">
        <w:rPr>
          <w:rFonts w:ascii="Book Antiqua" w:hAnsi="Book Antiqua"/>
          <w:sz w:val="24"/>
          <w:szCs w:val="24"/>
        </w:rPr>
        <w:t xml:space="preserve"> 8 </w:t>
      </w:r>
      <w:r w:rsidR="004058DE" w:rsidRPr="008B2A1D">
        <w:rPr>
          <w:rFonts w:ascii="Book Antiqua" w:hAnsi="Book Antiqua"/>
          <w:sz w:val="24"/>
          <w:szCs w:val="24"/>
        </w:rPr>
        <w:t>&amp;</w:t>
      </w:r>
      <w:r w:rsidR="003E65B6">
        <w:rPr>
          <w:rFonts w:ascii="Book Antiqua" w:hAnsi="Book Antiqua"/>
          <w:sz w:val="24"/>
          <w:szCs w:val="24"/>
        </w:rPr>
        <w:t xml:space="preserve"> 9</w:t>
      </w:r>
      <w:r w:rsidR="00E4503C" w:rsidRPr="008B2A1D">
        <w:rPr>
          <w:rFonts w:ascii="Book Antiqua" w:hAnsi="Book Antiqua"/>
          <w:sz w:val="24"/>
          <w:szCs w:val="24"/>
        </w:rPr>
        <w:t xml:space="preserve">. </w:t>
      </w:r>
    </w:p>
    <w:p w14:paraId="636CA300" w14:textId="77777777" w:rsidR="00186AFE" w:rsidRPr="008B2A1D" w:rsidRDefault="00812737" w:rsidP="006E6571">
      <w:pPr>
        <w:spacing w:before="240" w:after="0" w:line="360" w:lineRule="auto"/>
        <w:jc w:val="center"/>
        <w:rPr>
          <w:rFonts w:ascii="Book Antiqua" w:hAnsi="Book Antiqua"/>
          <w:b/>
          <w:sz w:val="24"/>
          <w:szCs w:val="24"/>
        </w:rPr>
      </w:pPr>
      <w:r w:rsidRPr="008B2A1D">
        <w:rPr>
          <w:rFonts w:ascii="Book Antiqua" w:hAnsi="Book Antiqua"/>
          <w:b/>
          <w:sz w:val="24"/>
          <w:szCs w:val="24"/>
        </w:rPr>
        <w:t xml:space="preserve">Table </w:t>
      </w:r>
      <w:r w:rsidR="00C14C28">
        <w:rPr>
          <w:rFonts w:ascii="Book Antiqua" w:hAnsi="Book Antiqua"/>
          <w:b/>
          <w:sz w:val="24"/>
          <w:szCs w:val="24"/>
        </w:rPr>
        <w:t>7</w:t>
      </w:r>
      <w:r w:rsidRPr="008B2A1D">
        <w:rPr>
          <w:rFonts w:ascii="Book Antiqua" w:hAnsi="Book Antiqua"/>
          <w:b/>
          <w:sz w:val="24"/>
          <w:szCs w:val="24"/>
        </w:rPr>
        <w:t xml:space="preserve">: </w:t>
      </w:r>
      <w:r w:rsidR="000E348D" w:rsidRPr="008B2A1D">
        <w:rPr>
          <w:rFonts w:ascii="Book Antiqua" w:hAnsi="Book Antiqua"/>
          <w:b/>
          <w:sz w:val="24"/>
          <w:szCs w:val="24"/>
        </w:rPr>
        <w:t>Disorder-wise Tele-Assessment</w:t>
      </w:r>
      <w:r w:rsidR="00C14C28">
        <w:rPr>
          <w:rFonts w:ascii="Book Antiqua" w:hAnsi="Book Antiqua"/>
          <w:b/>
          <w:sz w:val="24"/>
          <w:szCs w:val="24"/>
        </w:rPr>
        <w:t xml:space="preserve"> </w:t>
      </w:r>
      <w:r w:rsidR="000E348D" w:rsidRPr="008B2A1D">
        <w:rPr>
          <w:rFonts w:ascii="Book Antiqua" w:hAnsi="Book Antiqua"/>
          <w:b/>
          <w:sz w:val="24"/>
          <w:szCs w:val="24"/>
        </w:rPr>
        <w:t>and Intervention</w:t>
      </w:r>
    </w:p>
    <w:tbl>
      <w:tblPr>
        <w:tblW w:w="1062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6"/>
        <w:gridCol w:w="623"/>
        <w:gridCol w:w="882"/>
        <w:gridCol w:w="747"/>
        <w:gridCol w:w="900"/>
        <w:gridCol w:w="765"/>
        <w:gridCol w:w="900"/>
        <w:gridCol w:w="711"/>
        <w:gridCol w:w="882"/>
        <w:gridCol w:w="694"/>
        <w:gridCol w:w="882"/>
        <w:gridCol w:w="675"/>
        <w:gridCol w:w="882"/>
      </w:tblGrid>
      <w:tr w:rsidR="007C79F6" w:rsidRPr="007C79F6" w14:paraId="13C32001" w14:textId="77777777" w:rsidTr="001A1572">
        <w:trPr>
          <w:trHeight w:val="237"/>
          <w:jc w:val="center"/>
        </w:trPr>
        <w:tc>
          <w:tcPr>
            <w:tcW w:w="1086" w:type="dxa"/>
            <w:shd w:val="clear" w:color="auto" w:fill="auto"/>
            <w:hideMark/>
          </w:tcPr>
          <w:p w14:paraId="59B61CD4" w14:textId="77777777" w:rsidR="00812737" w:rsidRPr="007C79F6" w:rsidRDefault="00812737" w:rsidP="007376E4">
            <w:pPr>
              <w:spacing w:after="0" w:line="240" w:lineRule="auto"/>
              <w:rPr>
                <w:rFonts w:ascii="Book Antiqua" w:hAnsi="Book Antiqua"/>
                <w:b/>
                <w:bCs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b/>
                <w:bCs/>
                <w:color w:val="000000"/>
                <w:sz w:val="18"/>
                <w:szCs w:val="20"/>
                <w:lang w:bidi="hi-IN"/>
              </w:rPr>
              <w:t> </w:t>
            </w:r>
          </w:p>
        </w:tc>
        <w:tc>
          <w:tcPr>
            <w:tcW w:w="1505" w:type="dxa"/>
            <w:gridSpan w:val="2"/>
            <w:shd w:val="clear" w:color="auto" w:fill="auto"/>
            <w:hideMark/>
          </w:tcPr>
          <w:p w14:paraId="3A7CC516" w14:textId="77777777" w:rsidR="00812737" w:rsidRPr="007C79F6" w:rsidRDefault="00812737" w:rsidP="007376E4">
            <w:pPr>
              <w:spacing w:after="0" w:line="240" w:lineRule="auto"/>
              <w:jc w:val="center"/>
              <w:rPr>
                <w:rFonts w:ascii="Book Antiqua" w:hAnsi="Book Antiqua"/>
                <w:b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b/>
                <w:color w:val="000000"/>
                <w:sz w:val="18"/>
                <w:szCs w:val="20"/>
                <w:lang w:bidi="hi-IN"/>
              </w:rPr>
              <w:t>Articulation</w:t>
            </w:r>
          </w:p>
          <w:p w14:paraId="5FA1AF30" w14:textId="77777777" w:rsidR="00812737" w:rsidRPr="007C79F6" w:rsidRDefault="00812737" w:rsidP="007376E4">
            <w:pPr>
              <w:spacing w:after="0" w:line="240" w:lineRule="auto"/>
              <w:jc w:val="center"/>
              <w:rPr>
                <w:rFonts w:ascii="Book Antiqua" w:hAnsi="Book Antiqua"/>
                <w:b/>
                <w:color w:val="000000"/>
                <w:sz w:val="18"/>
                <w:szCs w:val="20"/>
                <w:lang w:bidi="hi-IN"/>
              </w:rPr>
            </w:pPr>
          </w:p>
        </w:tc>
        <w:tc>
          <w:tcPr>
            <w:tcW w:w="1647" w:type="dxa"/>
            <w:gridSpan w:val="2"/>
            <w:shd w:val="clear" w:color="auto" w:fill="auto"/>
            <w:hideMark/>
          </w:tcPr>
          <w:p w14:paraId="58CAA83E" w14:textId="77777777" w:rsidR="00812737" w:rsidRPr="007C79F6" w:rsidRDefault="00812737" w:rsidP="007376E4">
            <w:pPr>
              <w:spacing w:after="0" w:line="240" w:lineRule="auto"/>
              <w:jc w:val="center"/>
              <w:rPr>
                <w:rFonts w:ascii="Book Antiqua" w:hAnsi="Book Antiqua"/>
                <w:b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b/>
                <w:color w:val="000000"/>
                <w:sz w:val="18"/>
                <w:szCs w:val="20"/>
                <w:lang w:bidi="hi-IN"/>
              </w:rPr>
              <w:t>Fluency</w:t>
            </w:r>
          </w:p>
          <w:p w14:paraId="71A52A43" w14:textId="77777777" w:rsidR="00812737" w:rsidRPr="007C79F6" w:rsidRDefault="00812737" w:rsidP="007376E4">
            <w:pPr>
              <w:spacing w:after="0" w:line="240" w:lineRule="auto"/>
              <w:jc w:val="center"/>
              <w:rPr>
                <w:rFonts w:ascii="Book Antiqua" w:hAnsi="Book Antiqua"/>
                <w:b/>
                <w:color w:val="000000"/>
                <w:sz w:val="18"/>
                <w:szCs w:val="20"/>
                <w:lang w:bidi="hi-IN"/>
              </w:rPr>
            </w:pPr>
          </w:p>
        </w:tc>
        <w:tc>
          <w:tcPr>
            <w:tcW w:w="1665" w:type="dxa"/>
            <w:gridSpan w:val="2"/>
            <w:shd w:val="clear" w:color="auto" w:fill="auto"/>
            <w:hideMark/>
          </w:tcPr>
          <w:p w14:paraId="68534113" w14:textId="77777777" w:rsidR="00812737" w:rsidRPr="007C79F6" w:rsidRDefault="00812737" w:rsidP="007376E4">
            <w:pPr>
              <w:spacing w:after="0" w:line="240" w:lineRule="auto"/>
              <w:jc w:val="center"/>
              <w:rPr>
                <w:rFonts w:ascii="Book Antiqua" w:hAnsi="Book Antiqua"/>
                <w:b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b/>
                <w:color w:val="000000"/>
                <w:sz w:val="18"/>
                <w:szCs w:val="20"/>
                <w:lang w:bidi="hi-IN"/>
              </w:rPr>
              <w:t>Language</w:t>
            </w:r>
          </w:p>
          <w:p w14:paraId="5CF4761A" w14:textId="77777777" w:rsidR="00812737" w:rsidRPr="007C79F6" w:rsidRDefault="00812737" w:rsidP="007376E4">
            <w:pPr>
              <w:spacing w:after="0" w:line="240" w:lineRule="auto"/>
              <w:jc w:val="center"/>
              <w:rPr>
                <w:rFonts w:ascii="Book Antiqua" w:hAnsi="Book Antiqua"/>
                <w:b/>
                <w:color w:val="000000"/>
                <w:sz w:val="18"/>
                <w:szCs w:val="20"/>
                <w:lang w:bidi="hi-IN"/>
              </w:rPr>
            </w:pPr>
          </w:p>
        </w:tc>
        <w:tc>
          <w:tcPr>
            <w:tcW w:w="1593" w:type="dxa"/>
            <w:gridSpan w:val="2"/>
            <w:shd w:val="clear" w:color="auto" w:fill="auto"/>
            <w:hideMark/>
          </w:tcPr>
          <w:p w14:paraId="2963BB7B" w14:textId="77777777" w:rsidR="00812737" w:rsidRPr="007C79F6" w:rsidRDefault="00812737" w:rsidP="007376E4">
            <w:pPr>
              <w:spacing w:after="0" w:line="240" w:lineRule="auto"/>
              <w:jc w:val="center"/>
              <w:rPr>
                <w:rFonts w:ascii="Book Antiqua" w:hAnsi="Book Antiqua"/>
                <w:b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b/>
                <w:color w:val="000000"/>
                <w:sz w:val="18"/>
                <w:szCs w:val="20"/>
                <w:lang w:bidi="hi-IN"/>
              </w:rPr>
              <w:t>Voice</w:t>
            </w:r>
          </w:p>
          <w:p w14:paraId="721C3712" w14:textId="77777777" w:rsidR="00812737" w:rsidRPr="007C79F6" w:rsidRDefault="00812737" w:rsidP="007376E4">
            <w:pPr>
              <w:spacing w:after="0" w:line="240" w:lineRule="auto"/>
              <w:jc w:val="center"/>
              <w:rPr>
                <w:rFonts w:ascii="Book Antiqua" w:hAnsi="Book Antiqua"/>
                <w:b/>
                <w:color w:val="000000"/>
                <w:sz w:val="18"/>
                <w:szCs w:val="20"/>
                <w:lang w:bidi="hi-IN"/>
              </w:rPr>
            </w:pPr>
          </w:p>
        </w:tc>
        <w:tc>
          <w:tcPr>
            <w:tcW w:w="1576" w:type="dxa"/>
            <w:gridSpan w:val="2"/>
            <w:shd w:val="clear" w:color="auto" w:fill="auto"/>
          </w:tcPr>
          <w:p w14:paraId="3F79A221" w14:textId="77777777" w:rsidR="00812737" w:rsidRPr="007C79F6" w:rsidRDefault="00812737" w:rsidP="007376E4">
            <w:pPr>
              <w:spacing w:after="0" w:line="240" w:lineRule="auto"/>
              <w:jc w:val="center"/>
              <w:rPr>
                <w:rFonts w:ascii="Book Antiqua" w:hAnsi="Book Antiqua"/>
                <w:b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b/>
                <w:color w:val="000000"/>
                <w:sz w:val="18"/>
                <w:szCs w:val="20"/>
                <w:lang w:bidi="hi-IN"/>
              </w:rPr>
              <w:t>Swallowing</w:t>
            </w:r>
          </w:p>
        </w:tc>
        <w:tc>
          <w:tcPr>
            <w:tcW w:w="1557" w:type="dxa"/>
            <w:gridSpan w:val="2"/>
            <w:shd w:val="clear" w:color="auto" w:fill="auto"/>
            <w:hideMark/>
          </w:tcPr>
          <w:p w14:paraId="384D97BE" w14:textId="77777777" w:rsidR="00812737" w:rsidRPr="007C79F6" w:rsidRDefault="00812737" w:rsidP="007376E4">
            <w:pPr>
              <w:spacing w:after="0" w:line="240" w:lineRule="auto"/>
              <w:jc w:val="center"/>
              <w:rPr>
                <w:rFonts w:ascii="Book Antiqua" w:hAnsi="Book Antiqua"/>
                <w:b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b/>
                <w:color w:val="000000"/>
                <w:sz w:val="18"/>
                <w:szCs w:val="20"/>
                <w:lang w:bidi="hi-IN"/>
              </w:rPr>
              <w:t>Resonance</w:t>
            </w:r>
          </w:p>
        </w:tc>
      </w:tr>
      <w:tr w:rsidR="007C79F6" w:rsidRPr="007C79F6" w14:paraId="2FF3B362" w14:textId="77777777" w:rsidTr="001A1572">
        <w:trPr>
          <w:trHeight w:val="745"/>
          <w:jc w:val="center"/>
        </w:trPr>
        <w:tc>
          <w:tcPr>
            <w:tcW w:w="1086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3FAF80E2" w14:textId="77777777" w:rsidR="00812737" w:rsidRPr="007C79F6" w:rsidRDefault="00812737" w:rsidP="007376E4">
            <w:pPr>
              <w:spacing w:after="0" w:line="240" w:lineRule="auto"/>
              <w:rPr>
                <w:rFonts w:ascii="Book Antiqua" w:hAnsi="Book Antiqua"/>
                <w:b/>
                <w:bCs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b/>
                <w:bCs/>
                <w:color w:val="000000"/>
                <w:sz w:val="18"/>
                <w:szCs w:val="20"/>
                <w:lang w:bidi="hi-IN"/>
              </w:rPr>
              <w:t> </w:t>
            </w:r>
          </w:p>
        </w:tc>
        <w:tc>
          <w:tcPr>
            <w:tcW w:w="623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4AF0329F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Cases</w:t>
            </w:r>
          </w:p>
        </w:tc>
        <w:tc>
          <w:tcPr>
            <w:tcW w:w="882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BD2D367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Sessions</w:t>
            </w:r>
          </w:p>
        </w:tc>
        <w:tc>
          <w:tcPr>
            <w:tcW w:w="747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620507DC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Cases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60B5D0F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Sessions</w:t>
            </w:r>
          </w:p>
        </w:tc>
        <w:tc>
          <w:tcPr>
            <w:tcW w:w="76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2CFDF5FF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Cases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25D300B2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Sessions</w:t>
            </w:r>
          </w:p>
        </w:tc>
        <w:tc>
          <w:tcPr>
            <w:tcW w:w="711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2ACE63F6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Cases</w:t>
            </w:r>
          </w:p>
        </w:tc>
        <w:tc>
          <w:tcPr>
            <w:tcW w:w="882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4ADDB027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Sessions</w:t>
            </w:r>
          </w:p>
        </w:tc>
        <w:tc>
          <w:tcPr>
            <w:tcW w:w="694" w:type="dxa"/>
            <w:tcBorders>
              <w:bottom w:val="single" w:sz="4" w:space="0" w:color="auto"/>
            </w:tcBorders>
            <w:shd w:val="clear" w:color="auto" w:fill="auto"/>
          </w:tcPr>
          <w:p w14:paraId="35BBB590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Cases</w:t>
            </w:r>
          </w:p>
        </w:tc>
        <w:tc>
          <w:tcPr>
            <w:tcW w:w="882" w:type="dxa"/>
            <w:tcBorders>
              <w:bottom w:val="single" w:sz="4" w:space="0" w:color="auto"/>
            </w:tcBorders>
            <w:shd w:val="clear" w:color="auto" w:fill="auto"/>
          </w:tcPr>
          <w:p w14:paraId="7D3136A4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Sessions</w:t>
            </w:r>
          </w:p>
        </w:tc>
        <w:tc>
          <w:tcPr>
            <w:tcW w:w="67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640A2FE8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Cases</w:t>
            </w:r>
          </w:p>
        </w:tc>
        <w:tc>
          <w:tcPr>
            <w:tcW w:w="882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5DCBAB5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Sessions</w:t>
            </w:r>
          </w:p>
        </w:tc>
      </w:tr>
      <w:tr w:rsidR="007C79F6" w:rsidRPr="007C79F6" w14:paraId="55408A74" w14:textId="77777777" w:rsidTr="001A1572">
        <w:trPr>
          <w:trHeight w:val="248"/>
          <w:jc w:val="center"/>
        </w:trPr>
        <w:tc>
          <w:tcPr>
            <w:tcW w:w="108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35735F" w14:textId="4175B53F" w:rsidR="00812737" w:rsidRPr="007C79F6" w:rsidRDefault="001A1572" w:rsidP="007376E4">
            <w:pPr>
              <w:spacing w:after="0" w:line="240" w:lineRule="auto"/>
              <w:rPr>
                <w:rFonts w:ascii="Book Antiqua" w:hAnsi="Book Antiqua"/>
                <w:b/>
                <w:bCs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b/>
                <w:bCs/>
                <w:color w:val="000000"/>
                <w:sz w:val="18"/>
                <w:szCs w:val="20"/>
                <w:lang w:bidi="hi-IN"/>
              </w:rPr>
              <w:t>Paediatric</w:t>
            </w:r>
          </w:p>
        </w:tc>
        <w:tc>
          <w:tcPr>
            <w:tcW w:w="62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97C2E7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7</w:t>
            </w:r>
          </w:p>
        </w:tc>
        <w:tc>
          <w:tcPr>
            <w:tcW w:w="88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1CE504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159</w:t>
            </w:r>
          </w:p>
        </w:tc>
        <w:tc>
          <w:tcPr>
            <w:tcW w:w="74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8AC723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2</w:t>
            </w:r>
          </w:p>
        </w:tc>
        <w:tc>
          <w:tcPr>
            <w:tcW w:w="90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0646C8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47</w:t>
            </w:r>
          </w:p>
        </w:tc>
        <w:tc>
          <w:tcPr>
            <w:tcW w:w="76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D641EB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69</w:t>
            </w:r>
          </w:p>
        </w:tc>
        <w:tc>
          <w:tcPr>
            <w:tcW w:w="90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ABB75A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1849</w:t>
            </w:r>
          </w:p>
        </w:tc>
        <w:tc>
          <w:tcPr>
            <w:tcW w:w="71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A5CF83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-</w:t>
            </w:r>
          </w:p>
        </w:tc>
        <w:tc>
          <w:tcPr>
            <w:tcW w:w="88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16A9EF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-</w:t>
            </w:r>
          </w:p>
        </w:tc>
        <w:tc>
          <w:tcPr>
            <w:tcW w:w="69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6820B64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-</w:t>
            </w:r>
          </w:p>
        </w:tc>
        <w:tc>
          <w:tcPr>
            <w:tcW w:w="88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FBE5CD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-</w:t>
            </w:r>
          </w:p>
        </w:tc>
        <w:tc>
          <w:tcPr>
            <w:tcW w:w="6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ABC795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-</w:t>
            </w:r>
          </w:p>
        </w:tc>
        <w:tc>
          <w:tcPr>
            <w:tcW w:w="88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147E5D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-</w:t>
            </w:r>
          </w:p>
        </w:tc>
      </w:tr>
      <w:tr w:rsidR="007C79F6" w:rsidRPr="007C79F6" w14:paraId="055A051F" w14:textId="77777777" w:rsidTr="001A1572">
        <w:trPr>
          <w:trHeight w:val="248"/>
          <w:jc w:val="center"/>
        </w:trPr>
        <w:tc>
          <w:tcPr>
            <w:tcW w:w="1086" w:type="dxa"/>
            <w:shd w:val="clear" w:color="auto" w:fill="auto"/>
            <w:hideMark/>
          </w:tcPr>
          <w:p w14:paraId="280C67B9" w14:textId="77777777" w:rsidR="00812737" w:rsidRPr="007C79F6" w:rsidRDefault="00812737" w:rsidP="007376E4">
            <w:pPr>
              <w:spacing w:after="0" w:line="240" w:lineRule="auto"/>
              <w:rPr>
                <w:rFonts w:ascii="Book Antiqua" w:hAnsi="Book Antiqua"/>
                <w:b/>
                <w:bCs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b/>
                <w:bCs/>
                <w:color w:val="000000"/>
                <w:sz w:val="18"/>
                <w:szCs w:val="20"/>
                <w:lang w:bidi="hi-IN"/>
              </w:rPr>
              <w:t>Adult</w:t>
            </w:r>
          </w:p>
        </w:tc>
        <w:tc>
          <w:tcPr>
            <w:tcW w:w="623" w:type="dxa"/>
            <w:shd w:val="clear" w:color="auto" w:fill="auto"/>
            <w:hideMark/>
          </w:tcPr>
          <w:p w14:paraId="7EF3E70A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3</w:t>
            </w:r>
          </w:p>
        </w:tc>
        <w:tc>
          <w:tcPr>
            <w:tcW w:w="882" w:type="dxa"/>
            <w:shd w:val="clear" w:color="auto" w:fill="auto"/>
            <w:hideMark/>
          </w:tcPr>
          <w:p w14:paraId="6DF36BBB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22</w:t>
            </w:r>
          </w:p>
        </w:tc>
        <w:tc>
          <w:tcPr>
            <w:tcW w:w="747" w:type="dxa"/>
            <w:shd w:val="clear" w:color="auto" w:fill="auto"/>
            <w:hideMark/>
          </w:tcPr>
          <w:p w14:paraId="2E78E3F0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4</w:t>
            </w:r>
          </w:p>
        </w:tc>
        <w:tc>
          <w:tcPr>
            <w:tcW w:w="900" w:type="dxa"/>
            <w:shd w:val="clear" w:color="auto" w:fill="auto"/>
            <w:hideMark/>
          </w:tcPr>
          <w:p w14:paraId="6ECD4387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120</w:t>
            </w:r>
          </w:p>
        </w:tc>
        <w:tc>
          <w:tcPr>
            <w:tcW w:w="765" w:type="dxa"/>
            <w:shd w:val="clear" w:color="auto" w:fill="auto"/>
            <w:hideMark/>
          </w:tcPr>
          <w:p w14:paraId="53A48DF9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9</w:t>
            </w:r>
          </w:p>
        </w:tc>
        <w:tc>
          <w:tcPr>
            <w:tcW w:w="900" w:type="dxa"/>
            <w:shd w:val="clear" w:color="auto" w:fill="auto"/>
            <w:hideMark/>
          </w:tcPr>
          <w:p w14:paraId="6AE77414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549</w:t>
            </w:r>
          </w:p>
        </w:tc>
        <w:tc>
          <w:tcPr>
            <w:tcW w:w="711" w:type="dxa"/>
            <w:shd w:val="clear" w:color="auto" w:fill="auto"/>
            <w:hideMark/>
          </w:tcPr>
          <w:p w14:paraId="4C5D0F50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2</w:t>
            </w:r>
          </w:p>
        </w:tc>
        <w:tc>
          <w:tcPr>
            <w:tcW w:w="882" w:type="dxa"/>
            <w:shd w:val="clear" w:color="auto" w:fill="auto"/>
            <w:hideMark/>
          </w:tcPr>
          <w:p w14:paraId="29214735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48</w:t>
            </w:r>
          </w:p>
        </w:tc>
        <w:tc>
          <w:tcPr>
            <w:tcW w:w="694" w:type="dxa"/>
            <w:shd w:val="clear" w:color="auto" w:fill="auto"/>
          </w:tcPr>
          <w:p w14:paraId="7CB5793E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-</w:t>
            </w:r>
          </w:p>
        </w:tc>
        <w:tc>
          <w:tcPr>
            <w:tcW w:w="882" w:type="dxa"/>
            <w:shd w:val="clear" w:color="auto" w:fill="auto"/>
          </w:tcPr>
          <w:p w14:paraId="58F93A2E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-</w:t>
            </w:r>
          </w:p>
        </w:tc>
        <w:tc>
          <w:tcPr>
            <w:tcW w:w="675" w:type="dxa"/>
            <w:shd w:val="clear" w:color="auto" w:fill="auto"/>
            <w:hideMark/>
          </w:tcPr>
          <w:p w14:paraId="6C39DDE3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2</w:t>
            </w:r>
          </w:p>
        </w:tc>
        <w:tc>
          <w:tcPr>
            <w:tcW w:w="882" w:type="dxa"/>
            <w:shd w:val="clear" w:color="auto" w:fill="auto"/>
            <w:hideMark/>
          </w:tcPr>
          <w:p w14:paraId="03022BE1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-</w:t>
            </w:r>
          </w:p>
        </w:tc>
      </w:tr>
      <w:tr w:rsidR="007C79F6" w:rsidRPr="007C79F6" w14:paraId="20265EE5" w14:textId="77777777" w:rsidTr="001A1572">
        <w:trPr>
          <w:trHeight w:val="248"/>
          <w:jc w:val="center"/>
        </w:trPr>
        <w:tc>
          <w:tcPr>
            <w:tcW w:w="108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833A72" w14:textId="77777777" w:rsidR="00812737" w:rsidRPr="007C79F6" w:rsidRDefault="00812737" w:rsidP="007376E4">
            <w:pPr>
              <w:spacing w:after="0" w:line="240" w:lineRule="auto"/>
              <w:rPr>
                <w:rFonts w:ascii="Book Antiqua" w:hAnsi="Book Antiqua"/>
                <w:b/>
                <w:bCs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b/>
                <w:bCs/>
                <w:color w:val="000000"/>
                <w:sz w:val="18"/>
                <w:szCs w:val="20"/>
                <w:lang w:bidi="hi-IN"/>
              </w:rPr>
              <w:t>Geriatric</w:t>
            </w:r>
          </w:p>
        </w:tc>
        <w:tc>
          <w:tcPr>
            <w:tcW w:w="62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66237C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-</w:t>
            </w:r>
          </w:p>
        </w:tc>
        <w:tc>
          <w:tcPr>
            <w:tcW w:w="88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6C352B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-</w:t>
            </w:r>
          </w:p>
        </w:tc>
        <w:tc>
          <w:tcPr>
            <w:tcW w:w="74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40ACC1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-</w:t>
            </w:r>
          </w:p>
        </w:tc>
        <w:tc>
          <w:tcPr>
            <w:tcW w:w="90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3044F4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-</w:t>
            </w:r>
          </w:p>
        </w:tc>
        <w:tc>
          <w:tcPr>
            <w:tcW w:w="76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D1FA23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1</w:t>
            </w:r>
          </w:p>
        </w:tc>
        <w:tc>
          <w:tcPr>
            <w:tcW w:w="90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760513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10</w:t>
            </w:r>
          </w:p>
        </w:tc>
        <w:tc>
          <w:tcPr>
            <w:tcW w:w="71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ADAD8D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-</w:t>
            </w:r>
          </w:p>
        </w:tc>
        <w:tc>
          <w:tcPr>
            <w:tcW w:w="88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E7D99B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-</w:t>
            </w:r>
          </w:p>
        </w:tc>
        <w:tc>
          <w:tcPr>
            <w:tcW w:w="69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593F1EB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2</w:t>
            </w:r>
          </w:p>
        </w:tc>
        <w:tc>
          <w:tcPr>
            <w:tcW w:w="88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B47959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36</w:t>
            </w:r>
          </w:p>
        </w:tc>
        <w:tc>
          <w:tcPr>
            <w:tcW w:w="6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A00EEB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Nil</w:t>
            </w:r>
          </w:p>
        </w:tc>
        <w:tc>
          <w:tcPr>
            <w:tcW w:w="88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692112" w14:textId="77777777" w:rsidR="00812737" w:rsidRPr="007C79F6" w:rsidRDefault="00812737" w:rsidP="00F65B01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Nil</w:t>
            </w:r>
          </w:p>
        </w:tc>
      </w:tr>
      <w:tr w:rsidR="007C79F6" w:rsidRPr="007C79F6" w14:paraId="70E903A2" w14:textId="77777777" w:rsidTr="001A1572">
        <w:trPr>
          <w:trHeight w:val="248"/>
          <w:jc w:val="center"/>
        </w:trPr>
        <w:tc>
          <w:tcPr>
            <w:tcW w:w="1086" w:type="dxa"/>
            <w:shd w:val="clear" w:color="auto" w:fill="auto"/>
            <w:hideMark/>
          </w:tcPr>
          <w:p w14:paraId="7B13493C" w14:textId="77777777" w:rsidR="00812737" w:rsidRPr="007C79F6" w:rsidRDefault="00812737" w:rsidP="007376E4">
            <w:pPr>
              <w:spacing w:after="0" w:line="240" w:lineRule="auto"/>
              <w:rPr>
                <w:rFonts w:ascii="Book Antiqua" w:hAnsi="Book Antiqua"/>
                <w:b/>
                <w:bCs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b/>
                <w:bCs/>
                <w:color w:val="000000"/>
                <w:sz w:val="18"/>
                <w:szCs w:val="20"/>
                <w:lang w:bidi="hi-IN"/>
              </w:rPr>
              <w:t> </w:t>
            </w:r>
          </w:p>
        </w:tc>
        <w:tc>
          <w:tcPr>
            <w:tcW w:w="1505" w:type="dxa"/>
            <w:gridSpan w:val="2"/>
            <w:shd w:val="clear" w:color="auto" w:fill="auto"/>
          </w:tcPr>
          <w:p w14:paraId="2DED7F08" w14:textId="77777777" w:rsidR="00812737" w:rsidRPr="007C79F6" w:rsidRDefault="00812737" w:rsidP="007376E4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</w:p>
        </w:tc>
        <w:tc>
          <w:tcPr>
            <w:tcW w:w="7156" w:type="dxa"/>
            <w:gridSpan w:val="9"/>
            <w:shd w:val="clear" w:color="auto" w:fill="auto"/>
            <w:hideMark/>
          </w:tcPr>
          <w:p w14:paraId="0B2F0FAE" w14:textId="62405DB3" w:rsidR="00812737" w:rsidRPr="007C79F6" w:rsidRDefault="001A1572" w:rsidP="007376E4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Paediatric</w:t>
            </w:r>
            <w:r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:</w:t>
            </w: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 xml:space="preserve"> </w:t>
            </w:r>
            <w:r w:rsidR="00812737"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0-18</w:t>
            </w:r>
            <w:r w:rsidR="00C20570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 xml:space="preserve"> </w:t>
            </w:r>
            <w:r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y</w:t>
            </w:r>
            <w:r w:rsidR="00812737"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 xml:space="preserve">ears; </w:t>
            </w: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Adults</w:t>
            </w:r>
            <w:r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:</w:t>
            </w: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 xml:space="preserve"> </w:t>
            </w:r>
            <w:r w:rsidR="00812737"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 xml:space="preserve">18-65 </w:t>
            </w:r>
            <w:r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y</w:t>
            </w:r>
            <w:r w:rsidR="00812737"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 xml:space="preserve">ears; </w:t>
            </w: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Geriatric</w:t>
            </w:r>
            <w:r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:</w:t>
            </w: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 xml:space="preserve"> </w:t>
            </w:r>
            <w:r w:rsidR="00812737"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65 years</w:t>
            </w:r>
            <w:r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 xml:space="preserve"> &amp; above</w:t>
            </w:r>
          </w:p>
        </w:tc>
        <w:tc>
          <w:tcPr>
            <w:tcW w:w="882" w:type="dxa"/>
            <w:shd w:val="clear" w:color="auto" w:fill="auto"/>
            <w:hideMark/>
          </w:tcPr>
          <w:p w14:paraId="27793B69" w14:textId="77777777" w:rsidR="00812737" w:rsidRPr="007C79F6" w:rsidRDefault="00812737" w:rsidP="007376E4">
            <w:pPr>
              <w:spacing w:after="0" w:line="240" w:lineRule="auto"/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</w:pPr>
            <w:r w:rsidRPr="007C79F6">
              <w:rPr>
                <w:rFonts w:ascii="Book Antiqua" w:hAnsi="Book Antiqua"/>
                <w:color w:val="000000"/>
                <w:sz w:val="18"/>
                <w:szCs w:val="20"/>
                <w:lang w:bidi="hi-IN"/>
              </w:rPr>
              <w:t> </w:t>
            </w:r>
          </w:p>
        </w:tc>
      </w:tr>
    </w:tbl>
    <w:p w14:paraId="363D4B8C" w14:textId="77777777" w:rsidR="00C14C28" w:rsidRPr="00C14C28" w:rsidRDefault="00C14C28" w:rsidP="000E348D">
      <w:pPr>
        <w:spacing w:before="240" w:after="0" w:line="360" w:lineRule="auto"/>
        <w:jc w:val="center"/>
        <w:rPr>
          <w:rFonts w:ascii="Book Antiqua" w:hAnsi="Book Antiqua"/>
          <w:b/>
          <w:sz w:val="12"/>
          <w:szCs w:val="24"/>
        </w:rPr>
      </w:pPr>
    </w:p>
    <w:p w14:paraId="688810B3" w14:textId="77777777" w:rsidR="000E348D" w:rsidRPr="008B2A1D" w:rsidRDefault="00FF32C8" w:rsidP="00C14C28">
      <w:pPr>
        <w:spacing w:after="0" w:line="240" w:lineRule="auto"/>
        <w:jc w:val="center"/>
        <w:rPr>
          <w:rFonts w:ascii="Book Antiqua" w:hAnsi="Book Antiqua"/>
          <w:b/>
          <w:sz w:val="24"/>
          <w:szCs w:val="24"/>
        </w:rPr>
      </w:pPr>
      <w:r w:rsidRPr="008B2A1D">
        <w:rPr>
          <w:rFonts w:ascii="Book Antiqua" w:hAnsi="Book Antiqua"/>
          <w:b/>
          <w:sz w:val="24"/>
          <w:szCs w:val="24"/>
        </w:rPr>
        <w:t>T</w:t>
      </w:r>
      <w:r w:rsidR="00E022E4" w:rsidRPr="008B2A1D">
        <w:rPr>
          <w:rFonts w:ascii="Book Antiqua" w:hAnsi="Book Antiqua"/>
          <w:b/>
          <w:sz w:val="24"/>
          <w:szCs w:val="24"/>
        </w:rPr>
        <w:t xml:space="preserve">able </w:t>
      </w:r>
      <w:r w:rsidR="00C14C28">
        <w:rPr>
          <w:rFonts w:ascii="Book Antiqua" w:hAnsi="Book Antiqua"/>
          <w:b/>
          <w:sz w:val="24"/>
          <w:szCs w:val="24"/>
        </w:rPr>
        <w:t>8</w:t>
      </w:r>
      <w:r w:rsidRPr="008B2A1D">
        <w:rPr>
          <w:rFonts w:ascii="Book Antiqua" w:hAnsi="Book Antiqua"/>
          <w:b/>
          <w:sz w:val="24"/>
          <w:szCs w:val="24"/>
        </w:rPr>
        <w:t xml:space="preserve">: </w:t>
      </w:r>
      <w:r w:rsidR="000E348D" w:rsidRPr="008B2A1D">
        <w:rPr>
          <w:rFonts w:ascii="Book Antiqua" w:hAnsi="Book Antiqua"/>
          <w:b/>
          <w:sz w:val="24"/>
          <w:szCs w:val="24"/>
        </w:rPr>
        <w:t>Country-wise Tele-</w:t>
      </w:r>
      <w:r w:rsidR="00196CFF" w:rsidRPr="008B2A1D">
        <w:rPr>
          <w:rFonts w:ascii="Book Antiqua" w:hAnsi="Book Antiqua"/>
          <w:b/>
          <w:sz w:val="24"/>
          <w:szCs w:val="24"/>
        </w:rPr>
        <w:t>a</w:t>
      </w:r>
      <w:r w:rsidR="000E348D" w:rsidRPr="008B2A1D">
        <w:rPr>
          <w:rFonts w:ascii="Book Antiqua" w:hAnsi="Book Antiqua"/>
          <w:b/>
          <w:sz w:val="24"/>
          <w:szCs w:val="24"/>
        </w:rPr>
        <w:t>ssessment and Intervention</w:t>
      </w:r>
    </w:p>
    <w:p w14:paraId="46F590DF" w14:textId="77777777" w:rsidR="0045585D" w:rsidRPr="008B2A1D" w:rsidRDefault="0045585D" w:rsidP="00C14C28">
      <w:pPr>
        <w:spacing w:after="0" w:line="240" w:lineRule="auto"/>
        <w:jc w:val="center"/>
        <w:rPr>
          <w:rFonts w:ascii="Book Antiqua" w:hAnsi="Book Antiqua"/>
          <w:b/>
          <w:sz w:val="24"/>
          <w:szCs w:val="24"/>
        </w:rPr>
      </w:pPr>
    </w:p>
    <w:tbl>
      <w:tblPr>
        <w:tblpPr w:leftFromText="180" w:rightFromText="180" w:vertAnchor="text" w:tblpXSpec="center" w:tblpY="1"/>
        <w:tblOverlap w:val="never"/>
        <w:tblW w:w="52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1559"/>
        <w:gridCol w:w="1984"/>
      </w:tblGrid>
      <w:tr w:rsidR="00FF32C8" w:rsidRPr="008B2A1D" w14:paraId="187D3177" w14:textId="77777777" w:rsidTr="002A4716">
        <w:trPr>
          <w:trHeight w:val="423"/>
        </w:trPr>
        <w:tc>
          <w:tcPr>
            <w:tcW w:w="1668" w:type="dxa"/>
            <w:shd w:val="clear" w:color="auto" w:fill="auto"/>
            <w:hideMark/>
          </w:tcPr>
          <w:p w14:paraId="55C39FCA" w14:textId="77777777" w:rsidR="00FF32C8" w:rsidRPr="008B2A1D" w:rsidRDefault="00FF32C8" w:rsidP="00C14C28">
            <w:pPr>
              <w:spacing w:after="0" w:line="240" w:lineRule="auto"/>
              <w:jc w:val="center"/>
              <w:rPr>
                <w:rFonts w:ascii="Book Antiqua" w:hAnsi="Book Antiqua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b/>
                <w:bCs/>
                <w:color w:val="000000"/>
                <w:sz w:val="24"/>
                <w:szCs w:val="24"/>
                <w:lang w:bidi="hi-IN"/>
              </w:rPr>
              <w:t>Country</w:t>
            </w:r>
          </w:p>
        </w:tc>
        <w:tc>
          <w:tcPr>
            <w:tcW w:w="1559" w:type="dxa"/>
            <w:shd w:val="clear" w:color="auto" w:fill="auto"/>
            <w:hideMark/>
          </w:tcPr>
          <w:p w14:paraId="4CD5EDFC" w14:textId="77777777" w:rsidR="00FF32C8" w:rsidRPr="008B2A1D" w:rsidRDefault="00FF32C8" w:rsidP="00C14C28">
            <w:pPr>
              <w:spacing w:after="0" w:line="240" w:lineRule="auto"/>
              <w:jc w:val="center"/>
              <w:rPr>
                <w:rFonts w:ascii="Book Antiqua" w:hAnsi="Book Antiqua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b/>
                <w:bCs/>
                <w:color w:val="000000"/>
                <w:sz w:val="24"/>
                <w:szCs w:val="24"/>
                <w:lang w:bidi="hi-IN"/>
              </w:rPr>
              <w:t>No. of Cases</w:t>
            </w:r>
          </w:p>
        </w:tc>
        <w:tc>
          <w:tcPr>
            <w:tcW w:w="1984" w:type="dxa"/>
            <w:shd w:val="clear" w:color="auto" w:fill="auto"/>
            <w:hideMark/>
          </w:tcPr>
          <w:p w14:paraId="4617C213" w14:textId="77777777" w:rsidR="00FF32C8" w:rsidRPr="008B2A1D" w:rsidRDefault="00FF32C8" w:rsidP="00C14C28">
            <w:pPr>
              <w:spacing w:after="0" w:line="240" w:lineRule="auto"/>
              <w:jc w:val="center"/>
              <w:rPr>
                <w:rFonts w:ascii="Book Antiqua" w:hAnsi="Book Antiqua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b/>
                <w:bCs/>
                <w:color w:val="000000"/>
                <w:sz w:val="24"/>
                <w:szCs w:val="24"/>
                <w:lang w:bidi="hi-IN"/>
              </w:rPr>
              <w:t>No. of Sessions</w:t>
            </w:r>
          </w:p>
        </w:tc>
      </w:tr>
      <w:tr w:rsidR="00FF32C8" w:rsidRPr="008B2A1D" w14:paraId="63DB480F" w14:textId="77777777" w:rsidTr="00553BA4">
        <w:trPr>
          <w:trHeight w:val="286"/>
        </w:trPr>
        <w:tc>
          <w:tcPr>
            <w:tcW w:w="1668" w:type="dxa"/>
            <w:shd w:val="clear" w:color="auto" w:fill="auto"/>
            <w:noWrap/>
            <w:hideMark/>
          </w:tcPr>
          <w:p w14:paraId="15DF5E8D" w14:textId="77777777" w:rsidR="00FF32C8" w:rsidRPr="008B2A1D" w:rsidRDefault="00FF32C8" w:rsidP="00E37C57">
            <w:pPr>
              <w:spacing w:after="0" w:line="240" w:lineRule="auto"/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  <w:t>Australia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353B032B" w14:textId="77777777" w:rsidR="00FF32C8" w:rsidRPr="008B2A1D" w:rsidRDefault="00FF32C8" w:rsidP="00FF32C8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1984" w:type="dxa"/>
            <w:shd w:val="clear" w:color="auto" w:fill="auto"/>
            <w:noWrap/>
            <w:hideMark/>
          </w:tcPr>
          <w:p w14:paraId="33F54816" w14:textId="77777777" w:rsidR="00FF32C8" w:rsidRPr="008B2A1D" w:rsidRDefault="00FF32C8" w:rsidP="00FF32C8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41</w:t>
            </w:r>
          </w:p>
        </w:tc>
      </w:tr>
      <w:tr w:rsidR="00FF32C8" w:rsidRPr="008B2A1D" w14:paraId="016EC52F" w14:textId="77777777" w:rsidTr="00553BA4">
        <w:trPr>
          <w:trHeight w:val="167"/>
        </w:trPr>
        <w:tc>
          <w:tcPr>
            <w:tcW w:w="1668" w:type="dxa"/>
            <w:shd w:val="clear" w:color="auto" w:fill="auto"/>
            <w:noWrap/>
            <w:hideMark/>
          </w:tcPr>
          <w:p w14:paraId="6E686002" w14:textId="77777777" w:rsidR="00FF32C8" w:rsidRPr="008B2A1D" w:rsidRDefault="00FF32C8" w:rsidP="00E37C57">
            <w:pPr>
              <w:spacing w:after="0" w:line="240" w:lineRule="auto"/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  <w:t>Dubai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35381088" w14:textId="77777777" w:rsidR="00FF32C8" w:rsidRPr="008B2A1D" w:rsidRDefault="00FF32C8" w:rsidP="00FF32C8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1984" w:type="dxa"/>
            <w:shd w:val="clear" w:color="auto" w:fill="auto"/>
            <w:noWrap/>
            <w:hideMark/>
          </w:tcPr>
          <w:p w14:paraId="42DF0926" w14:textId="77777777" w:rsidR="00FF32C8" w:rsidRPr="008B2A1D" w:rsidRDefault="00FF32C8" w:rsidP="00FF32C8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80</w:t>
            </w:r>
          </w:p>
        </w:tc>
      </w:tr>
      <w:tr w:rsidR="00FF32C8" w:rsidRPr="008B2A1D" w14:paraId="4C778D22" w14:textId="77777777" w:rsidTr="00553BA4">
        <w:trPr>
          <w:trHeight w:val="167"/>
        </w:trPr>
        <w:tc>
          <w:tcPr>
            <w:tcW w:w="1668" w:type="dxa"/>
            <w:shd w:val="clear" w:color="auto" w:fill="auto"/>
            <w:noWrap/>
            <w:hideMark/>
          </w:tcPr>
          <w:p w14:paraId="118F4F67" w14:textId="77777777" w:rsidR="00FF32C8" w:rsidRPr="008B2A1D" w:rsidRDefault="00FF32C8" w:rsidP="00E37C57">
            <w:pPr>
              <w:spacing w:after="0" w:line="240" w:lineRule="auto"/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  <w:t>India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41E5E628" w14:textId="77777777" w:rsidR="00FF32C8" w:rsidRPr="008B2A1D" w:rsidRDefault="00FF32C8" w:rsidP="00FF32C8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82</w:t>
            </w:r>
          </w:p>
        </w:tc>
        <w:tc>
          <w:tcPr>
            <w:tcW w:w="1984" w:type="dxa"/>
            <w:shd w:val="clear" w:color="auto" w:fill="auto"/>
            <w:noWrap/>
            <w:hideMark/>
          </w:tcPr>
          <w:p w14:paraId="2BBB534D" w14:textId="77777777" w:rsidR="00FF32C8" w:rsidRPr="008B2A1D" w:rsidRDefault="00FF32C8" w:rsidP="00FF32C8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2271</w:t>
            </w:r>
          </w:p>
        </w:tc>
      </w:tr>
      <w:tr w:rsidR="00FF32C8" w:rsidRPr="008B2A1D" w14:paraId="364066F3" w14:textId="77777777" w:rsidTr="00553BA4">
        <w:trPr>
          <w:trHeight w:val="167"/>
        </w:trPr>
        <w:tc>
          <w:tcPr>
            <w:tcW w:w="1668" w:type="dxa"/>
            <w:shd w:val="clear" w:color="auto" w:fill="auto"/>
            <w:noWrap/>
            <w:hideMark/>
          </w:tcPr>
          <w:p w14:paraId="216E3B3A" w14:textId="77777777" w:rsidR="00FF32C8" w:rsidRPr="008B2A1D" w:rsidRDefault="00FF32C8" w:rsidP="00E37C57">
            <w:pPr>
              <w:spacing w:after="0" w:line="240" w:lineRule="auto"/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  <w:t>Ireland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1CE2ECCD" w14:textId="77777777" w:rsidR="00FF32C8" w:rsidRPr="008B2A1D" w:rsidRDefault="00FF32C8" w:rsidP="00FF32C8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1984" w:type="dxa"/>
            <w:shd w:val="clear" w:color="auto" w:fill="auto"/>
            <w:noWrap/>
            <w:hideMark/>
          </w:tcPr>
          <w:p w14:paraId="48A327F3" w14:textId="77777777" w:rsidR="00FF32C8" w:rsidRPr="008B2A1D" w:rsidRDefault="00FF32C8" w:rsidP="00FF32C8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5</w:t>
            </w:r>
          </w:p>
        </w:tc>
      </w:tr>
      <w:tr w:rsidR="00FF32C8" w:rsidRPr="008B2A1D" w14:paraId="47E864F8" w14:textId="77777777" w:rsidTr="00553BA4">
        <w:trPr>
          <w:trHeight w:val="167"/>
        </w:trPr>
        <w:tc>
          <w:tcPr>
            <w:tcW w:w="1668" w:type="dxa"/>
            <w:shd w:val="clear" w:color="auto" w:fill="auto"/>
            <w:noWrap/>
            <w:hideMark/>
          </w:tcPr>
          <w:p w14:paraId="5FBA51AA" w14:textId="77777777" w:rsidR="00FF32C8" w:rsidRPr="008B2A1D" w:rsidRDefault="00FF32C8" w:rsidP="00E37C57">
            <w:pPr>
              <w:spacing w:after="0" w:line="240" w:lineRule="auto"/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  <w:t>Japan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09DBDB5A" w14:textId="77777777" w:rsidR="00FF32C8" w:rsidRPr="008B2A1D" w:rsidRDefault="00FF32C8" w:rsidP="00FF32C8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1984" w:type="dxa"/>
            <w:shd w:val="clear" w:color="auto" w:fill="auto"/>
            <w:noWrap/>
            <w:hideMark/>
          </w:tcPr>
          <w:p w14:paraId="527AB115" w14:textId="77777777" w:rsidR="00FF32C8" w:rsidRPr="008B2A1D" w:rsidRDefault="00FF32C8" w:rsidP="00FF32C8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25</w:t>
            </w:r>
          </w:p>
        </w:tc>
      </w:tr>
      <w:tr w:rsidR="00FF32C8" w:rsidRPr="008B2A1D" w14:paraId="4E321E54" w14:textId="77777777" w:rsidTr="00553BA4">
        <w:trPr>
          <w:trHeight w:val="167"/>
        </w:trPr>
        <w:tc>
          <w:tcPr>
            <w:tcW w:w="1668" w:type="dxa"/>
            <w:shd w:val="clear" w:color="auto" w:fill="auto"/>
            <w:noWrap/>
            <w:hideMark/>
          </w:tcPr>
          <w:p w14:paraId="39765EFA" w14:textId="77777777" w:rsidR="00FF32C8" w:rsidRPr="008B2A1D" w:rsidRDefault="00FF32C8" w:rsidP="00E37C57">
            <w:pPr>
              <w:spacing w:after="0" w:line="240" w:lineRule="auto"/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  <w:t>Qatar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0D267158" w14:textId="77777777" w:rsidR="00FF32C8" w:rsidRPr="008B2A1D" w:rsidRDefault="00FF32C8" w:rsidP="00FF32C8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4</w:t>
            </w:r>
          </w:p>
        </w:tc>
        <w:tc>
          <w:tcPr>
            <w:tcW w:w="1984" w:type="dxa"/>
            <w:shd w:val="clear" w:color="auto" w:fill="auto"/>
            <w:noWrap/>
            <w:hideMark/>
          </w:tcPr>
          <w:p w14:paraId="16D6EC40" w14:textId="77777777" w:rsidR="00FF32C8" w:rsidRPr="008B2A1D" w:rsidRDefault="00FF32C8" w:rsidP="00FF32C8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136</w:t>
            </w:r>
          </w:p>
        </w:tc>
      </w:tr>
      <w:tr w:rsidR="00FF32C8" w:rsidRPr="008B2A1D" w14:paraId="6409A3C8" w14:textId="77777777" w:rsidTr="00553BA4">
        <w:trPr>
          <w:trHeight w:val="167"/>
        </w:trPr>
        <w:tc>
          <w:tcPr>
            <w:tcW w:w="1668" w:type="dxa"/>
            <w:shd w:val="clear" w:color="auto" w:fill="auto"/>
            <w:noWrap/>
            <w:hideMark/>
          </w:tcPr>
          <w:p w14:paraId="73C25680" w14:textId="77777777" w:rsidR="00FF32C8" w:rsidRPr="008B2A1D" w:rsidRDefault="00FF32C8" w:rsidP="00E37C57">
            <w:pPr>
              <w:spacing w:after="0" w:line="240" w:lineRule="auto"/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  <w:t>Kuwait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017D727A" w14:textId="77777777" w:rsidR="00FF32C8" w:rsidRPr="008B2A1D" w:rsidRDefault="00FF32C8" w:rsidP="00FF32C8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1984" w:type="dxa"/>
            <w:shd w:val="clear" w:color="auto" w:fill="auto"/>
            <w:noWrap/>
            <w:hideMark/>
          </w:tcPr>
          <w:p w14:paraId="449D5D1B" w14:textId="77777777" w:rsidR="00FF32C8" w:rsidRPr="008B2A1D" w:rsidRDefault="00FF32C8" w:rsidP="00FF32C8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46</w:t>
            </w:r>
          </w:p>
        </w:tc>
      </w:tr>
      <w:tr w:rsidR="00FF32C8" w:rsidRPr="008B2A1D" w14:paraId="20C2A0BE" w14:textId="77777777" w:rsidTr="00553BA4">
        <w:trPr>
          <w:trHeight w:val="167"/>
        </w:trPr>
        <w:tc>
          <w:tcPr>
            <w:tcW w:w="1668" w:type="dxa"/>
            <w:shd w:val="clear" w:color="auto" w:fill="auto"/>
            <w:noWrap/>
            <w:hideMark/>
          </w:tcPr>
          <w:p w14:paraId="60DD2631" w14:textId="77777777" w:rsidR="00FF32C8" w:rsidRPr="008B2A1D" w:rsidRDefault="00FF32C8" w:rsidP="00E37C57">
            <w:pPr>
              <w:spacing w:after="0" w:line="240" w:lineRule="auto"/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  <w:t>UK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1F0F0D47" w14:textId="77777777" w:rsidR="00FF32C8" w:rsidRPr="008B2A1D" w:rsidRDefault="00FF32C8" w:rsidP="00FF32C8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1984" w:type="dxa"/>
            <w:shd w:val="clear" w:color="auto" w:fill="auto"/>
            <w:noWrap/>
            <w:hideMark/>
          </w:tcPr>
          <w:p w14:paraId="1F7D30B7" w14:textId="77777777" w:rsidR="00FF32C8" w:rsidRPr="008B2A1D" w:rsidRDefault="00FF32C8" w:rsidP="00FF32C8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130</w:t>
            </w:r>
          </w:p>
        </w:tc>
      </w:tr>
      <w:tr w:rsidR="00FF32C8" w:rsidRPr="008B2A1D" w14:paraId="64F3DB5F" w14:textId="77777777" w:rsidTr="00553BA4">
        <w:trPr>
          <w:trHeight w:val="167"/>
        </w:trPr>
        <w:tc>
          <w:tcPr>
            <w:tcW w:w="1668" w:type="dxa"/>
            <w:shd w:val="clear" w:color="auto" w:fill="auto"/>
            <w:noWrap/>
            <w:hideMark/>
          </w:tcPr>
          <w:p w14:paraId="659D5EB4" w14:textId="77777777" w:rsidR="00FF32C8" w:rsidRPr="008B2A1D" w:rsidRDefault="00FF32C8" w:rsidP="00E37C57">
            <w:pPr>
              <w:spacing w:after="0" w:line="240" w:lineRule="auto"/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  <w:t>US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61471CBE" w14:textId="77777777" w:rsidR="00FF32C8" w:rsidRPr="008B2A1D" w:rsidRDefault="00FF32C8" w:rsidP="00FF32C8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5</w:t>
            </w:r>
          </w:p>
        </w:tc>
        <w:tc>
          <w:tcPr>
            <w:tcW w:w="1984" w:type="dxa"/>
            <w:shd w:val="clear" w:color="auto" w:fill="auto"/>
            <w:noWrap/>
            <w:hideMark/>
          </w:tcPr>
          <w:p w14:paraId="0026A0CF" w14:textId="77777777" w:rsidR="00FF32C8" w:rsidRPr="008B2A1D" w:rsidRDefault="00FF32C8" w:rsidP="00FF32C8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62</w:t>
            </w:r>
          </w:p>
        </w:tc>
      </w:tr>
      <w:tr w:rsidR="00FF32C8" w:rsidRPr="008B2A1D" w14:paraId="6F266318" w14:textId="77777777" w:rsidTr="00553BA4">
        <w:trPr>
          <w:trHeight w:val="167"/>
        </w:trPr>
        <w:tc>
          <w:tcPr>
            <w:tcW w:w="1668" w:type="dxa"/>
            <w:shd w:val="clear" w:color="auto" w:fill="auto"/>
            <w:noWrap/>
            <w:hideMark/>
          </w:tcPr>
          <w:p w14:paraId="7A33B1DD" w14:textId="77777777" w:rsidR="00FF32C8" w:rsidRPr="008B2A1D" w:rsidRDefault="00FF32C8" w:rsidP="00E37C57">
            <w:pPr>
              <w:spacing w:after="0" w:line="240" w:lineRule="auto"/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  <w:t>Singapore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2C3B5828" w14:textId="77777777" w:rsidR="00FF32C8" w:rsidRPr="008B2A1D" w:rsidRDefault="00FF32C8" w:rsidP="001A74BD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1984" w:type="dxa"/>
            <w:shd w:val="clear" w:color="auto" w:fill="auto"/>
            <w:noWrap/>
            <w:hideMark/>
          </w:tcPr>
          <w:p w14:paraId="7BB1CD85" w14:textId="77777777" w:rsidR="00FF32C8" w:rsidRPr="008B2A1D" w:rsidRDefault="00FF32C8" w:rsidP="001A74BD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43</w:t>
            </w:r>
          </w:p>
        </w:tc>
      </w:tr>
      <w:tr w:rsidR="00FF32C8" w:rsidRPr="008B2A1D" w14:paraId="64AA1C66" w14:textId="77777777" w:rsidTr="00553BA4">
        <w:trPr>
          <w:trHeight w:val="167"/>
        </w:trPr>
        <w:tc>
          <w:tcPr>
            <w:tcW w:w="1668" w:type="dxa"/>
            <w:shd w:val="clear" w:color="auto" w:fill="auto"/>
            <w:noWrap/>
            <w:hideMark/>
          </w:tcPr>
          <w:p w14:paraId="2EB4929F" w14:textId="77777777" w:rsidR="00FF32C8" w:rsidRPr="008B2A1D" w:rsidRDefault="00FF32C8" w:rsidP="00E37C57">
            <w:pPr>
              <w:spacing w:after="0" w:line="240" w:lineRule="auto"/>
              <w:rPr>
                <w:rFonts w:ascii="Book Antiqua" w:hAnsi="Book Antiqua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b/>
                <w:bCs/>
                <w:color w:val="000000"/>
                <w:sz w:val="24"/>
                <w:szCs w:val="24"/>
                <w:lang w:bidi="hi-IN"/>
              </w:rPr>
              <w:t>Grand Total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60699DD3" w14:textId="77777777" w:rsidR="00FF32C8" w:rsidRPr="008B2A1D" w:rsidRDefault="00FF32C8" w:rsidP="001A74BD">
            <w:pPr>
              <w:spacing w:after="0" w:line="240" w:lineRule="auto"/>
              <w:jc w:val="center"/>
              <w:rPr>
                <w:rFonts w:ascii="Book Antiqua" w:hAnsi="Book Antiqua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b/>
                <w:bCs/>
                <w:color w:val="000000"/>
                <w:sz w:val="24"/>
                <w:szCs w:val="24"/>
                <w:lang w:bidi="hi-IN"/>
              </w:rPr>
              <w:t>99</w:t>
            </w:r>
          </w:p>
        </w:tc>
        <w:tc>
          <w:tcPr>
            <w:tcW w:w="1984" w:type="dxa"/>
            <w:shd w:val="clear" w:color="auto" w:fill="auto"/>
            <w:noWrap/>
            <w:hideMark/>
          </w:tcPr>
          <w:p w14:paraId="4ED88D1B" w14:textId="77777777" w:rsidR="00FF32C8" w:rsidRPr="008B2A1D" w:rsidRDefault="00FF32C8" w:rsidP="001A74BD">
            <w:pPr>
              <w:spacing w:after="0" w:line="240" w:lineRule="auto"/>
              <w:jc w:val="center"/>
              <w:rPr>
                <w:rFonts w:ascii="Book Antiqua" w:hAnsi="Book Antiqua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b/>
                <w:bCs/>
                <w:color w:val="000000"/>
                <w:sz w:val="24"/>
                <w:szCs w:val="24"/>
                <w:lang w:bidi="hi-IN"/>
              </w:rPr>
              <w:t>2839</w:t>
            </w:r>
          </w:p>
        </w:tc>
      </w:tr>
    </w:tbl>
    <w:p w14:paraId="6D105BDB" w14:textId="77777777" w:rsidR="00186AFE" w:rsidRPr="008B2A1D" w:rsidRDefault="00186AFE" w:rsidP="006E6571">
      <w:pPr>
        <w:spacing w:before="240" w:after="0" w:line="360" w:lineRule="auto"/>
        <w:jc w:val="center"/>
        <w:rPr>
          <w:rFonts w:ascii="Book Antiqua" w:hAnsi="Book Antiqua"/>
          <w:sz w:val="24"/>
          <w:szCs w:val="24"/>
        </w:rPr>
      </w:pPr>
    </w:p>
    <w:p w14:paraId="27A0C27E" w14:textId="77777777" w:rsidR="0004547B" w:rsidRPr="008B2A1D" w:rsidRDefault="0004547B" w:rsidP="0004547B">
      <w:pPr>
        <w:spacing w:before="240" w:after="0" w:line="360" w:lineRule="auto"/>
        <w:jc w:val="center"/>
        <w:rPr>
          <w:rFonts w:ascii="Book Antiqua" w:hAnsi="Book Antiqua"/>
          <w:sz w:val="24"/>
          <w:szCs w:val="24"/>
        </w:rPr>
      </w:pPr>
    </w:p>
    <w:p w14:paraId="5D521ED5" w14:textId="77777777" w:rsidR="0004547B" w:rsidRPr="008B2A1D" w:rsidRDefault="0004547B" w:rsidP="0004547B">
      <w:pPr>
        <w:spacing w:before="240" w:after="0" w:line="360" w:lineRule="auto"/>
        <w:jc w:val="center"/>
        <w:rPr>
          <w:rFonts w:ascii="Book Antiqua" w:hAnsi="Book Antiqua"/>
          <w:sz w:val="24"/>
          <w:szCs w:val="24"/>
        </w:rPr>
      </w:pPr>
    </w:p>
    <w:p w14:paraId="3275C106" w14:textId="77777777" w:rsidR="0004547B" w:rsidRPr="008B2A1D" w:rsidRDefault="0004547B" w:rsidP="0004547B">
      <w:pPr>
        <w:spacing w:before="240" w:after="0" w:line="360" w:lineRule="auto"/>
        <w:jc w:val="center"/>
        <w:rPr>
          <w:rFonts w:ascii="Book Antiqua" w:hAnsi="Book Antiqua"/>
          <w:sz w:val="24"/>
          <w:szCs w:val="24"/>
        </w:rPr>
      </w:pPr>
    </w:p>
    <w:p w14:paraId="6A7ACF61" w14:textId="77777777" w:rsidR="0004547B" w:rsidRPr="008B2A1D" w:rsidRDefault="0004547B" w:rsidP="0004547B">
      <w:pPr>
        <w:spacing w:before="240" w:after="0" w:line="360" w:lineRule="auto"/>
        <w:jc w:val="center"/>
        <w:rPr>
          <w:rFonts w:ascii="Book Antiqua" w:hAnsi="Book Antiqua"/>
          <w:sz w:val="24"/>
          <w:szCs w:val="24"/>
        </w:rPr>
      </w:pPr>
    </w:p>
    <w:p w14:paraId="0472B208" w14:textId="77777777" w:rsidR="0004547B" w:rsidRPr="008B2A1D" w:rsidRDefault="0004547B" w:rsidP="0004547B">
      <w:pPr>
        <w:spacing w:before="240" w:after="0" w:line="360" w:lineRule="auto"/>
        <w:jc w:val="center"/>
        <w:rPr>
          <w:rFonts w:ascii="Book Antiqua" w:hAnsi="Book Antiqua"/>
          <w:sz w:val="24"/>
          <w:szCs w:val="24"/>
        </w:rPr>
      </w:pPr>
    </w:p>
    <w:p w14:paraId="3F247EB3" w14:textId="77777777" w:rsidR="002D6655" w:rsidRDefault="002D6655" w:rsidP="0004547B">
      <w:pPr>
        <w:spacing w:before="240" w:after="0" w:line="360" w:lineRule="auto"/>
        <w:jc w:val="center"/>
        <w:rPr>
          <w:rFonts w:ascii="Book Antiqua" w:hAnsi="Book Antiqua"/>
          <w:b/>
          <w:sz w:val="24"/>
          <w:szCs w:val="24"/>
        </w:rPr>
      </w:pPr>
    </w:p>
    <w:p w14:paraId="761D6FCB" w14:textId="77777777" w:rsidR="0004547B" w:rsidRPr="008B2A1D" w:rsidRDefault="00FF32C8" w:rsidP="0004547B">
      <w:pPr>
        <w:spacing w:before="240" w:after="0" w:line="360" w:lineRule="auto"/>
        <w:jc w:val="center"/>
        <w:rPr>
          <w:rFonts w:ascii="Book Antiqua" w:hAnsi="Book Antiqua"/>
          <w:b/>
          <w:sz w:val="24"/>
          <w:szCs w:val="24"/>
        </w:rPr>
      </w:pPr>
      <w:r w:rsidRPr="008B2A1D">
        <w:rPr>
          <w:rFonts w:ascii="Book Antiqua" w:hAnsi="Book Antiqua"/>
          <w:b/>
          <w:sz w:val="24"/>
          <w:szCs w:val="24"/>
        </w:rPr>
        <w:t xml:space="preserve">Table </w:t>
      </w:r>
      <w:r w:rsidR="00C14C28">
        <w:rPr>
          <w:rFonts w:ascii="Book Antiqua" w:hAnsi="Book Antiqua"/>
          <w:b/>
          <w:sz w:val="24"/>
          <w:szCs w:val="24"/>
        </w:rPr>
        <w:t>9</w:t>
      </w:r>
      <w:r w:rsidRPr="008B2A1D">
        <w:rPr>
          <w:rFonts w:ascii="Book Antiqua" w:hAnsi="Book Antiqua"/>
          <w:b/>
          <w:sz w:val="24"/>
          <w:szCs w:val="24"/>
        </w:rPr>
        <w:t xml:space="preserve">: </w:t>
      </w:r>
      <w:r w:rsidR="0004547B" w:rsidRPr="008B2A1D">
        <w:rPr>
          <w:rFonts w:ascii="Book Antiqua" w:hAnsi="Book Antiqua"/>
          <w:b/>
          <w:sz w:val="24"/>
          <w:szCs w:val="24"/>
        </w:rPr>
        <w:t>State-wise Tele-assessment and Intervention in India</w:t>
      </w:r>
    </w:p>
    <w:tbl>
      <w:tblPr>
        <w:tblpPr w:leftFromText="180" w:rightFromText="180" w:vertAnchor="text" w:tblpXSpec="center" w:tblpY="1"/>
        <w:tblOverlap w:val="never"/>
        <w:tblW w:w="58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69"/>
        <w:gridCol w:w="1705"/>
        <w:gridCol w:w="2076"/>
      </w:tblGrid>
      <w:tr w:rsidR="00FF32C8" w:rsidRPr="008B2A1D" w14:paraId="60DA53B3" w14:textId="77777777" w:rsidTr="0004547B">
        <w:trPr>
          <w:trHeight w:val="303"/>
        </w:trPr>
        <w:tc>
          <w:tcPr>
            <w:tcW w:w="2069" w:type="dxa"/>
            <w:shd w:val="clear" w:color="auto" w:fill="auto"/>
            <w:noWrap/>
            <w:hideMark/>
          </w:tcPr>
          <w:p w14:paraId="6256A59F" w14:textId="77777777" w:rsidR="00FF32C8" w:rsidRPr="008B2A1D" w:rsidRDefault="00FF32C8" w:rsidP="00451F71">
            <w:pPr>
              <w:spacing w:after="0" w:line="240" w:lineRule="auto"/>
              <w:jc w:val="center"/>
              <w:rPr>
                <w:rFonts w:ascii="Book Antiqua" w:hAnsi="Book Antiqua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b/>
                <w:bCs/>
                <w:color w:val="000000"/>
                <w:sz w:val="24"/>
                <w:szCs w:val="24"/>
                <w:lang w:bidi="hi-IN"/>
              </w:rPr>
              <w:lastRenderedPageBreak/>
              <w:t xml:space="preserve">States </w:t>
            </w:r>
          </w:p>
        </w:tc>
        <w:tc>
          <w:tcPr>
            <w:tcW w:w="1705" w:type="dxa"/>
            <w:shd w:val="clear" w:color="auto" w:fill="auto"/>
            <w:noWrap/>
            <w:hideMark/>
          </w:tcPr>
          <w:p w14:paraId="311CADBD" w14:textId="77777777" w:rsidR="00FF32C8" w:rsidRPr="008B2A1D" w:rsidRDefault="00FF32C8" w:rsidP="00451F71">
            <w:pPr>
              <w:spacing w:after="0" w:line="240" w:lineRule="auto"/>
              <w:jc w:val="center"/>
              <w:rPr>
                <w:rFonts w:ascii="Book Antiqua" w:hAnsi="Book Antiqua"/>
                <w:b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b/>
                <w:color w:val="000000"/>
                <w:sz w:val="24"/>
                <w:szCs w:val="24"/>
                <w:lang w:bidi="hi-IN"/>
              </w:rPr>
              <w:t>No. of Cases</w:t>
            </w:r>
          </w:p>
        </w:tc>
        <w:tc>
          <w:tcPr>
            <w:tcW w:w="2076" w:type="dxa"/>
            <w:shd w:val="clear" w:color="auto" w:fill="auto"/>
            <w:noWrap/>
            <w:hideMark/>
          </w:tcPr>
          <w:p w14:paraId="3441F17F" w14:textId="77777777" w:rsidR="00FF32C8" w:rsidRPr="008B2A1D" w:rsidRDefault="00FF32C8" w:rsidP="00451F71">
            <w:pPr>
              <w:spacing w:after="0" w:line="240" w:lineRule="auto"/>
              <w:jc w:val="center"/>
              <w:rPr>
                <w:rFonts w:ascii="Book Antiqua" w:hAnsi="Book Antiqua"/>
                <w:b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b/>
                <w:color w:val="000000"/>
                <w:sz w:val="24"/>
                <w:szCs w:val="24"/>
                <w:lang w:bidi="hi-IN"/>
              </w:rPr>
              <w:t>No. of Sessions</w:t>
            </w:r>
          </w:p>
        </w:tc>
      </w:tr>
      <w:tr w:rsidR="00FF32C8" w:rsidRPr="008B2A1D" w14:paraId="74DD447B" w14:textId="77777777" w:rsidTr="0004547B">
        <w:trPr>
          <w:trHeight w:val="303"/>
        </w:trPr>
        <w:tc>
          <w:tcPr>
            <w:tcW w:w="2069" w:type="dxa"/>
            <w:shd w:val="clear" w:color="auto" w:fill="auto"/>
            <w:noWrap/>
            <w:hideMark/>
          </w:tcPr>
          <w:p w14:paraId="32C9ED91" w14:textId="77777777" w:rsidR="00FF32C8" w:rsidRPr="008B2A1D" w:rsidRDefault="00FF32C8" w:rsidP="00E37C57">
            <w:pPr>
              <w:spacing w:after="0" w:line="240" w:lineRule="auto"/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  <w:t>Andhra Pradesh</w:t>
            </w:r>
          </w:p>
        </w:tc>
        <w:tc>
          <w:tcPr>
            <w:tcW w:w="1705" w:type="dxa"/>
            <w:shd w:val="clear" w:color="auto" w:fill="auto"/>
            <w:noWrap/>
            <w:hideMark/>
          </w:tcPr>
          <w:p w14:paraId="07ABB0F7" w14:textId="77777777" w:rsidR="00FF32C8" w:rsidRPr="008B2A1D" w:rsidRDefault="00FF32C8" w:rsidP="00163AD5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2076" w:type="dxa"/>
            <w:shd w:val="clear" w:color="auto" w:fill="auto"/>
            <w:noWrap/>
            <w:hideMark/>
          </w:tcPr>
          <w:p w14:paraId="60B0ACAD" w14:textId="77777777" w:rsidR="00FF32C8" w:rsidRPr="008B2A1D" w:rsidRDefault="00FF32C8" w:rsidP="00163AD5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4</w:t>
            </w:r>
          </w:p>
        </w:tc>
      </w:tr>
      <w:tr w:rsidR="00FF32C8" w:rsidRPr="008B2A1D" w14:paraId="386D952C" w14:textId="77777777" w:rsidTr="0004547B">
        <w:trPr>
          <w:trHeight w:val="303"/>
        </w:trPr>
        <w:tc>
          <w:tcPr>
            <w:tcW w:w="2069" w:type="dxa"/>
            <w:shd w:val="clear" w:color="auto" w:fill="auto"/>
            <w:noWrap/>
            <w:hideMark/>
          </w:tcPr>
          <w:p w14:paraId="67992881" w14:textId="77777777" w:rsidR="00FF32C8" w:rsidRPr="008B2A1D" w:rsidRDefault="00FF32C8" w:rsidP="00E37C57">
            <w:pPr>
              <w:spacing w:after="0" w:line="240" w:lineRule="auto"/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  <w:t>Assam</w:t>
            </w:r>
          </w:p>
        </w:tc>
        <w:tc>
          <w:tcPr>
            <w:tcW w:w="1705" w:type="dxa"/>
            <w:shd w:val="clear" w:color="auto" w:fill="auto"/>
            <w:noWrap/>
            <w:hideMark/>
          </w:tcPr>
          <w:p w14:paraId="79B3C695" w14:textId="77777777" w:rsidR="00FF32C8" w:rsidRPr="008B2A1D" w:rsidRDefault="00FF32C8" w:rsidP="00163AD5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2076" w:type="dxa"/>
            <w:shd w:val="clear" w:color="auto" w:fill="auto"/>
            <w:noWrap/>
            <w:hideMark/>
          </w:tcPr>
          <w:p w14:paraId="00D64DA6" w14:textId="77777777" w:rsidR="00FF32C8" w:rsidRPr="008B2A1D" w:rsidRDefault="00FF32C8" w:rsidP="00163AD5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89</w:t>
            </w:r>
          </w:p>
        </w:tc>
      </w:tr>
      <w:tr w:rsidR="00FF32C8" w:rsidRPr="008B2A1D" w14:paraId="50DC3894" w14:textId="77777777" w:rsidTr="0004547B">
        <w:trPr>
          <w:trHeight w:val="303"/>
        </w:trPr>
        <w:tc>
          <w:tcPr>
            <w:tcW w:w="2069" w:type="dxa"/>
            <w:shd w:val="clear" w:color="auto" w:fill="auto"/>
            <w:noWrap/>
            <w:hideMark/>
          </w:tcPr>
          <w:p w14:paraId="5F0097D8" w14:textId="77777777" w:rsidR="00FF32C8" w:rsidRPr="008B2A1D" w:rsidRDefault="00FF32C8" w:rsidP="00E37C57">
            <w:pPr>
              <w:spacing w:after="0" w:line="240" w:lineRule="auto"/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  <w:t>Chattisgarh</w:t>
            </w:r>
          </w:p>
        </w:tc>
        <w:tc>
          <w:tcPr>
            <w:tcW w:w="1705" w:type="dxa"/>
            <w:shd w:val="clear" w:color="auto" w:fill="auto"/>
            <w:noWrap/>
            <w:hideMark/>
          </w:tcPr>
          <w:p w14:paraId="34CE1D20" w14:textId="77777777" w:rsidR="00FF32C8" w:rsidRPr="008B2A1D" w:rsidRDefault="00FF32C8" w:rsidP="00163AD5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2076" w:type="dxa"/>
            <w:shd w:val="clear" w:color="auto" w:fill="auto"/>
            <w:noWrap/>
            <w:hideMark/>
          </w:tcPr>
          <w:p w14:paraId="62401E6D" w14:textId="77777777" w:rsidR="00FF32C8" w:rsidRPr="008B2A1D" w:rsidRDefault="00FF32C8" w:rsidP="00163AD5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66</w:t>
            </w:r>
          </w:p>
        </w:tc>
      </w:tr>
      <w:tr w:rsidR="00FF32C8" w:rsidRPr="008B2A1D" w14:paraId="3B4C6F32" w14:textId="77777777" w:rsidTr="0004547B">
        <w:trPr>
          <w:trHeight w:val="303"/>
        </w:trPr>
        <w:tc>
          <w:tcPr>
            <w:tcW w:w="2069" w:type="dxa"/>
            <w:shd w:val="clear" w:color="auto" w:fill="auto"/>
            <w:noWrap/>
            <w:hideMark/>
          </w:tcPr>
          <w:p w14:paraId="2B735EB5" w14:textId="77777777" w:rsidR="00FF32C8" w:rsidRPr="008B2A1D" w:rsidRDefault="00FF32C8" w:rsidP="00E37C57">
            <w:pPr>
              <w:spacing w:after="0" w:line="240" w:lineRule="auto"/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  <w:t>Chandigarh</w:t>
            </w:r>
          </w:p>
        </w:tc>
        <w:tc>
          <w:tcPr>
            <w:tcW w:w="1705" w:type="dxa"/>
            <w:shd w:val="clear" w:color="auto" w:fill="auto"/>
            <w:noWrap/>
            <w:hideMark/>
          </w:tcPr>
          <w:p w14:paraId="04051089" w14:textId="77777777" w:rsidR="00FF32C8" w:rsidRPr="008B2A1D" w:rsidRDefault="00FF32C8" w:rsidP="00163AD5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2076" w:type="dxa"/>
            <w:shd w:val="clear" w:color="auto" w:fill="auto"/>
            <w:noWrap/>
            <w:hideMark/>
          </w:tcPr>
          <w:p w14:paraId="515815E2" w14:textId="77777777" w:rsidR="00FF32C8" w:rsidRPr="008B2A1D" w:rsidRDefault="00FF32C8" w:rsidP="00163AD5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29</w:t>
            </w:r>
          </w:p>
        </w:tc>
      </w:tr>
      <w:tr w:rsidR="00FF32C8" w:rsidRPr="008B2A1D" w14:paraId="20B17EC9" w14:textId="77777777" w:rsidTr="0004547B">
        <w:trPr>
          <w:trHeight w:val="303"/>
        </w:trPr>
        <w:tc>
          <w:tcPr>
            <w:tcW w:w="2069" w:type="dxa"/>
            <w:shd w:val="clear" w:color="auto" w:fill="auto"/>
            <w:noWrap/>
            <w:hideMark/>
          </w:tcPr>
          <w:p w14:paraId="7E52A0CF" w14:textId="77777777" w:rsidR="00FF32C8" w:rsidRPr="008B2A1D" w:rsidRDefault="00FF32C8" w:rsidP="00E37C57">
            <w:pPr>
              <w:spacing w:after="0" w:line="240" w:lineRule="auto"/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  <w:t>Haryana</w:t>
            </w:r>
          </w:p>
        </w:tc>
        <w:tc>
          <w:tcPr>
            <w:tcW w:w="1705" w:type="dxa"/>
            <w:shd w:val="clear" w:color="auto" w:fill="auto"/>
            <w:noWrap/>
            <w:hideMark/>
          </w:tcPr>
          <w:p w14:paraId="42F028A0" w14:textId="77777777" w:rsidR="00FF32C8" w:rsidRPr="008B2A1D" w:rsidRDefault="00FF32C8" w:rsidP="00163AD5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2076" w:type="dxa"/>
            <w:shd w:val="clear" w:color="auto" w:fill="auto"/>
            <w:noWrap/>
            <w:hideMark/>
          </w:tcPr>
          <w:p w14:paraId="12534CAF" w14:textId="77777777" w:rsidR="00FF32C8" w:rsidRPr="008B2A1D" w:rsidRDefault="00FF32C8" w:rsidP="00163AD5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59</w:t>
            </w:r>
          </w:p>
        </w:tc>
      </w:tr>
      <w:tr w:rsidR="00FF32C8" w:rsidRPr="008B2A1D" w14:paraId="13762BC3" w14:textId="77777777" w:rsidTr="0004547B">
        <w:trPr>
          <w:trHeight w:val="303"/>
        </w:trPr>
        <w:tc>
          <w:tcPr>
            <w:tcW w:w="2069" w:type="dxa"/>
            <w:shd w:val="clear" w:color="auto" w:fill="auto"/>
            <w:noWrap/>
            <w:hideMark/>
          </w:tcPr>
          <w:p w14:paraId="5459BB1C" w14:textId="77777777" w:rsidR="00FF32C8" w:rsidRPr="008B2A1D" w:rsidRDefault="00FF32C8" w:rsidP="00E37C57">
            <w:pPr>
              <w:spacing w:after="0" w:line="240" w:lineRule="auto"/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  <w:t>Jharkhand</w:t>
            </w:r>
          </w:p>
        </w:tc>
        <w:tc>
          <w:tcPr>
            <w:tcW w:w="1705" w:type="dxa"/>
            <w:shd w:val="clear" w:color="auto" w:fill="auto"/>
            <w:noWrap/>
            <w:hideMark/>
          </w:tcPr>
          <w:p w14:paraId="116C1610" w14:textId="77777777" w:rsidR="00FF32C8" w:rsidRPr="008B2A1D" w:rsidRDefault="00FF32C8" w:rsidP="00163AD5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2076" w:type="dxa"/>
            <w:shd w:val="clear" w:color="auto" w:fill="auto"/>
            <w:noWrap/>
            <w:hideMark/>
          </w:tcPr>
          <w:p w14:paraId="7A972512" w14:textId="77777777" w:rsidR="00FF32C8" w:rsidRPr="008B2A1D" w:rsidRDefault="00FF32C8" w:rsidP="00163AD5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111</w:t>
            </w:r>
          </w:p>
        </w:tc>
      </w:tr>
      <w:tr w:rsidR="00FF32C8" w:rsidRPr="008B2A1D" w14:paraId="7EBB93B3" w14:textId="77777777" w:rsidTr="0004547B">
        <w:trPr>
          <w:trHeight w:val="303"/>
        </w:trPr>
        <w:tc>
          <w:tcPr>
            <w:tcW w:w="2069" w:type="dxa"/>
            <w:shd w:val="clear" w:color="auto" w:fill="auto"/>
            <w:noWrap/>
            <w:hideMark/>
          </w:tcPr>
          <w:p w14:paraId="37799402" w14:textId="77777777" w:rsidR="00FF32C8" w:rsidRPr="008B2A1D" w:rsidRDefault="00FF32C8" w:rsidP="00E37C57">
            <w:pPr>
              <w:spacing w:after="0" w:line="240" w:lineRule="auto"/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  <w:t>Karnataka</w:t>
            </w:r>
          </w:p>
        </w:tc>
        <w:tc>
          <w:tcPr>
            <w:tcW w:w="1705" w:type="dxa"/>
            <w:shd w:val="clear" w:color="auto" w:fill="auto"/>
            <w:noWrap/>
            <w:hideMark/>
          </w:tcPr>
          <w:p w14:paraId="4E2FE518" w14:textId="77777777" w:rsidR="00FF32C8" w:rsidRPr="008B2A1D" w:rsidRDefault="00FF32C8" w:rsidP="00163AD5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37</w:t>
            </w:r>
          </w:p>
        </w:tc>
        <w:tc>
          <w:tcPr>
            <w:tcW w:w="2076" w:type="dxa"/>
            <w:shd w:val="clear" w:color="auto" w:fill="auto"/>
            <w:noWrap/>
            <w:hideMark/>
          </w:tcPr>
          <w:p w14:paraId="1E74B7CA" w14:textId="77777777" w:rsidR="00FF32C8" w:rsidRPr="008B2A1D" w:rsidRDefault="00FF32C8" w:rsidP="00163AD5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1100</w:t>
            </w:r>
          </w:p>
        </w:tc>
      </w:tr>
      <w:tr w:rsidR="00FF32C8" w:rsidRPr="008B2A1D" w14:paraId="7BCA3EE3" w14:textId="77777777" w:rsidTr="0004547B">
        <w:trPr>
          <w:trHeight w:val="303"/>
        </w:trPr>
        <w:tc>
          <w:tcPr>
            <w:tcW w:w="2069" w:type="dxa"/>
            <w:shd w:val="clear" w:color="auto" w:fill="auto"/>
            <w:noWrap/>
            <w:hideMark/>
          </w:tcPr>
          <w:p w14:paraId="7D1E39A0" w14:textId="77777777" w:rsidR="00FF32C8" w:rsidRPr="008B2A1D" w:rsidRDefault="00FF32C8" w:rsidP="00E37C57">
            <w:pPr>
              <w:spacing w:after="0" w:line="240" w:lineRule="auto"/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  <w:t>Kerala</w:t>
            </w:r>
          </w:p>
        </w:tc>
        <w:tc>
          <w:tcPr>
            <w:tcW w:w="1705" w:type="dxa"/>
            <w:shd w:val="clear" w:color="auto" w:fill="auto"/>
            <w:noWrap/>
            <w:hideMark/>
          </w:tcPr>
          <w:p w14:paraId="0B95BC38" w14:textId="77777777" w:rsidR="00FF32C8" w:rsidRPr="008B2A1D" w:rsidRDefault="00FF32C8" w:rsidP="00163AD5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2076" w:type="dxa"/>
            <w:shd w:val="clear" w:color="auto" w:fill="auto"/>
            <w:noWrap/>
            <w:hideMark/>
          </w:tcPr>
          <w:p w14:paraId="0A626506" w14:textId="77777777" w:rsidR="00FF32C8" w:rsidRPr="008B2A1D" w:rsidRDefault="00FF32C8" w:rsidP="00163AD5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85</w:t>
            </w:r>
          </w:p>
        </w:tc>
      </w:tr>
      <w:tr w:rsidR="00FF32C8" w:rsidRPr="008B2A1D" w14:paraId="5B272ED0" w14:textId="77777777" w:rsidTr="0004547B">
        <w:trPr>
          <w:trHeight w:val="303"/>
        </w:trPr>
        <w:tc>
          <w:tcPr>
            <w:tcW w:w="2069" w:type="dxa"/>
            <w:shd w:val="clear" w:color="auto" w:fill="auto"/>
            <w:noWrap/>
            <w:hideMark/>
          </w:tcPr>
          <w:p w14:paraId="18DB9503" w14:textId="77777777" w:rsidR="00FF32C8" w:rsidRPr="008B2A1D" w:rsidRDefault="00FF32C8" w:rsidP="00E37C57">
            <w:pPr>
              <w:spacing w:after="0" w:line="240" w:lineRule="auto"/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  <w:t>Maharashtra</w:t>
            </w:r>
          </w:p>
        </w:tc>
        <w:tc>
          <w:tcPr>
            <w:tcW w:w="1705" w:type="dxa"/>
            <w:shd w:val="clear" w:color="auto" w:fill="auto"/>
            <w:noWrap/>
            <w:hideMark/>
          </w:tcPr>
          <w:p w14:paraId="3AF04206" w14:textId="77777777" w:rsidR="00FF32C8" w:rsidRPr="008B2A1D" w:rsidRDefault="00FF32C8" w:rsidP="00163AD5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2076" w:type="dxa"/>
            <w:shd w:val="clear" w:color="auto" w:fill="auto"/>
            <w:noWrap/>
            <w:hideMark/>
          </w:tcPr>
          <w:p w14:paraId="2E21A0EB" w14:textId="77777777" w:rsidR="00FF32C8" w:rsidRPr="008B2A1D" w:rsidRDefault="00FF32C8" w:rsidP="00163AD5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78</w:t>
            </w:r>
          </w:p>
        </w:tc>
      </w:tr>
      <w:tr w:rsidR="00FF32C8" w:rsidRPr="008B2A1D" w14:paraId="4DC549FA" w14:textId="77777777" w:rsidTr="0004547B">
        <w:trPr>
          <w:trHeight w:val="303"/>
        </w:trPr>
        <w:tc>
          <w:tcPr>
            <w:tcW w:w="2069" w:type="dxa"/>
            <w:shd w:val="clear" w:color="auto" w:fill="auto"/>
            <w:noWrap/>
            <w:hideMark/>
          </w:tcPr>
          <w:p w14:paraId="093BBA6E" w14:textId="77777777" w:rsidR="00FF32C8" w:rsidRPr="008B2A1D" w:rsidRDefault="00FF32C8" w:rsidP="00E37C57">
            <w:pPr>
              <w:spacing w:after="0" w:line="240" w:lineRule="auto"/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  <w:t>Madhyapradesh</w:t>
            </w:r>
          </w:p>
        </w:tc>
        <w:tc>
          <w:tcPr>
            <w:tcW w:w="1705" w:type="dxa"/>
            <w:shd w:val="clear" w:color="auto" w:fill="auto"/>
            <w:noWrap/>
            <w:hideMark/>
          </w:tcPr>
          <w:p w14:paraId="536BD1C5" w14:textId="77777777" w:rsidR="00FF32C8" w:rsidRPr="008B2A1D" w:rsidRDefault="00FF32C8" w:rsidP="00163AD5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2076" w:type="dxa"/>
            <w:shd w:val="clear" w:color="auto" w:fill="auto"/>
            <w:noWrap/>
            <w:hideMark/>
          </w:tcPr>
          <w:p w14:paraId="6A5B5B2A" w14:textId="77777777" w:rsidR="00FF32C8" w:rsidRPr="008B2A1D" w:rsidRDefault="00FF32C8" w:rsidP="00163AD5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32</w:t>
            </w:r>
          </w:p>
        </w:tc>
      </w:tr>
      <w:tr w:rsidR="00FF32C8" w:rsidRPr="008B2A1D" w14:paraId="6D5F8DDA" w14:textId="77777777" w:rsidTr="0004547B">
        <w:trPr>
          <w:trHeight w:val="303"/>
        </w:trPr>
        <w:tc>
          <w:tcPr>
            <w:tcW w:w="2069" w:type="dxa"/>
            <w:shd w:val="clear" w:color="auto" w:fill="auto"/>
            <w:noWrap/>
            <w:hideMark/>
          </w:tcPr>
          <w:p w14:paraId="24B3CEFE" w14:textId="77777777" w:rsidR="00FF32C8" w:rsidRPr="008B2A1D" w:rsidRDefault="00FF32C8" w:rsidP="00E37C57">
            <w:pPr>
              <w:spacing w:after="0" w:line="240" w:lineRule="auto"/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  <w:t>New Delhi</w:t>
            </w:r>
          </w:p>
        </w:tc>
        <w:tc>
          <w:tcPr>
            <w:tcW w:w="1705" w:type="dxa"/>
            <w:shd w:val="clear" w:color="auto" w:fill="auto"/>
            <w:noWrap/>
            <w:hideMark/>
          </w:tcPr>
          <w:p w14:paraId="2118B194" w14:textId="77777777" w:rsidR="00FF32C8" w:rsidRPr="008B2A1D" w:rsidRDefault="00FF32C8" w:rsidP="00163AD5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6</w:t>
            </w:r>
          </w:p>
        </w:tc>
        <w:tc>
          <w:tcPr>
            <w:tcW w:w="2076" w:type="dxa"/>
            <w:shd w:val="clear" w:color="auto" w:fill="auto"/>
            <w:noWrap/>
            <w:hideMark/>
          </w:tcPr>
          <w:p w14:paraId="4B61434C" w14:textId="77777777" w:rsidR="00FF32C8" w:rsidRPr="008B2A1D" w:rsidRDefault="00FF32C8" w:rsidP="00163AD5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167</w:t>
            </w:r>
          </w:p>
        </w:tc>
      </w:tr>
      <w:tr w:rsidR="00FF32C8" w:rsidRPr="008B2A1D" w14:paraId="053990E6" w14:textId="77777777" w:rsidTr="0004547B">
        <w:trPr>
          <w:trHeight w:val="303"/>
        </w:trPr>
        <w:tc>
          <w:tcPr>
            <w:tcW w:w="2069" w:type="dxa"/>
            <w:shd w:val="clear" w:color="auto" w:fill="auto"/>
            <w:noWrap/>
            <w:hideMark/>
          </w:tcPr>
          <w:p w14:paraId="05D1DCD5" w14:textId="77777777" w:rsidR="00FF32C8" w:rsidRPr="008B2A1D" w:rsidRDefault="00FF32C8" w:rsidP="00E37C57">
            <w:pPr>
              <w:spacing w:after="0" w:line="240" w:lineRule="auto"/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  <w:t>Orissa</w:t>
            </w:r>
          </w:p>
        </w:tc>
        <w:tc>
          <w:tcPr>
            <w:tcW w:w="1705" w:type="dxa"/>
            <w:shd w:val="clear" w:color="auto" w:fill="auto"/>
            <w:noWrap/>
            <w:hideMark/>
          </w:tcPr>
          <w:p w14:paraId="5F119BF0" w14:textId="77777777" w:rsidR="00FF32C8" w:rsidRPr="008B2A1D" w:rsidRDefault="00FF32C8" w:rsidP="00163AD5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2076" w:type="dxa"/>
            <w:shd w:val="clear" w:color="auto" w:fill="auto"/>
            <w:noWrap/>
            <w:hideMark/>
          </w:tcPr>
          <w:p w14:paraId="419827BF" w14:textId="77777777" w:rsidR="00FF32C8" w:rsidRPr="008B2A1D" w:rsidRDefault="00FF32C8" w:rsidP="00163AD5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5</w:t>
            </w:r>
          </w:p>
        </w:tc>
      </w:tr>
      <w:tr w:rsidR="00FF32C8" w:rsidRPr="008B2A1D" w14:paraId="7B9DAAD8" w14:textId="77777777" w:rsidTr="0004547B">
        <w:trPr>
          <w:trHeight w:val="303"/>
        </w:trPr>
        <w:tc>
          <w:tcPr>
            <w:tcW w:w="2069" w:type="dxa"/>
            <w:shd w:val="clear" w:color="auto" w:fill="auto"/>
            <w:noWrap/>
            <w:hideMark/>
          </w:tcPr>
          <w:p w14:paraId="0C78781D" w14:textId="77777777" w:rsidR="00FF32C8" w:rsidRPr="008B2A1D" w:rsidRDefault="00FF32C8" w:rsidP="00E37C57">
            <w:pPr>
              <w:spacing w:after="0" w:line="240" w:lineRule="auto"/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  <w:t>Pondicherry</w:t>
            </w:r>
          </w:p>
        </w:tc>
        <w:tc>
          <w:tcPr>
            <w:tcW w:w="1705" w:type="dxa"/>
            <w:shd w:val="clear" w:color="auto" w:fill="auto"/>
            <w:noWrap/>
            <w:hideMark/>
          </w:tcPr>
          <w:p w14:paraId="04A498A0" w14:textId="77777777" w:rsidR="00FF32C8" w:rsidRPr="008B2A1D" w:rsidRDefault="00FF32C8" w:rsidP="00163AD5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2076" w:type="dxa"/>
            <w:shd w:val="clear" w:color="auto" w:fill="auto"/>
            <w:noWrap/>
            <w:hideMark/>
          </w:tcPr>
          <w:p w14:paraId="397FEC6C" w14:textId="77777777" w:rsidR="00FF32C8" w:rsidRPr="008B2A1D" w:rsidRDefault="00FF32C8" w:rsidP="00163AD5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16</w:t>
            </w:r>
          </w:p>
        </w:tc>
      </w:tr>
      <w:tr w:rsidR="00FF32C8" w:rsidRPr="008B2A1D" w14:paraId="6A666510" w14:textId="77777777" w:rsidTr="0004547B">
        <w:trPr>
          <w:trHeight w:val="303"/>
        </w:trPr>
        <w:tc>
          <w:tcPr>
            <w:tcW w:w="2069" w:type="dxa"/>
            <w:shd w:val="clear" w:color="auto" w:fill="auto"/>
            <w:noWrap/>
            <w:hideMark/>
          </w:tcPr>
          <w:p w14:paraId="6AB028D6" w14:textId="77777777" w:rsidR="00FF32C8" w:rsidRPr="008B2A1D" w:rsidRDefault="00FF32C8" w:rsidP="00E37C57">
            <w:pPr>
              <w:spacing w:after="0" w:line="240" w:lineRule="auto"/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  <w:t>Rajasthan</w:t>
            </w:r>
          </w:p>
        </w:tc>
        <w:tc>
          <w:tcPr>
            <w:tcW w:w="1705" w:type="dxa"/>
            <w:shd w:val="clear" w:color="auto" w:fill="auto"/>
            <w:noWrap/>
            <w:hideMark/>
          </w:tcPr>
          <w:p w14:paraId="031B8A10" w14:textId="77777777" w:rsidR="00FF32C8" w:rsidRPr="008B2A1D" w:rsidRDefault="00FF32C8" w:rsidP="00163AD5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2076" w:type="dxa"/>
            <w:shd w:val="clear" w:color="auto" w:fill="auto"/>
            <w:noWrap/>
            <w:hideMark/>
          </w:tcPr>
          <w:p w14:paraId="528C4601" w14:textId="77777777" w:rsidR="00FF32C8" w:rsidRPr="008B2A1D" w:rsidRDefault="00FF32C8" w:rsidP="00163AD5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66</w:t>
            </w:r>
          </w:p>
        </w:tc>
      </w:tr>
      <w:tr w:rsidR="00FF32C8" w:rsidRPr="008B2A1D" w14:paraId="40AE7E20" w14:textId="77777777" w:rsidTr="0004547B">
        <w:trPr>
          <w:trHeight w:val="303"/>
        </w:trPr>
        <w:tc>
          <w:tcPr>
            <w:tcW w:w="2069" w:type="dxa"/>
            <w:shd w:val="clear" w:color="auto" w:fill="auto"/>
            <w:noWrap/>
            <w:hideMark/>
          </w:tcPr>
          <w:p w14:paraId="753FF957" w14:textId="77777777" w:rsidR="00FF32C8" w:rsidRPr="008B2A1D" w:rsidRDefault="00FF32C8" w:rsidP="00E37C57">
            <w:pPr>
              <w:spacing w:after="0" w:line="240" w:lineRule="auto"/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  <w:t>Tamil Nadu</w:t>
            </w:r>
          </w:p>
        </w:tc>
        <w:tc>
          <w:tcPr>
            <w:tcW w:w="1705" w:type="dxa"/>
            <w:shd w:val="clear" w:color="auto" w:fill="auto"/>
            <w:noWrap/>
            <w:hideMark/>
          </w:tcPr>
          <w:p w14:paraId="324D7957" w14:textId="77777777" w:rsidR="00FF32C8" w:rsidRPr="008B2A1D" w:rsidRDefault="00FF32C8" w:rsidP="00163AD5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8</w:t>
            </w:r>
          </w:p>
        </w:tc>
        <w:tc>
          <w:tcPr>
            <w:tcW w:w="2076" w:type="dxa"/>
            <w:shd w:val="clear" w:color="auto" w:fill="auto"/>
            <w:noWrap/>
            <w:hideMark/>
          </w:tcPr>
          <w:p w14:paraId="6134C676" w14:textId="77777777" w:rsidR="00FF32C8" w:rsidRPr="008B2A1D" w:rsidRDefault="00FF32C8" w:rsidP="00163AD5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211</w:t>
            </w:r>
          </w:p>
        </w:tc>
      </w:tr>
      <w:tr w:rsidR="00FF32C8" w:rsidRPr="008B2A1D" w14:paraId="59D96080" w14:textId="77777777" w:rsidTr="0004547B">
        <w:trPr>
          <w:trHeight w:val="303"/>
        </w:trPr>
        <w:tc>
          <w:tcPr>
            <w:tcW w:w="2069" w:type="dxa"/>
            <w:shd w:val="clear" w:color="auto" w:fill="auto"/>
            <w:noWrap/>
            <w:hideMark/>
          </w:tcPr>
          <w:p w14:paraId="012962A0" w14:textId="77777777" w:rsidR="00FF32C8" w:rsidRPr="008B2A1D" w:rsidRDefault="00FF32C8" w:rsidP="00E37C57">
            <w:pPr>
              <w:spacing w:after="0" w:line="240" w:lineRule="auto"/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  <w:t>Telangana</w:t>
            </w:r>
          </w:p>
        </w:tc>
        <w:tc>
          <w:tcPr>
            <w:tcW w:w="1705" w:type="dxa"/>
            <w:shd w:val="clear" w:color="auto" w:fill="auto"/>
            <w:noWrap/>
            <w:hideMark/>
          </w:tcPr>
          <w:p w14:paraId="2BB9552A" w14:textId="77777777" w:rsidR="00FF32C8" w:rsidRPr="008B2A1D" w:rsidRDefault="00FF32C8" w:rsidP="00163AD5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2076" w:type="dxa"/>
            <w:shd w:val="clear" w:color="auto" w:fill="auto"/>
            <w:noWrap/>
            <w:hideMark/>
          </w:tcPr>
          <w:p w14:paraId="0004F937" w14:textId="77777777" w:rsidR="00FF32C8" w:rsidRPr="008B2A1D" w:rsidRDefault="00FF32C8" w:rsidP="00163AD5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46</w:t>
            </w:r>
          </w:p>
        </w:tc>
      </w:tr>
      <w:tr w:rsidR="00FF32C8" w:rsidRPr="008B2A1D" w14:paraId="5EF67635" w14:textId="77777777" w:rsidTr="0004547B">
        <w:trPr>
          <w:trHeight w:val="303"/>
        </w:trPr>
        <w:tc>
          <w:tcPr>
            <w:tcW w:w="2069" w:type="dxa"/>
            <w:shd w:val="clear" w:color="auto" w:fill="auto"/>
            <w:noWrap/>
            <w:hideMark/>
          </w:tcPr>
          <w:p w14:paraId="0357E276" w14:textId="77777777" w:rsidR="00FF32C8" w:rsidRPr="008B2A1D" w:rsidRDefault="00FF32C8" w:rsidP="00E37C57">
            <w:pPr>
              <w:spacing w:after="0" w:line="240" w:lineRule="auto"/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  <w:t>UP</w:t>
            </w:r>
          </w:p>
        </w:tc>
        <w:tc>
          <w:tcPr>
            <w:tcW w:w="1705" w:type="dxa"/>
            <w:shd w:val="clear" w:color="auto" w:fill="auto"/>
            <w:noWrap/>
            <w:hideMark/>
          </w:tcPr>
          <w:p w14:paraId="5D978B41" w14:textId="77777777" w:rsidR="00FF32C8" w:rsidRPr="008B2A1D" w:rsidRDefault="00FF32C8" w:rsidP="00163AD5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5</w:t>
            </w:r>
          </w:p>
        </w:tc>
        <w:tc>
          <w:tcPr>
            <w:tcW w:w="2076" w:type="dxa"/>
            <w:shd w:val="clear" w:color="auto" w:fill="auto"/>
            <w:noWrap/>
            <w:hideMark/>
          </w:tcPr>
          <w:p w14:paraId="19C613E8" w14:textId="77777777" w:rsidR="00FF32C8" w:rsidRPr="008B2A1D" w:rsidRDefault="00FF32C8" w:rsidP="00163AD5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63</w:t>
            </w:r>
          </w:p>
        </w:tc>
      </w:tr>
      <w:tr w:rsidR="00FF32C8" w:rsidRPr="008B2A1D" w14:paraId="4B7F0B93" w14:textId="77777777" w:rsidTr="0004547B">
        <w:trPr>
          <w:trHeight w:val="303"/>
        </w:trPr>
        <w:tc>
          <w:tcPr>
            <w:tcW w:w="2069" w:type="dxa"/>
            <w:shd w:val="clear" w:color="auto" w:fill="auto"/>
            <w:noWrap/>
            <w:hideMark/>
          </w:tcPr>
          <w:p w14:paraId="3021C1AC" w14:textId="77777777" w:rsidR="00FF32C8" w:rsidRPr="008B2A1D" w:rsidRDefault="00FF32C8" w:rsidP="00E37C57">
            <w:pPr>
              <w:spacing w:after="0" w:line="240" w:lineRule="auto"/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  <w:t>Uttrakand</w:t>
            </w:r>
          </w:p>
        </w:tc>
        <w:tc>
          <w:tcPr>
            <w:tcW w:w="1705" w:type="dxa"/>
            <w:shd w:val="clear" w:color="auto" w:fill="auto"/>
            <w:noWrap/>
            <w:hideMark/>
          </w:tcPr>
          <w:p w14:paraId="1A0FA4F9" w14:textId="77777777" w:rsidR="00FF32C8" w:rsidRPr="008B2A1D" w:rsidRDefault="00FF32C8" w:rsidP="00163AD5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2076" w:type="dxa"/>
            <w:shd w:val="clear" w:color="auto" w:fill="auto"/>
            <w:noWrap/>
            <w:hideMark/>
          </w:tcPr>
          <w:p w14:paraId="6538B4DA" w14:textId="77777777" w:rsidR="00FF32C8" w:rsidRPr="008B2A1D" w:rsidRDefault="00FF32C8" w:rsidP="00163AD5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4</w:t>
            </w:r>
          </w:p>
        </w:tc>
      </w:tr>
      <w:tr w:rsidR="00FF32C8" w:rsidRPr="008B2A1D" w14:paraId="3FF7033A" w14:textId="77777777" w:rsidTr="0004547B">
        <w:trPr>
          <w:trHeight w:val="303"/>
        </w:trPr>
        <w:tc>
          <w:tcPr>
            <w:tcW w:w="2069" w:type="dxa"/>
            <w:shd w:val="clear" w:color="auto" w:fill="auto"/>
            <w:noWrap/>
            <w:hideMark/>
          </w:tcPr>
          <w:p w14:paraId="63EBF452" w14:textId="77777777" w:rsidR="00FF32C8" w:rsidRPr="008B2A1D" w:rsidRDefault="00165325" w:rsidP="00E37C57">
            <w:pPr>
              <w:spacing w:after="0" w:line="240" w:lineRule="auto"/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  <w:t>West B</w:t>
            </w:r>
            <w:r w:rsidR="00FF32C8" w:rsidRPr="008B2A1D">
              <w:rPr>
                <w:rFonts w:ascii="Book Antiqua" w:hAnsi="Book Antiqua"/>
                <w:bCs/>
                <w:color w:val="000000"/>
                <w:sz w:val="24"/>
                <w:szCs w:val="24"/>
                <w:lang w:bidi="hi-IN"/>
              </w:rPr>
              <w:t>engal</w:t>
            </w:r>
          </w:p>
        </w:tc>
        <w:tc>
          <w:tcPr>
            <w:tcW w:w="1705" w:type="dxa"/>
            <w:shd w:val="clear" w:color="auto" w:fill="auto"/>
            <w:noWrap/>
            <w:hideMark/>
          </w:tcPr>
          <w:p w14:paraId="6E08D989" w14:textId="77777777" w:rsidR="00FF32C8" w:rsidRPr="008B2A1D" w:rsidRDefault="00FF32C8" w:rsidP="00163AD5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2076" w:type="dxa"/>
            <w:shd w:val="clear" w:color="auto" w:fill="auto"/>
            <w:noWrap/>
            <w:hideMark/>
          </w:tcPr>
          <w:p w14:paraId="648E3E40" w14:textId="77777777" w:rsidR="00FF32C8" w:rsidRPr="008B2A1D" w:rsidRDefault="00FF32C8" w:rsidP="00163AD5">
            <w:pPr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color w:val="000000"/>
                <w:sz w:val="24"/>
                <w:szCs w:val="24"/>
                <w:lang w:bidi="hi-IN"/>
              </w:rPr>
              <w:t>40</w:t>
            </w:r>
          </w:p>
        </w:tc>
      </w:tr>
      <w:tr w:rsidR="00FF32C8" w:rsidRPr="008B2A1D" w14:paraId="7E86AA54" w14:textId="77777777" w:rsidTr="0004547B">
        <w:trPr>
          <w:trHeight w:val="303"/>
        </w:trPr>
        <w:tc>
          <w:tcPr>
            <w:tcW w:w="2069" w:type="dxa"/>
            <w:shd w:val="clear" w:color="auto" w:fill="auto"/>
            <w:noWrap/>
            <w:hideMark/>
          </w:tcPr>
          <w:p w14:paraId="0243AA15" w14:textId="77777777" w:rsidR="00FF32C8" w:rsidRPr="008B2A1D" w:rsidRDefault="00FF32C8" w:rsidP="00E37C57">
            <w:pPr>
              <w:spacing w:after="0" w:line="240" w:lineRule="auto"/>
              <w:rPr>
                <w:rFonts w:ascii="Book Antiqua" w:hAnsi="Book Antiqua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b/>
                <w:bCs/>
                <w:color w:val="000000"/>
                <w:sz w:val="24"/>
                <w:szCs w:val="24"/>
                <w:lang w:bidi="hi-IN"/>
              </w:rPr>
              <w:t>Grand Total</w:t>
            </w:r>
          </w:p>
        </w:tc>
        <w:tc>
          <w:tcPr>
            <w:tcW w:w="1705" w:type="dxa"/>
            <w:shd w:val="clear" w:color="auto" w:fill="auto"/>
            <w:noWrap/>
            <w:hideMark/>
          </w:tcPr>
          <w:p w14:paraId="78E08B37" w14:textId="77777777" w:rsidR="00FF32C8" w:rsidRPr="008B2A1D" w:rsidRDefault="00FF32C8" w:rsidP="00163AD5">
            <w:pPr>
              <w:spacing w:after="0" w:line="240" w:lineRule="auto"/>
              <w:jc w:val="center"/>
              <w:rPr>
                <w:rFonts w:ascii="Book Antiqua" w:hAnsi="Book Antiqua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b/>
                <w:bCs/>
                <w:color w:val="000000"/>
                <w:sz w:val="24"/>
                <w:szCs w:val="24"/>
                <w:lang w:bidi="hi-IN"/>
              </w:rPr>
              <w:t>82</w:t>
            </w:r>
          </w:p>
        </w:tc>
        <w:tc>
          <w:tcPr>
            <w:tcW w:w="2076" w:type="dxa"/>
            <w:shd w:val="clear" w:color="auto" w:fill="auto"/>
            <w:noWrap/>
            <w:hideMark/>
          </w:tcPr>
          <w:p w14:paraId="5949C7E6" w14:textId="77777777" w:rsidR="00FF32C8" w:rsidRPr="008B2A1D" w:rsidRDefault="00FF32C8" w:rsidP="00163AD5">
            <w:pPr>
              <w:spacing w:after="0" w:line="240" w:lineRule="auto"/>
              <w:jc w:val="center"/>
              <w:rPr>
                <w:rFonts w:ascii="Book Antiqua" w:hAnsi="Book Antiqua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8B2A1D">
              <w:rPr>
                <w:rFonts w:ascii="Book Antiqua" w:hAnsi="Book Antiqua"/>
                <w:b/>
                <w:bCs/>
                <w:color w:val="000000"/>
                <w:sz w:val="24"/>
                <w:szCs w:val="24"/>
                <w:lang w:bidi="hi-IN"/>
              </w:rPr>
              <w:t>2271</w:t>
            </w:r>
          </w:p>
        </w:tc>
      </w:tr>
    </w:tbl>
    <w:p w14:paraId="0F414850" w14:textId="77777777" w:rsidR="00FF32C8" w:rsidRPr="008B2A1D" w:rsidRDefault="00FF32C8" w:rsidP="006E6571">
      <w:pPr>
        <w:spacing w:before="240" w:after="0" w:line="360" w:lineRule="auto"/>
        <w:jc w:val="center"/>
        <w:rPr>
          <w:rFonts w:ascii="Book Antiqua" w:hAnsi="Book Antiqua"/>
          <w:sz w:val="24"/>
          <w:szCs w:val="24"/>
        </w:rPr>
      </w:pPr>
    </w:p>
    <w:p w14:paraId="567FD8D6" w14:textId="77777777" w:rsidR="00FF32C8" w:rsidRPr="008B2A1D" w:rsidRDefault="00FF32C8" w:rsidP="006E6571">
      <w:pPr>
        <w:spacing w:before="240" w:after="0" w:line="360" w:lineRule="auto"/>
        <w:jc w:val="center"/>
        <w:rPr>
          <w:rFonts w:ascii="Book Antiqua" w:hAnsi="Book Antiqua"/>
          <w:sz w:val="24"/>
          <w:szCs w:val="24"/>
        </w:rPr>
      </w:pPr>
    </w:p>
    <w:p w14:paraId="01AE774B" w14:textId="77777777" w:rsidR="00FF32C8" w:rsidRPr="008B2A1D" w:rsidRDefault="00FF32C8" w:rsidP="006E6571">
      <w:pPr>
        <w:spacing w:before="240" w:after="0" w:line="360" w:lineRule="auto"/>
        <w:jc w:val="center"/>
        <w:rPr>
          <w:rFonts w:ascii="Book Antiqua" w:hAnsi="Book Antiqua"/>
          <w:sz w:val="24"/>
          <w:szCs w:val="24"/>
        </w:rPr>
      </w:pPr>
    </w:p>
    <w:p w14:paraId="1D231ACA" w14:textId="77777777" w:rsidR="00FF32C8" w:rsidRPr="008B2A1D" w:rsidRDefault="00FF32C8" w:rsidP="006E6571">
      <w:pPr>
        <w:spacing w:before="240" w:after="0" w:line="360" w:lineRule="auto"/>
        <w:jc w:val="center"/>
        <w:rPr>
          <w:rFonts w:ascii="Book Antiqua" w:hAnsi="Book Antiqua"/>
          <w:sz w:val="24"/>
          <w:szCs w:val="24"/>
        </w:rPr>
      </w:pPr>
    </w:p>
    <w:p w14:paraId="66C7871B" w14:textId="77777777" w:rsidR="00FF32C8" w:rsidRPr="008B2A1D" w:rsidRDefault="00FF32C8" w:rsidP="006E6571">
      <w:pPr>
        <w:spacing w:before="240" w:after="0" w:line="360" w:lineRule="auto"/>
        <w:jc w:val="center"/>
        <w:rPr>
          <w:rFonts w:ascii="Book Antiqua" w:hAnsi="Book Antiqua"/>
          <w:sz w:val="24"/>
          <w:szCs w:val="24"/>
        </w:rPr>
      </w:pPr>
    </w:p>
    <w:p w14:paraId="0F9711D8" w14:textId="77777777" w:rsidR="00006D2C" w:rsidRPr="008B2A1D" w:rsidRDefault="00006D2C" w:rsidP="00006D2C">
      <w:pPr>
        <w:spacing w:before="240" w:after="0" w:line="360" w:lineRule="auto"/>
        <w:jc w:val="center"/>
        <w:rPr>
          <w:rFonts w:ascii="Book Antiqua" w:hAnsi="Book Antiqua"/>
          <w:sz w:val="24"/>
          <w:szCs w:val="24"/>
        </w:rPr>
      </w:pPr>
    </w:p>
    <w:p w14:paraId="319448B0" w14:textId="77777777" w:rsidR="00163AD5" w:rsidRPr="008B2A1D" w:rsidRDefault="00163AD5" w:rsidP="00BA7B29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/>
          <w:b/>
          <w:bCs/>
          <w:sz w:val="24"/>
          <w:szCs w:val="24"/>
        </w:rPr>
      </w:pPr>
    </w:p>
    <w:p w14:paraId="20B54AC7" w14:textId="77777777" w:rsidR="00163AD5" w:rsidRPr="008B2A1D" w:rsidRDefault="00163AD5" w:rsidP="00BA7B29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/>
          <w:b/>
          <w:bCs/>
          <w:sz w:val="24"/>
          <w:szCs w:val="24"/>
        </w:rPr>
      </w:pPr>
    </w:p>
    <w:p w14:paraId="660268AA" w14:textId="77777777" w:rsidR="00163AD5" w:rsidRPr="008B2A1D" w:rsidRDefault="00163AD5" w:rsidP="00BA7B29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/>
          <w:b/>
          <w:bCs/>
          <w:sz w:val="24"/>
          <w:szCs w:val="24"/>
        </w:rPr>
      </w:pPr>
    </w:p>
    <w:p w14:paraId="057640B1" w14:textId="77777777" w:rsidR="00163AD5" w:rsidRPr="008B2A1D" w:rsidRDefault="00163AD5" w:rsidP="00BA7B29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/>
          <w:b/>
          <w:bCs/>
          <w:sz w:val="24"/>
          <w:szCs w:val="24"/>
        </w:rPr>
      </w:pPr>
    </w:p>
    <w:p w14:paraId="249C6E3D" w14:textId="77777777" w:rsidR="00163AD5" w:rsidRPr="008B2A1D" w:rsidRDefault="00163AD5" w:rsidP="00BA7B29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/>
          <w:b/>
          <w:bCs/>
          <w:sz w:val="24"/>
          <w:szCs w:val="24"/>
        </w:rPr>
      </w:pPr>
    </w:p>
    <w:p w14:paraId="203DECE2" w14:textId="77777777" w:rsidR="00163AD5" w:rsidRPr="008B2A1D" w:rsidRDefault="00163AD5" w:rsidP="00BA7B29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/>
          <w:b/>
          <w:bCs/>
          <w:sz w:val="24"/>
          <w:szCs w:val="24"/>
        </w:rPr>
      </w:pPr>
    </w:p>
    <w:p w14:paraId="02B561F6" w14:textId="77777777" w:rsidR="00163AD5" w:rsidRPr="008B2A1D" w:rsidRDefault="00163AD5" w:rsidP="00BA7B29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/>
          <w:b/>
          <w:bCs/>
          <w:sz w:val="24"/>
          <w:szCs w:val="24"/>
        </w:rPr>
      </w:pPr>
    </w:p>
    <w:p w14:paraId="037BD544" w14:textId="77777777" w:rsidR="00163AD5" w:rsidRPr="008B2A1D" w:rsidRDefault="00163AD5" w:rsidP="00BA7B29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/>
          <w:b/>
          <w:bCs/>
          <w:sz w:val="24"/>
          <w:szCs w:val="24"/>
        </w:rPr>
      </w:pPr>
    </w:p>
    <w:p w14:paraId="40B13C57" w14:textId="77777777" w:rsidR="00163AD5" w:rsidRPr="008B2A1D" w:rsidRDefault="00163AD5" w:rsidP="00BA7B29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/>
          <w:b/>
          <w:bCs/>
          <w:sz w:val="24"/>
          <w:szCs w:val="24"/>
        </w:rPr>
      </w:pPr>
    </w:p>
    <w:p w14:paraId="6A64ADA2" w14:textId="77777777" w:rsidR="00163AD5" w:rsidRPr="008B2A1D" w:rsidRDefault="00163AD5" w:rsidP="00BA7B29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/>
          <w:b/>
          <w:bCs/>
          <w:sz w:val="24"/>
          <w:szCs w:val="24"/>
        </w:rPr>
      </w:pPr>
    </w:p>
    <w:p w14:paraId="3366212E" w14:textId="77777777" w:rsidR="00163AD5" w:rsidRPr="008B2A1D" w:rsidRDefault="00163AD5" w:rsidP="00BA7B29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/>
          <w:b/>
          <w:bCs/>
          <w:sz w:val="24"/>
          <w:szCs w:val="24"/>
        </w:rPr>
      </w:pPr>
    </w:p>
    <w:sectPr w:rsidR="00163AD5" w:rsidRPr="008B2A1D" w:rsidSect="0062228D">
      <w:footerReference w:type="default" r:id="rId8"/>
      <w:pgSz w:w="11906" w:h="16838"/>
      <w:pgMar w:top="1440" w:right="1440" w:bottom="1440" w:left="1440" w:header="708" w:footer="708" w:gutter="0"/>
      <w:pgNumType w:start="14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775442" w14:textId="77777777" w:rsidR="00FA104A" w:rsidRDefault="00FA104A" w:rsidP="00E04177">
      <w:pPr>
        <w:spacing w:after="0" w:line="240" w:lineRule="auto"/>
      </w:pPr>
      <w:r>
        <w:separator/>
      </w:r>
    </w:p>
  </w:endnote>
  <w:endnote w:type="continuationSeparator" w:id="0">
    <w:p w14:paraId="44E0ED33" w14:textId="77777777" w:rsidR="00FA104A" w:rsidRDefault="00FA104A" w:rsidP="00E041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FF46A5" w14:textId="77777777" w:rsidR="002D57F6" w:rsidRDefault="00C94931">
    <w:pPr>
      <w:pStyle w:val="Footer"/>
      <w:jc w:val="center"/>
    </w:pPr>
    <w:r>
      <w:fldChar w:fldCharType="begin"/>
    </w:r>
    <w:r w:rsidR="002D57F6">
      <w:instrText xml:space="preserve"> PAGE   \* MERGEFORMAT </w:instrText>
    </w:r>
    <w:r>
      <w:fldChar w:fldCharType="separate"/>
    </w:r>
    <w:r w:rsidR="00AE3E9E">
      <w:rPr>
        <w:noProof/>
      </w:rPr>
      <w:t>148</w:t>
    </w:r>
    <w:r>
      <w:rPr>
        <w:noProof/>
      </w:rPr>
      <w:fldChar w:fldCharType="end"/>
    </w:r>
  </w:p>
  <w:p w14:paraId="3845F1AC" w14:textId="77777777" w:rsidR="002D57F6" w:rsidRDefault="002D57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4CFAFF" w14:textId="77777777" w:rsidR="00FA104A" w:rsidRDefault="00FA104A" w:rsidP="00E04177">
      <w:pPr>
        <w:spacing w:after="0" w:line="240" w:lineRule="auto"/>
      </w:pPr>
      <w:r>
        <w:separator/>
      </w:r>
    </w:p>
  </w:footnote>
  <w:footnote w:type="continuationSeparator" w:id="0">
    <w:p w14:paraId="214E1F30" w14:textId="77777777" w:rsidR="00FA104A" w:rsidRDefault="00FA104A" w:rsidP="00E041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81B56"/>
    <w:multiLevelType w:val="hybridMultilevel"/>
    <w:tmpl w:val="F51A847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CB0E90"/>
    <w:multiLevelType w:val="multilevel"/>
    <w:tmpl w:val="00CB0E90"/>
    <w:lvl w:ilvl="0">
      <w:start w:val="1"/>
      <w:numFmt w:val="lowerRoman"/>
      <w:lvlText w:val="%1."/>
      <w:lvlJc w:val="right"/>
      <w:pPr>
        <w:ind w:left="990" w:hanging="360"/>
      </w:pPr>
    </w:lvl>
    <w:lvl w:ilvl="1">
      <w:start w:val="1"/>
      <w:numFmt w:val="lowerLetter"/>
      <w:lvlText w:val="%2."/>
      <w:lvlJc w:val="left"/>
      <w:pPr>
        <w:ind w:left="2040" w:hanging="360"/>
      </w:pPr>
    </w:lvl>
    <w:lvl w:ilvl="2">
      <w:start w:val="1"/>
      <w:numFmt w:val="lowerRoman"/>
      <w:lvlText w:val="%3."/>
      <w:lvlJc w:val="right"/>
      <w:pPr>
        <w:ind w:left="2760" w:hanging="180"/>
      </w:pPr>
    </w:lvl>
    <w:lvl w:ilvl="3">
      <w:start w:val="1"/>
      <w:numFmt w:val="decimal"/>
      <w:lvlText w:val="%4."/>
      <w:lvlJc w:val="left"/>
      <w:pPr>
        <w:ind w:left="3480" w:hanging="360"/>
      </w:pPr>
    </w:lvl>
    <w:lvl w:ilvl="4">
      <w:start w:val="1"/>
      <w:numFmt w:val="lowerLetter"/>
      <w:lvlText w:val="%5."/>
      <w:lvlJc w:val="left"/>
      <w:pPr>
        <w:ind w:left="4200" w:hanging="360"/>
      </w:pPr>
    </w:lvl>
    <w:lvl w:ilvl="5">
      <w:start w:val="1"/>
      <w:numFmt w:val="lowerRoman"/>
      <w:lvlText w:val="%6."/>
      <w:lvlJc w:val="right"/>
      <w:pPr>
        <w:ind w:left="4920" w:hanging="180"/>
      </w:pPr>
    </w:lvl>
    <w:lvl w:ilvl="6">
      <w:start w:val="1"/>
      <w:numFmt w:val="decimal"/>
      <w:lvlText w:val="%7."/>
      <w:lvlJc w:val="left"/>
      <w:pPr>
        <w:ind w:left="5640" w:hanging="360"/>
      </w:pPr>
    </w:lvl>
    <w:lvl w:ilvl="7">
      <w:start w:val="1"/>
      <w:numFmt w:val="lowerLetter"/>
      <w:lvlText w:val="%8."/>
      <w:lvlJc w:val="left"/>
      <w:pPr>
        <w:ind w:left="6360" w:hanging="360"/>
      </w:pPr>
    </w:lvl>
    <w:lvl w:ilvl="8">
      <w:start w:val="1"/>
      <w:numFmt w:val="lowerRoman"/>
      <w:lvlText w:val="%9."/>
      <w:lvlJc w:val="right"/>
      <w:pPr>
        <w:ind w:left="7080" w:hanging="180"/>
      </w:pPr>
    </w:lvl>
  </w:abstractNum>
  <w:abstractNum w:abstractNumId="2" w15:restartNumberingAfterBreak="0">
    <w:nsid w:val="3E8839D9"/>
    <w:multiLevelType w:val="multilevel"/>
    <w:tmpl w:val="09BCEB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6B3D5D"/>
    <w:multiLevelType w:val="hybridMultilevel"/>
    <w:tmpl w:val="B658FD2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8365D2"/>
    <w:multiLevelType w:val="hybridMultilevel"/>
    <w:tmpl w:val="C9EAC4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231E53"/>
    <w:multiLevelType w:val="multilevel"/>
    <w:tmpl w:val="3E6C01A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4D0AA0"/>
    <w:multiLevelType w:val="hybridMultilevel"/>
    <w:tmpl w:val="A1A8531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67D7632"/>
    <w:multiLevelType w:val="hybridMultilevel"/>
    <w:tmpl w:val="15A239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011E19"/>
    <w:multiLevelType w:val="multilevel"/>
    <w:tmpl w:val="8BC6B094"/>
    <w:lvl w:ilvl="0">
      <w:start w:val="1"/>
      <w:numFmt w:val="lowerRoman"/>
      <w:lvlText w:val="%1."/>
      <w:lvlJc w:val="right"/>
      <w:pPr>
        <w:ind w:left="680" w:hanging="11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2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94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1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8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5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60" w:hanging="180"/>
      </w:pPr>
      <w:rPr>
        <w:rFonts w:hint="default"/>
      </w:rPr>
    </w:lvl>
  </w:abstractNum>
  <w:abstractNum w:abstractNumId="9" w15:restartNumberingAfterBreak="0">
    <w:nsid w:val="7D55794B"/>
    <w:multiLevelType w:val="multilevel"/>
    <w:tmpl w:val="7D55794B"/>
    <w:lvl w:ilvl="0">
      <w:start w:val="1"/>
      <w:numFmt w:val="upperLetter"/>
      <w:lvlText w:val="%1)"/>
      <w:lvlJc w:val="left"/>
      <w:pPr>
        <w:ind w:left="900" w:hanging="360"/>
      </w:pPr>
    </w:lvl>
    <w:lvl w:ilvl="1">
      <w:start w:val="1"/>
      <w:numFmt w:val="lowerLetter"/>
      <w:lvlText w:val="%2."/>
      <w:lvlJc w:val="left"/>
      <w:pPr>
        <w:ind w:left="1620" w:hanging="360"/>
      </w:pPr>
    </w:lvl>
    <w:lvl w:ilvl="2">
      <w:start w:val="1"/>
      <w:numFmt w:val="lowerRoman"/>
      <w:lvlText w:val="%3."/>
      <w:lvlJc w:val="right"/>
      <w:pPr>
        <w:ind w:left="2340" w:hanging="180"/>
      </w:pPr>
    </w:lvl>
    <w:lvl w:ilvl="3">
      <w:start w:val="1"/>
      <w:numFmt w:val="decimal"/>
      <w:lvlText w:val="%4."/>
      <w:lvlJc w:val="left"/>
      <w:pPr>
        <w:ind w:left="3060" w:hanging="360"/>
      </w:pPr>
    </w:lvl>
    <w:lvl w:ilvl="4">
      <w:start w:val="1"/>
      <w:numFmt w:val="lowerLetter"/>
      <w:lvlText w:val="%5."/>
      <w:lvlJc w:val="left"/>
      <w:pPr>
        <w:ind w:left="3780" w:hanging="360"/>
      </w:pPr>
    </w:lvl>
    <w:lvl w:ilvl="5">
      <w:start w:val="1"/>
      <w:numFmt w:val="lowerRoman"/>
      <w:lvlText w:val="%6."/>
      <w:lvlJc w:val="right"/>
      <w:pPr>
        <w:ind w:left="4500" w:hanging="180"/>
      </w:pPr>
    </w:lvl>
    <w:lvl w:ilvl="6">
      <w:start w:val="1"/>
      <w:numFmt w:val="decimal"/>
      <w:lvlText w:val="%7."/>
      <w:lvlJc w:val="left"/>
      <w:pPr>
        <w:ind w:left="5220" w:hanging="360"/>
      </w:pPr>
    </w:lvl>
    <w:lvl w:ilvl="7">
      <w:start w:val="1"/>
      <w:numFmt w:val="lowerLetter"/>
      <w:lvlText w:val="%8."/>
      <w:lvlJc w:val="left"/>
      <w:pPr>
        <w:ind w:left="5940" w:hanging="360"/>
      </w:pPr>
    </w:lvl>
    <w:lvl w:ilvl="8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0"/>
  </w:num>
  <w:num w:numId="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7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5"/>
  </w:num>
  <w:num w:numId="8">
    <w:abstractNumId w:val="2"/>
  </w:num>
  <w:num w:numId="9">
    <w:abstractNumId w:val="6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NTIxNTY0tDQztzBW0lEKTi0uzszPAykwrwUAUIXGRSwAAAA="/>
  </w:docVars>
  <w:rsids>
    <w:rsidRoot w:val="004C2436"/>
    <w:rsid w:val="00002640"/>
    <w:rsid w:val="000053E7"/>
    <w:rsid w:val="00006A75"/>
    <w:rsid w:val="00006D2C"/>
    <w:rsid w:val="00007FF5"/>
    <w:rsid w:val="00010A1E"/>
    <w:rsid w:val="00014181"/>
    <w:rsid w:val="000166C6"/>
    <w:rsid w:val="000203BB"/>
    <w:rsid w:val="00030DA6"/>
    <w:rsid w:val="00033194"/>
    <w:rsid w:val="000340EB"/>
    <w:rsid w:val="00034250"/>
    <w:rsid w:val="00035803"/>
    <w:rsid w:val="00043098"/>
    <w:rsid w:val="0004547B"/>
    <w:rsid w:val="0005249C"/>
    <w:rsid w:val="00053DC9"/>
    <w:rsid w:val="00057F09"/>
    <w:rsid w:val="00060C82"/>
    <w:rsid w:val="00061C2B"/>
    <w:rsid w:val="00063132"/>
    <w:rsid w:val="000752AD"/>
    <w:rsid w:val="000803A0"/>
    <w:rsid w:val="00080CAD"/>
    <w:rsid w:val="00081AB7"/>
    <w:rsid w:val="00081ECE"/>
    <w:rsid w:val="00082851"/>
    <w:rsid w:val="00083869"/>
    <w:rsid w:val="000857E0"/>
    <w:rsid w:val="00086FFF"/>
    <w:rsid w:val="00090340"/>
    <w:rsid w:val="00091476"/>
    <w:rsid w:val="0009549D"/>
    <w:rsid w:val="000A22EA"/>
    <w:rsid w:val="000B2597"/>
    <w:rsid w:val="000B3170"/>
    <w:rsid w:val="000C108A"/>
    <w:rsid w:val="000C1E55"/>
    <w:rsid w:val="000C3320"/>
    <w:rsid w:val="000C430F"/>
    <w:rsid w:val="000E2697"/>
    <w:rsid w:val="000E27E3"/>
    <w:rsid w:val="000E348D"/>
    <w:rsid w:val="000F1527"/>
    <w:rsid w:val="000F1686"/>
    <w:rsid w:val="000F1905"/>
    <w:rsid w:val="000F36A2"/>
    <w:rsid w:val="000F6BA6"/>
    <w:rsid w:val="001019E1"/>
    <w:rsid w:val="00102021"/>
    <w:rsid w:val="00115010"/>
    <w:rsid w:val="00115DB2"/>
    <w:rsid w:val="001160D6"/>
    <w:rsid w:val="00117C94"/>
    <w:rsid w:val="001201DA"/>
    <w:rsid w:val="001250E1"/>
    <w:rsid w:val="00134187"/>
    <w:rsid w:val="00137635"/>
    <w:rsid w:val="00137689"/>
    <w:rsid w:val="00142A57"/>
    <w:rsid w:val="00146A7A"/>
    <w:rsid w:val="001522FC"/>
    <w:rsid w:val="0015548C"/>
    <w:rsid w:val="00155BC5"/>
    <w:rsid w:val="00156DD8"/>
    <w:rsid w:val="00163AD5"/>
    <w:rsid w:val="00165325"/>
    <w:rsid w:val="00166AAE"/>
    <w:rsid w:val="001700C2"/>
    <w:rsid w:val="00174F71"/>
    <w:rsid w:val="00175A7B"/>
    <w:rsid w:val="00181797"/>
    <w:rsid w:val="00182F2E"/>
    <w:rsid w:val="0018359C"/>
    <w:rsid w:val="00183C90"/>
    <w:rsid w:val="00185AD8"/>
    <w:rsid w:val="00186AFE"/>
    <w:rsid w:val="00191184"/>
    <w:rsid w:val="00194452"/>
    <w:rsid w:val="00195CC1"/>
    <w:rsid w:val="00196783"/>
    <w:rsid w:val="00196CFF"/>
    <w:rsid w:val="001A0C86"/>
    <w:rsid w:val="001A1572"/>
    <w:rsid w:val="001A74BD"/>
    <w:rsid w:val="001B131A"/>
    <w:rsid w:val="001B529A"/>
    <w:rsid w:val="001B6E5D"/>
    <w:rsid w:val="001B7288"/>
    <w:rsid w:val="001C3D8C"/>
    <w:rsid w:val="001C54E4"/>
    <w:rsid w:val="001D2EAF"/>
    <w:rsid w:val="001D4DEE"/>
    <w:rsid w:val="001D7E42"/>
    <w:rsid w:val="001E2CD4"/>
    <w:rsid w:val="001E47BB"/>
    <w:rsid w:val="001F2D8F"/>
    <w:rsid w:val="001F3C2E"/>
    <w:rsid w:val="00205D89"/>
    <w:rsid w:val="0020641C"/>
    <w:rsid w:val="002069C2"/>
    <w:rsid w:val="00210E1C"/>
    <w:rsid w:val="002160A2"/>
    <w:rsid w:val="00237629"/>
    <w:rsid w:val="0024159F"/>
    <w:rsid w:val="002501C7"/>
    <w:rsid w:val="0026040B"/>
    <w:rsid w:val="00264FE8"/>
    <w:rsid w:val="00270E50"/>
    <w:rsid w:val="00274C3F"/>
    <w:rsid w:val="0027703D"/>
    <w:rsid w:val="00283099"/>
    <w:rsid w:val="002920C0"/>
    <w:rsid w:val="002924BF"/>
    <w:rsid w:val="00293291"/>
    <w:rsid w:val="00293951"/>
    <w:rsid w:val="00296585"/>
    <w:rsid w:val="002A2FCB"/>
    <w:rsid w:val="002A4716"/>
    <w:rsid w:val="002A5A08"/>
    <w:rsid w:val="002B07E5"/>
    <w:rsid w:val="002B1D85"/>
    <w:rsid w:val="002B6659"/>
    <w:rsid w:val="002B7CAF"/>
    <w:rsid w:val="002D2577"/>
    <w:rsid w:val="002D31A5"/>
    <w:rsid w:val="002D5446"/>
    <w:rsid w:val="002D57F6"/>
    <w:rsid w:val="002D6655"/>
    <w:rsid w:val="002E3202"/>
    <w:rsid w:val="002F0B00"/>
    <w:rsid w:val="002F5FC4"/>
    <w:rsid w:val="003018B6"/>
    <w:rsid w:val="00302E45"/>
    <w:rsid w:val="00303826"/>
    <w:rsid w:val="003120AF"/>
    <w:rsid w:val="00316068"/>
    <w:rsid w:val="003202CD"/>
    <w:rsid w:val="0033398C"/>
    <w:rsid w:val="00341798"/>
    <w:rsid w:val="003443DF"/>
    <w:rsid w:val="00346975"/>
    <w:rsid w:val="00351B46"/>
    <w:rsid w:val="003522C6"/>
    <w:rsid w:val="00352858"/>
    <w:rsid w:val="003547DD"/>
    <w:rsid w:val="0036592A"/>
    <w:rsid w:val="00366462"/>
    <w:rsid w:val="00375E45"/>
    <w:rsid w:val="00380384"/>
    <w:rsid w:val="003819C0"/>
    <w:rsid w:val="00383735"/>
    <w:rsid w:val="00385A2B"/>
    <w:rsid w:val="00385C9C"/>
    <w:rsid w:val="00390F9A"/>
    <w:rsid w:val="00394C24"/>
    <w:rsid w:val="00395700"/>
    <w:rsid w:val="0039772A"/>
    <w:rsid w:val="003A3960"/>
    <w:rsid w:val="003A555A"/>
    <w:rsid w:val="003A7452"/>
    <w:rsid w:val="003B03F1"/>
    <w:rsid w:val="003B046F"/>
    <w:rsid w:val="003B354D"/>
    <w:rsid w:val="003B5588"/>
    <w:rsid w:val="003C16F8"/>
    <w:rsid w:val="003D3C4B"/>
    <w:rsid w:val="003D77A6"/>
    <w:rsid w:val="003E00AC"/>
    <w:rsid w:val="003E5162"/>
    <w:rsid w:val="003E65B6"/>
    <w:rsid w:val="003E6EE2"/>
    <w:rsid w:val="003F0DF7"/>
    <w:rsid w:val="00402564"/>
    <w:rsid w:val="004058DE"/>
    <w:rsid w:val="00405D1B"/>
    <w:rsid w:val="004124EB"/>
    <w:rsid w:val="004139E7"/>
    <w:rsid w:val="00414221"/>
    <w:rsid w:val="00414F80"/>
    <w:rsid w:val="00415230"/>
    <w:rsid w:val="004162CB"/>
    <w:rsid w:val="00420423"/>
    <w:rsid w:val="00422254"/>
    <w:rsid w:val="0042534D"/>
    <w:rsid w:val="00430771"/>
    <w:rsid w:val="00432A42"/>
    <w:rsid w:val="004359D3"/>
    <w:rsid w:val="0043610C"/>
    <w:rsid w:val="00446F17"/>
    <w:rsid w:val="00450E3C"/>
    <w:rsid w:val="00451E69"/>
    <w:rsid w:val="00451F71"/>
    <w:rsid w:val="00454B89"/>
    <w:rsid w:val="0045585D"/>
    <w:rsid w:val="00456A1F"/>
    <w:rsid w:val="00460DDB"/>
    <w:rsid w:val="00461B54"/>
    <w:rsid w:val="00470EBF"/>
    <w:rsid w:val="00472F38"/>
    <w:rsid w:val="0047375E"/>
    <w:rsid w:val="00480957"/>
    <w:rsid w:val="00480C25"/>
    <w:rsid w:val="004920E2"/>
    <w:rsid w:val="00492402"/>
    <w:rsid w:val="0049717F"/>
    <w:rsid w:val="00497FF8"/>
    <w:rsid w:val="004A27BF"/>
    <w:rsid w:val="004A2B6D"/>
    <w:rsid w:val="004A49B9"/>
    <w:rsid w:val="004B6936"/>
    <w:rsid w:val="004B6AC8"/>
    <w:rsid w:val="004C2436"/>
    <w:rsid w:val="004D205D"/>
    <w:rsid w:val="004D3B9E"/>
    <w:rsid w:val="004D4A34"/>
    <w:rsid w:val="004D6BE4"/>
    <w:rsid w:val="004E05EA"/>
    <w:rsid w:val="004E1AA1"/>
    <w:rsid w:val="004E314E"/>
    <w:rsid w:val="004F0F6E"/>
    <w:rsid w:val="004F29C0"/>
    <w:rsid w:val="004F4ACD"/>
    <w:rsid w:val="004F4ADC"/>
    <w:rsid w:val="004F7085"/>
    <w:rsid w:val="0050035F"/>
    <w:rsid w:val="005003AB"/>
    <w:rsid w:val="00500D2A"/>
    <w:rsid w:val="005039A7"/>
    <w:rsid w:val="00507DE5"/>
    <w:rsid w:val="00510938"/>
    <w:rsid w:val="00513C8C"/>
    <w:rsid w:val="00516C78"/>
    <w:rsid w:val="00516E08"/>
    <w:rsid w:val="0052372A"/>
    <w:rsid w:val="00525EF4"/>
    <w:rsid w:val="005270DB"/>
    <w:rsid w:val="005347A0"/>
    <w:rsid w:val="00545945"/>
    <w:rsid w:val="00550DF4"/>
    <w:rsid w:val="00553735"/>
    <w:rsid w:val="00553BA4"/>
    <w:rsid w:val="00555FBB"/>
    <w:rsid w:val="00560EED"/>
    <w:rsid w:val="005610A4"/>
    <w:rsid w:val="005613A4"/>
    <w:rsid w:val="00567104"/>
    <w:rsid w:val="005727E0"/>
    <w:rsid w:val="00572C90"/>
    <w:rsid w:val="00574351"/>
    <w:rsid w:val="00575327"/>
    <w:rsid w:val="00575A97"/>
    <w:rsid w:val="005771F1"/>
    <w:rsid w:val="00581D4C"/>
    <w:rsid w:val="005828C9"/>
    <w:rsid w:val="005878B6"/>
    <w:rsid w:val="00587D2B"/>
    <w:rsid w:val="00590280"/>
    <w:rsid w:val="00590854"/>
    <w:rsid w:val="00592BF6"/>
    <w:rsid w:val="0059786D"/>
    <w:rsid w:val="005A0CE8"/>
    <w:rsid w:val="005B1C86"/>
    <w:rsid w:val="005B3869"/>
    <w:rsid w:val="005B3E2E"/>
    <w:rsid w:val="005C3B1F"/>
    <w:rsid w:val="005C5328"/>
    <w:rsid w:val="005C5DD6"/>
    <w:rsid w:val="005C7A9B"/>
    <w:rsid w:val="005D0D3B"/>
    <w:rsid w:val="005D5DE5"/>
    <w:rsid w:val="005F7E60"/>
    <w:rsid w:val="00600862"/>
    <w:rsid w:val="00602D31"/>
    <w:rsid w:val="00602FB3"/>
    <w:rsid w:val="006041EE"/>
    <w:rsid w:val="00605D8C"/>
    <w:rsid w:val="00605EBC"/>
    <w:rsid w:val="00612365"/>
    <w:rsid w:val="0062228D"/>
    <w:rsid w:val="00630A2F"/>
    <w:rsid w:val="00631955"/>
    <w:rsid w:val="00631B83"/>
    <w:rsid w:val="00635F74"/>
    <w:rsid w:val="00637919"/>
    <w:rsid w:val="00640164"/>
    <w:rsid w:val="00643A0B"/>
    <w:rsid w:val="00644C27"/>
    <w:rsid w:val="00650317"/>
    <w:rsid w:val="00651159"/>
    <w:rsid w:val="006518CE"/>
    <w:rsid w:val="00657375"/>
    <w:rsid w:val="00657F80"/>
    <w:rsid w:val="006642A9"/>
    <w:rsid w:val="00672E36"/>
    <w:rsid w:val="00682819"/>
    <w:rsid w:val="00682F47"/>
    <w:rsid w:val="00687BD8"/>
    <w:rsid w:val="00693020"/>
    <w:rsid w:val="006A1553"/>
    <w:rsid w:val="006A7558"/>
    <w:rsid w:val="006B5BAE"/>
    <w:rsid w:val="006C42BF"/>
    <w:rsid w:val="006C6D02"/>
    <w:rsid w:val="006D42C8"/>
    <w:rsid w:val="006D7C7B"/>
    <w:rsid w:val="006E1256"/>
    <w:rsid w:val="006E1BE1"/>
    <w:rsid w:val="006E3BC1"/>
    <w:rsid w:val="006E455C"/>
    <w:rsid w:val="006E4DBD"/>
    <w:rsid w:val="006E6571"/>
    <w:rsid w:val="006E6A79"/>
    <w:rsid w:val="006F5B10"/>
    <w:rsid w:val="007032C1"/>
    <w:rsid w:val="00707B28"/>
    <w:rsid w:val="00707DF7"/>
    <w:rsid w:val="007113DD"/>
    <w:rsid w:val="00717218"/>
    <w:rsid w:val="00717EFA"/>
    <w:rsid w:val="00721C1D"/>
    <w:rsid w:val="007268D9"/>
    <w:rsid w:val="00732D2C"/>
    <w:rsid w:val="007376E4"/>
    <w:rsid w:val="007413D8"/>
    <w:rsid w:val="0074777B"/>
    <w:rsid w:val="00753552"/>
    <w:rsid w:val="007609F6"/>
    <w:rsid w:val="00767BBB"/>
    <w:rsid w:val="0078576D"/>
    <w:rsid w:val="00792F27"/>
    <w:rsid w:val="007B104F"/>
    <w:rsid w:val="007B64F6"/>
    <w:rsid w:val="007C0782"/>
    <w:rsid w:val="007C35B9"/>
    <w:rsid w:val="007C5901"/>
    <w:rsid w:val="007C79F6"/>
    <w:rsid w:val="007D1653"/>
    <w:rsid w:val="007D29AF"/>
    <w:rsid w:val="007D4BF5"/>
    <w:rsid w:val="007D64CD"/>
    <w:rsid w:val="007D7D70"/>
    <w:rsid w:val="007E5EB4"/>
    <w:rsid w:val="007E7A3D"/>
    <w:rsid w:val="007F0164"/>
    <w:rsid w:val="007F7223"/>
    <w:rsid w:val="00812737"/>
    <w:rsid w:val="008208AB"/>
    <w:rsid w:val="00820ADE"/>
    <w:rsid w:val="00821CD6"/>
    <w:rsid w:val="0082454F"/>
    <w:rsid w:val="00836B27"/>
    <w:rsid w:val="008401D9"/>
    <w:rsid w:val="00847CF4"/>
    <w:rsid w:val="008524DD"/>
    <w:rsid w:val="00853C9A"/>
    <w:rsid w:val="0085418E"/>
    <w:rsid w:val="00857509"/>
    <w:rsid w:val="00860035"/>
    <w:rsid w:val="00863315"/>
    <w:rsid w:val="008638F1"/>
    <w:rsid w:val="008679FC"/>
    <w:rsid w:val="008744DD"/>
    <w:rsid w:val="00887FDD"/>
    <w:rsid w:val="008A5639"/>
    <w:rsid w:val="008A61CD"/>
    <w:rsid w:val="008A6B3B"/>
    <w:rsid w:val="008A7844"/>
    <w:rsid w:val="008A7E0A"/>
    <w:rsid w:val="008B0151"/>
    <w:rsid w:val="008B0C59"/>
    <w:rsid w:val="008B2A1D"/>
    <w:rsid w:val="008B3943"/>
    <w:rsid w:val="008B4757"/>
    <w:rsid w:val="008B5797"/>
    <w:rsid w:val="008B6E58"/>
    <w:rsid w:val="008C09A9"/>
    <w:rsid w:val="008C558B"/>
    <w:rsid w:val="008D0C55"/>
    <w:rsid w:val="008D2A3E"/>
    <w:rsid w:val="008D52B4"/>
    <w:rsid w:val="008D6E62"/>
    <w:rsid w:val="008F05A0"/>
    <w:rsid w:val="008F0E6F"/>
    <w:rsid w:val="008F1780"/>
    <w:rsid w:val="008F1811"/>
    <w:rsid w:val="0090022E"/>
    <w:rsid w:val="0090205A"/>
    <w:rsid w:val="00907DA9"/>
    <w:rsid w:val="00913B2C"/>
    <w:rsid w:val="0091549D"/>
    <w:rsid w:val="0091658A"/>
    <w:rsid w:val="0092378C"/>
    <w:rsid w:val="00923ED4"/>
    <w:rsid w:val="00924A88"/>
    <w:rsid w:val="0092553D"/>
    <w:rsid w:val="00930713"/>
    <w:rsid w:val="009363DD"/>
    <w:rsid w:val="00947FD5"/>
    <w:rsid w:val="009578D8"/>
    <w:rsid w:val="009635E0"/>
    <w:rsid w:val="00967313"/>
    <w:rsid w:val="00970F76"/>
    <w:rsid w:val="009712E5"/>
    <w:rsid w:val="00973494"/>
    <w:rsid w:val="00981427"/>
    <w:rsid w:val="00987917"/>
    <w:rsid w:val="009908B0"/>
    <w:rsid w:val="009A1DBC"/>
    <w:rsid w:val="009A37F9"/>
    <w:rsid w:val="009A4C71"/>
    <w:rsid w:val="009A5BD1"/>
    <w:rsid w:val="009B2275"/>
    <w:rsid w:val="009B2BEB"/>
    <w:rsid w:val="009C480C"/>
    <w:rsid w:val="009C4DDF"/>
    <w:rsid w:val="009C698E"/>
    <w:rsid w:val="009D1516"/>
    <w:rsid w:val="009D6183"/>
    <w:rsid w:val="009D68D3"/>
    <w:rsid w:val="009E09E6"/>
    <w:rsid w:val="009E2024"/>
    <w:rsid w:val="009E5164"/>
    <w:rsid w:val="009F31E9"/>
    <w:rsid w:val="009F575C"/>
    <w:rsid w:val="00A029F3"/>
    <w:rsid w:val="00A036C9"/>
    <w:rsid w:val="00A03C8B"/>
    <w:rsid w:val="00A05CBE"/>
    <w:rsid w:val="00A10A19"/>
    <w:rsid w:val="00A14916"/>
    <w:rsid w:val="00A260F4"/>
    <w:rsid w:val="00A41C90"/>
    <w:rsid w:val="00A459F8"/>
    <w:rsid w:val="00A46492"/>
    <w:rsid w:val="00A479BD"/>
    <w:rsid w:val="00A50661"/>
    <w:rsid w:val="00A50CDE"/>
    <w:rsid w:val="00A52C33"/>
    <w:rsid w:val="00A5561A"/>
    <w:rsid w:val="00A557EE"/>
    <w:rsid w:val="00A5673F"/>
    <w:rsid w:val="00A605E4"/>
    <w:rsid w:val="00A6341E"/>
    <w:rsid w:val="00A702A5"/>
    <w:rsid w:val="00A73142"/>
    <w:rsid w:val="00A8219A"/>
    <w:rsid w:val="00A8272B"/>
    <w:rsid w:val="00A83ECA"/>
    <w:rsid w:val="00A86984"/>
    <w:rsid w:val="00A87042"/>
    <w:rsid w:val="00A87CC9"/>
    <w:rsid w:val="00A93B73"/>
    <w:rsid w:val="00A94B50"/>
    <w:rsid w:val="00A97011"/>
    <w:rsid w:val="00A97A6D"/>
    <w:rsid w:val="00A97DA8"/>
    <w:rsid w:val="00AB3D0E"/>
    <w:rsid w:val="00AB75D0"/>
    <w:rsid w:val="00AD002C"/>
    <w:rsid w:val="00AD12DD"/>
    <w:rsid w:val="00AE1468"/>
    <w:rsid w:val="00AE1D98"/>
    <w:rsid w:val="00AE3E9E"/>
    <w:rsid w:val="00AE57EE"/>
    <w:rsid w:val="00AF7BB5"/>
    <w:rsid w:val="00B06F42"/>
    <w:rsid w:val="00B07ED0"/>
    <w:rsid w:val="00B108FE"/>
    <w:rsid w:val="00B135F9"/>
    <w:rsid w:val="00B15745"/>
    <w:rsid w:val="00B16764"/>
    <w:rsid w:val="00B170CB"/>
    <w:rsid w:val="00B20E67"/>
    <w:rsid w:val="00B24905"/>
    <w:rsid w:val="00B256DB"/>
    <w:rsid w:val="00B27010"/>
    <w:rsid w:val="00B3335C"/>
    <w:rsid w:val="00B34440"/>
    <w:rsid w:val="00B3565B"/>
    <w:rsid w:val="00B369DC"/>
    <w:rsid w:val="00B40229"/>
    <w:rsid w:val="00B40D23"/>
    <w:rsid w:val="00B47BAC"/>
    <w:rsid w:val="00B52B4F"/>
    <w:rsid w:val="00B53C88"/>
    <w:rsid w:val="00B575C2"/>
    <w:rsid w:val="00B64511"/>
    <w:rsid w:val="00B65C47"/>
    <w:rsid w:val="00B67877"/>
    <w:rsid w:val="00B75865"/>
    <w:rsid w:val="00B80E14"/>
    <w:rsid w:val="00B81846"/>
    <w:rsid w:val="00B84551"/>
    <w:rsid w:val="00B848B9"/>
    <w:rsid w:val="00B875F9"/>
    <w:rsid w:val="00B95FFF"/>
    <w:rsid w:val="00B97C3B"/>
    <w:rsid w:val="00B97E0E"/>
    <w:rsid w:val="00BA5842"/>
    <w:rsid w:val="00BA7B29"/>
    <w:rsid w:val="00BB0BC9"/>
    <w:rsid w:val="00BC2A62"/>
    <w:rsid w:val="00BC41D1"/>
    <w:rsid w:val="00BC5EF1"/>
    <w:rsid w:val="00BC66E4"/>
    <w:rsid w:val="00BE08DD"/>
    <w:rsid w:val="00BE0B02"/>
    <w:rsid w:val="00BE1885"/>
    <w:rsid w:val="00BE4945"/>
    <w:rsid w:val="00BF3941"/>
    <w:rsid w:val="00BF39D6"/>
    <w:rsid w:val="00BF48A3"/>
    <w:rsid w:val="00C051A6"/>
    <w:rsid w:val="00C116A9"/>
    <w:rsid w:val="00C14C28"/>
    <w:rsid w:val="00C20570"/>
    <w:rsid w:val="00C27B22"/>
    <w:rsid w:val="00C3635A"/>
    <w:rsid w:val="00C44E6B"/>
    <w:rsid w:val="00C503AB"/>
    <w:rsid w:val="00C612A1"/>
    <w:rsid w:val="00C65EDA"/>
    <w:rsid w:val="00C863C1"/>
    <w:rsid w:val="00C94931"/>
    <w:rsid w:val="00C954E4"/>
    <w:rsid w:val="00C96D76"/>
    <w:rsid w:val="00C97AA5"/>
    <w:rsid w:val="00CA1950"/>
    <w:rsid w:val="00CA19B8"/>
    <w:rsid w:val="00CA74FE"/>
    <w:rsid w:val="00CB016B"/>
    <w:rsid w:val="00CB20E9"/>
    <w:rsid w:val="00CB42BD"/>
    <w:rsid w:val="00CB48F3"/>
    <w:rsid w:val="00CB68F7"/>
    <w:rsid w:val="00CD1BAE"/>
    <w:rsid w:val="00CD519C"/>
    <w:rsid w:val="00CE0726"/>
    <w:rsid w:val="00CE3BB4"/>
    <w:rsid w:val="00CE6487"/>
    <w:rsid w:val="00CF0619"/>
    <w:rsid w:val="00CF24B6"/>
    <w:rsid w:val="00CF26E3"/>
    <w:rsid w:val="00D000AE"/>
    <w:rsid w:val="00D01FC5"/>
    <w:rsid w:val="00D06E42"/>
    <w:rsid w:val="00D150E6"/>
    <w:rsid w:val="00D16C35"/>
    <w:rsid w:val="00D231F2"/>
    <w:rsid w:val="00D32C95"/>
    <w:rsid w:val="00D34A98"/>
    <w:rsid w:val="00D505EA"/>
    <w:rsid w:val="00D50F02"/>
    <w:rsid w:val="00D60B3A"/>
    <w:rsid w:val="00D64110"/>
    <w:rsid w:val="00D7066F"/>
    <w:rsid w:val="00D756EF"/>
    <w:rsid w:val="00D81DFC"/>
    <w:rsid w:val="00D83193"/>
    <w:rsid w:val="00D86EE1"/>
    <w:rsid w:val="00D93B93"/>
    <w:rsid w:val="00D960EF"/>
    <w:rsid w:val="00D96335"/>
    <w:rsid w:val="00DA112D"/>
    <w:rsid w:val="00DA17FA"/>
    <w:rsid w:val="00DA3371"/>
    <w:rsid w:val="00DA428C"/>
    <w:rsid w:val="00DA795A"/>
    <w:rsid w:val="00DB0390"/>
    <w:rsid w:val="00DC1E5B"/>
    <w:rsid w:val="00DC2B69"/>
    <w:rsid w:val="00DD0D95"/>
    <w:rsid w:val="00DD34F5"/>
    <w:rsid w:val="00DD4A0D"/>
    <w:rsid w:val="00DD5A0C"/>
    <w:rsid w:val="00DE0289"/>
    <w:rsid w:val="00DE1CE0"/>
    <w:rsid w:val="00DE1F03"/>
    <w:rsid w:val="00DE29FE"/>
    <w:rsid w:val="00DE4C0C"/>
    <w:rsid w:val="00DF0C1A"/>
    <w:rsid w:val="00DF35E8"/>
    <w:rsid w:val="00DF5A78"/>
    <w:rsid w:val="00DF62E7"/>
    <w:rsid w:val="00DF75D7"/>
    <w:rsid w:val="00E022E4"/>
    <w:rsid w:val="00E03984"/>
    <w:rsid w:val="00E04177"/>
    <w:rsid w:val="00E109A6"/>
    <w:rsid w:val="00E1135A"/>
    <w:rsid w:val="00E116A1"/>
    <w:rsid w:val="00E21520"/>
    <w:rsid w:val="00E2405C"/>
    <w:rsid w:val="00E26A56"/>
    <w:rsid w:val="00E30449"/>
    <w:rsid w:val="00E3385E"/>
    <w:rsid w:val="00E37C57"/>
    <w:rsid w:val="00E4211A"/>
    <w:rsid w:val="00E4503C"/>
    <w:rsid w:val="00E466AA"/>
    <w:rsid w:val="00E51E2E"/>
    <w:rsid w:val="00E51E7B"/>
    <w:rsid w:val="00E52A1C"/>
    <w:rsid w:val="00E54097"/>
    <w:rsid w:val="00E60D81"/>
    <w:rsid w:val="00E712CF"/>
    <w:rsid w:val="00E7299C"/>
    <w:rsid w:val="00E85E65"/>
    <w:rsid w:val="00E8622E"/>
    <w:rsid w:val="00E91199"/>
    <w:rsid w:val="00E91662"/>
    <w:rsid w:val="00E94EEB"/>
    <w:rsid w:val="00E97CE2"/>
    <w:rsid w:val="00EB05A6"/>
    <w:rsid w:val="00EB6E6E"/>
    <w:rsid w:val="00EC58A1"/>
    <w:rsid w:val="00EC6D53"/>
    <w:rsid w:val="00ED47DC"/>
    <w:rsid w:val="00ED60E1"/>
    <w:rsid w:val="00EE0A0D"/>
    <w:rsid w:val="00EE0B20"/>
    <w:rsid w:val="00EE349B"/>
    <w:rsid w:val="00EE525D"/>
    <w:rsid w:val="00EE7063"/>
    <w:rsid w:val="00EF096C"/>
    <w:rsid w:val="00F010FB"/>
    <w:rsid w:val="00F02AE6"/>
    <w:rsid w:val="00F06E42"/>
    <w:rsid w:val="00F10856"/>
    <w:rsid w:val="00F10E5C"/>
    <w:rsid w:val="00F112B8"/>
    <w:rsid w:val="00F14101"/>
    <w:rsid w:val="00F14C91"/>
    <w:rsid w:val="00F1643B"/>
    <w:rsid w:val="00F174FC"/>
    <w:rsid w:val="00F217B2"/>
    <w:rsid w:val="00F241C8"/>
    <w:rsid w:val="00F248C2"/>
    <w:rsid w:val="00F265B1"/>
    <w:rsid w:val="00F2714E"/>
    <w:rsid w:val="00F3204A"/>
    <w:rsid w:val="00F3338C"/>
    <w:rsid w:val="00F40E13"/>
    <w:rsid w:val="00F424F5"/>
    <w:rsid w:val="00F44558"/>
    <w:rsid w:val="00F51B82"/>
    <w:rsid w:val="00F53167"/>
    <w:rsid w:val="00F53E22"/>
    <w:rsid w:val="00F60159"/>
    <w:rsid w:val="00F63DA2"/>
    <w:rsid w:val="00F65B01"/>
    <w:rsid w:val="00F67E14"/>
    <w:rsid w:val="00F76567"/>
    <w:rsid w:val="00F76596"/>
    <w:rsid w:val="00F76EE1"/>
    <w:rsid w:val="00F852F0"/>
    <w:rsid w:val="00F91D7E"/>
    <w:rsid w:val="00FA104A"/>
    <w:rsid w:val="00FA66B4"/>
    <w:rsid w:val="00FB01D1"/>
    <w:rsid w:val="00FB0941"/>
    <w:rsid w:val="00FB36BF"/>
    <w:rsid w:val="00FB4E36"/>
    <w:rsid w:val="00FB6AD2"/>
    <w:rsid w:val="00FB6DFE"/>
    <w:rsid w:val="00FD4BCF"/>
    <w:rsid w:val="00FD7E95"/>
    <w:rsid w:val="00FE00BF"/>
    <w:rsid w:val="00FE052F"/>
    <w:rsid w:val="00FE0AFD"/>
    <w:rsid w:val="00FE5C49"/>
    <w:rsid w:val="00FF16D9"/>
    <w:rsid w:val="00FF32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241A64"/>
  <w15:chartTrackingRefBased/>
  <w15:docId w15:val="{7C4E7936-4F6F-4B47-A16A-FA5359FA3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2254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rsid w:val="00057F09"/>
    <w:pPr>
      <w:tabs>
        <w:tab w:val="center" w:pos="4680"/>
        <w:tab w:val="right" w:pos="9360"/>
      </w:tabs>
      <w:spacing w:after="0" w:line="240" w:lineRule="auto"/>
    </w:pPr>
    <w:rPr>
      <w:sz w:val="20"/>
      <w:szCs w:val="20"/>
      <w:lang w:val="en-US" w:eastAsia="x-none"/>
    </w:rPr>
  </w:style>
  <w:style w:type="character" w:customStyle="1" w:styleId="FooterChar">
    <w:name w:val="Footer Char"/>
    <w:link w:val="Footer"/>
    <w:uiPriority w:val="99"/>
    <w:qFormat/>
    <w:rsid w:val="00057F09"/>
    <w:rPr>
      <w:rFonts w:ascii="Calibri" w:eastAsia="Calibri" w:hAnsi="Calibri" w:cs="Times New Roman"/>
      <w:sz w:val="20"/>
      <w:szCs w:val="20"/>
      <w:lang w:val="en-US"/>
    </w:rPr>
  </w:style>
  <w:style w:type="paragraph" w:customStyle="1" w:styleId="ListParagraph1">
    <w:name w:val="List Paragraph1"/>
    <w:basedOn w:val="Normal"/>
    <w:uiPriority w:val="34"/>
    <w:qFormat/>
    <w:rsid w:val="00057F09"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  <w:lang w:val="en-US"/>
    </w:rPr>
  </w:style>
  <w:style w:type="paragraph" w:customStyle="1" w:styleId="NormalWebCharChar">
    <w:name w:val="Normal (Web) Char Char"/>
    <w:basedOn w:val="Normal"/>
    <w:qFormat/>
    <w:rsid w:val="00057F0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table" w:styleId="TableGrid">
    <w:name w:val="Table Grid"/>
    <w:basedOn w:val="TableNormal"/>
    <w:uiPriority w:val="39"/>
    <w:qFormat/>
    <w:rsid w:val="00D32C9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NoSpacing1">
    <w:name w:val="No Spacing1"/>
    <w:uiPriority w:val="1"/>
    <w:qFormat/>
    <w:rsid w:val="00394C24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paragraph" w:styleId="Header">
    <w:name w:val="header"/>
    <w:basedOn w:val="Normal"/>
    <w:link w:val="HeaderChar"/>
    <w:uiPriority w:val="99"/>
    <w:semiHidden/>
    <w:unhideWhenUsed/>
    <w:rsid w:val="00E116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116A1"/>
  </w:style>
  <w:style w:type="paragraph" w:styleId="ListParagraph">
    <w:name w:val="List Paragraph"/>
    <w:basedOn w:val="Normal"/>
    <w:uiPriority w:val="34"/>
    <w:qFormat/>
    <w:rsid w:val="00F67E14"/>
    <w:pPr>
      <w:ind w:left="720"/>
      <w:contextualSpacing/>
    </w:pPr>
    <w:rPr>
      <w:rFonts w:eastAsia="Times New Roman"/>
      <w:lang w:val="en-US"/>
    </w:rPr>
  </w:style>
  <w:style w:type="paragraph" w:customStyle="1" w:styleId="TableParagraph">
    <w:name w:val="Table Paragraph"/>
    <w:basedOn w:val="Normal"/>
    <w:uiPriority w:val="1"/>
    <w:qFormat/>
    <w:rsid w:val="00721C1D"/>
    <w:pPr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7DE5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507DE5"/>
    <w:rPr>
      <w:rFonts w:ascii="Tahoma" w:hAnsi="Tahoma" w:cs="Tahoma"/>
      <w:sz w:val="16"/>
      <w:szCs w:val="16"/>
    </w:rPr>
  </w:style>
  <w:style w:type="paragraph" w:customStyle="1" w:styleId="Body">
    <w:name w:val="Body"/>
    <w:rsid w:val="00550DF4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cs="Calibri"/>
      <w:color w:val="000000"/>
      <w:sz w:val="22"/>
      <w:szCs w:val="22"/>
      <w:u w:color="000000"/>
      <w:bdr w:val="nil"/>
      <w:lang w:val="en-US"/>
    </w:rPr>
  </w:style>
  <w:style w:type="paragraph" w:styleId="NormalWeb">
    <w:name w:val="Normal (Web)"/>
    <w:basedOn w:val="Normal"/>
    <w:uiPriority w:val="99"/>
    <w:unhideWhenUsed/>
    <w:rsid w:val="00847CF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58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0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8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5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50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9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62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7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8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36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D80ADC-2EF4-4836-8C89-6D056B0153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2500</Words>
  <Characters>14255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Shijith Kumar</cp:lastModifiedBy>
  <cp:revision>2</cp:revision>
  <cp:lastPrinted>2021-06-18T11:50:00Z</cp:lastPrinted>
  <dcterms:created xsi:type="dcterms:W3CDTF">2021-06-26T11:51:00Z</dcterms:created>
  <dcterms:modified xsi:type="dcterms:W3CDTF">2021-06-26T11:51:00Z</dcterms:modified>
</cp:coreProperties>
</file>